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84854" w14:textId="77777777" w:rsidR="00597CDF" w:rsidRDefault="00597CDF" w:rsidP="003A59A6">
      <w:pPr>
        <w:rPr>
          <w:color w:val="535C60" w:themeColor="accent4"/>
        </w:rPr>
      </w:pPr>
    </w:p>
    <w:p w14:paraId="528A61F4" w14:textId="1D682B2E" w:rsidR="003A59A6" w:rsidRPr="00597CDF" w:rsidRDefault="00B96DCE" w:rsidP="003A59A6">
      <w:pPr>
        <w:rPr>
          <w:color w:val="535C60" w:themeColor="accent4"/>
        </w:rPr>
      </w:pPr>
      <w:r w:rsidRPr="00597CDF">
        <w:rPr>
          <w:color w:val="535C60" w:themeColor="accent4"/>
        </w:rPr>
        <w:t>All applications must be</w:t>
      </w:r>
      <w:r w:rsidR="00AD7BFB" w:rsidRPr="00597CDF">
        <w:rPr>
          <w:color w:val="535C60" w:themeColor="accent4"/>
        </w:rPr>
        <w:t xml:space="preserve"> in PDF format and</w:t>
      </w:r>
      <w:r w:rsidRPr="00597CDF">
        <w:rPr>
          <w:color w:val="535C60" w:themeColor="accent4"/>
        </w:rPr>
        <w:t xml:space="preserve"> submitted by </w:t>
      </w:r>
      <w:r w:rsidR="00F02EFC" w:rsidRPr="00597CDF">
        <w:rPr>
          <w:color w:val="535C60" w:themeColor="accent4"/>
        </w:rPr>
        <w:t xml:space="preserve">NZST </w:t>
      </w:r>
      <w:r w:rsidR="00D1394A" w:rsidRPr="00597CDF">
        <w:rPr>
          <w:color w:val="535C60" w:themeColor="accent4"/>
        </w:rPr>
        <w:t>2</w:t>
      </w:r>
      <w:r w:rsidR="008668FD" w:rsidRPr="00597CDF">
        <w:rPr>
          <w:color w:val="535C60" w:themeColor="accent4"/>
        </w:rPr>
        <w:t xml:space="preserve"> </w:t>
      </w:r>
      <w:r w:rsidR="00D1394A" w:rsidRPr="00597CDF">
        <w:rPr>
          <w:color w:val="535C60" w:themeColor="accent4"/>
        </w:rPr>
        <w:t>p</w:t>
      </w:r>
      <w:r w:rsidR="00EB1BA4" w:rsidRPr="00597CDF">
        <w:rPr>
          <w:color w:val="535C60" w:themeColor="accent4"/>
        </w:rPr>
        <w:t>m</w:t>
      </w:r>
      <w:r w:rsidRPr="00597CDF">
        <w:rPr>
          <w:color w:val="535C60" w:themeColor="accent4"/>
        </w:rPr>
        <w:t xml:space="preserve"> </w:t>
      </w:r>
      <w:r w:rsidR="00D1394A" w:rsidRPr="00597CDF">
        <w:rPr>
          <w:color w:val="535C60" w:themeColor="accent4"/>
        </w:rPr>
        <w:t>1</w:t>
      </w:r>
      <w:r w:rsidR="0045339E">
        <w:rPr>
          <w:color w:val="535C60" w:themeColor="accent4"/>
        </w:rPr>
        <w:t>2</w:t>
      </w:r>
      <w:r w:rsidR="001B0037" w:rsidRPr="00597CDF">
        <w:rPr>
          <w:color w:val="535C60" w:themeColor="accent4"/>
        </w:rPr>
        <w:t xml:space="preserve"> </w:t>
      </w:r>
      <w:r w:rsidR="0045339E">
        <w:rPr>
          <w:color w:val="535C60" w:themeColor="accent4"/>
        </w:rPr>
        <w:t>May</w:t>
      </w:r>
      <w:r w:rsidR="00AF10E6" w:rsidRPr="00597CDF">
        <w:rPr>
          <w:color w:val="535C60" w:themeColor="accent4"/>
        </w:rPr>
        <w:t xml:space="preserve"> 20</w:t>
      </w:r>
      <w:r w:rsidR="001B0037" w:rsidRPr="00597CDF">
        <w:rPr>
          <w:color w:val="535C60" w:themeColor="accent4"/>
        </w:rPr>
        <w:t>2</w:t>
      </w:r>
      <w:r w:rsidR="00D1394A" w:rsidRPr="00597CDF">
        <w:rPr>
          <w:color w:val="535C60" w:themeColor="accent4"/>
        </w:rPr>
        <w:t>5</w:t>
      </w:r>
      <w:r w:rsidRPr="00597CDF">
        <w:rPr>
          <w:color w:val="535C60" w:themeColor="accent4"/>
        </w:rPr>
        <w:t xml:space="preserve"> to </w:t>
      </w:r>
      <w:hyperlink r:id="rId11" w:history="1">
        <w:r w:rsidR="00602661" w:rsidRPr="00597CDF">
          <w:rPr>
            <w:rStyle w:val="Hyperlink"/>
            <w:color w:val="535C60" w:themeColor="accent4"/>
          </w:rPr>
          <w:t>fund@nzagrc.org.nz</w:t>
        </w:r>
      </w:hyperlink>
      <w:r w:rsidR="003A59A6" w:rsidRPr="00597CDF">
        <w:rPr>
          <w:rStyle w:val="Hyperlink"/>
          <w:color w:val="535C60" w:themeColor="accent4"/>
          <w:u w:val="none"/>
        </w:rPr>
        <w:t xml:space="preserve">.  </w:t>
      </w:r>
      <w:bookmarkStart w:id="0" w:name="_Toc361744188"/>
      <w:r w:rsidR="008A5C24" w:rsidRPr="00597CDF">
        <w:rPr>
          <w:rStyle w:val="Hyperlink"/>
          <w:color w:val="535C60" w:themeColor="accent4"/>
          <w:u w:val="none"/>
        </w:rPr>
        <w:t>No late applications will be accepted.</w:t>
      </w:r>
    </w:p>
    <w:p w14:paraId="3FCBD6EB" w14:textId="52A0D623" w:rsidR="00571D3B" w:rsidRPr="00571D3B" w:rsidRDefault="0039753F" w:rsidP="00571D3B">
      <w:pPr>
        <w:pStyle w:val="Heading1"/>
        <w:rPr>
          <w:rFonts w:ascii="National 2" w:hAnsi="National 2"/>
          <w:b/>
          <w:bCs/>
          <w:color w:val="004630" w:themeColor="text2"/>
        </w:rPr>
      </w:pPr>
      <w:r w:rsidRPr="00597CDF">
        <w:rPr>
          <w:rFonts w:ascii="National 2" w:hAnsi="National 2"/>
          <w:b/>
          <w:bCs/>
          <w:color w:val="004630" w:themeColor="text2"/>
        </w:rPr>
        <w:t>SECTION 1</w:t>
      </w:r>
      <w:r w:rsidR="009636BA" w:rsidRPr="00597CDF">
        <w:rPr>
          <w:rFonts w:ascii="National 2" w:hAnsi="National 2"/>
          <w:b/>
          <w:bCs/>
          <w:color w:val="004630" w:themeColor="text2"/>
        </w:rPr>
        <w:t xml:space="preserve">: PROJECT </w:t>
      </w:r>
      <w:r w:rsidR="00586659" w:rsidRPr="00597CDF">
        <w:rPr>
          <w:rFonts w:ascii="National 2" w:hAnsi="National 2"/>
          <w:b/>
          <w:bCs/>
          <w:color w:val="004630" w:themeColor="text2"/>
        </w:rPr>
        <w:t>DETAILS</w:t>
      </w:r>
    </w:p>
    <w:tbl>
      <w:tblPr>
        <w:tblStyle w:val="GridTable1Light-Accent3"/>
        <w:tblW w:w="9923" w:type="dxa"/>
        <w:tblLook w:val="0400" w:firstRow="0" w:lastRow="0" w:firstColumn="0" w:lastColumn="0" w:noHBand="0" w:noVBand="1"/>
      </w:tblPr>
      <w:tblGrid>
        <w:gridCol w:w="3681"/>
        <w:gridCol w:w="2551"/>
        <w:gridCol w:w="3691"/>
      </w:tblGrid>
      <w:tr w:rsidR="0058524B" w:rsidRPr="001F7A21" w14:paraId="54E5B435" w14:textId="77777777" w:rsidTr="00DA429E">
        <w:trPr>
          <w:trHeight w:val="539"/>
        </w:trPr>
        <w:tc>
          <w:tcPr>
            <w:tcW w:w="3681" w:type="dxa"/>
            <w:shd w:val="clear" w:color="auto" w:fill="F2F5D7" w:themeFill="accent3" w:themeFillTint="33"/>
          </w:tcPr>
          <w:p w14:paraId="0FAEB388" w14:textId="381A6C27" w:rsidR="00143CDD" w:rsidRPr="001F7A21" w:rsidRDefault="00EB0FE5" w:rsidP="00D70F57">
            <w:pPr>
              <w:pStyle w:val="Heading2"/>
              <w:numPr>
                <w:ilvl w:val="0"/>
                <w:numId w:val="62"/>
              </w:numPr>
              <w:spacing w:before="120" w:line="276" w:lineRule="auto"/>
              <w:rPr>
                <w:rFonts w:ascii="National 2" w:hAnsi="National 2"/>
                <w:b/>
                <w:bCs/>
                <w:color w:val="535C60" w:themeColor="accent4"/>
              </w:rPr>
            </w:pPr>
            <w:r w:rsidRPr="001F7A21">
              <w:rPr>
                <w:rFonts w:ascii="National 2" w:hAnsi="National 2"/>
                <w:b/>
                <w:bCs/>
                <w:color w:val="535C60" w:themeColor="accent4"/>
              </w:rPr>
              <w:t>Topic</w:t>
            </w:r>
          </w:p>
          <w:p w14:paraId="03FFAEBF" w14:textId="20B6587B" w:rsidR="00A92BBA" w:rsidRPr="001F7A21" w:rsidRDefault="00A92BBA" w:rsidP="00D70F57">
            <w:pPr>
              <w:rPr>
                <w:rFonts w:ascii="National 2" w:hAnsi="National 2"/>
                <w:color w:val="535C60" w:themeColor="accent4"/>
                <w:sz w:val="18"/>
                <w:szCs w:val="18"/>
              </w:rPr>
            </w:pPr>
            <w:r w:rsidRPr="001F7A21">
              <w:rPr>
                <w:rFonts w:ascii="National 2" w:hAnsi="National 2"/>
                <w:color w:val="535C60" w:themeColor="accent4"/>
                <w:sz w:val="18"/>
                <w:szCs w:val="18"/>
              </w:rPr>
              <w:t xml:space="preserve">Please select the </w:t>
            </w:r>
            <w:r w:rsidR="00D70F57" w:rsidRPr="001F7A21">
              <w:rPr>
                <w:rFonts w:ascii="National 2" w:hAnsi="National 2"/>
                <w:color w:val="535C60" w:themeColor="accent4"/>
                <w:sz w:val="18"/>
                <w:szCs w:val="18"/>
              </w:rPr>
              <w:t xml:space="preserve">most </w:t>
            </w:r>
            <w:r w:rsidRPr="001F7A21">
              <w:rPr>
                <w:rFonts w:ascii="National 2" w:hAnsi="National 2"/>
                <w:color w:val="535C60" w:themeColor="accent4"/>
                <w:sz w:val="18"/>
                <w:szCs w:val="18"/>
              </w:rPr>
              <w:t>relevant topic area for this application.</w:t>
            </w:r>
          </w:p>
        </w:tc>
        <w:tc>
          <w:tcPr>
            <w:tcW w:w="6242" w:type="dxa"/>
            <w:gridSpan w:val="2"/>
            <w:shd w:val="clear" w:color="auto" w:fill="F2F5D7" w:themeFill="accent3" w:themeFillTint="33"/>
          </w:tcPr>
          <w:p w14:paraId="22809E94" w14:textId="73BFF419" w:rsidR="00FE7133" w:rsidRPr="00FE7133" w:rsidRDefault="0045339E" w:rsidP="00FE7133">
            <w:pPr>
              <w:spacing w:before="120" w:after="120" w:line="276" w:lineRule="auto"/>
              <w:rPr>
                <w:rFonts w:ascii="National 2" w:hAnsi="National 2"/>
                <w:color w:val="535C60" w:themeColor="accent4"/>
              </w:rPr>
            </w:pPr>
            <w:sdt>
              <w:sdtPr>
                <w:rPr>
                  <w:rFonts w:ascii="National 2" w:hAnsi="National 2"/>
                  <w:color w:val="535C60" w:themeColor="accent4"/>
                </w:rPr>
                <w:id w:val="-85619295"/>
                <w14:checkbox>
                  <w14:checked w14:val="0"/>
                  <w14:checkedState w14:val="2612" w14:font="MS Gothic"/>
                  <w14:uncheckedState w14:val="2610" w14:font="MS Gothic"/>
                </w14:checkbox>
              </w:sdtPr>
              <w:sdtEndPr/>
              <w:sdtContent>
                <w:r w:rsidR="00FE7133">
                  <w:rPr>
                    <w:rFonts w:ascii="MS Gothic" w:eastAsia="MS Gothic" w:hAnsi="MS Gothic" w:hint="eastAsia"/>
                    <w:color w:val="535C60" w:themeColor="accent4"/>
                  </w:rPr>
                  <w:t>☐</w:t>
                </w:r>
              </w:sdtContent>
            </w:sdt>
            <w:r w:rsidR="00A92BBA" w:rsidRPr="001F7A21">
              <w:rPr>
                <w:rFonts w:ascii="National 2" w:hAnsi="National 2"/>
                <w:color w:val="535C60" w:themeColor="accent4"/>
              </w:rPr>
              <w:t xml:space="preserve"> Topic 1 </w:t>
            </w:r>
            <w:r w:rsidR="00665C9E">
              <w:rPr>
                <w:rFonts w:ascii="National 2" w:hAnsi="National 2"/>
                <w:color w:val="535C60" w:themeColor="accent4"/>
              </w:rPr>
              <w:t xml:space="preserve">- </w:t>
            </w:r>
            <w:r w:rsidR="00FE7133" w:rsidRPr="00FE7133">
              <w:rPr>
                <w:rFonts w:ascii="National 2" w:hAnsi="National 2"/>
                <w:color w:val="535C60" w:themeColor="accent4"/>
              </w:rPr>
              <w:t xml:space="preserve">Reducing nitrous oxide emissions from ruminant animal </w:t>
            </w:r>
          </w:p>
          <w:p w14:paraId="2C88020B" w14:textId="3B505960" w:rsidR="00A92BBA" w:rsidRPr="001F7A21" w:rsidRDefault="00FE7133" w:rsidP="00FE7133">
            <w:pPr>
              <w:spacing w:before="120" w:after="120" w:line="276" w:lineRule="auto"/>
              <w:rPr>
                <w:rFonts w:ascii="National 2" w:hAnsi="National 2"/>
                <w:color w:val="535C60" w:themeColor="accent4"/>
              </w:rPr>
            </w:pPr>
            <w:r w:rsidRPr="00FE7133">
              <w:rPr>
                <w:rFonts w:ascii="National 2" w:hAnsi="National 2"/>
                <w:color w:val="535C60" w:themeColor="accent4"/>
              </w:rPr>
              <w:t>deposited urine.</w:t>
            </w:r>
          </w:p>
          <w:p w14:paraId="5FF5E0B5" w14:textId="215067C2" w:rsidR="00FE7133" w:rsidRPr="00FE7133" w:rsidRDefault="0045339E" w:rsidP="00FE7133">
            <w:pPr>
              <w:spacing w:before="120" w:after="120" w:line="276" w:lineRule="auto"/>
              <w:rPr>
                <w:rFonts w:ascii="National 2" w:hAnsi="National 2"/>
                <w:color w:val="535C60" w:themeColor="accent4"/>
              </w:rPr>
            </w:pPr>
            <w:sdt>
              <w:sdtPr>
                <w:rPr>
                  <w:rFonts w:ascii="National 2" w:hAnsi="National 2"/>
                  <w:color w:val="535C60" w:themeColor="accent4"/>
                </w:rPr>
                <w:id w:val="-239486815"/>
                <w14:checkbox>
                  <w14:checked w14:val="0"/>
                  <w14:checkedState w14:val="2612" w14:font="MS Gothic"/>
                  <w14:uncheckedState w14:val="2610" w14:font="MS Gothic"/>
                </w14:checkbox>
              </w:sdtPr>
              <w:sdtEndPr/>
              <w:sdtContent>
                <w:r w:rsidR="00A92BBA" w:rsidRPr="001F7A21">
                  <w:rPr>
                    <w:rFonts w:ascii="Segoe UI Symbol" w:eastAsia="MS Gothic" w:hAnsi="Segoe UI Symbol" w:cs="Segoe UI Symbol"/>
                    <w:color w:val="535C60" w:themeColor="accent4"/>
                  </w:rPr>
                  <w:t>☐</w:t>
                </w:r>
              </w:sdtContent>
            </w:sdt>
            <w:r w:rsidR="00A92BBA" w:rsidRPr="001F7A21">
              <w:rPr>
                <w:rFonts w:ascii="National 2" w:hAnsi="National 2"/>
                <w:color w:val="535C60" w:themeColor="accent4"/>
              </w:rPr>
              <w:t xml:space="preserve"> Topic 2</w:t>
            </w:r>
            <w:r w:rsidR="00665C9E">
              <w:rPr>
                <w:rFonts w:ascii="National 2" w:hAnsi="National 2"/>
                <w:color w:val="535C60" w:themeColor="accent4"/>
              </w:rPr>
              <w:t xml:space="preserve"> - </w:t>
            </w:r>
            <w:r w:rsidR="00FE7133" w:rsidRPr="00FE7133">
              <w:rPr>
                <w:rFonts w:ascii="National 2" w:hAnsi="National 2"/>
                <w:color w:val="535C60" w:themeColor="accent4"/>
              </w:rPr>
              <w:t xml:space="preserve">Reducing methane emissions from enteric fermentation </w:t>
            </w:r>
          </w:p>
          <w:p w14:paraId="02DF8B0A" w14:textId="32CA39B4" w:rsidR="00143CDD" w:rsidRPr="001F7A21" w:rsidRDefault="00FE7133" w:rsidP="00FE7133">
            <w:pPr>
              <w:spacing w:before="120" w:after="120" w:line="276" w:lineRule="auto"/>
              <w:rPr>
                <w:rFonts w:ascii="National 2" w:hAnsi="National 2"/>
                <w:color w:val="535C60" w:themeColor="accent4"/>
              </w:rPr>
            </w:pPr>
            <w:r w:rsidRPr="00FE7133">
              <w:rPr>
                <w:rFonts w:ascii="National 2" w:hAnsi="National 2"/>
                <w:color w:val="535C60" w:themeColor="accent4"/>
              </w:rPr>
              <w:t>in grazing ruminants.</w:t>
            </w:r>
          </w:p>
        </w:tc>
      </w:tr>
      <w:tr w:rsidR="0058524B" w:rsidRPr="001F7A21" w14:paraId="1BF7FA10" w14:textId="77777777" w:rsidTr="00DA429E">
        <w:trPr>
          <w:trHeight w:val="539"/>
        </w:trPr>
        <w:tc>
          <w:tcPr>
            <w:tcW w:w="3681" w:type="dxa"/>
          </w:tcPr>
          <w:p w14:paraId="1DD1352F" w14:textId="76808813" w:rsidR="00261DD0" w:rsidRPr="001F7A21" w:rsidRDefault="00261DD0" w:rsidP="00FA2CD0">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t>1.</w:t>
            </w:r>
            <w:r w:rsidR="00767373" w:rsidRPr="001F7A21">
              <w:rPr>
                <w:rFonts w:ascii="National 2" w:hAnsi="National 2"/>
                <w:b/>
                <w:bCs/>
                <w:color w:val="535C60" w:themeColor="accent4"/>
              </w:rPr>
              <w:t>1</w:t>
            </w:r>
            <w:r w:rsidRPr="001F7A21">
              <w:rPr>
                <w:rFonts w:ascii="National 2" w:hAnsi="National 2"/>
                <w:b/>
                <w:bCs/>
                <w:color w:val="535C60" w:themeColor="accent4"/>
              </w:rPr>
              <w:t xml:space="preserve"> Project title</w:t>
            </w:r>
          </w:p>
          <w:p w14:paraId="7DF213C7" w14:textId="2DA90423" w:rsidR="00261DD0" w:rsidRPr="001F7A21" w:rsidRDefault="00261DD0"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Title will be used to refer to the project quickly</w:t>
            </w:r>
            <w:r w:rsidR="00C96661" w:rsidRPr="001F7A21">
              <w:rPr>
                <w:rFonts w:ascii="National 2" w:hAnsi="National 2"/>
                <w:color w:val="535C60" w:themeColor="accent4"/>
              </w:rPr>
              <w:t xml:space="preserve"> </w:t>
            </w:r>
            <w:r w:rsidRPr="001F7A21">
              <w:rPr>
                <w:rFonts w:ascii="National 2" w:hAnsi="National 2"/>
                <w:color w:val="535C60" w:themeColor="accent4"/>
              </w:rPr>
              <w:t>(</w:t>
            </w:r>
            <w:r w:rsidR="005D0D88" w:rsidRPr="001F7A21">
              <w:rPr>
                <w:rFonts w:ascii="National 2" w:hAnsi="National 2"/>
                <w:color w:val="535C60" w:themeColor="accent4"/>
              </w:rPr>
              <w:t xml:space="preserve">max </w:t>
            </w:r>
            <w:r w:rsidR="00475716" w:rsidRPr="001F7A21">
              <w:rPr>
                <w:rFonts w:ascii="National 2" w:hAnsi="National 2"/>
                <w:color w:val="535C60" w:themeColor="accent4"/>
              </w:rPr>
              <w:t>10</w:t>
            </w:r>
            <w:r w:rsidRPr="001F7A21">
              <w:rPr>
                <w:rFonts w:ascii="National 2" w:hAnsi="National 2"/>
                <w:color w:val="535C60" w:themeColor="accent4"/>
              </w:rPr>
              <w:t xml:space="preserve"> words).</w:t>
            </w:r>
          </w:p>
        </w:tc>
        <w:tc>
          <w:tcPr>
            <w:tcW w:w="6242" w:type="dxa"/>
            <w:gridSpan w:val="2"/>
          </w:tcPr>
          <w:p w14:paraId="4AEDB2FA" w14:textId="5C14442B" w:rsidR="00261DD0" w:rsidRPr="001F7A21" w:rsidRDefault="00261DD0" w:rsidP="00FA2CD0">
            <w:pPr>
              <w:spacing w:before="120" w:after="120" w:line="276" w:lineRule="auto"/>
              <w:rPr>
                <w:rFonts w:ascii="National 2" w:hAnsi="National 2"/>
                <w:color w:val="535C60" w:themeColor="accent4"/>
              </w:rPr>
            </w:pPr>
            <w:r w:rsidRPr="001F7A21">
              <w:rPr>
                <w:rFonts w:ascii="National 2" w:hAnsi="National 2"/>
                <w:color w:val="535C60" w:themeColor="accent4"/>
              </w:rPr>
              <w:t xml:space="preserve">Max </w:t>
            </w:r>
            <w:r w:rsidR="00475716" w:rsidRPr="001F7A21">
              <w:rPr>
                <w:rFonts w:ascii="National 2" w:hAnsi="National 2"/>
                <w:color w:val="535C60" w:themeColor="accent4"/>
              </w:rPr>
              <w:t>10</w:t>
            </w:r>
            <w:r w:rsidRPr="001F7A21">
              <w:rPr>
                <w:rFonts w:ascii="National 2" w:hAnsi="National 2"/>
                <w:color w:val="535C60" w:themeColor="accent4"/>
              </w:rPr>
              <w:t xml:space="preserve"> words</w:t>
            </w:r>
          </w:p>
        </w:tc>
      </w:tr>
      <w:tr w:rsidR="00DA429E" w:rsidRPr="001F7A21" w14:paraId="2812C44D" w14:textId="77777777" w:rsidTr="00DA429E">
        <w:trPr>
          <w:trHeight w:val="528"/>
        </w:trPr>
        <w:tc>
          <w:tcPr>
            <w:tcW w:w="3681" w:type="dxa"/>
            <w:shd w:val="clear" w:color="auto" w:fill="F2F5D7" w:themeFill="accent3" w:themeFillTint="33"/>
          </w:tcPr>
          <w:p w14:paraId="592CAD64" w14:textId="5BBBE8F2" w:rsidR="00261DD0" w:rsidRPr="001F7A21" w:rsidRDefault="00261DD0" w:rsidP="00FA2CD0">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t>1.</w:t>
            </w:r>
            <w:r w:rsidR="00767373" w:rsidRPr="001F7A21">
              <w:rPr>
                <w:rFonts w:ascii="National 2" w:hAnsi="National 2"/>
                <w:b/>
                <w:bCs/>
                <w:color w:val="535C60" w:themeColor="accent4"/>
              </w:rPr>
              <w:t>2</w:t>
            </w:r>
            <w:r w:rsidRPr="001F7A21">
              <w:rPr>
                <w:rFonts w:ascii="National 2" w:hAnsi="National 2"/>
                <w:b/>
                <w:bCs/>
                <w:color w:val="535C60" w:themeColor="accent4"/>
              </w:rPr>
              <w:t xml:space="preserve"> </w:t>
            </w:r>
            <w:r w:rsidR="00FD3271" w:rsidRPr="001F7A21">
              <w:rPr>
                <w:rFonts w:ascii="National 2" w:hAnsi="National 2"/>
                <w:b/>
                <w:bCs/>
                <w:color w:val="535C60" w:themeColor="accent4"/>
              </w:rPr>
              <w:t xml:space="preserve">PROJECT LEAD </w:t>
            </w:r>
            <w:r w:rsidRPr="001F7A21">
              <w:rPr>
                <w:rFonts w:ascii="National 2" w:hAnsi="National 2"/>
                <w:b/>
                <w:bCs/>
                <w:color w:val="535C60" w:themeColor="accent4"/>
              </w:rPr>
              <w:t>name(s)</w:t>
            </w:r>
          </w:p>
          <w:p w14:paraId="2204BD1B" w14:textId="24D5E814" w:rsidR="00261DD0" w:rsidRPr="001F7A21" w:rsidRDefault="00DF4BF5"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The principal investigator</w:t>
            </w:r>
            <w:r w:rsidR="00287E0D" w:rsidRPr="001F7A21">
              <w:rPr>
                <w:rFonts w:ascii="National 2" w:hAnsi="National 2"/>
                <w:color w:val="535C60" w:themeColor="accent4"/>
              </w:rPr>
              <w:t>(s)</w:t>
            </w:r>
            <w:r w:rsidR="001F7A21">
              <w:rPr>
                <w:rFonts w:ascii="National 2" w:hAnsi="National 2"/>
                <w:color w:val="535C60" w:themeColor="accent4"/>
              </w:rPr>
              <w:br/>
            </w:r>
            <w:r w:rsidRPr="001F7A21">
              <w:rPr>
                <w:rFonts w:ascii="National 2" w:hAnsi="National 2"/>
                <w:color w:val="535C60" w:themeColor="accent4"/>
              </w:rPr>
              <w:t>for the</w:t>
            </w:r>
            <w:r w:rsidR="00287E0D" w:rsidRPr="001F7A21">
              <w:rPr>
                <w:rFonts w:ascii="National 2" w:hAnsi="National 2"/>
                <w:color w:val="535C60" w:themeColor="accent4"/>
              </w:rPr>
              <w:t xml:space="preserve"> application</w:t>
            </w:r>
            <w:r w:rsidR="002D07F6">
              <w:rPr>
                <w:rFonts w:ascii="National 2" w:hAnsi="National 2"/>
                <w:color w:val="535C60" w:themeColor="accent4"/>
              </w:rPr>
              <w:t xml:space="preserve"> (name and organisation)</w:t>
            </w:r>
          </w:p>
        </w:tc>
        <w:tc>
          <w:tcPr>
            <w:tcW w:w="6242" w:type="dxa"/>
            <w:gridSpan w:val="2"/>
            <w:shd w:val="clear" w:color="auto" w:fill="F2F5D7" w:themeFill="accent3" w:themeFillTint="33"/>
          </w:tcPr>
          <w:p w14:paraId="2AD77E3D" w14:textId="77777777" w:rsidR="00261DD0" w:rsidRPr="001F7A21" w:rsidRDefault="00261DD0" w:rsidP="00FA2CD0">
            <w:pPr>
              <w:pStyle w:val="TablesText"/>
              <w:spacing w:before="120" w:after="120" w:line="276" w:lineRule="auto"/>
              <w:rPr>
                <w:rFonts w:ascii="National 2" w:hAnsi="National 2"/>
                <w:color w:val="535C60" w:themeColor="accent4"/>
                <w:lang w:eastAsia="en-GB"/>
              </w:rPr>
            </w:pPr>
          </w:p>
        </w:tc>
      </w:tr>
      <w:tr w:rsidR="002D07F6" w:rsidRPr="001F7A21" w14:paraId="068ADE86" w14:textId="77777777" w:rsidTr="009B4492">
        <w:trPr>
          <w:trHeight w:val="749"/>
        </w:trPr>
        <w:tc>
          <w:tcPr>
            <w:tcW w:w="3681" w:type="dxa"/>
          </w:tcPr>
          <w:p w14:paraId="73018527" w14:textId="1407CB36" w:rsidR="002D07F6" w:rsidRPr="001F7A21" w:rsidRDefault="002D07F6" w:rsidP="00FA2CD0">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t xml:space="preserve">1.3 Project COST </w:t>
            </w:r>
          </w:p>
          <w:p w14:paraId="1C5E1870" w14:textId="7014CEC9" w:rsidR="002D07F6" w:rsidRPr="001F7A21" w:rsidRDefault="002D07F6"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Enter the total amount requested, excluding GST. The maximum amount per application is $NZ1,000,000.</w:t>
            </w:r>
          </w:p>
        </w:tc>
        <w:tc>
          <w:tcPr>
            <w:tcW w:w="6242" w:type="dxa"/>
            <w:gridSpan w:val="2"/>
          </w:tcPr>
          <w:p w14:paraId="27EDAE3A" w14:textId="77777777" w:rsidR="002D07F6" w:rsidRPr="001F7A21" w:rsidRDefault="002D07F6" w:rsidP="00FA2CD0">
            <w:pPr>
              <w:spacing w:before="120" w:after="120" w:line="276" w:lineRule="auto"/>
              <w:rPr>
                <w:rFonts w:ascii="National 2" w:hAnsi="National 2"/>
                <w:color w:val="535C60" w:themeColor="accent4"/>
                <w:lang w:eastAsia="en-GB"/>
              </w:rPr>
            </w:pPr>
            <w:r w:rsidRPr="001F7A21">
              <w:rPr>
                <w:rFonts w:ascii="National 2" w:hAnsi="National 2"/>
                <w:color w:val="535C60" w:themeColor="accent4"/>
                <w:lang w:eastAsia="en-GB"/>
              </w:rPr>
              <w:t>Budget requested</w:t>
            </w:r>
            <w:r>
              <w:rPr>
                <w:rFonts w:ascii="National 2" w:hAnsi="National 2"/>
                <w:color w:val="535C60" w:themeColor="accent4"/>
                <w:lang w:eastAsia="en-GB"/>
              </w:rPr>
              <w:t>:</w:t>
            </w:r>
            <w:r w:rsidRPr="001F7A21">
              <w:rPr>
                <w:rFonts w:ascii="National 2" w:hAnsi="National 2"/>
                <w:color w:val="535C60" w:themeColor="accent4"/>
                <w:lang w:eastAsia="en-GB"/>
              </w:rPr>
              <w:t xml:space="preserve"> </w:t>
            </w:r>
          </w:p>
          <w:p w14:paraId="7F08900A" w14:textId="54C51619" w:rsidR="002D07F6" w:rsidRPr="001F7A21" w:rsidRDefault="002D07F6" w:rsidP="00FA2CD0">
            <w:pPr>
              <w:pStyle w:val="TablesText"/>
              <w:spacing w:before="120" w:after="120" w:line="276" w:lineRule="auto"/>
              <w:rPr>
                <w:rFonts w:ascii="National 2" w:hAnsi="National 2"/>
                <w:color w:val="535C60" w:themeColor="accent4"/>
                <w:lang w:eastAsia="en-GB"/>
              </w:rPr>
            </w:pPr>
            <w:r w:rsidRPr="001F7A21">
              <w:rPr>
                <w:rFonts w:ascii="National 2" w:hAnsi="National 2"/>
                <w:color w:val="535C60" w:themeColor="accent4"/>
                <w:lang w:eastAsia="en-GB"/>
              </w:rPr>
              <w:t>$</w:t>
            </w:r>
          </w:p>
        </w:tc>
      </w:tr>
      <w:tr w:rsidR="0058524B" w:rsidRPr="001F7A21" w14:paraId="3431346E" w14:textId="77777777" w:rsidTr="00DA429E">
        <w:trPr>
          <w:trHeight w:val="749"/>
        </w:trPr>
        <w:tc>
          <w:tcPr>
            <w:tcW w:w="3681" w:type="dxa"/>
            <w:shd w:val="clear" w:color="auto" w:fill="F2F5D7" w:themeFill="accent3" w:themeFillTint="33"/>
          </w:tcPr>
          <w:p w14:paraId="68071793" w14:textId="77777777" w:rsidR="00767373" w:rsidRPr="001F7A21" w:rsidRDefault="00767373" w:rsidP="00FA2CD0">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t>1.4 Project Co-FUNDING</w:t>
            </w:r>
          </w:p>
          <w:p w14:paraId="0316CBCF" w14:textId="4B55CE9B" w:rsidR="00586659" w:rsidRPr="001F7A21" w:rsidRDefault="00586659" w:rsidP="00586659">
            <w:pPr>
              <w:rPr>
                <w:rFonts w:ascii="National 2" w:hAnsi="National 2"/>
                <w:color w:val="535C60" w:themeColor="accent4"/>
                <w:sz w:val="18"/>
                <w:szCs w:val="18"/>
              </w:rPr>
            </w:pPr>
            <w:r w:rsidRPr="001F7A21">
              <w:rPr>
                <w:rFonts w:ascii="National 2" w:hAnsi="National 2"/>
                <w:color w:val="535C60" w:themeColor="accent4"/>
                <w:sz w:val="18"/>
                <w:szCs w:val="18"/>
              </w:rPr>
              <w:t xml:space="preserve">Note: Co-funding is the commitment of new resources or the re-prioritisation of existing resources such that total investment in the proposed research area is increased if the request for funds is successful. </w:t>
            </w:r>
            <w:r w:rsidR="00B47C96" w:rsidRPr="00DA429E">
              <w:rPr>
                <w:rFonts w:ascii="National 2" w:hAnsi="National 2"/>
                <w:b/>
                <w:bCs/>
                <w:color w:val="535C60" w:themeColor="accent4"/>
                <w:sz w:val="18"/>
                <w:szCs w:val="18"/>
              </w:rPr>
              <w:t>Co-funding is encouraged</w:t>
            </w:r>
            <w:r w:rsidR="00485016" w:rsidRPr="00DA429E">
              <w:rPr>
                <w:rFonts w:ascii="National 2" w:hAnsi="National 2"/>
                <w:b/>
                <w:bCs/>
                <w:color w:val="535C60" w:themeColor="accent4"/>
                <w:sz w:val="18"/>
                <w:szCs w:val="18"/>
              </w:rPr>
              <w:t>.</w:t>
            </w:r>
          </w:p>
          <w:p w14:paraId="6F546E20" w14:textId="70297FC0" w:rsidR="00586659" w:rsidRPr="001F7A21" w:rsidRDefault="00586659" w:rsidP="00586659">
            <w:pPr>
              <w:rPr>
                <w:rFonts w:ascii="National 2" w:hAnsi="National 2"/>
                <w:color w:val="535C60" w:themeColor="accent4"/>
                <w:sz w:val="18"/>
                <w:szCs w:val="18"/>
              </w:rPr>
            </w:pPr>
          </w:p>
        </w:tc>
        <w:tc>
          <w:tcPr>
            <w:tcW w:w="2551" w:type="dxa"/>
            <w:shd w:val="clear" w:color="auto" w:fill="F2F5D7" w:themeFill="accent3" w:themeFillTint="33"/>
          </w:tcPr>
          <w:p w14:paraId="24CF6C42" w14:textId="7D65B82F" w:rsidR="00767373" w:rsidRPr="001F7A21" w:rsidRDefault="0045339E" w:rsidP="00FA2CD0">
            <w:pPr>
              <w:spacing w:before="120" w:after="120" w:line="276" w:lineRule="auto"/>
              <w:rPr>
                <w:rFonts w:ascii="National 2" w:hAnsi="National 2"/>
                <w:color w:val="535C60" w:themeColor="accent4"/>
                <w:lang w:eastAsia="en-GB"/>
              </w:rPr>
            </w:pPr>
            <w:sdt>
              <w:sdtPr>
                <w:rPr>
                  <w:rFonts w:ascii="National 2" w:hAnsi="National 2"/>
                  <w:color w:val="535C60" w:themeColor="accent4"/>
                </w:rPr>
                <w:id w:val="-1635703944"/>
                <w14:checkbox>
                  <w14:checked w14:val="0"/>
                  <w14:checkedState w14:val="2612" w14:font="MS Gothic"/>
                  <w14:uncheckedState w14:val="2610" w14:font="MS Gothic"/>
                </w14:checkbox>
              </w:sdtPr>
              <w:sdtEndPr/>
              <w:sdtContent>
                <w:r w:rsidR="001F7A21" w:rsidRPr="001F7A21">
                  <w:rPr>
                    <w:rFonts w:ascii="Segoe UI Symbol" w:eastAsia="MS Gothic" w:hAnsi="Segoe UI Symbol" w:cs="Segoe UI Symbol"/>
                    <w:color w:val="535C60" w:themeColor="accent4"/>
                  </w:rPr>
                  <w:t>☐</w:t>
                </w:r>
              </w:sdtContent>
            </w:sdt>
            <w:r w:rsidR="00586659" w:rsidRPr="001F7A21">
              <w:rPr>
                <w:rFonts w:ascii="National 2" w:hAnsi="National 2"/>
                <w:color w:val="535C60" w:themeColor="accent4"/>
              </w:rPr>
              <w:t xml:space="preserve"> </w:t>
            </w:r>
            <w:r w:rsidR="00586659" w:rsidRPr="001F7A21">
              <w:rPr>
                <w:rFonts w:ascii="National 2" w:hAnsi="National 2"/>
                <w:color w:val="535C60" w:themeColor="accent4"/>
                <w:lang w:eastAsia="en-GB"/>
              </w:rPr>
              <w:t xml:space="preserve">YES </w:t>
            </w:r>
          </w:p>
          <w:p w14:paraId="1511C2F4" w14:textId="7C6CE1E7" w:rsidR="00586659" w:rsidRPr="001F7A21" w:rsidRDefault="0045339E" w:rsidP="00FA2CD0">
            <w:pPr>
              <w:spacing w:before="120" w:after="120" w:line="276" w:lineRule="auto"/>
              <w:rPr>
                <w:rFonts w:ascii="National 2" w:hAnsi="National 2"/>
                <w:color w:val="535C60" w:themeColor="accent4"/>
                <w:lang w:eastAsia="en-GB"/>
              </w:rPr>
            </w:pPr>
            <w:sdt>
              <w:sdtPr>
                <w:rPr>
                  <w:rFonts w:ascii="National 2" w:hAnsi="National 2"/>
                  <w:color w:val="535C60" w:themeColor="accent4"/>
                </w:rPr>
                <w:id w:val="-1997417051"/>
                <w14:checkbox>
                  <w14:checked w14:val="0"/>
                  <w14:checkedState w14:val="2612" w14:font="MS Gothic"/>
                  <w14:uncheckedState w14:val="2610" w14:font="MS Gothic"/>
                </w14:checkbox>
              </w:sdtPr>
              <w:sdtEndPr/>
              <w:sdtContent>
                <w:r w:rsidR="00586659" w:rsidRPr="001F7A21">
                  <w:rPr>
                    <w:rFonts w:ascii="Segoe UI Symbol" w:eastAsia="MS Gothic" w:hAnsi="Segoe UI Symbol" w:cs="Segoe UI Symbol"/>
                    <w:color w:val="535C60" w:themeColor="accent4"/>
                  </w:rPr>
                  <w:t>☐</w:t>
                </w:r>
              </w:sdtContent>
            </w:sdt>
            <w:r w:rsidR="00586659" w:rsidRPr="001F7A21">
              <w:rPr>
                <w:rFonts w:ascii="National 2" w:hAnsi="National 2"/>
                <w:color w:val="535C60" w:themeColor="accent4"/>
              </w:rPr>
              <w:t xml:space="preserve"> NO</w:t>
            </w:r>
          </w:p>
        </w:tc>
        <w:tc>
          <w:tcPr>
            <w:tcW w:w="3691" w:type="dxa"/>
            <w:shd w:val="clear" w:color="auto" w:fill="F2F5D7" w:themeFill="accent3" w:themeFillTint="33"/>
          </w:tcPr>
          <w:p w14:paraId="6570D1E5" w14:textId="7EED177C" w:rsidR="00B90232" w:rsidRPr="001F7A21" w:rsidRDefault="00586659" w:rsidP="00FA2CD0">
            <w:pPr>
              <w:pStyle w:val="TablesText"/>
              <w:spacing w:before="120" w:after="120" w:line="276" w:lineRule="auto"/>
              <w:rPr>
                <w:rFonts w:ascii="National 2" w:hAnsi="National 2"/>
                <w:color w:val="535C60" w:themeColor="accent4"/>
                <w:lang w:eastAsia="en-GB"/>
              </w:rPr>
            </w:pPr>
            <w:r w:rsidRPr="001F7A21">
              <w:rPr>
                <w:rFonts w:ascii="National 2" w:hAnsi="National 2"/>
                <w:color w:val="535C60" w:themeColor="accent4"/>
                <w:lang w:eastAsia="en-GB"/>
              </w:rPr>
              <w:t xml:space="preserve">If yes, please specify amount </w:t>
            </w:r>
            <w:r w:rsidR="00D700BC" w:rsidRPr="001F7A21">
              <w:rPr>
                <w:rFonts w:ascii="National 2" w:hAnsi="National 2"/>
                <w:color w:val="535C60" w:themeColor="accent4"/>
                <w:lang w:eastAsia="en-GB"/>
              </w:rPr>
              <w:t>(</w:t>
            </w:r>
            <w:r w:rsidRPr="001F7A21">
              <w:rPr>
                <w:rFonts w:ascii="National 2" w:hAnsi="National 2"/>
                <w:color w:val="535C60" w:themeColor="accent4"/>
                <w:lang w:eastAsia="en-GB"/>
              </w:rPr>
              <w:t>$NZ</w:t>
            </w:r>
            <w:r w:rsidR="00D700BC" w:rsidRPr="001F7A21">
              <w:rPr>
                <w:rFonts w:ascii="National 2" w:hAnsi="National 2"/>
                <w:color w:val="535C60" w:themeColor="accent4"/>
                <w:lang w:eastAsia="en-GB"/>
              </w:rPr>
              <w:t>)</w:t>
            </w:r>
            <w:r w:rsidRPr="001F7A21">
              <w:rPr>
                <w:rFonts w:ascii="National 2" w:hAnsi="National 2"/>
                <w:color w:val="535C60" w:themeColor="accent4"/>
                <w:lang w:eastAsia="en-GB"/>
              </w:rPr>
              <w:t xml:space="preserve"> and indicate if the co-funding is in cash </w:t>
            </w:r>
            <w:r w:rsidR="0028354A" w:rsidRPr="001F7A21">
              <w:rPr>
                <w:rFonts w:ascii="National 2" w:hAnsi="National 2"/>
                <w:color w:val="535C60" w:themeColor="accent4"/>
                <w:lang w:eastAsia="en-GB"/>
              </w:rPr>
              <w:t>and/</w:t>
            </w:r>
            <w:r w:rsidRPr="001F7A21">
              <w:rPr>
                <w:rFonts w:ascii="National 2" w:hAnsi="National 2"/>
                <w:color w:val="535C60" w:themeColor="accent4"/>
                <w:lang w:eastAsia="en-GB"/>
              </w:rPr>
              <w:t>or in-kind</w:t>
            </w:r>
            <w:r w:rsidR="00B90232" w:rsidRPr="001F7A21">
              <w:rPr>
                <w:rFonts w:ascii="National 2" w:hAnsi="National 2"/>
                <w:color w:val="535C60" w:themeColor="accent4"/>
                <w:lang w:eastAsia="en-GB"/>
              </w:rPr>
              <w:t>.</w:t>
            </w:r>
            <w:r w:rsidR="00B47C96" w:rsidRPr="001F7A21">
              <w:rPr>
                <w:rFonts w:ascii="National 2" w:hAnsi="National 2"/>
                <w:color w:val="535C60" w:themeColor="accent4"/>
                <w:lang w:eastAsia="en-GB"/>
              </w:rPr>
              <w:t xml:space="preserve"> </w:t>
            </w:r>
          </w:p>
        </w:tc>
      </w:tr>
      <w:tr w:rsidR="0058524B" w:rsidRPr="001F7A21" w14:paraId="1EB69554" w14:textId="77777777" w:rsidTr="00DA429E">
        <w:trPr>
          <w:trHeight w:val="974"/>
        </w:trPr>
        <w:tc>
          <w:tcPr>
            <w:tcW w:w="3681" w:type="dxa"/>
            <w:vMerge w:val="restart"/>
          </w:tcPr>
          <w:p w14:paraId="18877D25" w14:textId="6777B97A" w:rsidR="00261DD0" w:rsidRPr="001F7A21" w:rsidRDefault="00261DD0" w:rsidP="00FA2CD0">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t>1.</w:t>
            </w:r>
            <w:r w:rsidR="00586659" w:rsidRPr="001F7A21">
              <w:rPr>
                <w:rFonts w:ascii="National 2" w:hAnsi="National 2"/>
                <w:b/>
                <w:bCs/>
                <w:color w:val="535C60" w:themeColor="accent4"/>
              </w:rPr>
              <w:t>5</w:t>
            </w:r>
            <w:r w:rsidRPr="001F7A21">
              <w:rPr>
                <w:rFonts w:ascii="National 2" w:hAnsi="National 2"/>
                <w:b/>
                <w:bCs/>
                <w:color w:val="535C60" w:themeColor="accent4"/>
              </w:rPr>
              <w:t xml:space="preserve"> Project duration</w:t>
            </w:r>
          </w:p>
          <w:p w14:paraId="20D8AC57" w14:textId="077142E7" w:rsidR="00261DD0" w:rsidRPr="001F7A21" w:rsidRDefault="00261DD0"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 xml:space="preserve">Please note these are anticipated dates. Final dates will be confirmed during contracting of successful applications. </w:t>
            </w:r>
            <w:r w:rsidR="001F7A21" w:rsidRPr="001F7A21">
              <w:rPr>
                <w:rFonts w:ascii="National 2" w:hAnsi="National 2"/>
                <w:color w:val="535C60" w:themeColor="accent4"/>
              </w:rPr>
              <w:br/>
            </w:r>
            <w:r w:rsidRPr="001F7A21">
              <w:rPr>
                <w:rFonts w:ascii="National 2" w:hAnsi="National 2"/>
                <w:color w:val="535C60" w:themeColor="accent4"/>
              </w:rPr>
              <w:t xml:space="preserve">The earliest possible </w:t>
            </w:r>
            <w:r w:rsidR="00776DDE" w:rsidRPr="001F7A21">
              <w:rPr>
                <w:rFonts w:ascii="National 2" w:hAnsi="National 2"/>
                <w:color w:val="535C60" w:themeColor="accent4"/>
              </w:rPr>
              <w:t xml:space="preserve">start </w:t>
            </w:r>
            <w:r w:rsidRPr="001F7A21">
              <w:rPr>
                <w:rFonts w:ascii="National 2" w:hAnsi="National 2"/>
                <w:color w:val="535C60" w:themeColor="accent4"/>
              </w:rPr>
              <w:t xml:space="preserve">date </w:t>
            </w:r>
            <w:r w:rsidR="00776DDE" w:rsidRPr="001F7A21">
              <w:rPr>
                <w:rFonts w:ascii="National 2" w:hAnsi="National 2"/>
                <w:color w:val="535C60" w:themeColor="accent4"/>
              </w:rPr>
              <w:t xml:space="preserve">for a </w:t>
            </w:r>
            <w:r w:rsidR="001F7A21" w:rsidRPr="001F7A21">
              <w:rPr>
                <w:rFonts w:ascii="National 2" w:hAnsi="National 2"/>
                <w:color w:val="535C60" w:themeColor="accent4"/>
              </w:rPr>
              <w:br/>
            </w:r>
            <w:r w:rsidRPr="001F7A21">
              <w:rPr>
                <w:rFonts w:ascii="National 2" w:hAnsi="National 2"/>
                <w:color w:val="535C60" w:themeColor="accent4"/>
              </w:rPr>
              <w:t xml:space="preserve">project is </w:t>
            </w:r>
            <w:r w:rsidR="00D56EE5">
              <w:rPr>
                <w:rFonts w:ascii="National 2" w:hAnsi="National 2"/>
                <w:color w:val="535C60" w:themeColor="accent4"/>
              </w:rPr>
              <w:t>October</w:t>
            </w:r>
            <w:r w:rsidR="00ED5A3F" w:rsidRPr="001F7A21">
              <w:rPr>
                <w:rFonts w:ascii="National 2" w:hAnsi="National 2"/>
                <w:color w:val="535C60" w:themeColor="accent4"/>
              </w:rPr>
              <w:t xml:space="preserve"> </w:t>
            </w:r>
            <w:r w:rsidR="001B5EC9" w:rsidRPr="001F7A21">
              <w:rPr>
                <w:rFonts w:ascii="National 2" w:hAnsi="National 2"/>
                <w:color w:val="535C60" w:themeColor="accent4"/>
              </w:rPr>
              <w:t>2025</w:t>
            </w:r>
            <w:r w:rsidR="009D763B" w:rsidRPr="001F7A21">
              <w:rPr>
                <w:rFonts w:ascii="National 2" w:hAnsi="National 2"/>
                <w:color w:val="535C60" w:themeColor="accent4"/>
              </w:rPr>
              <w:t xml:space="preserve">. </w:t>
            </w:r>
            <w:r w:rsidR="001F7A21" w:rsidRPr="001F7A21">
              <w:rPr>
                <w:rFonts w:ascii="National 2" w:hAnsi="National 2"/>
                <w:color w:val="535C60" w:themeColor="accent4"/>
              </w:rPr>
              <w:br/>
            </w:r>
            <w:r w:rsidRPr="001F7A21">
              <w:rPr>
                <w:rFonts w:ascii="National 2" w:hAnsi="National 2"/>
                <w:b/>
                <w:bCs/>
                <w:color w:val="535C60" w:themeColor="accent4"/>
              </w:rPr>
              <w:t>Projects can run up to 2 years</w:t>
            </w:r>
            <w:r w:rsidR="00767373" w:rsidRPr="001F7A21">
              <w:rPr>
                <w:rFonts w:ascii="National 2" w:hAnsi="National 2"/>
                <w:b/>
                <w:bCs/>
                <w:color w:val="535C60" w:themeColor="accent4"/>
              </w:rPr>
              <w:t>.</w:t>
            </w:r>
          </w:p>
        </w:tc>
        <w:tc>
          <w:tcPr>
            <w:tcW w:w="2551" w:type="dxa"/>
          </w:tcPr>
          <w:p w14:paraId="5D784AEF" w14:textId="44FF14DB" w:rsidR="00261DD0" w:rsidRPr="001F7A21" w:rsidRDefault="00261DD0" w:rsidP="00FA2CD0">
            <w:pPr>
              <w:spacing w:before="120" w:after="120" w:line="276" w:lineRule="auto"/>
              <w:rPr>
                <w:rFonts w:ascii="National 2" w:hAnsi="National 2"/>
                <w:color w:val="535C60" w:themeColor="accent4"/>
              </w:rPr>
            </w:pPr>
            <w:r w:rsidRPr="001F7A21">
              <w:rPr>
                <w:rFonts w:ascii="National 2" w:hAnsi="National 2"/>
                <w:color w:val="535C60" w:themeColor="accent4"/>
              </w:rPr>
              <w:t>How many years are you seeking funding for?</w:t>
            </w:r>
          </w:p>
        </w:tc>
        <w:tc>
          <w:tcPr>
            <w:tcW w:w="3691" w:type="dxa"/>
          </w:tcPr>
          <w:p w14:paraId="6ADF9727" w14:textId="009C35CB" w:rsidR="00261DD0" w:rsidRPr="001F7A21" w:rsidRDefault="00261DD0"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 xml:space="preserve"> </w:t>
            </w:r>
          </w:p>
        </w:tc>
      </w:tr>
      <w:tr w:rsidR="0058524B" w:rsidRPr="001F7A21" w14:paraId="26DEA936" w14:textId="77777777" w:rsidTr="00DA429E">
        <w:trPr>
          <w:trHeight w:val="329"/>
        </w:trPr>
        <w:tc>
          <w:tcPr>
            <w:tcW w:w="3681" w:type="dxa"/>
            <w:vMerge/>
          </w:tcPr>
          <w:p w14:paraId="5D8B6931" w14:textId="77777777" w:rsidR="00261DD0" w:rsidRPr="001F7A21" w:rsidRDefault="00261DD0" w:rsidP="00FA2CD0">
            <w:pPr>
              <w:pStyle w:val="NoSpacing"/>
              <w:spacing w:before="120" w:after="120" w:line="276" w:lineRule="auto"/>
              <w:rPr>
                <w:rFonts w:ascii="National 2" w:hAnsi="National 2"/>
                <w:color w:val="535C60" w:themeColor="accent4"/>
              </w:rPr>
            </w:pPr>
          </w:p>
        </w:tc>
        <w:tc>
          <w:tcPr>
            <w:tcW w:w="2551" w:type="dxa"/>
            <w:shd w:val="clear" w:color="auto" w:fill="F2F5D7" w:themeFill="accent3" w:themeFillTint="33"/>
          </w:tcPr>
          <w:p w14:paraId="293126EE" w14:textId="08CFDFBE" w:rsidR="00261DD0" w:rsidRPr="001F7A21" w:rsidRDefault="00261DD0" w:rsidP="00FA2CD0">
            <w:pPr>
              <w:spacing w:before="120" w:after="120" w:line="276" w:lineRule="auto"/>
              <w:rPr>
                <w:rFonts w:ascii="National 2" w:hAnsi="National 2"/>
                <w:color w:val="535C60" w:themeColor="accent4"/>
              </w:rPr>
            </w:pPr>
            <w:r w:rsidRPr="001F7A21">
              <w:rPr>
                <w:rFonts w:ascii="National 2" w:hAnsi="National 2"/>
                <w:color w:val="535C60" w:themeColor="accent4"/>
              </w:rPr>
              <w:t>Expected start date</w:t>
            </w:r>
          </w:p>
        </w:tc>
        <w:tc>
          <w:tcPr>
            <w:tcW w:w="3691" w:type="dxa"/>
            <w:shd w:val="clear" w:color="auto" w:fill="F2F5D7" w:themeFill="accent3" w:themeFillTint="33"/>
          </w:tcPr>
          <w:p w14:paraId="5DAF3DB1" w14:textId="77777777" w:rsidR="00261DD0" w:rsidRPr="001F7A21" w:rsidRDefault="00261DD0" w:rsidP="00FA2CD0">
            <w:pPr>
              <w:pStyle w:val="NoSpacing"/>
              <w:spacing w:before="120" w:after="120" w:line="276" w:lineRule="auto"/>
              <w:rPr>
                <w:rFonts w:ascii="National 2" w:hAnsi="National 2"/>
                <w:color w:val="535C60" w:themeColor="accent4"/>
              </w:rPr>
            </w:pPr>
          </w:p>
        </w:tc>
      </w:tr>
      <w:tr w:rsidR="0058524B" w:rsidRPr="001F7A21" w14:paraId="1097D306" w14:textId="77777777" w:rsidTr="00DA429E">
        <w:trPr>
          <w:trHeight w:val="68"/>
        </w:trPr>
        <w:tc>
          <w:tcPr>
            <w:tcW w:w="3681" w:type="dxa"/>
            <w:vMerge/>
          </w:tcPr>
          <w:p w14:paraId="470E4466" w14:textId="77777777" w:rsidR="00261DD0" w:rsidRPr="001F7A21" w:rsidRDefault="00261DD0" w:rsidP="00FA2CD0">
            <w:pPr>
              <w:pStyle w:val="NoSpacing"/>
              <w:spacing w:before="120" w:after="120" w:line="276" w:lineRule="auto"/>
              <w:rPr>
                <w:rFonts w:ascii="National 2" w:hAnsi="National 2"/>
                <w:color w:val="535C60" w:themeColor="accent4"/>
              </w:rPr>
            </w:pPr>
          </w:p>
        </w:tc>
        <w:tc>
          <w:tcPr>
            <w:tcW w:w="2551" w:type="dxa"/>
          </w:tcPr>
          <w:p w14:paraId="0962D759" w14:textId="77777777" w:rsidR="00261DD0" w:rsidRPr="001F7A21" w:rsidRDefault="00261DD0" w:rsidP="00FA2CD0">
            <w:pPr>
              <w:spacing w:before="120" w:after="120" w:line="276" w:lineRule="auto"/>
              <w:rPr>
                <w:rFonts w:ascii="National 2" w:hAnsi="National 2"/>
                <w:color w:val="535C60" w:themeColor="accent4"/>
              </w:rPr>
            </w:pPr>
            <w:r w:rsidRPr="001F7A21">
              <w:rPr>
                <w:rFonts w:ascii="National 2" w:hAnsi="National 2"/>
                <w:color w:val="535C60" w:themeColor="accent4"/>
                <w:lang w:eastAsia="en-GB"/>
              </w:rPr>
              <w:t>Expected finish date</w:t>
            </w:r>
          </w:p>
        </w:tc>
        <w:tc>
          <w:tcPr>
            <w:tcW w:w="3691" w:type="dxa"/>
          </w:tcPr>
          <w:p w14:paraId="2FEC2017" w14:textId="77777777" w:rsidR="00261DD0" w:rsidRPr="001F7A21" w:rsidRDefault="00261DD0" w:rsidP="00FA2CD0">
            <w:pPr>
              <w:pStyle w:val="NoSpacing"/>
              <w:spacing w:before="120" w:after="120" w:line="276" w:lineRule="auto"/>
              <w:rPr>
                <w:rFonts w:ascii="National 2" w:hAnsi="National 2"/>
                <w:color w:val="535C60" w:themeColor="accent4"/>
              </w:rPr>
            </w:pPr>
          </w:p>
        </w:tc>
      </w:tr>
      <w:tr w:rsidR="00DA429E" w:rsidRPr="001F7A21" w14:paraId="0E755364" w14:textId="77777777" w:rsidTr="00DA429E">
        <w:trPr>
          <w:trHeight w:val="68"/>
        </w:trPr>
        <w:tc>
          <w:tcPr>
            <w:tcW w:w="3681" w:type="dxa"/>
            <w:shd w:val="clear" w:color="auto" w:fill="F2F5D7" w:themeFill="accent3" w:themeFillTint="33"/>
          </w:tcPr>
          <w:p w14:paraId="59926430" w14:textId="6BCA4841" w:rsidR="00D1394A" w:rsidRPr="001F7A21" w:rsidRDefault="00D1394A" w:rsidP="00D1394A">
            <w:pPr>
              <w:pStyle w:val="Heading2"/>
              <w:spacing w:before="120" w:line="276" w:lineRule="auto"/>
              <w:rPr>
                <w:rFonts w:ascii="National 2" w:hAnsi="National 2"/>
                <w:b/>
                <w:bCs/>
                <w:color w:val="535C60" w:themeColor="accent4"/>
              </w:rPr>
            </w:pPr>
            <w:r w:rsidRPr="001F7A21">
              <w:rPr>
                <w:rFonts w:ascii="National 2" w:hAnsi="National 2"/>
                <w:b/>
                <w:bCs/>
                <w:color w:val="535C60" w:themeColor="accent4"/>
              </w:rPr>
              <w:lastRenderedPageBreak/>
              <w:t>1.6 Project SUMMARY</w:t>
            </w:r>
          </w:p>
          <w:p w14:paraId="0323F881" w14:textId="195E4385" w:rsidR="00D1394A" w:rsidRPr="001F7A21" w:rsidRDefault="00D1394A" w:rsidP="00D1394A">
            <w:pPr>
              <w:rPr>
                <w:rFonts w:ascii="National 2" w:hAnsi="National 2"/>
                <w:color w:val="535C60" w:themeColor="accent4"/>
                <w:sz w:val="18"/>
                <w:szCs w:val="18"/>
              </w:rPr>
            </w:pPr>
            <w:r w:rsidRPr="001F7A21">
              <w:rPr>
                <w:rFonts w:ascii="National 2" w:hAnsi="National 2"/>
                <w:color w:val="535C60" w:themeColor="accent4"/>
                <w:sz w:val="18"/>
                <w:szCs w:val="18"/>
              </w:rPr>
              <w:t>Please provide a basic explanation of the idea in plain and simple language.</w:t>
            </w:r>
          </w:p>
          <w:p w14:paraId="033B8DBB" w14:textId="4788CBEA" w:rsidR="00D1394A" w:rsidRPr="00DA429E" w:rsidRDefault="00DA429E" w:rsidP="00FA2CD0">
            <w:pPr>
              <w:pStyle w:val="NoSpacing"/>
              <w:spacing w:before="120" w:after="120" w:line="276" w:lineRule="auto"/>
              <w:rPr>
                <w:rFonts w:ascii="National 2" w:hAnsi="National 2"/>
                <w:b/>
                <w:bCs/>
                <w:color w:val="535C60" w:themeColor="accent4"/>
              </w:rPr>
            </w:pPr>
            <w:r w:rsidRPr="00DA429E">
              <w:rPr>
                <w:rFonts w:ascii="National 2" w:hAnsi="National 2"/>
                <w:b/>
                <w:bCs/>
                <w:color w:val="535C60" w:themeColor="accent4"/>
                <w:sz w:val="20"/>
                <w:szCs w:val="20"/>
              </w:rPr>
              <w:t>Max 150 words</w:t>
            </w:r>
          </w:p>
        </w:tc>
        <w:tc>
          <w:tcPr>
            <w:tcW w:w="6242" w:type="dxa"/>
            <w:gridSpan w:val="2"/>
            <w:shd w:val="clear" w:color="auto" w:fill="F2F5D7" w:themeFill="accent3" w:themeFillTint="33"/>
          </w:tcPr>
          <w:p w14:paraId="3A0FE29C" w14:textId="79F50334" w:rsidR="00D1394A" w:rsidRPr="001F7A21" w:rsidRDefault="00D1394A" w:rsidP="00FA2CD0">
            <w:pPr>
              <w:pStyle w:val="NoSpacing"/>
              <w:spacing w:before="120" w:after="120" w:line="276" w:lineRule="auto"/>
              <w:rPr>
                <w:rFonts w:ascii="National 2" w:hAnsi="National 2"/>
                <w:color w:val="535C60" w:themeColor="accent4"/>
                <w:sz w:val="20"/>
                <w:szCs w:val="20"/>
              </w:rPr>
            </w:pPr>
          </w:p>
        </w:tc>
      </w:tr>
      <w:tr w:rsidR="00571D3B" w:rsidRPr="001F7A21" w14:paraId="40701D2A" w14:textId="77777777" w:rsidTr="00020C43">
        <w:trPr>
          <w:trHeight w:val="68"/>
        </w:trPr>
        <w:tc>
          <w:tcPr>
            <w:tcW w:w="3681" w:type="dxa"/>
            <w:shd w:val="clear" w:color="auto" w:fill="auto"/>
          </w:tcPr>
          <w:p w14:paraId="13FEB50F" w14:textId="51B0AE5E" w:rsidR="00571D3B" w:rsidRPr="001F7A21" w:rsidRDefault="00571D3B" w:rsidP="00571D3B">
            <w:pPr>
              <w:spacing w:before="120" w:after="120" w:line="276" w:lineRule="auto"/>
              <w:rPr>
                <w:rFonts w:ascii="National 2" w:hAnsi="National 2"/>
                <w:b/>
                <w:bCs/>
                <w:color w:val="535C60" w:themeColor="accent4"/>
              </w:rPr>
            </w:pPr>
            <w:r>
              <w:rPr>
                <w:rFonts w:ascii="National 2" w:hAnsi="National 2"/>
                <w:b/>
                <w:bCs/>
                <w:color w:val="535C60" w:themeColor="accent4"/>
              </w:rPr>
              <w:t xml:space="preserve">1.7 </w:t>
            </w:r>
            <w:r w:rsidRPr="3E011262">
              <w:rPr>
                <w:rFonts w:ascii="National 2" w:hAnsi="National 2"/>
                <w:b/>
                <w:bCs/>
                <w:color w:val="535C60" w:themeColor="accent4"/>
              </w:rPr>
              <w:t>APPLICABILITY</w:t>
            </w:r>
          </w:p>
          <w:p w14:paraId="2572B402" w14:textId="0CB0ED1E" w:rsidR="00571D3B" w:rsidRPr="001F7A21" w:rsidRDefault="001F472F" w:rsidP="00571D3B">
            <w:pPr>
              <w:pStyle w:val="Heading2"/>
              <w:spacing w:before="120" w:line="276" w:lineRule="auto"/>
              <w:rPr>
                <w:rFonts w:ascii="National 2" w:hAnsi="National 2"/>
                <w:b/>
                <w:bCs/>
                <w:color w:val="535C60" w:themeColor="accent4"/>
              </w:rPr>
            </w:pPr>
            <w:r w:rsidRPr="001F7A21">
              <w:rPr>
                <w:rFonts w:ascii="National 2" w:hAnsi="National 2"/>
                <w:caps w:val="0"/>
                <w:color w:val="535C60" w:themeColor="accent4"/>
                <w:sz w:val="18"/>
              </w:rPr>
              <w:t xml:space="preserve">Is the innovation applicable to common </w:t>
            </w:r>
            <w:r>
              <w:rPr>
                <w:rFonts w:ascii="National 2" w:hAnsi="National 2"/>
                <w:caps w:val="0"/>
                <w:color w:val="535C60" w:themeColor="accent4"/>
                <w:sz w:val="18"/>
              </w:rPr>
              <w:t>N</w:t>
            </w:r>
            <w:r w:rsidRPr="001F7A21">
              <w:rPr>
                <w:rFonts w:ascii="National 2" w:hAnsi="National 2"/>
                <w:caps w:val="0"/>
                <w:color w:val="535C60" w:themeColor="accent4"/>
                <w:sz w:val="18"/>
              </w:rPr>
              <w:t xml:space="preserve">ew </w:t>
            </w:r>
            <w:r>
              <w:rPr>
                <w:rFonts w:ascii="National 2" w:hAnsi="National 2"/>
                <w:caps w:val="0"/>
                <w:color w:val="535C60" w:themeColor="accent4"/>
                <w:sz w:val="18"/>
              </w:rPr>
              <w:t>Z</w:t>
            </w:r>
            <w:r w:rsidRPr="001F7A21">
              <w:rPr>
                <w:rFonts w:ascii="National 2" w:hAnsi="National 2"/>
                <w:caps w:val="0"/>
                <w:color w:val="535C60" w:themeColor="accent4"/>
                <w:sz w:val="18"/>
              </w:rPr>
              <w:t>ealand farm systems?</w:t>
            </w:r>
          </w:p>
        </w:tc>
        <w:tc>
          <w:tcPr>
            <w:tcW w:w="6242" w:type="dxa"/>
            <w:gridSpan w:val="2"/>
            <w:shd w:val="clear" w:color="auto" w:fill="auto"/>
          </w:tcPr>
          <w:p w14:paraId="279FEC55" w14:textId="77777777" w:rsidR="00571D3B" w:rsidRDefault="00571D3B" w:rsidP="00571D3B">
            <w:pPr>
              <w:spacing w:before="120" w:after="120" w:line="276" w:lineRule="auto"/>
              <w:rPr>
                <w:rFonts w:ascii="National 2" w:hAnsi="National 2"/>
                <w:color w:val="535C60" w:themeColor="accent4"/>
              </w:rPr>
            </w:pPr>
          </w:p>
          <w:p w14:paraId="3C706F71" w14:textId="3D3A2E4E" w:rsidR="00571D3B" w:rsidRPr="001F7A21" w:rsidRDefault="0045339E" w:rsidP="00571D3B">
            <w:pPr>
              <w:pStyle w:val="NoSpacing"/>
              <w:spacing w:before="120" w:after="120" w:line="276" w:lineRule="auto"/>
              <w:rPr>
                <w:rFonts w:ascii="National 2" w:hAnsi="National 2"/>
                <w:color w:val="535C60" w:themeColor="accent4"/>
                <w:sz w:val="20"/>
                <w:szCs w:val="20"/>
              </w:rPr>
            </w:pPr>
            <w:sdt>
              <w:sdtPr>
                <w:rPr>
                  <w:rFonts w:ascii="National 2" w:hAnsi="National 2"/>
                  <w:color w:val="535C60" w:themeColor="accent4"/>
                </w:rPr>
                <w:id w:val="-2015453815"/>
                <w14:checkbox>
                  <w14:checked w14:val="0"/>
                  <w14:checkedState w14:val="2612" w14:font="MS Gothic"/>
                  <w14:uncheckedState w14:val="2610" w14:font="MS Gothic"/>
                </w14:checkbox>
              </w:sdtPr>
              <w:sdtEndPr/>
              <w:sdtContent>
                <w:r w:rsidR="00571D3B">
                  <w:rPr>
                    <w:rFonts w:ascii="MS Gothic" w:eastAsia="MS Gothic" w:hAnsi="MS Gothic" w:hint="eastAsia"/>
                    <w:color w:val="535C60" w:themeColor="accent4"/>
                  </w:rPr>
                  <w:t>☐</w:t>
                </w:r>
              </w:sdtContent>
            </w:sdt>
            <w:r w:rsidR="00571D3B" w:rsidRPr="001F7A21">
              <w:rPr>
                <w:rFonts w:ascii="National 2" w:hAnsi="National 2"/>
                <w:color w:val="535C60" w:themeColor="accent4"/>
              </w:rPr>
              <w:t xml:space="preserve"> </w:t>
            </w:r>
            <w:r w:rsidR="00571D3B" w:rsidRPr="001F7A21">
              <w:rPr>
                <w:rFonts w:ascii="National 2" w:hAnsi="National 2"/>
                <w:color w:val="535C60" w:themeColor="accent4"/>
                <w:lang w:eastAsia="en-GB"/>
              </w:rPr>
              <w:t xml:space="preserve">YES </w:t>
            </w:r>
            <w:r w:rsidR="00571D3B">
              <w:rPr>
                <w:rFonts w:ascii="National 2" w:hAnsi="National 2"/>
                <w:color w:val="535C60" w:themeColor="accent4"/>
                <w:lang w:eastAsia="en-GB"/>
              </w:rPr>
              <w:t xml:space="preserve">   </w:t>
            </w:r>
            <w:sdt>
              <w:sdtPr>
                <w:rPr>
                  <w:rFonts w:ascii="National 2" w:hAnsi="National 2"/>
                  <w:color w:val="535C60" w:themeColor="accent4"/>
                </w:rPr>
                <w:id w:val="-570658931"/>
                <w14:checkbox>
                  <w14:checked w14:val="0"/>
                  <w14:checkedState w14:val="2612" w14:font="MS Gothic"/>
                  <w14:uncheckedState w14:val="2610" w14:font="MS Gothic"/>
                </w14:checkbox>
              </w:sdtPr>
              <w:sdtEndPr/>
              <w:sdtContent>
                <w:r w:rsidR="00571D3B" w:rsidRPr="001F7A21">
                  <w:rPr>
                    <w:rFonts w:ascii="Segoe UI Symbol" w:eastAsia="MS Gothic" w:hAnsi="Segoe UI Symbol" w:cs="Segoe UI Symbol"/>
                    <w:color w:val="535C60" w:themeColor="accent4"/>
                  </w:rPr>
                  <w:t>☐</w:t>
                </w:r>
              </w:sdtContent>
            </w:sdt>
            <w:r w:rsidR="00571D3B" w:rsidRPr="001F7A21">
              <w:rPr>
                <w:rFonts w:ascii="National 2" w:hAnsi="National 2"/>
                <w:color w:val="535C60" w:themeColor="accent4"/>
              </w:rPr>
              <w:t xml:space="preserve"> NO</w:t>
            </w:r>
          </w:p>
        </w:tc>
      </w:tr>
    </w:tbl>
    <w:p w14:paraId="05FB11ED" w14:textId="661C4960" w:rsidR="00261DD0" w:rsidRPr="001F7A21" w:rsidRDefault="00261DD0" w:rsidP="00261DD0">
      <w:pPr>
        <w:rPr>
          <w:rFonts w:ascii="National 2" w:hAnsi="National 2"/>
          <w:color w:val="535C60" w:themeColor="accent4"/>
        </w:rPr>
      </w:pPr>
    </w:p>
    <w:p w14:paraId="5AF0D4A0" w14:textId="77777777" w:rsidR="00476105" w:rsidRDefault="00476105" w:rsidP="00261DD0">
      <w:pPr>
        <w:pStyle w:val="BodyText"/>
        <w:rPr>
          <w:rFonts w:ascii="National 2" w:hAnsi="National 2"/>
          <w:color w:val="535C60" w:themeColor="accent4"/>
        </w:rPr>
        <w:sectPr w:rsidR="00476105" w:rsidSect="007664B0">
          <w:footerReference w:type="even" r:id="rId12"/>
          <w:footerReference w:type="default" r:id="rId13"/>
          <w:headerReference w:type="first" r:id="rId14"/>
          <w:pgSz w:w="11906" w:h="16838"/>
          <w:pgMar w:top="754" w:right="1440" w:bottom="1440" w:left="1440" w:header="283" w:footer="708" w:gutter="0"/>
          <w:cols w:space="708"/>
          <w:titlePg/>
          <w:docGrid w:linePitch="360"/>
        </w:sectPr>
      </w:pPr>
    </w:p>
    <w:p w14:paraId="7F3F0A8A" w14:textId="77777777" w:rsidR="009636BA" w:rsidRPr="001F7A21" w:rsidRDefault="009636BA" w:rsidP="00261DD0">
      <w:pPr>
        <w:pStyle w:val="BodyText"/>
        <w:rPr>
          <w:rFonts w:ascii="National 2" w:hAnsi="National 2"/>
          <w:color w:val="535C60" w:themeColor="accent4"/>
        </w:rPr>
      </w:pPr>
    </w:p>
    <w:p w14:paraId="7F3F0AC5" w14:textId="6D749178" w:rsidR="004050C9" w:rsidRPr="001F7A21" w:rsidRDefault="00AA2946" w:rsidP="00571D3B">
      <w:pPr>
        <w:pStyle w:val="Heading1"/>
        <w:rPr>
          <w:rFonts w:ascii="National 2" w:hAnsi="National 2"/>
          <w:b/>
          <w:bCs/>
          <w:color w:val="004630" w:themeColor="text2"/>
        </w:rPr>
      </w:pPr>
      <w:bookmarkStart w:id="1" w:name="_Toc361744190"/>
      <w:bookmarkEnd w:id="0"/>
      <w:r w:rsidRPr="001F7A21">
        <w:rPr>
          <w:rFonts w:ascii="National 2" w:hAnsi="National 2"/>
          <w:b/>
          <w:bCs/>
          <w:color w:val="004630" w:themeColor="text2"/>
        </w:rPr>
        <w:t>SECTION 2</w:t>
      </w:r>
      <w:r w:rsidR="004050C9" w:rsidRPr="001F7A21">
        <w:rPr>
          <w:rFonts w:ascii="National 2" w:hAnsi="National 2"/>
          <w:b/>
          <w:bCs/>
          <w:color w:val="004630" w:themeColor="text2"/>
        </w:rPr>
        <w:t xml:space="preserve">: PROJECT </w:t>
      </w:r>
      <w:bookmarkEnd w:id="1"/>
      <w:r w:rsidR="00FB7F40" w:rsidRPr="001F7A21">
        <w:rPr>
          <w:rFonts w:ascii="National 2" w:hAnsi="National 2"/>
          <w:b/>
          <w:bCs/>
          <w:color w:val="004630" w:themeColor="text2"/>
        </w:rPr>
        <w:t xml:space="preserve">INFORMATION </w:t>
      </w:r>
    </w:p>
    <w:tbl>
      <w:tblPr>
        <w:tblStyle w:val="GridTable1Light-Accent3"/>
        <w:tblW w:w="9923" w:type="dxa"/>
        <w:tblInd w:w="-714" w:type="dxa"/>
        <w:tblLook w:val="0600" w:firstRow="0" w:lastRow="0" w:firstColumn="0" w:lastColumn="0" w:noHBand="1" w:noVBand="1"/>
      </w:tblPr>
      <w:tblGrid>
        <w:gridCol w:w="9923"/>
      </w:tblGrid>
      <w:tr w:rsidR="001F7A21" w:rsidRPr="001F7A21" w14:paraId="4F39B92F" w14:textId="77777777" w:rsidTr="001F7A21">
        <w:trPr>
          <w:trHeight w:val="3271"/>
        </w:trPr>
        <w:tc>
          <w:tcPr>
            <w:tcW w:w="9923" w:type="dxa"/>
            <w:shd w:val="clear" w:color="auto" w:fill="F2F5D7" w:themeFill="accent3" w:themeFillTint="33"/>
          </w:tcPr>
          <w:p w14:paraId="60B4B5B9" w14:textId="3A529962" w:rsidR="0001243B" w:rsidRPr="001F7A21" w:rsidRDefault="0001243B" w:rsidP="001F7A21">
            <w:pPr>
              <w:pStyle w:val="Heading2"/>
              <w:spacing w:before="120" w:line="276" w:lineRule="auto"/>
              <w:ind w:left="172"/>
              <w:rPr>
                <w:rFonts w:ascii="National 2" w:hAnsi="National 2"/>
                <w:b/>
                <w:bCs/>
                <w:color w:val="535C60" w:themeColor="accent4"/>
              </w:rPr>
            </w:pPr>
            <w:bookmarkStart w:id="2" w:name="_Hlk64966365"/>
            <w:bookmarkStart w:id="3" w:name="_Hlk44337865"/>
            <w:r w:rsidRPr="001F7A21">
              <w:rPr>
                <w:rFonts w:ascii="National 2" w:hAnsi="National 2"/>
                <w:b/>
                <w:bCs/>
                <w:color w:val="535C60" w:themeColor="accent4"/>
              </w:rPr>
              <w:t xml:space="preserve">2.1 </w:t>
            </w:r>
            <w:r w:rsidR="00586659" w:rsidRPr="001F7A21">
              <w:rPr>
                <w:rFonts w:ascii="National 2" w:hAnsi="National 2"/>
                <w:b/>
                <w:bCs/>
                <w:color w:val="535C60" w:themeColor="accent4"/>
              </w:rPr>
              <w:t>PROJECT IDEA</w:t>
            </w:r>
          </w:p>
          <w:p w14:paraId="19610120" w14:textId="59B037BC" w:rsidR="00FD3271" w:rsidRPr="001F7A21" w:rsidRDefault="0001243B" w:rsidP="001F7A21">
            <w:pPr>
              <w:pStyle w:val="NoSpacing"/>
              <w:spacing w:before="120" w:after="120" w:line="276" w:lineRule="auto"/>
              <w:ind w:left="172"/>
              <w:rPr>
                <w:rFonts w:ascii="National 2" w:hAnsi="National 2"/>
                <w:color w:val="535C60" w:themeColor="accent4"/>
              </w:rPr>
            </w:pPr>
            <w:r w:rsidRPr="001F7A21">
              <w:rPr>
                <w:rFonts w:ascii="National 2" w:hAnsi="National 2"/>
                <w:color w:val="535C60" w:themeColor="accent4"/>
              </w:rPr>
              <w:t>Th</w:t>
            </w:r>
            <w:r w:rsidR="00586659" w:rsidRPr="001F7A21">
              <w:rPr>
                <w:rFonts w:ascii="National 2" w:hAnsi="National 2"/>
                <w:color w:val="535C60" w:themeColor="accent4"/>
              </w:rPr>
              <w:t>is section should detail the project idea</w:t>
            </w:r>
            <w:r w:rsidR="00F920FC" w:rsidRPr="001F7A21">
              <w:rPr>
                <w:rFonts w:ascii="National 2" w:hAnsi="National 2"/>
                <w:color w:val="535C60" w:themeColor="accent4"/>
              </w:rPr>
              <w:t xml:space="preserve"> and explain clearly and succinctly how this idea will </w:t>
            </w:r>
            <w:r w:rsidR="0071071B" w:rsidRPr="001F7A21">
              <w:rPr>
                <w:rFonts w:ascii="National 2" w:hAnsi="National 2"/>
                <w:color w:val="535C60" w:themeColor="accent4"/>
              </w:rPr>
              <w:t xml:space="preserve">contribute to </w:t>
            </w:r>
            <w:r w:rsidR="00F920FC" w:rsidRPr="001F7A21">
              <w:rPr>
                <w:rFonts w:ascii="National 2" w:hAnsi="National 2"/>
                <w:color w:val="535C60" w:themeColor="accent4"/>
              </w:rPr>
              <w:t xml:space="preserve">a reduction of methane and/or nitrous oxide emissions from </w:t>
            </w:r>
            <w:r w:rsidR="003271F5">
              <w:rPr>
                <w:rFonts w:ascii="National 2" w:hAnsi="National 2"/>
                <w:color w:val="535C60" w:themeColor="accent4"/>
              </w:rPr>
              <w:t xml:space="preserve">ruminant </w:t>
            </w:r>
            <w:r w:rsidR="00F920FC" w:rsidRPr="001F7A21">
              <w:rPr>
                <w:rFonts w:ascii="National 2" w:hAnsi="National 2"/>
                <w:color w:val="535C60" w:themeColor="accent4"/>
              </w:rPr>
              <w:t>agricultural activities in New Zealand</w:t>
            </w:r>
            <w:r w:rsidR="00575616" w:rsidRPr="001F7A21">
              <w:rPr>
                <w:rFonts w:ascii="National 2" w:hAnsi="National 2"/>
                <w:color w:val="535C60" w:themeColor="accent4"/>
              </w:rPr>
              <w:t>.</w:t>
            </w:r>
            <w:r w:rsidR="00FB1417" w:rsidRPr="001F7A21">
              <w:rPr>
                <w:rFonts w:ascii="National 2" w:hAnsi="National 2"/>
                <w:color w:val="535C60" w:themeColor="accent4"/>
              </w:rPr>
              <w:t xml:space="preserve"> </w:t>
            </w:r>
            <w:r w:rsidR="00EC05FA">
              <w:rPr>
                <w:rFonts w:ascii="National 2" w:hAnsi="National 2"/>
                <w:color w:val="535C60" w:themeColor="accent4"/>
              </w:rPr>
              <w:t>T</w:t>
            </w:r>
            <w:r w:rsidR="00EC05FA" w:rsidRPr="00EC05FA">
              <w:rPr>
                <w:rFonts w:ascii="National 2" w:hAnsi="National 2"/>
                <w:color w:val="535C60" w:themeColor="accent4"/>
              </w:rPr>
              <w:t>his section must clearly outline how the project will</w:t>
            </w:r>
            <w:r w:rsidR="00FB1417" w:rsidRPr="001F7A21">
              <w:rPr>
                <w:rFonts w:ascii="National 2" w:hAnsi="National 2"/>
                <w:color w:val="535C60" w:themeColor="accent4"/>
              </w:rPr>
              <w:t xml:space="preserve"> </w:t>
            </w:r>
            <w:r w:rsidR="0071071B" w:rsidRPr="001F7A21">
              <w:rPr>
                <w:rFonts w:ascii="National 2" w:hAnsi="National 2"/>
                <w:color w:val="535C60" w:themeColor="accent4"/>
              </w:rPr>
              <w:t xml:space="preserve">help to </w:t>
            </w:r>
            <w:r w:rsidR="00F920FC" w:rsidRPr="001F7A21">
              <w:rPr>
                <w:rFonts w:ascii="National 2" w:hAnsi="National 2"/>
                <w:color w:val="535C60" w:themeColor="accent4"/>
              </w:rPr>
              <w:t>develop novel approaches</w:t>
            </w:r>
            <w:r w:rsidR="00EB7BC1" w:rsidRPr="001F7A21">
              <w:rPr>
                <w:rFonts w:ascii="National 2" w:hAnsi="National 2"/>
                <w:color w:val="535C60" w:themeColor="accent4"/>
              </w:rPr>
              <w:t>,</w:t>
            </w:r>
            <w:r w:rsidR="00F920FC" w:rsidRPr="001F7A21">
              <w:rPr>
                <w:rFonts w:ascii="National 2" w:hAnsi="National 2"/>
                <w:color w:val="535C60" w:themeColor="accent4"/>
              </w:rPr>
              <w:t xml:space="preserve"> and/or significantly strengthen current </w:t>
            </w:r>
            <w:r w:rsidR="00EB7BC1" w:rsidRPr="001F7A21">
              <w:rPr>
                <w:rFonts w:ascii="National 2" w:hAnsi="National 2"/>
                <w:color w:val="535C60" w:themeColor="accent4"/>
              </w:rPr>
              <w:t>approaches</w:t>
            </w:r>
            <w:r w:rsidR="00F920FC" w:rsidRPr="001F7A21">
              <w:rPr>
                <w:rFonts w:ascii="National 2" w:hAnsi="National 2"/>
                <w:color w:val="535C60" w:themeColor="accent4"/>
              </w:rPr>
              <w:t xml:space="preserve"> </w:t>
            </w:r>
            <w:r w:rsidR="00332795" w:rsidRPr="001F7A21">
              <w:rPr>
                <w:rFonts w:ascii="National 2" w:hAnsi="National 2"/>
                <w:color w:val="535C60" w:themeColor="accent4"/>
              </w:rPr>
              <w:t xml:space="preserve">that </w:t>
            </w:r>
            <w:r w:rsidR="00F920FC" w:rsidRPr="001F7A21">
              <w:rPr>
                <w:rFonts w:ascii="National 2" w:hAnsi="National 2"/>
                <w:color w:val="535C60" w:themeColor="accent4"/>
              </w:rPr>
              <w:t>bring practical, farm-level solutions closer to on-farm implementation.</w:t>
            </w:r>
          </w:p>
          <w:p w14:paraId="2B64A5CF" w14:textId="1355100E" w:rsidR="0001243B" w:rsidRPr="003271F5" w:rsidRDefault="00FD3271" w:rsidP="001F7A21">
            <w:pPr>
              <w:spacing w:before="120" w:after="120" w:line="276" w:lineRule="auto"/>
              <w:ind w:left="172"/>
              <w:rPr>
                <w:rFonts w:ascii="National 2" w:hAnsi="National 2"/>
                <w:color w:val="535C60" w:themeColor="accent4"/>
                <w:sz w:val="18"/>
                <w:szCs w:val="18"/>
              </w:rPr>
            </w:pPr>
            <w:r w:rsidRPr="003271F5">
              <w:rPr>
                <w:rFonts w:ascii="National 2" w:hAnsi="National 2"/>
                <w:color w:val="535C60" w:themeColor="accent4"/>
                <w:sz w:val="18"/>
                <w:szCs w:val="18"/>
              </w:rPr>
              <w:t xml:space="preserve">Note: The Technical Assessment Panel will be selected </w:t>
            </w:r>
            <w:r w:rsidR="00320F63" w:rsidRPr="003271F5">
              <w:rPr>
                <w:rFonts w:ascii="National 2" w:hAnsi="National 2"/>
                <w:color w:val="535C60" w:themeColor="accent4"/>
                <w:sz w:val="18"/>
                <w:szCs w:val="18"/>
              </w:rPr>
              <w:t>for</w:t>
            </w:r>
            <w:r w:rsidRPr="003271F5">
              <w:rPr>
                <w:rFonts w:ascii="National 2" w:hAnsi="National 2"/>
                <w:color w:val="535C60" w:themeColor="accent4"/>
                <w:sz w:val="18"/>
                <w:szCs w:val="18"/>
              </w:rPr>
              <w:t xml:space="preserve"> their expertise in the</w:t>
            </w:r>
            <w:r w:rsidR="00276916" w:rsidRPr="003271F5">
              <w:rPr>
                <w:rFonts w:ascii="National 2" w:hAnsi="National 2"/>
                <w:color w:val="535C60" w:themeColor="accent4"/>
                <w:sz w:val="18"/>
                <w:szCs w:val="18"/>
              </w:rPr>
              <w:t xml:space="preserve"> GHG</w:t>
            </w:r>
            <w:r w:rsidRPr="003271F5">
              <w:rPr>
                <w:rFonts w:ascii="National 2" w:hAnsi="National 2"/>
                <w:color w:val="535C60" w:themeColor="accent4"/>
                <w:sz w:val="18"/>
                <w:szCs w:val="18"/>
              </w:rPr>
              <w:t xml:space="preserve"> research area</w:t>
            </w:r>
            <w:r w:rsidR="008668FD" w:rsidRPr="003271F5">
              <w:rPr>
                <w:rFonts w:ascii="National 2" w:hAnsi="National 2"/>
                <w:color w:val="535C60" w:themeColor="accent4"/>
                <w:sz w:val="18"/>
                <w:szCs w:val="18"/>
              </w:rPr>
              <w:t>,</w:t>
            </w:r>
            <w:r w:rsidRPr="003271F5">
              <w:rPr>
                <w:rFonts w:ascii="National 2" w:hAnsi="National 2"/>
                <w:color w:val="535C60" w:themeColor="accent4"/>
                <w:sz w:val="18"/>
                <w:szCs w:val="18"/>
              </w:rPr>
              <w:t xml:space="preserve"> and thus</w:t>
            </w:r>
            <w:r w:rsidR="008668FD" w:rsidRPr="003271F5">
              <w:rPr>
                <w:rFonts w:ascii="National 2" w:hAnsi="National 2"/>
                <w:color w:val="535C60" w:themeColor="accent4"/>
                <w:sz w:val="18"/>
                <w:szCs w:val="18"/>
              </w:rPr>
              <w:t>,</w:t>
            </w:r>
            <w:r w:rsidRPr="003271F5">
              <w:rPr>
                <w:rFonts w:ascii="National 2" w:hAnsi="National 2"/>
                <w:color w:val="535C60" w:themeColor="accent4"/>
                <w:sz w:val="18"/>
                <w:szCs w:val="18"/>
              </w:rPr>
              <w:t xml:space="preserve"> exhaustive background summaries will </w:t>
            </w:r>
            <w:r w:rsidR="007809C0" w:rsidRPr="003271F5">
              <w:rPr>
                <w:rFonts w:ascii="National 2" w:hAnsi="National 2"/>
                <w:b/>
                <w:bCs/>
                <w:color w:val="535C60" w:themeColor="accent4"/>
                <w:sz w:val="18"/>
                <w:szCs w:val="18"/>
                <w:u w:val="single"/>
              </w:rPr>
              <w:t>NOT</w:t>
            </w:r>
            <w:r w:rsidRPr="003271F5">
              <w:rPr>
                <w:rFonts w:ascii="National 2" w:hAnsi="National 2"/>
                <w:color w:val="535C60" w:themeColor="accent4"/>
                <w:sz w:val="18"/>
                <w:szCs w:val="18"/>
              </w:rPr>
              <w:t xml:space="preserve"> be required</w:t>
            </w:r>
            <w:r w:rsidR="008668FD" w:rsidRPr="003271F5">
              <w:rPr>
                <w:rFonts w:ascii="National 2" w:hAnsi="National 2"/>
                <w:color w:val="535C60" w:themeColor="accent4"/>
                <w:sz w:val="18"/>
                <w:szCs w:val="18"/>
              </w:rPr>
              <w:t>,</w:t>
            </w:r>
            <w:r w:rsidRPr="003271F5">
              <w:rPr>
                <w:rFonts w:ascii="National 2" w:hAnsi="National 2"/>
                <w:color w:val="535C60" w:themeColor="accent4"/>
                <w:sz w:val="18"/>
                <w:szCs w:val="18"/>
              </w:rPr>
              <w:t xml:space="preserve"> e.g. N</w:t>
            </w:r>
            <w:r w:rsidR="008668FD" w:rsidRPr="003271F5">
              <w:rPr>
                <w:rFonts w:ascii="National 2" w:hAnsi="National 2"/>
                <w:color w:val="535C60" w:themeColor="accent4"/>
                <w:sz w:val="18"/>
                <w:szCs w:val="18"/>
              </w:rPr>
              <w:t>.Z.</w:t>
            </w:r>
            <w:r w:rsidRPr="003271F5">
              <w:rPr>
                <w:rFonts w:ascii="National 2" w:hAnsi="National 2"/>
                <w:color w:val="535C60" w:themeColor="accent4"/>
                <w:sz w:val="18"/>
                <w:szCs w:val="18"/>
              </w:rPr>
              <w:t>’s greenhouse gas levels</w:t>
            </w:r>
            <w:r w:rsidR="009D763B" w:rsidRPr="003271F5">
              <w:rPr>
                <w:rFonts w:ascii="National 2" w:hAnsi="National 2"/>
                <w:color w:val="535C60" w:themeColor="accent4"/>
                <w:sz w:val="18"/>
                <w:szCs w:val="18"/>
              </w:rPr>
              <w:t>, how GHGs are produced</w:t>
            </w:r>
            <w:r w:rsidR="007809C0" w:rsidRPr="003271F5">
              <w:rPr>
                <w:rFonts w:ascii="National 2" w:hAnsi="National 2"/>
                <w:color w:val="535C60" w:themeColor="accent4"/>
                <w:sz w:val="18"/>
                <w:szCs w:val="18"/>
              </w:rPr>
              <w:t xml:space="preserve">, NZ’s targets </w:t>
            </w:r>
            <w:r w:rsidRPr="003271F5">
              <w:rPr>
                <w:rFonts w:ascii="National 2" w:hAnsi="National 2"/>
                <w:color w:val="535C60" w:themeColor="accent4"/>
                <w:sz w:val="18"/>
                <w:szCs w:val="18"/>
              </w:rPr>
              <w:t>etc</w:t>
            </w:r>
            <w:r w:rsidR="0071071B" w:rsidRPr="003271F5">
              <w:rPr>
                <w:rFonts w:ascii="National 2" w:hAnsi="National 2"/>
                <w:color w:val="535C60" w:themeColor="accent4"/>
                <w:sz w:val="18"/>
                <w:szCs w:val="18"/>
              </w:rPr>
              <w:t xml:space="preserve">. </w:t>
            </w:r>
            <w:r w:rsidR="0071071B" w:rsidRPr="003271F5">
              <w:rPr>
                <w:rFonts w:ascii="National 2" w:hAnsi="National 2"/>
                <w:b/>
                <w:bCs/>
                <w:color w:val="535C60" w:themeColor="accent4"/>
                <w:sz w:val="18"/>
                <w:szCs w:val="18"/>
                <w:u w:val="single"/>
              </w:rPr>
              <w:t>Focus should be on the project idea</w:t>
            </w:r>
            <w:r w:rsidR="00276916" w:rsidRPr="003271F5">
              <w:rPr>
                <w:rFonts w:ascii="National 2" w:hAnsi="National 2"/>
                <w:b/>
                <w:bCs/>
                <w:color w:val="535C60" w:themeColor="accent4"/>
                <w:sz w:val="18"/>
                <w:szCs w:val="18"/>
                <w:u w:val="single"/>
              </w:rPr>
              <w:t xml:space="preserve"> ONLY</w:t>
            </w:r>
            <w:r w:rsidR="0071071B" w:rsidRPr="003271F5">
              <w:rPr>
                <w:rFonts w:ascii="National 2" w:hAnsi="National 2"/>
                <w:b/>
                <w:bCs/>
                <w:color w:val="535C60" w:themeColor="accent4"/>
                <w:sz w:val="18"/>
                <w:szCs w:val="18"/>
                <w:u w:val="single"/>
              </w:rPr>
              <w:t>.</w:t>
            </w:r>
            <w:r w:rsidR="0071071B" w:rsidRPr="003271F5">
              <w:rPr>
                <w:rFonts w:ascii="National 2" w:hAnsi="National 2"/>
                <w:color w:val="535C60" w:themeColor="accent4"/>
                <w:sz w:val="18"/>
                <w:szCs w:val="18"/>
              </w:rPr>
              <w:t xml:space="preserve"> </w:t>
            </w:r>
            <w:r w:rsidR="001F7A21" w:rsidRPr="003271F5">
              <w:rPr>
                <w:rFonts w:ascii="National 2" w:hAnsi="National 2"/>
                <w:color w:val="535C60" w:themeColor="accent4"/>
                <w:sz w:val="18"/>
                <w:szCs w:val="18"/>
              </w:rPr>
              <w:br/>
            </w:r>
            <w:r w:rsidR="001F7A21" w:rsidRPr="003271F5">
              <w:rPr>
                <w:rFonts w:ascii="National 2" w:hAnsi="National 2"/>
                <w:color w:val="535C60" w:themeColor="accent4"/>
                <w:sz w:val="18"/>
                <w:szCs w:val="18"/>
              </w:rPr>
              <w:br/>
            </w:r>
            <w:r w:rsidR="001F7A21" w:rsidRPr="003271F5">
              <w:rPr>
                <w:rFonts w:ascii="National 2" w:hAnsi="National 2"/>
                <w:b/>
                <w:bCs/>
                <w:color w:val="535C60" w:themeColor="accent4"/>
                <w:sz w:val="18"/>
                <w:szCs w:val="18"/>
              </w:rPr>
              <w:t>Maximum 500 words</w:t>
            </w:r>
            <w:r w:rsidR="001F7A21" w:rsidRPr="003271F5">
              <w:rPr>
                <w:rFonts w:ascii="National 2" w:hAnsi="National 2"/>
                <w:color w:val="535C60" w:themeColor="accent4"/>
                <w:sz w:val="18"/>
                <w:szCs w:val="18"/>
              </w:rPr>
              <w:t>, not including references. These should be listed in Section 2.</w:t>
            </w:r>
            <w:r w:rsidR="00AC1A2E" w:rsidRPr="003271F5">
              <w:rPr>
                <w:rFonts w:ascii="National 2" w:hAnsi="National 2"/>
                <w:color w:val="535C60" w:themeColor="accent4"/>
                <w:sz w:val="18"/>
                <w:szCs w:val="18"/>
              </w:rPr>
              <w:t>4</w:t>
            </w:r>
            <w:r w:rsidR="001F7A21" w:rsidRPr="003271F5">
              <w:rPr>
                <w:rFonts w:ascii="National 2" w:hAnsi="National 2"/>
                <w:color w:val="535C60" w:themeColor="accent4"/>
                <w:sz w:val="18"/>
                <w:szCs w:val="18"/>
              </w:rPr>
              <w:t>.</w:t>
            </w:r>
          </w:p>
        </w:tc>
      </w:tr>
      <w:tr w:rsidR="001F7A21" w:rsidRPr="001F7A21" w14:paraId="7F3F0ACB" w14:textId="77777777" w:rsidTr="004C27EE">
        <w:trPr>
          <w:trHeight w:val="9877"/>
        </w:trPr>
        <w:tc>
          <w:tcPr>
            <w:tcW w:w="9923" w:type="dxa"/>
          </w:tcPr>
          <w:p w14:paraId="38D8CDC2" w14:textId="225C8960" w:rsidR="001F7A21" w:rsidRPr="001F7A21" w:rsidRDefault="001F7A21" w:rsidP="001F7A21">
            <w:pPr>
              <w:spacing w:before="120" w:after="120" w:line="276" w:lineRule="auto"/>
              <w:ind w:left="172"/>
              <w:rPr>
                <w:rFonts w:ascii="National 2" w:hAnsi="National 2"/>
                <w:color w:val="535C60" w:themeColor="accent4"/>
              </w:rPr>
            </w:pPr>
          </w:p>
          <w:p w14:paraId="7F3F0ACA" w14:textId="120E9F51" w:rsidR="00922EBC" w:rsidRPr="001F7A21" w:rsidRDefault="00922EBC" w:rsidP="004C27EE">
            <w:pPr>
              <w:spacing w:before="120" w:after="120" w:line="276" w:lineRule="auto"/>
              <w:rPr>
                <w:rFonts w:ascii="National 2" w:hAnsi="National 2"/>
                <w:color w:val="535C60" w:themeColor="accent4"/>
              </w:rPr>
            </w:pPr>
          </w:p>
        </w:tc>
      </w:tr>
      <w:bookmarkEnd w:id="2"/>
    </w:tbl>
    <w:p w14:paraId="6354F603" w14:textId="0ADB5C89" w:rsidR="009A4615" w:rsidRPr="001F7A21" w:rsidRDefault="009A4615">
      <w:pPr>
        <w:rPr>
          <w:rFonts w:ascii="National 2" w:hAnsi="National 2"/>
          <w:color w:val="535C60" w:themeColor="accent4"/>
        </w:rPr>
      </w:pPr>
    </w:p>
    <w:tbl>
      <w:tblPr>
        <w:tblStyle w:val="GridTable1Light-Accent3"/>
        <w:tblW w:w="9923" w:type="dxa"/>
        <w:tblInd w:w="-714" w:type="dxa"/>
        <w:tblLook w:val="0600" w:firstRow="0" w:lastRow="0" w:firstColumn="0" w:lastColumn="0" w:noHBand="1" w:noVBand="1"/>
      </w:tblPr>
      <w:tblGrid>
        <w:gridCol w:w="9913"/>
        <w:gridCol w:w="10"/>
      </w:tblGrid>
      <w:tr w:rsidR="001F7A21" w:rsidRPr="001F7A21" w14:paraId="5A503684" w14:textId="77777777" w:rsidTr="00CE20B2">
        <w:trPr>
          <w:trHeight w:val="1234"/>
        </w:trPr>
        <w:tc>
          <w:tcPr>
            <w:tcW w:w="9923" w:type="dxa"/>
            <w:gridSpan w:val="2"/>
            <w:shd w:val="clear" w:color="auto" w:fill="F2F5D7" w:themeFill="accent3" w:themeFillTint="33"/>
          </w:tcPr>
          <w:p w14:paraId="28D9BCB1" w14:textId="3D8C25E4" w:rsidR="00FD3271" w:rsidRPr="00CE20B2" w:rsidRDefault="00FD3271" w:rsidP="001F7A21">
            <w:pPr>
              <w:pStyle w:val="Heading2"/>
              <w:spacing w:before="120" w:line="276" w:lineRule="auto"/>
              <w:ind w:left="172" w:right="188"/>
              <w:rPr>
                <w:rFonts w:ascii="National 2" w:hAnsi="National 2"/>
                <w:b/>
                <w:bCs/>
                <w:color w:val="535C60" w:themeColor="accent4"/>
              </w:rPr>
            </w:pPr>
            <w:r w:rsidRPr="00CE20B2">
              <w:rPr>
                <w:rFonts w:ascii="National 2" w:hAnsi="National 2"/>
                <w:b/>
                <w:bCs/>
                <w:color w:val="535C60" w:themeColor="accent4"/>
              </w:rPr>
              <w:lastRenderedPageBreak/>
              <w:t>2.</w:t>
            </w:r>
            <w:r w:rsidR="009C16E0" w:rsidRPr="00CE20B2">
              <w:rPr>
                <w:rFonts w:ascii="National 2" w:hAnsi="National 2"/>
                <w:b/>
                <w:bCs/>
                <w:color w:val="535C60" w:themeColor="accent4"/>
              </w:rPr>
              <w:t>2</w:t>
            </w:r>
            <w:r w:rsidRPr="00CE20B2">
              <w:rPr>
                <w:rFonts w:ascii="National 2" w:hAnsi="National 2"/>
                <w:b/>
                <w:bCs/>
                <w:color w:val="535C60" w:themeColor="accent4"/>
              </w:rPr>
              <w:t xml:space="preserve"> </w:t>
            </w:r>
            <w:r w:rsidR="009C16E0" w:rsidRPr="00CE20B2">
              <w:rPr>
                <w:rFonts w:ascii="National 2" w:hAnsi="National 2"/>
                <w:b/>
                <w:bCs/>
                <w:color w:val="535C60" w:themeColor="accent4"/>
              </w:rPr>
              <w:t>ApprOACH/METHODOLOGY</w:t>
            </w:r>
          </w:p>
          <w:p w14:paraId="7C9CECA1" w14:textId="77777777" w:rsidR="00FD3271" w:rsidRDefault="009C16E0" w:rsidP="001F7A21">
            <w:pPr>
              <w:pStyle w:val="NoSpacing"/>
              <w:spacing w:before="120" w:after="120" w:line="276" w:lineRule="auto"/>
              <w:ind w:left="172" w:right="188"/>
              <w:rPr>
                <w:rFonts w:ascii="National 2" w:hAnsi="National 2"/>
                <w:color w:val="535C60" w:themeColor="accent4"/>
              </w:rPr>
            </w:pPr>
            <w:r w:rsidRPr="001F7A21">
              <w:rPr>
                <w:rFonts w:ascii="National 2" w:hAnsi="National 2"/>
                <w:color w:val="535C60" w:themeColor="accent4"/>
              </w:rPr>
              <w:t xml:space="preserve">Please provide a brief overview of the proposed approach/methodology.  </w:t>
            </w:r>
            <w:r w:rsidR="00FF0F3B" w:rsidRPr="001F7A21">
              <w:rPr>
                <w:rFonts w:ascii="National 2" w:hAnsi="National 2"/>
                <w:color w:val="535C60" w:themeColor="accent4"/>
              </w:rPr>
              <w:t>Sufficient details should be given to demonstrate to the Technical Assessment Panel that the approach considered is robust.</w:t>
            </w:r>
          </w:p>
          <w:p w14:paraId="62F62B81" w14:textId="7BD94268" w:rsidR="001F7A21" w:rsidRPr="003271F5" w:rsidRDefault="001F7A21" w:rsidP="001F7A21">
            <w:pPr>
              <w:spacing w:before="120" w:after="120" w:line="276" w:lineRule="auto"/>
              <w:ind w:left="172" w:right="188"/>
              <w:rPr>
                <w:rFonts w:ascii="National 2" w:hAnsi="National 2"/>
                <w:color w:val="535C60" w:themeColor="accent4"/>
                <w:sz w:val="18"/>
                <w:szCs w:val="18"/>
              </w:rPr>
            </w:pPr>
            <w:r w:rsidRPr="003271F5">
              <w:rPr>
                <w:rFonts w:ascii="National 2" w:hAnsi="National 2"/>
                <w:b/>
                <w:bCs/>
                <w:color w:val="535C60" w:themeColor="accent4"/>
                <w:sz w:val="18"/>
                <w:szCs w:val="18"/>
              </w:rPr>
              <w:t>Maximum 500 words</w:t>
            </w:r>
            <w:r w:rsidRPr="003271F5">
              <w:rPr>
                <w:rFonts w:ascii="National 2" w:hAnsi="National 2"/>
                <w:color w:val="535C60" w:themeColor="accent4"/>
                <w:sz w:val="18"/>
                <w:szCs w:val="18"/>
              </w:rPr>
              <w:t>, not including references. These should be listed in Section 2.</w:t>
            </w:r>
            <w:r w:rsidR="00AC1A2E" w:rsidRPr="003271F5">
              <w:rPr>
                <w:rFonts w:ascii="National 2" w:hAnsi="National 2"/>
                <w:color w:val="535C60" w:themeColor="accent4"/>
                <w:sz w:val="18"/>
                <w:szCs w:val="18"/>
              </w:rPr>
              <w:t>4</w:t>
            </w:r>
            <w:r w:rsidRPr="003271F5">
              <w:rPr>
                <w:rFonts w:ascii="National 2" w:hAnsi="National 2"/>
                <w:color w:val="535C60" w:themeColor="accent4"/>
                <w:sz w:val="18"/>
                <w:szCs w:val="18"/>
              </w:rPr>
              <w:t>.</w:t>
            </w:r>
          </w:p>
          <w:p w14:paraId="67A5AFA5" w14:textId="4092FB83" w:rsidR="001F7A21" w:rsidRPr="001F7A21" w:rsidRDefault="001F7A21" w:rsidP="001F7A21">
            <w:pPr>
              <w:spacing w:before="120" w:after="120" w:line="276" w:lineRule="auto"/>
              <w:ind w:left="-371" w:right="188" w:hanging="939"/>
              <w:rPr>
                <w:rFonts w:ascii="National 2" w:hAnsi="National 2"/>
                <w:color w:val="535C60" w:themeColor="accent4"/>
              </w:rPr>
            </w:pPr>
          </w:p>
        </w:tc>
      </w:tr>
      <w:tr w:rsidR="001F7A21" w:rsidRPr="001F7A21" w14:paraId="41D8A460" w14:textId="77777777" w:rsidTr="001F7A21">
        <w:trPr>
          <w:trHeight w:val="12579"/>
        </w:trPr>
        <w:tc>
          <w:tcPr>
            <w:tcW w:w="9923" w:type="dxa"/>
            <w:gridSpan w:val="2"/>
          </w:tcPr>
          <w:p w14:paraId="27DC19DB" w14:textId="77777777" w:rsidR="001F7A21" w:rsidRPr="001F7A21" w:rsidRDefault="001F7A21" w:rsidP="001F7A21">
            <w:pPr>
              <w:pStyle w:val="Heading2"/>
              <w:spacing w:before="120" w:line="276" w:lineRule="auto"/>
              <w:ind w:left="-371" w:right="188" w:hanging="939"/>
              <w:rPr>
                <w:rFonts w:ascii="National 2" w:hAnsi="National 2"/>
                <w:color w:val="535C60" w:themeColor="accent4"/>
              </w:rPr>
            </w:pPr>
          </w:p>
        </w:tc>
      </w:tr>
      <w:tr w:rsidR="00CE20B2" w:rsidRPr="001F7A21" w14:paraId="24A6FB1D" w14:textId="77777777" w:rsidTr="00CE20B2">
        <w:trPr>
          <w:gridAfter w:val="1"/>
          <w:wAfter w:w="10" w:type="dxa"/>
          <w:trHeight w:val="574"/>
        </w:trPr>
        <w:tc>
          <w:tcPr>
            <w:tcW w:w="9913" w:type="dxa"/>
            <w:shd w:val="clear" w:color="auto" w:fill="F2F5D7" w:themeFill="accent3" w:themeFillTint="33"/>
          </w:tcPr>
          <w:p w14:paraId="66E55FEB" w14:textId="7CE9D09D" w:rsidR="009C16E0" w:rsidRPr="00CE20B2" w:rsidRDefault="009C16E0" w:rsidP="00D53C06">
            <w:pPr>
              <w:pStyle w:val="Heading2"/>
              <w:spacing w:before="120" w:line="276" w:lineRule="auto"/>
              <w:rPr>
                <w:rFonts w:ascii="National 2" w:hAnsi="National 2"/>
                <w:b/>
                <w:bCs/>
                <w:color w:val="535C60" w:themeColor="accent4"/>
              </w:rPr>
            </w:pPr>
            <w:r w:rsidRPr="00CE20B2">
              <w:rPr>
                <w:rFonts w:ascii="National 2" w:hAnsi="National 2"/>
                <w:b/>
                <w:bCs/>
                <w:color w:val="535C60" w:themeColor="accent4"/>
              </w:rPr>
              <w:lastRenderedPageBreak/>
              <w:t>2.3 outcomes for NEW ZEALAND</w:t>
            </w:r>
          </w:p>
          <w:p w14:paraId="2A91F6D2" w14:textId="5C7A61E3" w:rsidR="009C16E0" w:rsidRDefault="005B32C1" w:rsidP="00D53C06">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 xml:space="preserve">This section should </w:t>
            </w:r>
            <w:r w:rsidR="00F920FC" w:rsidRPr="001F7A21">
              <w:rPr>
                <w:rFonts w:ascii="National 2" w:hAnsi="National 2"/>
                <w:color w:val="535C60" w:themeColor="accent4"/>
              </w:rPr>
              <w:t xml:space="preserve">clearly explain </w:t>
            </w:r>
            <w:r w:rsidRPr="001F7A21">
              <w:rPr>
                <w:rFonts w:ascii="National 2" w:hAnsi="National 2"/>
                <w:color w:val="535C60" w:themeColor="accent4"/>
              </w:rPr>
              <w:t xml:space="preserve">the outcomes of the project </w:t>
            </w:r>
            <w:r w:rsidR="00276BB9" w:rsidRPr="001F7A21">
              <w:rPr>
                <w:rFonts w:ascii="National 2" w:hAnsi="National 2"/>
                <w:color w:val="535C60" w:themeColor="accent4"/>
              </w:rPr>
              <w:t xml:space="preserve">and how they </w:t>
            </w:r>
            <w:r w:rsidR="0071071B" w:rsidRPr="001F7A21">
              <w:rPr>
                <w:rFonts w:ascii="National 2" w:hAnsi="National 2"/>
                <w:color w:val="535C60" w:themeColor="accent4"/>
              </w:rPr>
              <w:t xml:space="preserve">will advance </w:t>
            </w:r>
            <w:r w:rsidR="00865D9F" w:rsidRPr="001F7A21">
              <w:rPr>
                <w:rFonts w:ascii="National 2" w:hAnsi="National 2"/>
                <w:color w:val="535C60" w:themeColor="accent4"/>
              </w:rPr>
              <w:t xml:space="preserve">the </w:t>
            </w:r>
            <w:r w:rsidR="0071071B" w:rsidRPr="001F7A21">
              <w:rPr>
                <w:rFonts w:ascii="National 2" w:hAnsi="National 2"/>
                <w:color w:val="535C60" w:themeColor="accent4"/>
              </w:rPr>
              <w:t xml:space="preserve">development/implementation </w:t>
            </w:r>
            <w:r w:rsidR="00FB1417" w:rsidRPr="001F7A21">
              <w:rPr>
                <w:rFonts w:ascii="National 2" w:hAnsi="National 2"/>
                <w:color w:val="535C60" w:themeColor="accent4"/>
              </w:rPr>
              <w:t xml:space="preserve">of technologies and practices to reduce </w:t>
            </w:r>
            <w:r w:rsidR="00865D9F" w:rsidRPr="001F7A21">
              <w:rPr>
                <w:rFonts w:ascii="National 2" w:hAnsi="National 2"/>
                <w:color w:val="535C60" w:themeColor="accent4"/>
              </w:rPr>
              <w:t xml:space="preserve">methane and/or nitrous oxide emissions from agricultural activities in New Zealand.  </w:t>
            </w:r>
            <w:r w:rsidR="008D1A7C" w:rsidRPr="001F7A21">
              <w:rPr>
                <w:rFonts w:ascii="National 2" w:hAnsi="National 2"/>
                <w:color w:val="535C60" w:themeColor="accent4"/>
              </w:rPr>
              <w:t>If relevant, t</w:t>
            </w:r>
            <w:r w:rsidR="00FB1417" w:rsidRPr="001F7A21">
              <w:rPr>
                <w:rFonts w:ascii="National 2" w:hAnsi="National 2"/>
                <w:color w:val="535C60" w:themeColor="accent4"/>
              </w:rPr>
              <w:t xml:space="preserve">his should include an estimate of the reduction in national methane/nitrous oxide emissions arising </w:t>
            </w:r>
            <w:r w:rsidR="004A7484" w:rsidRPr="001F7A21">
              <w:rPr>
                <w:rFonts w:ascii="National 2" w:hAnsi="National 2"/>
                <w:color w:val="535C60" w:themeColor="accent4"/>
              </w:rPr>
              <w:t xml:space="preserve">if the project leads to the successful </w:t>
            </w:r>
            <w:r w:rsidR="00FB1417" w:rsidRPr="001F7A21">
              <w:rPr>
                <w:rFonts w:ascii="National 2" w:hAnsi="National 2"/>
                <w:color w:val="535C60" w:themeColor="accent4"/>
              </w:rPr>
              <w:t>uptake</w:t>
            </w:r>
            <w:r w:rsidR="004A7484" w:rsidRPr="001F7A21">
              <w:rPr>
                <w:rFonts w:ascii="National 2" w:hAnsi="National 2"/>
                <w:color w:val="535C60" w:themeColor="accent4"/>
              </w:rPr>
              <w:t xml:space="preserve"> of </w:t>
            </w:r>
            <w:r w:rsidR="0071071B" w:rsidRPr="001F7A21">
              <w:rPr>
                <w:rFonts w:ascii="National 2" w:hAnsi="National 2"/>
                <w:color w:val="535C60" w:themeColor="accent4"/>
              </w:rPr>
              <w:t>a mitigation technology or practice</w:t>
            </w:r>
            <w:r w:rsidR="00FB1417" w:rsidRPr="001F7A21">
              <w:rPr>
                <w:rFonts w:ascii="National 2" w:hAnsi="National 2"/>
                <w:color w:val="535C60" w:themeColor="accent4"/>
              </w:rPr>
              <w:t>.</w:t>
            </w:r>
            <w:r w:rsidR="00814FD3">
              <w:rPr>
                <w:rFonts w:ascii="National 2" w:hAnsi="National 2"/>
                <w:color w:val="535C60" w:themeColor="accent4"/>
              </w:rPr>
              <w:t xml:space="preserve"> If Information o</w:t>
            </w:r>
            <w:r w:rsidR="006E7C85">
              <w:rPr>
                <w:rFonts w:ascii="National 2" w:hAnsi="National 2"/>
                <w:color w:val="535C60" w:themeColor="accent4"/>
              </w:rPr>
              <w:t>n the</w:t>
            </w:r>
            <w:r w:rsidR="00814FD3">
              <w:rPr>
                <w:rFonts w:ascii="National 2" w:hAnsi="National 2"/>
                <w:color w:val="535C60" w:themeColor="accent4"/>
              </w:rPr>
              <w:t xml:space="preserve"> likely cost of abatement and</w:t>
            </w:r>
            <w:r w:rsidR="00FB1417" w:rsidRPr="001F7A21">
              <w:rPr>
                <w:rFonts w:ascii="National 2" w:hAnsi="National 2"/>
                <w:color w:val="535C60" w:themeColor="accent4"/>
              </w:rPr>
              <w:t xml:space="preserve"> </w:t>
            </w:r>
            <w:r w:rsidR="006E7C85">
              <w:rPr>
                <w:rFonts w:ascii="National 2" w:hAnsi="National 2"/>
                <w:color w:val="535C60" w:themeColor="accent4"/>
              </w:rPr>
              <w:t xml:space="preserve">market size is available, it should be included. </w:t>
            </w:r>
            <w:r w:rsidR="00FB1417" w:rsidRPr="001F7A21">
              <w:rPr>
                <w:rFonts w:ascii="National 2" w:hAnsi="National 2"/>
                <w:color w:val="535C60" w:themeColor="accent4"/>
              </w:rPr>
              <w:t>Other environmental co-benefits should be outlined.</w:t>
            </w:r>
            <w:r w:rsidR="008D1A7C" w:rsidRPr="001F7A21">
              <w:rPr>
                <w:rFonts w:ascii="National 2" w:hAnsi="National 2"/>
                <w:color w:val="535C60" w:themeColor="accent4"/>
              </w:rPr>
              <w:t xml:space="preserve"> This section can</w:t>
            </w:r>
            <w:r w:rsidR="00863DA1" w:rsidRPr="001F7A21">
              <w:rPr>
                <w:rFonts w:ascii="National 2" w:hAnsi="National 2"/>
                <w:color w:val="535C60" w:themeColor="accent4"/>
              </w:rPr>
              <w:t xml:space="preserve"> also</w:t>
            </w:r>
            <w:r w:rsidR="008D1A7C" w:rsidRPr="001F7A21">
              <w:rPr>
                <w:rFonts w:ascii="National 2" w:hAnsi="National 2"/>
                <w:color w:val="535C60" w:themeColor="accent4"/>
              </w:rPr>
              <w:t xml:space="preserve"> detail the breadth of impact of the solution and the sectors targeted.</w:t>
            </w:r>
          </w:p>
          <w:p w14:paraId="089DB149" w14:textId="6CB8294C" w:rsidR="00CE20B2" w:rsidRPr="003271F5" w:rsidRDefault="00CE20B2" w:rsidP="00CE20B2">
            <w:pPr>
              <w:spacing w:before="120" w:after="120" w:line="276" w:lineRule="auto"/>
              <w:rPr>
                <w:rFonts w:ascii="National 2" w:hAnsi="National 2"/>
                <w:color w:val="535C60" w:themeColor="accent4"/>
                <w:sz w:val="18"/>
                <w:szCs w:val="18"/>
              </w:rPr>
            </w:pPr>
            <w:r w:rsidRPr="003271F5">
              <w:rPr>
                <w:rFonts w:ascii="National 2" w:hAnsi="National 2"/>
                <w:b/>
                <w:bCs/>
                <w:color w:val="535C60" w:themeColor="accent4"/>
                <w:sz w:val="18"/>
                <w:szCs w:val="18"/>
              </w:rPr>
              <w:t>Maximum 500 words</w:t>
            </w:r>
            <w:r w:rsidRPr="003271F5">
              <w:rPr>
                <w:rFonts w:ascii="National 2" w:hAnsi="National 2"/>
                <w:color w:val="535C60" w:themeColor="accent4"/>
                <w:sz w:val="18"/>
                <w:szCs w:val="18"/>
              </w:rPr>
              <w:t>, not including references. These should be listed in Section 2.</w:t>
            </w:r>
            <w:r w:rsidR="00AC1A2E" w:rsidRPr="003271F5">
              <w:rPr>
                <w:rFonts w:ascii="National 2" w:hAnsi="National 2"/>
                <w:color w:val="535C60" w:themeColor="accent4"/>
                <w:sz w:val="18"/>
                <w:szCs w:val="18"/>
              </w:rPr>
              <w:t>4</w:t>
            </w:r>
            <w:r w:rsidRPr="003271F5">
              <w:rPr>
                <w:rFonts w:ascii="National 2" w:hAnsi="National 2"/>
                <w:color w:val="535C60" w:themeColor="accent4"/>
                <w:sz w:val="18"/>
                <w:szCs w:val="18"/>
              </w:rPr>
              <w:t xml:space="preserve">. </w:t>
            </w:r>
          </w:p>
        </w:tc>
      </w:tr>
      <w:tr w:rsidR="00CE20B2" w:rsidRPr="001F7A21" w14:paraId="1F239D73" w14:textId="77777777" w:rsidTr="00CE20B2">
        <w:trPr>
          <w:gridAfter w:val="1"/>
          <w:wAfter w:w="10" w:type="dxa"/>
          <w:trHeight w:val="11688"/>
        </w:trPr>
        <w:tc>
          <w:tcPr>
            <w:tcW w:w="9913" w:type="dxa"/>
          </w:tcPr>
          <w:p w14:paraId="4D36DF54" w14:textId="77777777" w:rsidR="009C16E0" w:rsidRPr="001F7A21" w:rsidRDefault="009C16E0" w:rsidP="00D53C06">
            <w:pPr>
              <w:spacing w:before="120" w:after="120" w:line="276" w:lineRule="auto"/>
              <w:rPr>
                <w:rFonts w:ascii="National 2" w:hAnsi="National 2"/>
                <w:color w:val="535C60" w:themeColor="accent4"/>
              </w:rPr>
            </w:pPr>
          </w:p>
          <w:p w14:paraId="4D2273F4" w14:textId="77777777" w:rsidR="009C16E0" w:rsidRPr="001F7A21" w:rsidRDefault="009C16E0" w:rsidP="00D53C06">
            <w:pPr>
              <w:spacing w:before="120" w:after="120" w:line="276" w:lineRule="auto"/>
              <w:rPr>
                <w:rFonts w:ascii="National 2" w:hAnsi="National 2"/>
                <w:color w:val="535C60" w:themeColor="accent4"/>
              </w:rPr>
            </w:pPr>
          </w:p>
          <w:p w14:paraId="3DC73AB2" w14:textId="77777777" w:rsidR="009C16E0" w:rsidRPr="001F7A21" w:rsidRDefault="009C16E0" w:rsidP="00D53C06">
            <w:pPr>
              <w:spacing w:before="120" w:after="120" w:line="276" w:lineRule="auto"/>
              <w:rPr>
                <w:rFonts w:ascii="National 2" w:hAnsi="National 2"/>
                <w:color w:val="535C60" w:themeColor="accent4"/>
              </w:rPr>
            </w:pPr>
          </w:p>
        </w:tc>
      </w:tr>
      <w:tr w:rsidR="00CE20B2" w:rsidRPr="001F7A21" w14:paraId="22726090" w14:textId="77777777" w:rsidTr="000117EA">
        <w:trPr>
          <w:trHeight w:val="574"/>
        </w:trPr>
        <w:tc>
          <w:tcPr>
            <w:tcW w:w="9923" w:type="dxa"/>
            <w:gridSpan w:val="2"/>
            <w:shd w:val="clear" w:color="auto" w:fill="F2F5D7" w:themeFill="accent3" w:themeFillTint="33"/>
          </w:tcPr>
          <w:p w14:paraId="1C0B7CD2" w14:textId="3913C7BB" w:rsidR="00CE20B2" w:rsidRPr="001F7A21" w:rsidRDefault="00CE20B2" w:rsidP="00CE20B2">
            <w:pPr>
              <w:pStyle w:val="Heading2"/>
              <w:spacing w:before="120"/>
              <w:rPr>
                <w:rFonts w:ascii="National 2" w:hAnsi="National 2"/>
                <w:color w:val="535C60" w:themeColor="accent4"/>
              </w:rPr>
            </w:pPr>
            <w:r w:rsidRPr="00CE20B2">
              <w:rPr>
                <w:rFonts w:ascii="National 2" w:hAnsi="National 2"/>
                <w:b/>
                <w:bCs/>
                <w:color w:val="535C60" w:themeColor="accent4"/>
              </w:rPr>
              <w:lastRenderedPageBreak/>
              <w:t>2.</w:t>
            </w:r>
            <w:r w:rsidR="00AC1A2E">
              <w:rPr>
                <w:rFonts w:ascii="National 2" w:hAnsi="National 2"/>
                <w:b/>
                <w:bCs/>
                <w:color w:val="535C60" w:themeColor="accent4"/>
              </w:rPr>
              <w:t>4</w:t>
            </w:r>
            <w:r w:rsidRPr="00CE20B2">
              <w:rPr>
                <w:rFonts w:ascii="National 2" w:hAnsi="National 2"/>
                <w:b/>
                <w:bCs/>
                <w:color w:val="535C60" w:themeColor="accent4"/>
              </w:rPr>
              <w:t xml:space="preserve"> Bibliography </w:t>
            </w:r>
            <w:r w:rsidRPr="001F7A21">
              <w:rPr>
                <w:rFonts w:ascii="National 2" w:hAnsi="National 2"/>
                <w:color w:val="535C60" w:themeColor="accent4"/>
              </w:rPr>
              <w:t>(</w:t>
            </w:r>
            <w:r w:rsidRPr="001F7A21">
              <w:rPr>
                <w:rFonts w:ascii="National 2" w:hAnsi="National 2"/>
                <w:caps w:val="0"/>
                <w:color w:val="535C60" w:themeColor="accent4"/>
              </w:rPr>
              <w:t>if app</w:t>
            </w:r>
            <w:r>
              <w:rPr>
                <w:rFonts w:ascii="National 2" w:hAnsi="National 2"/>
                <w:caps w:val="0"/>
                <w:color w:val="535C60" w:themeColor="accent4"/>
              </w:rPr>
              <w:t>licable</w:t>
            </w:r>
            <w:r w:rsidRPr="001F7A21">
              <w:rPr>
                <w:rFonts w:ascii="National 2" w:hAnsi="National 2"/>
                <w:color w:val="535C60" w:themeColor="accent4"/>
              </w:rPr>
              <w:t>)</w:t>
            </w:r>
          </w:p>
          <w:p w14:paraId="6BCC94B9" w14:textId="7FC0366A" w:rsidR="00CE20B2" w:rsidRPr="003271F5" w:rsidRDefault="00CE20B2" w:rsidP="008D1A7C">
            <w:pPr>
              <w:spacing w:before="120" w:after="120" w:line="276" w:lineRule="auto"/>
              <w:rPr>
                <w:rFonts w:ascii="National 2" w:hAnsi="National 2"/>
                <w:color w:val="535C60" w:themeColor="accent4"/>
                <w:sz w:val="18"/>
                <w:szCs w:val="18"/>
              </w:rPr>
            </w:pPr>
            <w:r w:rsidRPr="003271F5">
              <w:rPr>
                <w:rFonts w:ascii="National 2" w:hAnsi="National 2"/>
                <w:color w:val="535C60" w:themeColor="accent4"/>
                <w:sz w:val="18"/>
                <w:szCs w:val="18"/>
              </w:rPr>
              <w:t>Please provide a bibliography of all references cited in Sections 2.1, 2.2 and 2.3.</w:t>
            </w:r>
          </w:p>
        </w:tc>
      </w:tr>
      <w:tr w:rsidR="00CE20B2" w:rsidRPr="001F7A21" w14:paraId="511D96DE" w14:textId="77777777" w:rsidTr="00CE20B2">
        <w:trPr>
          <w:trHeight w:val="5161"/>
        </w:trPr>
        <w:tc>
          <w:tcPr>
            <w:tcW w:w="9923" w:type="dxa"/>
            <w:gridSpan w:val="2"/>
            <w:shd w:val="clear" w:color="auto" w:fill="auto"/>
          </w:tcPr>
          <w:p w14:paraId="14EC87AC" w14:textId="77777777" w:rsidR="00CE20B2" w:rsidRPr="001F7A21" w:rsidRDefault="00CE20B2" w:rsidP="008D1A7C">
            <w:pPr>
              <w:spacing w:before="120" w:after="120" w:line="276" w:lineRule="auto"/>
              <w:rPr>
                <w:rFonts w:ascii="National 2" w:hAnsi="National 2"/>
                <w:color w:val="535C60" w:themeColor="accent4"/>
              </w:rPr>
            </w:pPr>
          </w:p>
        </w:tc>
      </w:tr>
    </w:tbl>
    <w:p w14:paraId="71399EC8" w14:textId="32B6E864" w:rsidR="006115B0" w:rsidRPr="00CE20B2" w:rsidRDefault="004050C9" w:rsidP="008668FD">
      <w:pPr>
        <w:pStyle w:val="Heading1"/>
        <w:ind w:left="-567"/>
        <w:rPr>
          <w:rFonts w:ascii="Epilogue" w:hAnsi="Epilogue"/>
          <w:b/>
          <w:bCs/>
          <w:color w:val="004630" w:themeColor="text2"/>
        </w:rPr>
      </w:pPr>
      <w:bookmarkStart w:id="4" w:name="_Toc361744192"/>
      <w:bookmarkEnd w:id="3"/>
      <w:r w:rsidRPr="00CE20B2">
        <w:rPr>
          <w:rFonts w:ascii="Epilogue" w:hAnsi="Epilogue"/>
          <w:b/>
          <w:bCs/>
          <w:color w:val="004630" w:themeColor="text2"/>
        </w:rPr>
        <w:t xml:space="preserve">SECTION </w:t>
      </w:r>
      <w:r w:rsidR="00AA2946" w:rsidRPr="00CE20B2">
        <w:rPr>
          <w:rFonts w:ascii="Epilogue" w:hAnsi="Epilogue"/>
          <w:b/>
          <w:bCs/>
          <w:color w:val="004630" w:themeColor="text2"/>
        </w:rPr>
        <w:t>3</w:t>
      </w:r>
      <w:r w:rsidR="00D177A0" w:rsidRPr="00CE20B2">
        <w:rPr>
          <w:rFonts w:ascii="Epilogue" w:hAnsi="Epilogue"/>
          <w:b/>
          <w:bCs/>
          <w:color w:val="004630" w:themeColor="text2"/>
        </w:rPr>
        <w:t>.</w:t>
      </w:r>
      <w:r w:rsidRPr="00CE20B2">
        <w:rPr>
          <w:rFonts w:ascii="Epilogue" w:hAnsi="Epilogue"/>
          <w:b/>
          <w:bCs/>
          <w:color w:val="004630" w:themeColor="text2"/>
        </w:rPr>
        <w:t xml:space="preserve"> ABILITY TO DELIVER</w:t>
      </w:r>
      <w:bookmarkEnd w:id="4"/>
    </w:p>
    <w:tbl>
      <w:tblPr>
        <w:tblStyle w:val="GridTable1Light-Accent3"/>
        <w:tblW w:w="9955" w:type="dxa"/>
        <w:tblInd w:w="-714" w:type="dxa"/>
        <w:tblLook w:val="0400" w:firstRow="0" w:lastRow="0" w:firstColumn="0" w:lastColumn="0" w:noHBand="0" w:noVBand="1"/>
      </w:tblPr>
      <w:tblGrid>
        <w:gridCol w:w="3413"/>
        <w:gridCol w:w="3413"/>
        <w:gridCol w:w="3129"/>
      </w:tblGrid>
      <w:tr w:rsidR="00CE20B2" w:rsidRPr="001F7A21" w14:paraId="4874B036" w14:textId="77777777" w:rsidTr="00CE20B2">
        <w:trPr>
          <w:trHeight w:val="91"/>
        </w:trPr>
        <w:tc>
          <w:tcPr>
            <w:tcW w:w="9955" w:type="dxa"/>
            <w:gridSpan w:val="3"/>
            <w:shd w:val="clear" w:color="auto" w:fill="F2F5D7" w:themeFill="accent3" w:themeFillTint="33"/>
          </w:tcPr>
          <w:p w14:paraId="3B260F12" w14:textId="502FF620" w:rsidR="00562245" w:rsidRPr="00CE20B2" w:rsidRDefault="00562245" w:rsidP="00FA2CD0">
            <w:pPr>
              <w:pStyle w:val="Heading2"/>
              <w:spacing w:before="120" w:line="276" w:lineRule="auto"/>
              <w:rPr>
                <w:rFonts w:ascii="National 2" w:hAnsi="National 2"/>
                <w:b/>
                <w:bCs/>
                <w:color w:val="535C60" w:themeColor="accent4"/>
              </w:rPr>
            </w:pPr>
            <w:r w:rsidRPr="00CE20B2">
              <w:rPr>
                <w:rFonts w:ascii="National 2" w:hAnsi="National 2"/>
                <w:b/>
                <w:bCs/>
                <w:color w:val="535C60" w:themeColor="accent4"/>
              </w:rPr>
              <w:t>3.</w:t>
            </w:r>
            <w:r w:rsidR="00FD3271" w:rsidRPr="00CE20B2">
              <w:rPr>
                <w:rFonts w:ascii="National 2" w:hAnsi="National 2"/>
                <w:b/>
                <w:bCs/>
                <w:color w:val="535C60" w:themeColor="accent4"/>
              </w:rPr>
              <w:t>1</w:t>
            </w:r>
            <w:r w:rsidRPr="00CE20B2">
              <w:rPr>
                <w:rFonts w:ascii="National 2" w:hAnsi="National 2"/>
                <w:b/>
                <w:bCs/>
                <w:color w:val="535C60" w:themeColor="accent4"/>
              </w:rPr>
              <w:t xml:space="preserve"> Project team</w:t>
            </w:r>
          </w:p>
          <w:p w14:paraId="2009B22B" w14:textId="47004962" w:rsidR="00865D9F" w:rsidRPr="001F7A21" w:rsidRDefault="00D50402" w:rsidP="00FA2CD0">
            <w:pPr>
              <w:pStyle w:val="NoSpacing"/>
              <w:spacing w:before="120" w:after="120" w:line="276" w:lineRule="auto"/>
              <w:rPr>
                <w:rFonts w:ascii="National 2" w:hAnsi="National 2"/>
                <w:b/>
                <w:bCs/>
                <w:color w:val="535C60" w:themeColor="accent4"/>
                <w:u w:val="single"/>
              </w:rPr>
            </w:pPr>
            <w:r w:rsidRPr="001F7A21">
              <w:rPr>
                <w:rFonts w:ascii="National 2" w:hAnsi="National 2"/>
                <w:color w:val="535C60" w:themeColor="accent4"/>
              </w:rPr>
              <w:t xml:space="preserve">Please complete the table for </w:t>
            </w:r>
            <w:r w:rsidR="00865D9F" w:rsidRPr="001F7A21">
              <w:rPr>
                <w:rFonts w:ascii="National 2" w:hAnsi="National 2"/>
                <w:b/>
                <w:bCs/>
                <w:color w:val="535C60" w:themeColor="accent4"/>
                <w:u w:val="single"/>
              </w:rPr>
              <w:t>ALL</w:t>
            </w:r>
            <w:r w:rsidR="00865D9F" w:rsidRPr="001F7A21">
              <w:rPr>
                <w:rFonts w:ascii="National 2" w:hAnsi="National 2"/>
                <w:color w:val="535C60" w:themeColor="accent4"/>
              </w:rPr>
              <w:t xml:space="preserve"> </w:t>
            </w:r>
            <w:r w:rsidRPr="001F7A21">
              <w:rPr>
                <w:rFonts w:ascii="National 2" w:hAnsi="National 2"/>
                <w:color w:val="535C60" w:themeColor="accent4"/>
              </w:rPr>
              <w:t>members of the project team who will be responsible for delivering this project</w:t>
            </w:r>
            <w:r w:rsidR="00865D9F" w:rsidRPr="001F7A21">
              <w:rPr>
                <w:rFonts w:ascii="National 2" w:hAnsi="National 2"/>
                <w:color w:val="535C60" w:themeColor="accent4"/>
              </w:rPr>
              <w:t>.</w:t>
            </w:r>
            <w:r w:rsidR="001A40D9" w:rsidRPr="001F7A21">
              <w:rPr>
                <w:rFonts w:ascii="National 2" w:hAnsi="National 2"/>
                <w:color w:val="535C60" w:themeColor="accent4"/>
              </w:rPr>
              <w:t xml:space="preserve"> </w:t>
            </w:r>
            <w:r w:rsidR="001A40D9" w:rsidRPr="001F7A21">
              <w:rPr>
                <w:rFonts w:ascii="National 2" w:hAnsi="National 2"/>
                <w:b/>
                <w:bCs/>
                <w:color w:val="535C60" w:themeColor="accent4"/>
                <w:u w:val="single"/>
              </w:rPr>
              <w:t>However,</w:t>
            </w:r>
            <w:r w:rsidR="001A40D9" w:rsidRPr="001F7A21">
              <w:rPr>
                <w:rFonts w:ascii="National 2" w:hAnsi="National 2"/>
                <w:color w:val="535C60" w:themeColor="accent4"/>
                <w:u w:val="single"/>
              </w:rPr>
              <w:t xml:space="preserve"> </w:t>
            </w:r>
            <w:r w:rsidR="00C6243F" w:rsidRPr="001F7A21">
              <w:rPr>
                <w:rFonts w:ascii="National 2" w:hAnsi="National 2"/>
                <w:b/>
                <w:bCs/>
                <w:color w:val="535C60" w:themeColor="accent4"/>
                <w:u w:val="single"/>
              </w:rPr>
              <w:t>C</w:t>
            </w:r>
            <w:r w:rsidR="008668FD" w:rsidRPr="001F7A21">
              <w:rPr>
                <w:rFonts w:ascii="National 2" w:hAnsi="National 2"/>
                <w:b/>
                <w:bCs/>
                <w:color w:val="535C60" w:themeColor="accent4"/>
                <w:u w:val="single"/>
              </w:rPr>
              <w:t>V</w:t>
            </w:r>
            <w:r w:rsidR="00C6243F" w:rsidRPr="001F7A21">
              <w:rPr>
                <w:rFonts w:ascii="National 2" w:hAnsi="National 2"/>
                <w:b/>
                <w:bCs/>
                <w:color w:val="535C60" w:themeColor="accent4"/>
                <w:u w:val="single"/>
              </w:rPr>
              <w:t xml:space="preserve">s are </w:t>
            </w:r>
            <w:r w:rsidR="00276916" w:rsidRPr="001F7A21">
              <w:rPr>
                <w:rFonts w:ascii="National 2" w:hAnsi="National 2"/>
                <w:b/>
                <w:bCs/>
                <w:color w:val="535C60" w:themeColor="accent4"/>
                <w:u w:val="single"/>
              </w:rPr>
              <w:t>ONLY</w:t>
            </w:r>
            <w:r w:rsidR="00C6243F" w:rsidRPr="001F7A21">
              <w:rPr>
                <w:rFonts w:ascii="National 2" w:hAnsi="National 2"/>
                <w:b/>
                <w:bCs/>
                <w:color w:val="535C60" w:themeColor="accent4"/>
                <w:u w:val="single"/>
              </w:rPr>
              <w:t xml:space="preserve"> required for Key Personnel.</w:t>
            </w:r>
          </w:p>
          <w:p w14:paraId="62A3FED9" w14:textId="1089A211" w:rsidR="00562245" w:rsidRPr="001F7A21" w:rsidRDefault="00865D9F" w:rsidP="00FA2CD0">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NOTE</w:t>
            </w:r>
            <w:r w:rsidR="00384403" w:rsidRPr="001F7A21">
              <w:rPr>
                <w:rFonts w:ascii="National 2" w:hAnsi="National 2"/>
                <w:color w:val="535C60" w:themeColor="accent4"/>
              </w:rPr>
              <w:t xml:space="preserve"> FOR CV Preparation: </w:t>
            </w:r>
            <w:r w:rsidRPr="001F7A21">
              <w:rPr>
                <w:rFonts w:ascii="National 2" w:hAnsi="National 2"/>
                <w:color w:val="535C60" w:themeColor="accent4"/>
              </w:rPr>
              <w:t xml:space="preserve"> for</w:t>
            </w:r>
            <w:r w:rsidR="00D50402" w:rsidRPr="001F7A21">
              <w:rPr>
                <w:rFonts w:ascii="National 2" w:hAnsi="National 2"/>
                <w:color w:val="535C60" w:themeColor="accent4"/>
              </w:rPr>
              <w:t xml:space="preserve"> the purposes of this application, </w:t>
            </w:r>
            <w:r w:rsidR="00094A41" w:rsidRPr="001F7A21">
              <w:rPr>
                <w:rFonts w:ascii="National 2" w:hAnsi="National 2"/>
                <w:b/>
                <w:bCs/>
                <w:color w:val="535C60" w:themeColor="accent4"/>
              </w:rPr>
              <w:t>KEY</w:t>
            </w:r>
            <w:r w:rsidR="00D50402" w:rsidRPr="001F7A21">
              <w:rPr>
                <w:rFonts w:ascii="National 2" w:hAnsi="National 2"/>
                <w:b/>
                <w:bCs/>
                <w:color w:val="535C60" w:themeColor="accent4"/>
              </w:rPr>
              <w:t xml:space="preserve"> </w:t>
            </w:r>
            <w:r w:rsidR="003C19B4" w:rsidRPr="001F7A21">
              <w:rPr>
                <w:rFonts w:ascii="National 2" w:hAnsi="National 2"/>
                <w:b/>
                <w:bCs/>
                <w:color w:val="535C60" w:themeColor="accent4"/>
              </w:rPr>
              <w:t>Personnel</w:t>
            </w:r>
            <w:r w:rsidR="003C19B4" w:rsidRPr="001F7A21">
              <w:rPr>
                <w:rFonts w:ascii="National 2" w:hAnsi="National 2"/>
                <w:color w:val="535C60" w:themeColor="accent4"/>
              </w:rPr>
              <w:t xml:space="preserve"> </w:t>
            </w:r>
            <w:r w:rsidR="00D50402" w:rsidRPr="001F7A21">
              <w:rPr>
                <w:rFonts w:ascii="National 2" w:hAnsi="National 2"/>
                <w:color w:val="535C60" w:themeColor="accent4"/>
              </w:rPr>
              <w:t xml:space="preserve">are defined as </w:t>
            </w:r>
            <w:r w:rsidR="00C6243F" w:rsidRPr="001F7A21">
              <w:rPr>
                <w:rFonts w:ascii="National 2" w:hAnsi="National 2"/>
                <w:color w:val="535C60" w:themeColor="accent4"/>
              </w:rPr>
              <w:t xml:space="preserve">those </w:t>
            </w:r>
            <w:r w:rsidR="00D50402" w:rsidRPr="001F7A21">
              <w:rPr>
                <w:rFonts w:ascii="National 2" w:hAnsi="National 2"/>
                <w:color w:val="535C60" w:themeColor="accent4"/>
              </w:rPr>
              <w:t xml:space="preserve">spending more than 0.25 FTE </w:t>
            </w:r>
            <w:r w:rsidR="004E433D" w:rsidRPr="001F7A21">
              <w:rPr>
                <w:rFonts w:ascii="National 2" w:hAnsi="National 2"/>
                <w:color w:val="535C60" w:themeColor="accent4"/>
              </w:rPr>
              <w:t xml:space="preserve">(full time equivalent with 1 FTE = 40 hours per week) </w:t>
            </w:r>
            <w:r w:rsidR="00D50402" w:rsidRPr="001F7A21">
              <w:rPr>
                <w:rFonts w:ascii="National 2" w:hAnsi="National 2"/>
                <w:color w:val="535C60" w:themeColor="accent4"/>
              </w:rPr>
              <w:t xml:space="preserve">on the project. </w:t>
            </w:r>
            <w:r w:rsidR="00C6243F" w:rsidRPr="001F7A21">
              <w:rPr>
                <w:rFonts w:ascii="National 2" w:hAnsi="National 2"/>
                <w:color w:val="535C60" w:themeColor="accent4"/>
              </w:rPr>
              <w:t>P</w:t>
            </w:r>
            <w:r w:rsidR="00D50402" w:rsidRPr="001F7A21">
              <w:rPr>
                <w:rFonts w:ascii="National 2" w:hAnsi="National 2"/>
                <w:color w:val="535C60" w:themeColor="accent4"/>
              </w:rPr>
              <w:t>lease attach a</w:t>
            </w:r>
            <w:r w:rsidR="00094A41" w:rsidRPr="001F7A21">
              <w:rPr>
                <w:rFonts w:ascii="National 2" w:hAnsi="National 2"/>
                <w:color w:val="535C60" w:themeColor="accent4"/>
              </w:rPr>
              <w:t xml:space="preserve"> </w:t>
            </w:r>
            <w:r w:rsidR="00094A41" w:rsidRPr="001F7A21">
              <w:rPr>
                <w:rFonts w:ascii="National 2" w:hAnsi="National 2"/>
                <w:b/>
                <w:bCs/>
                <w:color w:val="535C60" w:themeColor="accent4"/>
              </w:rPr>
              <w:t>Max</w:t>
            </w:r>
            <w:r w:rsidR="00D50402" w:rsidRPr="001F7A21">
              <w:rPr>
                <w:rFonts w:ascii="National 2" w:hAnsi="National 2"/>
                <w:color w:val="535C60" w:themeColor="accent4"/>
              </w:rPr>
              <w:t xml:space="preserve"> </w:t>
            </w:r>
            <w:r w:rsidR="00A27CF6">
              <w:rPr>
                <w:rFonts w:ascii="National 2" w:hAnsi="National 2"/>
                <w:color w:val="535C60" w:themeColor="accent4"/>
              </w:rPr>
              <w:t>3</w:t>
            </w:r>
            <w:r w:rsidR="00D50402" w:rsidRPr="001F7A21">
              <w:rPr>
                <w:rFonts w:ascii="National 2" w:hAnsi="National 2"/>
                <w:color w:val="535C60" w:themeColor="accent4"/>
              </w:rPr>
              <w:t xml:space="preserve">-page CV </w:t>
            </w:r>
            <w:r w:rsidR="00C6243F" w:rsidRPr="001F7A21">
              <w:rPr>
                <w:rFonts w:ascii="National 2" w:hAnsi="National 2"/>
                <w:color w:val="535C60" w:themeColor="accent4"/>
              </w:rPr>
              <w:t xml:space="preserve">using the template </w:t>
            </w:r>
            <w:r w:rsidR="00D50402" w:rsidRPr="001F7A21">
              <w:rPr>
                <w:rFonts w:ascii="National 2" w:hAnsi="National 2"/>
                <w:color w:val="535C60" w:themeColor="accent4"/>
              </w:rPr>
              <w:t>in Appendix 1.</w:t>
            </w:r>
          </w:p>
        </w:tc>
      </w:tr>
      <w:tr w:rsidR="00CE20B2" w:rsidRPr="001F7A21" w14:paraId="44F9C0F6" w14:textId="77777777" w:rsidTr="00CE20B2">
        <w:trPr>
          <w:trHeight w:val="723"/>
        </w:trPr>
        <w:tc>
          <w:tcPr>
            <w:tcW w:w="3413" w:type="dxa"/>
          </w:tcPr>
          <w:p w14:paraId="1462A008" w14:textId="39FAC90A" w:rsidR="00562245" w:rsidRPr="00CE20B2" w:rsidRDefault="00562245" w:rsidP="00FA2CD0">
            <w:pPr>
              <w:pStyle w:val="Heading2"/>
              <w:spacing w:before="120" w:line="276" w:lineRule="auto"/>
              <w:rPr>
                <w:rFonts w:ascii="National 2" w:hAnsi="National 2"/>
                <w:b/>
                <w:bCs/>
                <w:color w:val="535C60" w:themeColor="accent4"/>
              </w:rPr>
            </w:pPr>
            <w:r w:rsidRPr="00CE20B2">
              <w:rPr>
                <w:rFonts w:ascii="National 2" w:hAnsi="National 2"/>
                <w:b/>
                <w:bCs/>
                <w:color w:val="535C60" w:themeColor="accent4"/>
              </w:rPr>
              <w:t xml:space="preserve">Name </w:t>
            </w:r>
            <w:r w:rsidR="00CE20B2">
              <w:rPr>
                <w:rFonts w:ascii="National 2" w:hAnsi="National 2"/>
                <w:b/>
                <w:bCs/>
                <w:color w:val="535C60" w:themeColor="accent4"/>
              </w:rPr>
              <w:br/>
            </w:r>
            <w:r w:rsidR="00CE20B2" w:rsidRPr="00CE20B2">
              <w:rPr>
                <w:rFonts w:ascii="National 2" w:hAnsi="National 2"/>
                <w:color w:val="535C60" w:themeColor="accent4"/>
                <w:sz w:val="16"/>
                <w:szCs w:val="16"/>
              </w:rPr>
              <w:t>(</w:t>
            </w:r>
            <w:r w:rsidR="00CE20B2" w:rsidRPr="00CE20B2">
              <w:rPr>
                <w:rFonts w:ascii="National 2" w:hAnsi="National 2"/>
                <w:caps w:val="0"/>
                <w:color w:val="535C60" w:themeColor="accent4"/>
                <w:sz w:val="16"/>
                <w:szCs w:val="16"/>
              </w:rPr>
              <w:t>add more rows as required</w:t>
            </w:r>
            <w:r w:rsidR="00CE20B2" w:rsidRPr="00CE20B2">
              <w:rPr>
                <w:rFonts w:ascii="National 2" w:hAnsi="National 2"/>
                <w:color w:val="535C60" w:themeColor="accent4"/>
                <w:sz w:val="16"/>
                <w:szCs w:val="16"/>
              </w:rPr>
              <w:t>)</w:t>
            </w:r>
          </w:p>
        </w:tc>
        <w:tc>
          <w:tcPr>
            <w:tcW w:w="3413" w:type="dxa"/>
          </w:tcPr>
          <w:p w14:paraId="26A1FCCB" w14:textId="27EB60EA" w:rsidR="00562245" w:rsidRPr="00CE20B2" w:rsidRDefault="00562245" w:rsidP="00FA2CD0">
            <w:pPr>
              <w:pStyle w:val="Heading2"/>
              <w:spacing w:before="120" w:line="276" w:lineRule="auto"/>
              <w:rPr>
                <w:rFonts w:ascii="National 2" w:hAnsi="National 2"/>
                <w:b/>
                <w:bCs/>
                <w:color w:val="535C60" w:themeColor="accent4"/>
              </w:rPr>
            </w:pPr>
            <w:r w:rsidRPr="00CE20B2">
              <w:rPr>
                <w:rFonts w:ascii="National 2" w:hAnsi="National 2"/>
                <w:b/>
                <w:bCs/>
                <w:color w:val="535C60" w:themeColor="accent4"/>
              </w:rPr>
              <w:t>Organisation</w:t>
            </w:r>
          </w:p>
        </w:tc>
        <w:tc>
          <w:tcPr>
            <w:tcW w:w="3129" w:type="dxa"/>
          </w:tcPr>
          <w:p w14:paraId="0F0EC720" w14:textId="767C0C53" w:rsidR="00562245" w:rsidRPr="001F7A21" w:rsidRDefault="00562245" w:rsidP="00CE20B2">
            <w:pPr>
              <w:pStyle w:val="Heading2"/>
              <w:spacing w:before="120"/>
              <w:rPr>
                <w:rFonts w:ascii="National 2" w:hAnsi="National 2"/>
                <w:color w:val="535C60" w:themeColor="accent4"/>
              </w:rPr>
            </w:pPr>
            <w:r w:rsidRPr="00CE20B2">
              <w:rPr>
                <w:rFonts w:ascii="National 2" w:hAnsi="National 2"/>
                <w:b/>
                <w:bCs/>
                <w:color w:val="535C60" w:themeColor="accent4"/>
              </w:rPr>
              <w:t>Total FTE</w:t>
            </w:r>
            <w:r w:rsidRPr="001F7A21">
              <w:rPr>
                <w:rFonts w:ascii="National 2" w:hAnsi="National 2"/>
                <w:color w:val="535C60" w:themeColor="accent4"/>
              </w:rPr>
              <w:t xml:space="preserve"> </w:t>
            </w:r>
            <w:r w:rsidR="00CE20B2" w:rsidRPr="00CE20B2">
              <w:rPr>
                <w:rFonts w:ascii="National 2" w:hAnsi="National 2"/>
                <w:caps w:val="0"/>
                <w:color w:val="535C60" w:themeColor="accent4"/>
                <w:sz w:val="16"/>
                <w:szCs w:val="16"/>
              </w:rPr>
              <w:t>over the lifetime of the project (e.g. 0.5</w:t>
            </w:r>
            <w:r w:rsidR="003271F5">
              <w:rPr>
                <w:rFonts w:ascii="National 2" w:hAnsi="National 2"/>
                <w:caps w:val="0"/>
                <w:color w:val="535C60" w:themeColor="accent4"/>
                <w:sz w:val="16"/>
                <w:szCs w:val="16"/>
              </w:rPr>
              <w:t>0</w:t>
            </w:r>
            <w:r w:rsidR="00CE20B2" w:rsidRPr="00CE20B2">
              <w:rPr>
                <w:rFonts w:ascii="National 2" w:hAnsi="National 2"/>
                <w:caps w:val="0"/>
                <w:color w:val="535C60" w:themeColor="accent4"/>
                <w:sz w:val="16"/>
                <w:szCs w:val="16"/>
              </w:rPr>
              <w:t xml:space="preserve"> FTE)</w:t>
            </w:r>
          </w:p>
        </w:tc>
      </w:tr>
      <w:tr w:rsidR="00CE20B2" w:rsidRPr="001F7A21" w14:paraId="265ED08D" w14:textId="77777777" w:rsidTr="00CE20B2">
        <w:trPr>
          <w:trHeight w:val="90"/>
        </w:trPr>
        <w:tc>
          <w:tcPr>
            <w:tcW w:w="3413" w:type="dxa"/>
          </w:tcPr>
          <w:p w14:paraId="61219458" w14:textId="479141D0" w:rsidR="00562245" w:rsidRPr="001F7A21" w:rsidRDefault="00562245" w:rsidP="00FA2CD0">
            <w:pPr>
              <w:spacing w:before="120" w:after="120" w:line="276" w:lineRule="auto"/>
              <w:rPr>
                <w:rFonts w:ascii="National 2" w:hAnsi="National 2"/>
                <w:color w:val="535C60" w:themeColor="accent4"/>
              </w:rPr>
            </w:pPr>
          </w:p>
        </w:tc>
        <w:tc>
          <w:tcPr>
            <w:tcW w:w="3413" w:type="dxa"/>
          </w:tcPr>
          <w:p w14:paraId="6044ECE7" w14:textId="77777777" w:rsidR="00562245" w:rsidRPr="001F7A21" w:rsidRDefault="00562245" w:rsidP="00FA2CD0">
            <w:pPr>
              <w:spacing w:before="120" w:after="120" w:line="276" w:lineRule="auto"/>
              <w:rPr>
                <w:rFonts w:ascii="National 2" w:hAnsi="National 2"/>
                <w:color w:val="535C60" w:themeColor="accent4"/>
              </w:rPr>
            </w:pPr>
          </w:p>
        </w:tc>
        <w:tc>
          <w:tcPr>
            <w:tcW w:w="3129" w:type="dxa"/>
          </w:tcPr>
          <w:p w14:paraId="4559F027" w14:textId="2F12039E" w:rsidR="00562245" w:rsidRPr="001F7A21" w:rsidRDefault="00562245" w:rsidP="00FA2CD0">
            <w:pPr>
              <w:spacing w:before="120" w:after="120" w:line="276" w:lineRule="auto"/>
              <w:rPr>
                <w:rFonts w:ascii="National 2" w:hAnsi="National 2"/>
                <w:color w:val="535C60" w:themeColor="accent4"/>
              </w:rPr>
            </w:pPr>
          </w:p>
        </w:tc>
      </w:tr>
      <w:tr w:rsidR="00CE20B2" w:rsidRPr="001F7A21" w14:paraId="4E9719EB" w14:textId="77777777" w:rsidTr="00CE20B2">
        <w:trPr>
          <w:trHeight w:val="90"/>
        </w:trPr>
        <w:tc>
          <w:tcPr>
            <w:tcW w:w="3413" w:type="dxa"/>
          </w:tcPr>
          <w:p w14:paraId="49C1FD6D" w14:textId="77777777" w:rsidR="00562245" w:rsidRPr="001F7A21" w:rsidRDefault="00562245" w:rsidP="00FA2CD0">
            <w:pPr>
              <w:spacing w:before="120" w:after="120" w:line="276" w:lineRule="auto"/>
              <w:rPr>
                <w:rFonts w:ascii="National 2" w:hAnsi="National 2"/>
                <w:color w:val="535C60" w:themeColor="accent4"/>
              </w:rPr>
            </w:pPr>
          </w:p>
        </w:tc>
        <w:tc>
          <w:tcPr>
            <w:tcW w:w="3413" w:type="dxa"/>
          </w:tcPr>
          <w:p w14:paraId="322420FB" w14:textId="77777777" w:rsidR="00562245" w:rsidRPr="001F7A21" w:rsidRDefault="00562245" w:rsidP="00FA2CD0">
            <w:pPr>
              <w:spacing w:before="120" w:after="120" w:line="276" w:lineRule="auto"/>
              <w:rPr>
                <w:rFonts w:ascii="National 2" w:hAnsi="National 2"/>
                <w:color w:val="535C60" w:themeColor="accent4"/>
              </w:rPr>
            </w:pPr>
          </w:p>
        </w:tc>
        <w:tc>
          <w:tcPr>
            <w:tcW w:w="3129" w:type="dxa"/>
          </w:tcPr>
          <w:p w14:paraId="1E737689" w14:textId="7A487BCA" w:rsidR="00562245" w:rsidRPr="001F7A21" w:rsidRDefault="00562245" w:rsidP="00FA2CD0">
            <w:pPr>
              <w:spacing w:before="120" w:after="120" w:line="276" w:lineRule="auto"/>
              <w:rPr>
                <w:rFonts w:ascii="National 2" w:hAnsi="National 2"/>
                <w:color w:val="535C60" w:themeColor="accent4"/>
              </w:rPr>
            </w:pPr>
          </w:p>
        </w:tc>
      </w:tr>
      <w:tr w:rsidR="00CE20B2" w:rsidRPr="001F7A21" w14:paraId="09959B5C" w14:textId="77777777" w:rsidTr="00CE20B2">
        <w:trPr>
          <w:trHeight w:val="90"/>
        </w:trPr>
        <w:tc>
          <w:tcPr>
            <w:tcW w:w="3413" w:type="dxa"/>
          </w:tcPr>
          <w:p w14:paraId="0E146C2A" w14:textId="77777777" w:rsidR="00562245" w:rsidRPr="001F7A21" w:rsidRDefault="00562245" w:rsidP="00FA2CD0">
            <w:pPr>
              <w:spacing w:before="120" w:after="120" w:line="276" w:lineRule="auto"/>
              <w:rPr>
                <w:rFonts w:ascii="National 2" w:hAnsi="National 2"/>
                <w:color w:val="535C60" w:themeColor="accent4"/>
              </w:rPr>
            </w:pPr>
          </w:p>
        </w:tc>
        <w:tc>
          <w:tcPr>
            <w:tcW w:w="3413" w:type="dxa"/>
          </w:tcPr>
          <w:p w14:paraId="4086466C" w14:textId="77777777" w:rsidR="00562245" w:rsidRPr="001F7A21" w:rsidRDefault="00562245" w:rsidP="00FA2CD0">
            <w:pPr>
              <w:spacing w:before="120" w:after="120" w:line="276" w:lineRule="auto"/>
              <w:rPr>
                <w:rFonts w:ascii="National 2" w:hAnsi="National 2"/>
                <w:color w:val="535C60" w:themeColor="accent4"/>
              </w:rPr>
            </w:pPr>
          </w:p>
        </w:tc>
        <w:tc>
          <w:tcPr>
            <w:tcW w:w="3129" w:type="dxa"/>
          </w:tcPr>
          <w:p w14:paraId="15CA3666" w14:textId="6FB857FD" w:rsidR="00562245" w:rsidRPr="001F7A21" w:rsidRDefault="00562245" w:rsidP="00FA2CD0">
            <w:pPr>
              <w:spacing w:before="120" w:after="120" w:line="276" w:lineRule="auto"/>
              <w:rPr>
                <w:rFonts w:ascii="National 2" w:hAnsi="National 2"/>
                <w:color w:val="535C60" w:themeColor="accent4"/>
              </w:rPr>
            </w:pPr>
          </w:p>
        </w:tc>
      </w:tr>
      <w:tr w:rsidR="00CE20B2" w:rsidRPr="001F7A21" w14:paraId="7E88A4AA" w14:textId="77777777" w:rsidTr="00CE20B2">
        <w:trPr>
          <w:trHeight w:val="90"/>
        </w:trPr>
        <w:tc>
          <w:tcPr>
            <w:tcW w:w="3413" w:type="dxa"/>
          </w:tcPr>
          <w:p w14:paraId="070E4007" w14:textId="77777777" w:rsidR="00CE20B2" w:rsidRPr="001F7A21" w:rsidRDefault="00CE20B2" w:rsidP="00FA2CD0">
            <w:pPr>
              <w:spacing w:before="120" w:after="120" w:line="276" w:lineRule="auto"/>
              <w:rPr>
                <w:rFonts w:ascii="National 2" w:hAnsi="National 2"/>
                <w:color w:val="535C60" w:themeColor="accent4"/>
              </w:rPr>
            </w:pPr>
          </w:p>
        </w:tc>
        <w:tc>
          <w:tcPr>
            <w:tcW w:w="3413" w:type="dxa"/>
          </w:tcPr>
          <w:p w14:paraId="48BB0D22" w14:textId="77777777" w:rsidR="00CE20B2" w:rsidRPr="001F7A21" w:rsidRDefault="00CE20B2" w:rsidP="00FA2CD0">
            <w:pPr>
              <w:spacing w:before="120" w:after="120" w:line="276" w:lineRule="auto"/>
              <w:rPr>
                <w:rFonts w:ascii="National 2" w:hAnsi="National 2"/>
                <w:color w:val="535C60" w:themeColor="accent4"/>
              </w:rPr>
            </w:pPr>
          </w:p>
        </w:tc>
        <w:tc>
          <w:tcPr>
            <w:tcW w:w="3129" w:type="dxa"/>
          </w:tcPr>
          <w:p w14:paraId="4AF39ADB" w14:textId="77777777" w:rsidR="00CE20B2" w:rsidRPr="001F7A21" w:rsidRDefault="00CE20B2" w:rsidP="00FA2CD0">
            <w:pPr>
              <w:spacing w:before="120" w:after="120" w:line="276" w:lineRule="auto"/>
              <w:rPr>
                <w:rFonts w:ascii="National 2" w:hAnsi="National 2"/>
                <w:color w:val="535C60" w:themeColor="accent4"/>
              </w:rPr>
            </w:pPr>
          </w:p>
        </w:tc>
      </w:tr>
      <w:tr w:rsidR="00CE20B2" w:rsidRPr="001F7A21" w14:paraId="260E5939" w14:textId="77777777" w:rsidTr="00CE20B2">
        <w:trPr>
          <w:trHeight w:val="90"/>
        </w:trPr>
        <w:tc>
          <w:tcPr>
            <w:tcW w:w="3413" w:type="dxa"/>
          </w:tcPr>
          <w:p w14:paraId="4628DDA8" w14:textId="77777777" w:rsidR="00CE20B2" w:rsidRPr="001F7A21" w:rsidRDefault="00CE20B2" w:rsidP="00FA2CD0">
            <w:pPr>
              <w:spacing w:before="120" w:after="120" w:line="276" w:lineRule="auto"/>
              <w:rPr>
                <w:rFonts w:ascii="National 2" w:hAnsi="National 2"/>
                <w:color w:val="535C60" w:themeColor="accent4"/>
              </w:rPr>
            </w:pPr>
          </w:p>
        </w:tc>
        <w:tc>
          <w:tcPr>
            <w:tcW w:w="3413" w:type="dxa"/>
          </w:tcPr>
          <w:p w14:paraId="28CC3E90" w14:textId="77777777" w:rsidR="00CE20B2" w:rsidRPr="001F7A21" w:rsidRDefault="00CE20B2" w:rsidP="00FA2CD0">
            <w:pPr>
              <w:spacing w:before="120" w:after="120" w:line="276" w:lineRule="auto"/>
              <w:rPr>
                <w:rFonts w:ascii="National 2" w:hAnsi="National 2"/>
                <w:color w:val="535C60" w:themeColor="accent4"/>
              </w:rPr>
            </w:pPr>
          </w:p>
        </w:tc>
        <w:tc>
          <w:tcPr>
            <w:tcW w:w="3129" w:type="dxa"/>
          </w:tcPr>
          <w:p w14:paraId="3E88ED8F" w14:textId="77777777" w:rsidR="00CE20B2" w:rsidRPr="001F7A21" w:rsidRDefault="00CE20B2" w:rsidP="00FA2CD0">
            <w:pPr>
              <w:spacing w:before="120" w:after="120" w:line="276" w:lineRule="auto"/>
              <w:rPr>
                <w:rFonts w:ascii="National 2" w:hAnsi="National 2"/>
                <w:color w:val="535C60" w:themeColor="accent4"/>
              </w:rPr>
            </w:pPr>
          </w:p>
        </w:tc>
      </w:tr>
      <w:tr w:rsidR="00DA429E" w:rsidRPr="001F7A21" w14:paraId="1F946CEA" w14:textId="77777777" w:rsidTr="00CE20B2">
        <w:trPr>
          <w:trHeight w:val="90"/>
        </w:trPr>
        <w:tc>
          <w:tcPr>
            <w:tcW w:w="3413" w:type="dxa"/>
          </w:tcPr>
          <w:p w14:paraId="3AD31CD4" w14:textId="77777777" w:rsidR="00DA429E" w:rsidRPr="001F7A21" w:rsidRDefault="00DA429E" w:rsidP="00FA2CD0">
            <w:pPr>
              <w:spacing w:before="120" w:after="120" w:line="276" w:lineRule="auto"/>
              <w:rPr>
                <w:rFonts w:ascii="National 2" w:hAnsi="National 2"/>
                <w:color w:val="535C60" w:themeColor="accent4"/>
              </w:rPr>
            </w:pPr>
          </w:p>
        </w:tc>
        <w:tc>
          <w:tcPr>
            <w:tcW w:w="3413" w:type="dxa"/>
          </w:tcPr>
          <w:p w14:paraId="5005C084" w14:textId="77777777" w:rsidR="00DA429E" w:rsidRPr="001F7A21" w:rsidRDefault="00DA429E" w:rsidP="00FA2CD0">
            <w:pPr>
              <w:spacing w:before="120" w:after="120" w:line="276" w:lineRule="auto"/>
              <w:rPr>
                <w:rFonts w:ascii="National 2" w:hAnsi="National 2"/>
                <w:color w:val="535C60" w:themeColor="accent4"/>
              </w:rPr>
            </w:pPr>
          </w:p>
        </w:tc>
        <w:tc>
          <w:tcPr>
            <w:tcW w:w="3129" w:type="dxa"/>
          </w:tcPr>
          <w:p w14:paraId="07B75715" w14:textId="77777777" w:rsidR="00DA429E" w:rsidRPr="001F7A21" w:rsidRDefault="00DA429E" w:rsidP="00FA2CD0">
            <w:pPr>
              <w:spacing w:before="120" w:after="120" w:line="276" w:lineRule="auto"/>
              <w:rPr>
                <w:rFonts w:ascii="National 2" w:hAnsi="National 2"/>
                <w:color w:val="535C60" w:themeColor="accent4"/>
              </w:rPr>
            </w:pPr>
          </w:p>
        </w:tc>
      </w:tr>
      <w:tr w:rsidR="00CE20B2" w:rsidRPr="001F7A21" w14:paraId="05317947" w14:textId="77777777" w:rsidTr="00CE20B2">
        <w:trPr>
          <w:trHeight w:val="834"/>
        </w:trPr>
        <w:tc>
          <w:tcPr>
            <w:tcW w:w="9955" w:type="dxa"/>
            <w:gridSpan w:val="3"/>
            <w:shd w:val="clear" w:color="auto" w:fill="F2F5D7" w:themeFill="accent3" w:themeFillTint="33"/>
          </w:tcPr>
          <w:p w14:paraId="2D176C6B" w14:textId="7E10E2FB" w:rsidR="008E267D" w:rsidRPr="00CE20B2" w:rsidRDefault="006115B0" w:rsidP="008E267D">
            <w:pPr>
              <w:pStyle w:val="Heading2"/>
              <w:spacing w:before="120" w:line="276" w:lineRule="auto"/>
              <w:rPr>
                <w:rFonts w:ascii="National 2" w:hAnsi="National 2"/>
                <w:b/>
                <w:bCs/>
                <w:color w:val="535C60" w:themeColor="accent4"/>
              </w:rPr>
            </w:pPr>
            <w:r w:rsidRPr="00CE20B2">
              <w:rPr>
                <w:rFonts w:ascii="National 2" w:hAnsi="National 2"/>
                <w:b/>
                <w:bCs/>
                <w:color w:val="535C60" w:themeColor="accent4"/>
              </w:rPr>
              <w:lastRenderedPageBreak/>
              <w:t xml:space="preserve">3.2 </w:t>
            </w:r>
            <w:r w:rsidR="00396FE3" w:rsidRPr="00CE20B2">
              <w:rPr>
                <w:rFonts w:ascii="National 2" w:hAnsi="National 2"/>
                <w:b/>
                <w:bCs/>
                <w:color w:val="535C60" w:themeColor="accent4"/>
              </w:rPr>
              <w:t>Delivery Team</w:t>
            </w:r>
          </w:p>
          <w:p w14:paraId="1A157CC6" w14:textId="77777777" w:rsidR="008E267D" w:rsidRDefault="00865D9F" w:rsidP="008E267D">
            <w:pPr>
              <w:pStyle w:val="NoSpacing"/>
              <w:spacing w:before="120" w:after="120" w:line="276" w:lineRule="auto"/>
              <w:rPr>
                <w:rFonts w:ascii="National 2" w:hAnsi="National 2"/>
                <w:color w:val="535C60" w:themeColor="accent4"/>
              </w:rPr>
            </w:pPr>
            <w:r w:rsidRPr="001F7A21">
              <w:rPr>
                <w:rFonts w:ascii="National 2" w:hAnsi="National 2"/>
                <w:color w:val="535C60" w:themeColor="accent4"/>
              </w:rPr>
              <w:t>Please p</w:t>
            </w:r>
            <w:r w:rsidR="008E267D" w:rsidRPr="001F7A21">
              <w:rPr>
                <w:rFonts w:ascii="National 2" w:hAnsi="National 2"/>
                <w:color w:val="535C60" w:themeColor="accent4"/>
              </w:rPr>
              <w:t xml:space="preserve">rovide a short summary of the skills and experience of </w:t>
            </w:r>
            <w:r w:rsidR="00384403" w:rsidRPr="001F7A21">
              <w:rPr>
                <w:rFonts w:ascii="National 2" w:hAnsi="National 2"/>
                <w:color w:val="535C60" w:themeColor="accent4"/>
              </w:rPr>
              <w:t>all</w:t>
            </w:r>
            <w:r w:rsidR="008E267D" w:rsidRPr="001F7A21">
              <w:rPr>
                <w:rFonts w:ascii="National 2" w:hAnsi="National 2"/>
                <w:color w:val="535C60" w:themeColor="accent4"/>
              </w:rPr>
              <w:t xml:space="preserve"> members of the project team </w:t>
            </w:r>
            <w:r w:rsidR="009E1D78" w:rsidRPr="001F7A21">
              <w:rPr>
                <w:rFonts w:ascii="National 2" w:hAnsi="National 2"/>
                <w:color w:val="535C60" w:themeColor="accent4"/>
              </w:rPr>
              <w:t>that are relevant</w:t>
            </w:r>
            <w:r w:rsidR="00320F63" w:rsidRPr="001F7A21">
              <w:rPr>
                <w:rFonts w:ascii="National 2" w:hAnsi="National 2"/>
                <w:color w:val="535C60" w:themeColor="accent4"/>
              </w:rPr>
              <w:t xml:space="preserve"> for </w:t>
            </w:r>
            <w:r w:rsidR="008E267D" w:rsidRPr="001F7A21">
              <w:rPr>
                <w:rFonts w:ascii="National 2" w:hAnsi="National 2"/>
                <w:color w:val="535C60" w:themeColor="accent4"/>
              </w:rPr>
              <w:t>delivering this project</w:t>
            </w:r>
            <w:r w:rsidR="00D50402" w:rsidRPr="001F7A21">
              <w:rPr>
                <w:rFonts w:ascii="National 2" w:hAnsi="National 2"/>
                <w:color w:val="535C60" w:themeColor="accent4"/>
              </w:rPr>
              <w:t>.</w:t>
            </w:r>
            <w:r w:rsidRPr="001F7A21">
              <w:rPr>
                <w:rFonts w:ascii="National 2" w:hAnsi="National 2"/>
                <w:color w:val="535C60" w:themeColor="accent4"/>
              </w:rPr>
              <w:t xml:space="preserve"> Please provide details of any capability and/or capacity development if relevant to the project.</w:t>
            </w:r>
            <w:r w:rsidR="008E267D" w:rsidRPr="001F7A21">
              <w:rPr>
                <w:rFonts w:ascii="National 2" w:hAnsi="National 2"/>
                <w:color w:val="535C60" w:themeColor="accent4"/>
              </w:rPr>
              <w:t xml:space="preserve"> </w:t>
            </w:r>
          </w:p>
          <w:p w14:paraId="588F1BFC" w14:textId="2E4072D4" w:rsidR="00CE20B2" w:rsidRPr="001F7A21" w:rsidRDefault="00CE20B2" w:rsidP="00CE20B2">
            <w:pPr>
              <w:rPr>
                <w:rFonts w:ascii="National 2" w:hAnsi="National 2"/>
                <w:color w:val="535C60" w:themeColor="accent4"/>
              </w:rPr>
            </w:pPr>
            <w:r w:rsidRPr="00CE20B2">
              <w:rPr>
                <w:rFonts w:ascii="National 2" w:hAnsi="National 2"/>
                <w:b/>
                <w:bCs/>
                <w:color w:val="535C60" w:themeColor="accent4"/>
              </w:rPr>
              <w:t>Maximum 500 words</w:t>
            </w:r>
            <w:r w:rsidRPr="00CE20B2" w:rsidDel="00502241">
              <w:rPr>
                <w:rFonts w:ascii="National 2" w:hAnsi="National 2"/>
                <w:b/>
                <w:bCs/>
                <w:color w:val="535C60" w:themeColor="accent4"/>
              </w:rPr>
              <w:t xml:space="preserve"> </w:t>
            </w:r>
            <w:r>
              <w:rPr>
                <w:rFonts w:ascii="National 2" w:hAnsi="National 2"/>
                <w:b/>
                <w:bCs/>
                <w:color w:val="535C60" w:themeColor="accent4"/>
              </w:rPr>
              <w:br/>
            </w:r>
          </w:p>
        </w:tc>
      </w:tr>
      <w:tr w:rsidR="00CE20B2" w:rsidRPr="001F7A21" w14:paraId="5B08330D" w14:textId="77777777" w:rsidTr="00CE20B2">
        <w:trPr>
          <w:trHeight w:val="12876"/>
        </w:trPr>
        <w:tc>
          <w:tcPr>
            <w:tcW w:w="9955" w:type="dxa"/>
            <w:gridSpan w:val="3"/>
          </w:tcPr>
          <w:p w14:paraId="623164A0" w14:textId="77777777" w:rsidR="008E267D" w:rsidRPr="001F7A21" w:rsidRDefault="008E267D" w:rsidP="008E267D">
            <w:pPr>
              <w:rPr>
                <w:rFonts w:ascii="National 2" w:hAnsi="National 2"/>
                <w:color w:val="535C60" w:themeColor="accent4"/>
              </w:rPr>
            </w:pPr>
          </w:p>
          <w:p w14:paraId="1B96D3DC" w14:textId="77777777" w:rsidR="008E267D" w:rsidRPr="0058524B" w:rsidRDefault="008E267D" w:rsidP="008E267D">
            <w:pPr>
              <w:rPr>
                <w:rFonts w:ascii="National 2" w:hAnsi="National 2"/>
                <w:color w:val="535C60" w:themeColor="accent4"/>
                <w:sz w:val="18"/>
                <w:szCs w:val="18"/>
              </w:rPr>
            </w:pPr>
          </w:p>
          <w:p w14:paraId="358C5F18" w14:textId="77777777" w:rsidR="008E267D" w:rsidRPr="0058524B" w:rsidRDefault="008E267D" w:rsidP="008E267D">
            <w:pPr>
              <w:rPr>
                <w:rFonts w:ascii="National 2" w:hAnsi="National 2"/>
                <w:color w:val="535C60" w:themeColor="accent4"/>
                <w:sz w:val="18"/>
                <w:szCs w:val="18"/>
              </w:rPr>
            </w:pPr>
          </w:p>
          <w:p w14:paraId="6DD1B298" w14:textId="77777777" w:rsidR="008E267D" w:rsidRPr="0058524B" w:rsidRDefault="008E267D" w:rsidP="008E267D">
            <w:pPr>
              <w:rPr>
                <w:rFonts w:ascii="National 2" w:hAnsi="National 2"/>
                <w:color w:val="535C60" w:themeColor="accent4"/>
                <w:sz w:val="18"/>
                <w:szCs w:val="18"/>
              </w:rPr>
            </w:pPr>
          </w:p>
          <w:p w14:paraId="5162EC18" w14:textId="6528EB24" w:rsidR="008E267D" w:rsidRPr="001F7A21" w:rsidRDefault="008E267D" w:rsidP="008E267D">
            <w:pPr>
              <w:rPr>
                <w:rFonts w:ascii="National 2" w:hAnsi="National 2"/>
                <w:color w:val="535C60" w:themeColor="accent4"/>
              </w:rPr>
            </w:pPr>
          </w:p>
        </w:tc>
      </w:tr>
    </w:tbl>
    <w:p w14:paraId="36B14224" w14:textId="3B0387FD" w:rsidR="005C647C" w:rsidRPr="00CE20B2" w:rsidRDefault="00AA2946" w:rsidP="008668FD">
      <w:pPr>
        <w:pStyle w:val="Heading1"/>
        <w:ind w:left="-567"/>
        <w:rPr>
          <w:rFonts w:ascii="Epilogue" w:hAnsi="Epilogue"/>
          <w:b/>
          <w:bCs/>
          <w:color w:val="004630" w:themeColor="text2"/>
        </w:rPr>
      </w:pPr>
      <w:bookmarkStart w:id="5" w:name="_SECTION_6:_ANTICIPATED"/>
      <w:bookmarkStart w:id="6" w:name="_SECTION_7:_PROJECT"/>
      <w:bookmarkStart w:id="7" w:name="_SECTION_7:_PROJECT_1"/>
      <w:bookmarkEnd w:id="5"/>
      <w:bookmarkEnd w:id="6"/>
      <w:bookmarkEnd w:id="7"/>
      <w:r w:rsidRPr="00CE20B2">
        <w:rPr>
          <w:rFonts w:ascii="Epilogue" w:hAnsi="Epilogue"/>
          <w:b/>
          <w:bCs/>
          <w:color w:val="004630" w:themeColor="text2"/>
        </w:rPr>
        <w:lastRenderedPageBreak/>
        <w:t xml:space="preserve">SECTION </w:t>
      </w:r>
      <w:r w:rsidR="00C30EA3" w:rsidRPr="00CE20B2">
        <w:rPr>
          <w:rFonts w:ascii="Epilogue" w:hAnsi="Epilogue"/>
          <w:b/>
          <w:bCs/>
          <w:color w:val="004630" w:themeColor="text2"/>
        </w:rPr>
        <w:t>4</w:t>
      </w:r>
      <w:r w:rsidRPr="00CE20B2">
        <w:rPr>
          <w:rFonts w:ascii="Epilogue" w:hAnsi="Epilogue"/>
          <w:b/>
          <w:bCs/>
          <w:color w:val="004630" w:themeColor="text2"/>
        </w:rPr>
        <w:t>: APPLICANT DETAIL</w:t>
      </w:r>
      <w:bookmarkStart w:id="8" w:name="_PART_G_–"/>
      <w:bookmarkStart w:id="9" w:name="_Toc361744197"/>
      <w:bookmarkEnd w:id="8"/>
      <w:r w:rsidR="008668FD" w:rsidRPr="00CE20B2">
        <w:rPr>
          <w:rFonts w:ascii="Epilogue" w:hAnsi="Epilogue"/>
          <w:b/>
          <w:bCs/>
          <w:color w:val="004630" w:themeColor="text2"/>
        </w:rPr>
        <w:t>S</w:t>
      </w:r>
    </w:p>
    <w:tbl>
      <w:tblPr>
        <w:tblStyle w:val="GridTable1Light-Accent3"/>
        <w:tblW w:w="9923" w:type="dxa"/>
        <w:tblInd w:w="-714" w:type="dxa"/>
        <w:tblLayout w:type="fixed"/>
        <w:tblLook w:val="0000" w:firstRow="0" w:lastRow="0" w:firstColumn="0" w:lastColumn="0" w:noHBand="0" w:noVBand="0"/>
      </w:tblPr>
      <w:tblGrid>
        <w:gridCol w:w="2552"/>
        <w:gridCol w:w="2693"/>
        <w:gridCol w:w="2269"/>
        <w:gridCol w:w="2409"/>
      </w:tblGrid>
      <w:tr w:rsidR="00CE20B2" w:rsidRPr="001F7A21" w14:paraId="47420967" w14:textId="77777777" w:rsidTr="00CE20B2">
        <w:trPr>
          <w:trHeight w:hRule="exact" w:val="465"/>
        </w:trPr>
        <w:tc>
          <w:tcPr>
            <w:tcW w:w="9923" w:type="dxa"/>
            <w:gridSpan w:val="4"/>
            <w:shd w:val="clear" w:color="auto" w:fill="F2F5D7" w:themeFill="accent3" w:themeFillTint="33"/>
          </w:tcPr>
          <w:p w14:paraId="5E06D5B9" w14:textId="7D938038" w:rsidR="005C647C" w:rsidRPr="00CE20B2" w:rsidRDefault="005C647C" w:rsidP="00D53C06">
            <w:pPr>
              <w:pStyle w:val="Heading2"/>
              <w:snapToGrid w:val="0"/>
              <w:spacing w:before="120" w:line="276" w:lineRule="auto"/>
              <w:rPr>
                <w:rFonts w:ascii="National 2" w:hAnsi="National 2"/>
                <w:b/>
                <w:bCs/>
                <w:color w:val="535C60" w:themeColor="accent4"/>
              </w:rPr>
            </w:pPr>
            <w:r w:rsidRPr="00CE20B2">
              <w:rPr>
                <w:rFonts w:ascii="National 2" w:hAnsi="National 2"/>
                <w:b/>
                <w:bCs/>
                <w:color w:val="535C60" w:themeColor="accent4"/>
              </w:rPr>
              <w:t>4.1 Key contact pe</w:t>
            </w:r>
            <w:bookmarkStart w:id="10" w:name="xxxxxx"/>
            <w:bookmarkEnd w:id="10"/>
            <w:r w:rsidRPr="00CE20B2">
              <w:rPr>
                <w:rFonts w:ascii="National 2" w:hAnsi="National 2"/>
                <w:b/>
                <w:bCs/>
                <w:color w:val="535C60" w:themeColor="accent4"/>
              </w:rPr>
              <w:t>rson</w:t>
            </w:r>
            <w:r w:rsidR="00D56EE5">
              <w:rPr>
                <w:rFonts w:ascii="National 2" w:hAnsi="National 2"/>
                <w:b/>
                <w:bCs/>
                <w:color w:val="535C60" w:themeColor="accent4"/>
              </w:rPr>
              <w:t xml:space="preserve"> (</w:t>
            </w:r>
            <w:r w:rsidR="00D56EE5">
              <w:rPr>
                <w:rFonts w:ascii="National 2" w:hAnsi="National 2"/>
                <w:caps w:val="0"/>
                <w:color w:val="535C60" w:themeColor="accent4"/>
              </w:rPr>
              <w:t>C</w:t>
            </w:r>
            <w:r w:rsidR="00D56EE5" w:rsidRPr="00D56EE5">
              <w:rPr>
                <w:rFonts w:ascii="National 2" w:hAnsi="National 2"/>
                <w:caps w:val="0"/>
                <w:color w:val="535C60" w:themeColor="accent4"/>
              </w:rPr>
              <w:t>ontract manager</w:t>
            </w:r>
            <w:r w:rsidR="00D56EE5">
              <w:rPr>
                <w:rFonts w:ascii="National 2" w:hAnsi="National 2"/>
                <w:b/>
                <w:bCs/>
                <w:color w:val="535C60" w:themeColor="accent4"/>
              </w:rPr>
              <w:t>)</w:t>
            </w:r>
            <w:r w:rsidRPr="00CE20B2">
              <w:rPr>
                <w:rFonts w:ascii="National 2" w:hAnsi="National 2"/>
                <w:b/>
                <w:bCs/>
                <w:color w:val="535C60" w:themeColor="accent4"/>
              </w:rPr>
              <w:tab/>
            </w:r>
          </w:p>
        </w:tc>
      </w:tr>
      <w:tr w:rsidR="00CE20B2" w:rsidRPr="001F7A21" w14:paraId="4AA43073" w14:textId="77777777" w:rsidTr="00CE20B2">
        <w:trPr>
          <w:trHeight w:val="465"/>
        </w:trPr>
        <w:tc>
          <w:tcPr>
            <w:tcW w:w="2552" w:type="dxa"/>
          </w:tcPr>
          <w:p w14:paraId="4B6F7D2C" w14:textId="60B6D081" w:rsidR="005C647C" w:rsidRPr="001F7A21" w:rsidRDefault="005C647C" w:rsidP="00CE20B2">
            <w:pPr>
              <w:pStyle w:val="Heading2"/>
              <w:snapToGrid w:val="0"/>
              <w:spacing w:before="120" w:line="276" w:lineRule="auto"/>
              <w:jc w:val="right"/>
              <w:rPr>
                <w:rFonts w:ascii="National 2" w:hAnsi="National 2"/>
                <w:color w:val="535C60" w:themeColor="accent4"/>
              </w:rPr>
            </w:pPr>
            <w:r w:rsidRPr="001F7A21">
              <w:rPr>
                <w:rFonts w:ascii="National 2" w:hAnsi="National 2"/>
                <w:color w:val="535C60" w:themeColor="accent4"/>
              </w:rPr>
              <w:t xml:space="preserve">Name </w:t>
            </w:r>
            <w:r w:rsidR="00CE20B2">
              <w:rPr>
                <w:rFonts w:ascii="National 2" w:hAnsi="National 2"/>
                <w:color w:val="535C60" w:themeColor="accent4"/>
              </w:rPr>
              <w:br/>
            </w:r>
            <w:r w:rsidR="00CE20B2" w:rsidRPr="00CE20B2">
              <w:rPr>
                <w:rFonts w:ascii="National 2" w:hAnsi="National 2"/>
                <w:caps w:val="0"/>
                <w:color w:val="535C60" w:themeColor="accent4"/>
                <w:sz w:val="16"/>
                <w:szCs w:val="15"/>
              </w:rPr>
              <w:t>(Title, First Name, Last Name)</w:t>
            </w:r>
          </w:p>
        </w:tc>
        <w:tc>
          <w:tcPr>
            <w:tcW w:w="2693" w:type="dxa"/>
          </w:tcPr>
          <w:p w14:paraId="0F21E923" w14:textId="77777777" w:rsidR="005C647C" w:rsidRPr="0058524B" w:rsidRDefault="005C647C" w:rsidP="00CE20B2">
            <w:pPr>
              <w:spacing w:before="120" w:after="120" w:line="276" w:lineRule="auto"/>
              <w:jc w:val="right"/>
              <w:rPr>
                <w:rFonts w:ascii="National 2" w:hAnsi="National 2"/>
                <w:color w:val="535C60" w:themeColor="accent4"/>
                <w:sz w:val="16"/>
                <w:szCs w:val="16"/>
              </w:rPr>
            </w:pPr>
          </w:p>
        </w:tc>
        <w:tc>
          <w:tcPr>
            <w:tcW w:w="2269" w:type="dxa"/>
          </w:tcPr>
          <w:p w14:paraId="22F9A9A0" w14:textId="77777777" w:rsidR="005C647C" w:rsidRPr="001F7A21" w:rsidRDefault="005C647C" w:rsidP="00CE20B2">
            <w:pPr>
              <w:pStyle w:val="Heading2"/>
              <w:snapToGrid w:val="0"/>
              <w:spacing w:before="120" w:line="276" w:lineRule="auto"/>
              <w:jc w:val="right"/>
              <w:rPr>
                <w:rFonts w:ascii="National 2" w:hAnsi="National 2"/>
                <w:color w:val="535C60" w:themeColor="accent4"/>
                <w:sz w:val="18"/>
              </w:rPr>
            </w:pPr>
            <w:r w:rsidRPr="001F7A21">
              <w:rPr>
                <w:rFonts w:ascii="National 2" w:hAnsi="National 2"/>
                <w:color w:val="535C60" w:themeColor="accent4"/>
              </w:rPr>
              <w:t>Organisation name</w:t>
            </w:r>
          </w:p>
        </w:tc>
        <w:tc>
          <w:tcPr>
            <w:tcW w:w="2409" w:type="dxa"/>
          </w:tcPr>
          <w:p w14:paraId="5EED24A8" w14:textId="133468F6" w:rsidR="005C647C" w:rsidRPr="0058524B" w:rsidRDefault="005C647C" w:rsidP="00D53C06">
            <w:pPr>
              <w:spacing w:before="120" w:after="120" w:line="276" w:lineRule="auto"/>
              <w:rPr>
                <w:rFonts w:ascii="National 2" w:hAnsi="National 2"/>
                <w:color w:val="535C60" w:themeColor="accent4"/>
                <w:sz w:val="16"/>
                <w:szCs w:val="16"/>
              </w:rPr>
            </w:pPr>
          </w:p>
        </w:tc>
      </w:tr>
      <w:tr w:rsidR="00CE20B2" w:rsidRPr="001F7A21" w14:paraId="50A1DE82" w14:textId="77777777" w:rsidTr="00CE20B2">
        <w:trPr>
          <w:trHeight w:val="1374"/>
        </w:trPr>
        <w:tc>
          <w:tcPr>
            <w:tcW w:w="2552" w:type="dxa"/>
          </w:tcPr>
          <w:p w14:paraId="17E38971" w14:textId="77777777" w:rsidR="005C647C" w:rsidRPr="001F7A21" w:rsidRDefault="005C647C" w:rsidP="00CE20B2">
            <w:pPr>
              <w:pStyle w:val="Heading2"/>
              <w:snapToGrid w:val="0"/>
              <w:spacing w:before="120" w:line="276" w:lineRule="auto"/>
              <w:jc w:val="right"/>
              <w:rPr>
                <w:rFonts w:ascii="National 2" w:hAnsi="National 2"/>
                <w:color w:val="535C60" w:themeColor="accent4"/>
              </w:rPr>
            </w:pPr>
            <w:r w:rsidRPr="001F7A21">
              <w:rPr>
                <w:rFonts w:ascii="National 2" w:hAnsi="National 2"/>
                <w:color w:val="535C60" w:themeColor="accent4"/>
              </w:rPr>
              <w:t>Position/Job Title</w:t>
            </w:r>
          </w:p>
        </w:tc>
        <w:tc>
          <w:tcPr>
            <w:tcW w:w="2693" w:type="dxa"/>
          </w:tcPr>
          <w:p w14:paraId="0F1C697A" w14:textId="77777777" w:rsidR="005C647C" w:rsidRPr="0058524B" w:rsidRDefault="005C647C" w:rsidP="00CE20B2">
            <w:pPr>
              <w:spacing w:before="120" w:after="120" w:line="276" w:lineRule="auto"/>
              <w:jc w:val="right"/>
              <w:rPr>
                <w:rFonts w:ascii="National 2" w:hAnsi="National 2"/>
                <w:color w:val="535C60" w:themeColor="accent4"/>
                <w:sz w:val="16"/>
                <w:szCs w:val="16"/>
              </w:rPr>
            </w:pPr>
            <w:r w:rsidRPr="0058524B">
              <w:rPr>
                <w:rFonts w:ascii="National 2" w:hAnsi="National 2"/>
                <w:color w:val="535C60" w:themeColor="accent4"/>
                <w:sz w:val="16"/>
                <w:szCs w:val="16"/>
              </w:rPr>
              <w:t xml:space="preserve"> </w:t>
            </w:r>
          </w:p>
        </w:tc>
        <w:tc>
          <w:tcPr>
            <w:tcW w:w="2269" w:type="dxa"/>
          </w:tcPr>
          <w:p w14:paraId="5007345A" w14:textId="6069DE3F" w:rsidR="005C647C" w:rsidRPr="001F7A21" w:rsidRDefault="005C647C" w:rsidP="00CE20B2">
            <w:pPr>
              <w:pStyle w:val="Heading2"/>
              <w:snapToGrid w:val="0"/>
              <w:spacing w:before="120" w:line="276" w:lineRule="auto"/>
              <w:jc w:val="right"/>
              <w:rPr>
                <w:rFonts w:ascii="National 2" w:hAnsi="National 2"/>
                <w:color w:val="535C60" w:themeColor="accent4"/>
                <w:sz w:val="18"/>
              </w:rPr>
            </w:pPr>
            <w:r w:rsidRPr="001F7A21">
              <w:rPr>
                <w:rFonts w:ascii="National 2" w:hAnsi="National 2"/>
                <w:color w:val="535C60" w:themeColor="accent4"/>
              </w:rPr>
              <w:t xml:space="preserve">Postal </w:t>
            </w:r>
            <w:r w:rsidR="00CE20B2">
              <w:rPr>
                <w:rFonts w:ascii="National 2" w:hAnsi="National 2"/>
                <w:color w:val="535C60" w:themeColor="accent4"/>
              </w:rPr>
              <w:br/>
            </w:r>
            <w:r w:rsidRPr="001F7A21">
              <w:rPr>
                <w:rFonts w:ascii="National 2" w:hAnsi="National 2"/>
                <w:color w:val="535C60" w:themeColor="accent4"/>
              </w:rPr>
              <w:t>address</w:t>
            </w:r>
          </w:p>
        </w:tc>
        <w:tc>
          <w:tcPr>
            <w:tcW w:w="2409" w:type="dxa"/>
          </w:tcPr>
          <w:p w14:paraId="3F704207" w14:textId="77777777" w:rsidR="005C647C" w:rsidRPr="0058524B" w:rsidRDefault="005C647C" w:rsidP="00D53C06">
            <w:pPr>
              <w:spacing w:before="120" w:after="120" w:line="276" w:lineRule="auto"/>
              <w:rPr>
                <w:rFonts w:ascii="National 2" w:hAnsi="National 2"/>
                <w:color w:val="535C60" w:themeColor="accent4"/>
                <w:sz w:val="16"/>
                <w:szCs w:val="16"/>
              </w:rPr>
            </w:pPr>
          </w:p>
        </w:tc>
      </w:tr>
      <w:tr w:rsidR="00CE20B2" w:rsidRPr="001F7A21" w14:paraId="36A01F12" w14:textId="77777777" w:rsidTr="00CE20B2">
        <w:trPr>
          <w:trHeight w:val="465"/>
        </w:trPr>
        <w:tc>
          <w:tcPr>
            <w:tcW w:w="2552" w:type="dxa"/>
          </w:tcPr>
          <w:p w14:paraId="6CE20481" w14:textId="77777777" w:rsidR="005C647C" w:rsidRPr="001F7A21" w:rsidRDefault="005C647C" w:rsidP="00CE20B2">
            <w:pPr>
              <w:pStyle w:val="Heading2"/>
              <w:snapToGrid w:val="0"/>
              <w:spacing w:before="120" w:line="276" w:lineRule="auto"/>
              <w:jc w:val="right"/>
              <w:rPr>
                <w:rFonts w:ascii="National 2" w:hAnsi="National 2"/>
                <w:color w:val="535C60" w:themeColor="accent4"/>
              </w:rPr>
            </w:pPr>
            <w:r w:rsidRPr="001F7A21">
              <w:rPr>
                <w:rFonts w:ascii="National 2" w:hAnsi="National 2"/>
                <w:color w:val="535C60" w:themeColor="accent4"/>
              </w:rPr>
              <w:t>Email address</w:t>
            </w:r>
          </w:p>
        </w:tc>
        <w:tc>
          <w:tcPr>
            <w:tcW w:w="2693" w:type="dxa"/>
          </w:tcPr>
          <w:p w14:paraId="35D3BC8E" w14:textId="77777777" w:rsidR="005C647C" w:rsidRPr="0058524B" w:rsidRDefault="005C647C" w:rsidP="00CE20B2">
            <w:pPr>
              <w:spacing w:before="120" w:after="120" w:line="276" w:lineRule="auto"/>
              <w:jc w:val="right"/>
              <w:rPr>
                <w:rFonts w:ascii="National 2" w:hAnsi="National 2"/>
                <w:color w:val="535C60" w:themeColor="accent4"/>
                <w:sz w:val="16"/>
                <w:szCs w:val="16"/>
              </w:rPr>
            </w:pPr>
          </w:p>
        </w:tc>
        <w:tc>
          <w:tcPr>
            <w:tcW w:w="2269" w:type="dxa"/>
          </w:tcPr>
          <w:p w14:paraId="16F55873" w14:textId="77777777" w:rsidR="005C647C" w:rsidRPr="001F7A21" w:rsidRDefault="005C647C" w:rsidP="00CE20B2">
            <w:pPr>
              <w:pStyle w:val="Heading2"/>
              <w:snapToGrid w:val="0"/>
              <w:spacing w:before="120" w:line="276" w:lineRule="auto"/>
              <w:jc w:val="right"/>
              <w:rPr>
                <w:rFonts w:ascii="National 2" w:hAnsi="National 2"/>
                <w:color w:val="535C60" w:themeColor="accent4"/>
                <w:sz w:val="18"/>
              </w:rPr>
            </w:pPr>
            <w:r w:rsidRPr="001F7A21">
              <w:rPr>
                <w:rFonts w:ascii="National 2" w:hAnsi="National 2"/>
                <w:color w:val="535C60" w:themeColor="accent4"/>
              </w:rPr>
              <w:t>Telephone</w:t>
            </w:r>
          </w:p>
        </w:tc>
        <w:tc>
          <w:tcPr>
            <w:tcW w:w="2409" w:type="dxa"/>
          </w:tcPr>
          <w:p w14:paraId="5D4EE47B" w14:textId="77777777" w:rsidR="005C647C" w:rsidRPr="0058524B" w:rsidRDefault="005C647C" w:rsidP="00D53C06">
            <w:pPr>
              <w:spacing w:before="120" w:after="120" w:line="276" w:lineRule="auto"/>
              <w:rPr>
                <w:rFonts w:ascii="National 2" w:hAnsi="National 2"/>
                <w:color w:val="535C60" w:themeColor="accent4"/>
                <w:sz w:val="16"/>
                <w:szCs w:val="16"/>
              </w:rPr>
            </w:pPr>
          </w:p>
        </w:tc>
      </w:tr>
    </w:tbl>
    <w:p w14:paraId="2C69C1BC" w14:textId="273D4370" w:rsidR="00A625D8" w:rsidRPr="001F7A21" w:rsidRDefault="00A625D8">
      <w:pPr>
        <w:spacing w:after="160" w:line="259" w:lineRule="auto"/>
        <w:rPr>
          <w:rFonts w:ascii="National 2" w:hAnsi="National 2" w:cs="Times New Roman"/>
          <w:color w:val="535C60" w:themeColor="accent4"/>
          <w:kern w:val="28"/>
          <w:sz w:val="24"/>
          <w:szCs w:val="24"/>
        </w:rPr>
      </w:pPr>
    </w:p>
    <w:p w14:paraId="3D85481D" w14:textId="0272EF10" w:rsidR="003F2D01" w:rsidRPr="0058524B" w:rsidRDefault="00F062A3" w:rsidP="008668FD">
      <w:pPr>
        <w:pStyle w:val="Heading1"/>
        <w:ind w:left="-567"/>
        <w:rPr>
          <w:rFonts w:ascii="Epilogue" w:hAnsi="Epilogue"/>
          <w:b/>
          <w:bCs/>
          <w:color w:val="004630" w:themeColor="text2"/>
        </w:rPr>
      </w:pPr>
      <w:r w:rsidRPr="0058524B">
        <w:rPr>
          <w:rFonts w:ascii="Epilogue" w:hAnsi="Epilogue"/>
          <w:b/>
          <w:bCs/>
          <w:color w:val="004630" w:themeColor="text2"/>
        </w:rPr>
        <w:t>SECTION</w:t>
      </w:r>
      <w:r w:rsidR="00C30EA3" w:rsidRPr="0058524B">
        <w:rPr>
          <w:rFonts w:ascii="Epilogue" w:hAnsi="Epilogue"/>
          <w:b/>
          <w:bCs/>
          <w:color w:val="004630" w:themeColor="text2"/>
        </w:rPr>
        <w:t xml:space="preserve"> </w:t>
      </w:r>
      <w:r w:rsidR="005C647C" w:rsidRPr="0058524B">
        <w:rPr>
          <w:rFonts w:ascii="Epilogue" w:hAnsi="Epilogue"/>
          <w:b/>
          <w:bCs/>
          <w:color w:val="004630" w:themeColor="text2"/>
        </w:rPr>
        <w:t>5</w:t>
      </w:r>
      <w:r w:rsidR="003F2D01" w:rsidRPr="0058524B">
        <w:rPr>
          <w:rFonts w:ascii="Epilogue" w:hAnsi="Epilogue"/>
          <w:b/>
          <w:bCs/>
          <w:color w:val="004630" w:themeColor="text2"/>
        </w:rPr>
        <w:t>:</w:t>
      </w:r>
      <w:r w:rsidR="004050C9" w:rsidRPr="0058524B">
        <w:rPr>
          <w:rFonts w:ascii="Epilogue" w:hAnsi="Epilogue"/>
          <w:b/>
          <w:bCs/>
          <w:color w:val="004630" w:themeColor="text2"/>
        </w:rPr>
        <w:t xml:space="preserve"> D</w:t>
      </w:r>
      <w:bookmarkEnd w:id="9"/>
      <w:r w:rsidR="00B2094F" w:rsidRPr="0058524B">
        <w:rPr>
          <w:rFonts w:ascii="Epilogue" w:hAnsi="Epilogue"/>
          <w:b/>
          <w:bCs/>
          <w:color w:val="004630" w:themeColor="text2"/>
        </w:rPr>
        <w:t>ECLARATION</w:t>
      </w:r>
    </w:p>
    <w:tbl>
      <w:tblPr>
        <w:tblStyle w:val="GridTable1Light-Accent3"/>
        <w:tblW w:w="9923" w:type="dxa"/>
        <w:tblInd w:w="-714" w:type="dxa"/>
        <w:tblLayout w:type="fixed"/>
        <w:tblLook w:val="0400" w:firstRow="0" w:lastRow="0" w:firstColumn="0" w:lastColumn="0" w:noHBand="0" w:noVBand="1"/>
      </w:tblPr>
      <w:tblGrid>
        <w:gridCol w:w="3206"/>
        <w:gridCol w:w="2491"/>
        <w:gridCol w:w="2492"/>
        <w:gridCol w:w="1734"/>
      </w:tblGrid>
      <w:tr w:rsidR="0058524B" w:rsidRPr="0058524B" w14:paraId="4C2B7458" w14:textId="77777777" w:rsidTr="0058524B">
        <w:trPr>
          <w:trHeight w:val="7384"/>
        </w:trPr>
        <w:tc>
          <w:tcPr>
            <w:tcW w:w="9923" w:type="dxa"/>
            <w:gridSpan w:val="4"/>
          </w:tcPr>
          <w:p w14:paraId="49B2D360" w14:textId="54DD7200" w:rsidR="00314C65" w:rsidRPr="0058524B" w:rsidRDefault="00314C65" w:rsidP="000E3620">
            <w:pPr>
              <w:spacing w:before="120" w:after="120" w:line="276" w:lineRule="auto"/>
              <w:rPr>
                <w:rFonts w:ascii="National 2" w:hAnsi="National 2"/>
                <w:b/>
                <w:bCs/>
                <w:color w:val="535C60" w:themeColor="accent4"/>
                <w:sz w:val="18"/>
                <w:szCs w:val="18"/>
              </w:rPr>
            </w:pPr>
            <w:bookmarkStart w:id="11" w:name="_Toc361744198"/>
            <w:r w:rsidRPr="0058524B">
              <w:rPr>
                <w:rFonts w:ascii="National 2" w:hAnsi="National 2"/>
                <w:b/>
                <w:bCs/>
                <w:color w:val="535C60" w:themeColor="accent4"/>
                <w:sz w:val="18"/>
                <w:szCs w:val="18"/>
              </w:rPr>
              <w:t>As a duly authorised representative of the organisation as per Section 4 of this application form:</w:t>
            </w:r>
            <w:bookmarkEnd w:id="11"/>
          </w:p>
          <w:p w14:paraId="0B1D1AAE" w14:textId="3AA8BA2E"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815599330"/>
                <w14:checkbox>
                  <w14:checked w14:val="0"/>
                  <w14:checkedState w14:val="2612" w14:font="MS Gothic"/>
                  <w14:uncheckedState w14:val="2610" w14:font="MS Gothic"/>
                </w14:checkbox>
              </w:sdtPr>
              <w:sdtEndPr/>
              <w:sdtContent>
                <w:r w:rsidR="00F51E7F"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 xml:space="preserve">I declare that, to the best of my knowledge, the information contained in all sections of this application form or supplied in support of this application is complete, true and accurate. </w:t>
            </w:r>
          </w:p>
          <w:p w14:paraId="76952C65" w14:textId="2E4BBD90"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559319156"/>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I declare that I am authorised to make this application and provide this information on behalf of the co-</w:t>
            </w:r>
            <w:proofErr w:type="spellStart"/>
            <w:r w:rsidR="00314C65" w:rsidRPr="0058524B">
              <w:rPr>
                <w:rFonts w:ascii="National 2" w:hAnsi="National 2"/>
                <w:color w:val="535C60" w:themeColor="accent4"/>
                <w:sz w:val="18"/>
                <w:szCs w:val="18"/>
              </w:rPr>
              <w:t>funders</w:t>
            </w:r>
            <w:proofErr w:type="spellEnd"/>
            <w:r w:rsidR="00314C65" w:rsidRPr="0058524B">
              <w:rPr>
                <w:rFonts w:ascii="National 2" w:hAnsi="National 2"/>
                <w:color w:val="535C60" w:themeColor="accent4"/>
                <w:sz w:val="18"/>
                <w:szCs w:val="18"/>
              </w:rPr>
              <w:t>.</w:t>
            </w:r>
          </w:p>
          <w:p w14:paraId="53D51ED1" w14:textId="2B0FF78F"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980503376"/>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I declare that I have informed the parties listed that they have been included in this application.</w:t>
            </w:r>
          </w:p>
          <w:p w14:paraId="320C2925" w14:textId="71EE91B0"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794502665"/>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I declare that the parties listed in this application are not in receivership or liquidation.</w:t>
            </w:r>
          </w:p>
          <w:p w14:paraId="17933587" w14:textId="1DBFE1A9"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728599783"/>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 xml:space="preserve">I acknowledge that </w:t>
            </w:r>
            <w:r w:rsidR="003271F5">
              <w:rPr>
                <w:rFonts w:ascii="National 2" w:hAnsi="National 2"/>
                <w:color w:val="535C60" w:themeColor="accent4"/>
                <w:sz w:val="18"/>
                <w:szCs w:val="18"/>
              </w:rPr>
              <w:t xml:space="preserve">the </w:t>
            </w:r>
            <w:r w:rsidR="003915CE" w:rsidRPr="0058524B">
              <w:rPr>
                <w:rFonts w:ascii="National 2" w:hAnsi="National 2"/>
                <w:color w:val="535C60" w:themeColor="accent4"/>
                <w:sz w:val="18"/>
                <w:szCs w:val="18"/>
              </w:rPr>
              <w:t>NZAGRC</w:t>
            </w:r>
            <w:r w:rsidR="0067313D" w:rsidRPr="0058524B">
              <w:rPr>
                <w:rFonts w:ascii="National 2" w:hAnsi="National 2"/>
                <w:color w:val="535C60" w:themeColor="accent4"/>
                <w:sz w:val="18"/>
                <w:szCs w:val="18"/>
              </w:rPr>
              <w:t xml:space="preserve"> &amp; </w:t>
            </w:r>
            <w:proofErr w:type="spellStart"/>
            <w:r w:rsidR="0067313D" w:rsidRPr="0058524B">
              <w:rPr>
                <w:rFonts w:ascii="National 2" w:hAnsi="National 2"/>
                <w:color w:val="535C60" w:themeColor="accent4"/>
                <w:sz w:val="18"/>
                <w:szCs w:val="18"/>
              </w:rPr>
              <w:t>AgriZero</w:t>
            </w:r>
            <w:r w:rsidR="0067313D" w:rsidRPr="0058524B">
              <w:rPr>
                <w:rFonts w:ascii="National 2" w:hAnsi="National 2"/>
                <w:color w:val="535C60" w:themeColor="accent4"/>
                <w:sz w:val="18"/>
                <w:szCs w:val="18"/>
                <w:vertAlign w:val="superscript"/>
              </w:rPr>
              <w:t>NZ</w:t>
            </w:r>
            <w:proofErr w:type="spellEnd"/>
            <w:r w:rsidR="00314C65" w:rsidRPr="0058524B">
              <w:rPr>
                <w:rFonts w:ascii="National 2" w:hAnsi="National 2"/>
                <w:color w:val="535C60" w:themeColor="accent4"/>
                <w:sz w:val="18"/>
                <w:szCs w:val="18"/>
              </w:rPr>
              <w:t xml:space="preserve"> may publicise </w:t>
            </w:r>
            <w:r w:rsidR="00822F9C" w:rsidRPr="0058524B">
              <w:rPr>
                <w:rFonts w:ascii="National 2" w:hAnsi="National 2"/>
                <w:color w:val="535C60" w:themeColor="accent4"/>
                <w:sz w:val="18"/>
                <w:szCs w:val="18"/>
              </w:rPr>
              <w:t xml:space="preserve">the </w:t>
            </w:r>
            <w:r w:rsidR="00314C65" w:rsidRPr="0058524B">
              <w:rPr>
                <w:rFonts w:ascii="National 2" w:hAnsi="National 2"/>
                <w:color w:val="535C60" w:themeColor="accent4"/>
                <w:sz w:val="18"/>
                <w:szCs w:val="18"/>
              </w:rPr>
              <w:t>success</w:t>
            </w:r>
            <w:r w:rsidR="004A2D69" w:rsidRPr="0058524B">
              <w:rPr>
                <w:rFonts w:ascii="National 2" w:hAnsi="National 2"/>
                <w:color w:val="535C60" w:themeColor="accent4"/>
                <w:sz w:val="18"/>
                <w:szCs w:val="18"/>
              </w:rPr>
              <w:t xml:space="preserve">ful applications </w:t>
            </w:r>
            <w:r w:rsidR="00314C65" w:rsidRPr="0058524B">
              <w:rPr>
                <w:rFonts w:ascii="National 2" w:hAnsi="National 2"/>
                <w:color w:val="535C60" w:themeColor="accent4"/>
                <w:sz w:val="18"/>
                <w:szCs w:val="18"/>
              </w:rPr>
              <w:t>(while respecting commercial confidentiality).</w:t>
            </w:r>
          </w:p>
          <w:p w14:paraId="7D22E9EF" w14:textId="0FF1BC40" w:rsidR="008E013F"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271399728"/>
                <w14:checkbox>
                  <w14:checked w14:val="0"/>
                  <w14:checkedState w14:val="2612" w14:font="MS Gothic"/>
                  <w14:uncheckedState w14:val="2610" w14:font="MS Gothic"/>
                </w14:checkbox>
              </w:sdtPr>
              <w:sdtEndPr/>
              <w:sdtContent>
                <w:r w:rsidR="008E013F" w:rsidRPr="0058524B">
                  <w:rPr>
                    <w:rFonts w:ascii="Segoe UI Symbol" w:eastAsia="MS Gothic" w:hAnsi="Segoe UI Symbol" w:cs="Segoe UI Symbol"/>
                    <w:color w:val="535C60" w:themeColor="accent4"/>
                    <w:sz w:val="18"/>
                    <w:szCs w:val="18"/>
                  </w:rPr>
                  <w:t>☐</w:t>
                </w:r>
              </w:sdtContent>
            </w:sdt>
            <w:r w:rsidR="008E013F" w:rsidRPr="0058524B">
              <w:rPr>
                <w:rFonts w:ascii="National 2" w:hAnsi="National 2"/>
                <w:color w:val="535C60" w:themeColor="accent4"/>
                <w:sz w:val="18"/>
                <w:szCs w:val="18"/>
              </w:rPr>
              <w:t xml:space="preserve">  </w:t>
            </w:r>
            <w:r w:rsidR="00692D21">
              <w:rPr>
                <w:rFonts w:ascii="National 2" w:hAnsi="National 2"/>
                <w:color w:val="535C60" w:themeColor="accent4"/>
                <w:sz w:val="18"/>
                <w:szCs w:val="18"/>
              </w:rPr>
              <w:t>I</w:t>
            </w:r>
            <w:r w:rsidR="00692D21" w:rsidRPr="0058524B">
              <w:rPr>
                <w:rFonts w:ascii="National 2" w:hAnsi="National 2"/>
                <w:color w:val="535C60" w:themeColor="accent4"/>
                <w:sz w:val="18"/>
                <w:szCs w:val="18"/>
              </w:rPr>
              <w:t xml:space="preserve">n the event of a successful application, </w:t>
            </w:r>
            <w:r w:rsidR="008E013F" w:rsidRPr="0058524B">
              <w:rPr>
                <w:rFonts w:ascii="National 2" w:hAnsi="National 2"/>
                <w:color w:val="535C60" w:themeColor="accent4"/>
                <w:sz w:val="18"/>
                <w:szCs w:val="18"/>
              </w:rPr>
              <w:t>I grant permission for the content provided in the Project Summary (section</w:t>
            </w:r>
            <w:r w:rsidR="003271F5">
              <w:rPr>
                <w:rFonts w:ascii="National 2" w:hAnsi="National 2"/>
                <w:color w:val="535C60" w:themeColor="accent4"/>
                <w:sz w:val="18"/>
                <w:szCs w:val="18"/>
              </w:rPr>
              <w:t>s</w:t>
            </w:r>
            <w:r w:rsidR="008E013F" w:rsidRPr="0058524B">
              <w:rPr>
                <w:rFonts w:ascii="National 2" w:hAnsi="National 2"/>
                <w:color w:val="535C60" w:themeColor="accent4"/>
                <w:sz w:val="18"/>
                <w:szCs w:val="18"/>
              </w:rPr>
              <w:t xml:space="preserve"> 1.1 - 1.</w:t>
            </w:r>
            <w:r w:rsidR="0055105D">
              <w:rPr>
                <w:rFonts w:ascii="National 2" w:hAnsi="National 2"/>
                <w:color w:val="535C60" w:themeColor="accent4"/>
                <w:sz w:val="18"/>
                <w:szCs w:val="18"/>
              </w:rPr>
              <w:t>7</w:t>
            </w:r>
            <w:r w:rsidR="008E013F" w:rsidRPr="0058524B">
              <w:rPr>
                <w:rFonts w:ascii="National 2" w:hAnsi="National 2"/>
                <w:color w:val="535C60" w:themeColor="accent4"/>
                <w:sz w:val="18"/>
                <w:szCs w:val="18"/>
              </w:rPr>
              <w:t>) to be used as the public project statement.</w:t>
            </w:r>
          </w:p>
          <w:p w14:paraId="057941A8" w14:textId="0D633A0E"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152362869"/>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 xml:space="preserve">I acknowledge that </w:t>
            </w:r>
            <w:r w:rsidR="003271F5">
              <w:rPr>
                <w:rFonts w:ascii="National 2" w:hAnsi="National 2"/>
                <w:color w:val="535C60" w:themeColor="accent4"/>
                <w:sz w:val="18"/>
                <w:szCs w:val="18"/>
              </w:rPr>
              <w:t xml:space="preserve">the </w:t>
            </w:r>
            <w:r w:rsidR="003915CE" w:rsidRPr="0058524B">
              <w:rPr>
                <w:rFonts w:ascii="National 2" w:hAnsi="National 2"/>
                <w:color w:val="535C60" w:themeColor="accent4"/>
                <w:sz w:val="18"/>
                <w:szCs w:val="18"/>
              </w:rPr>
              <w:t>NZAGRC</w:t>
            </w:r>
            <w:r w:rsidR="00314C65" w:rsidRPr="0058524B">
              <w:rPr>
                <w:rFonts w:ascii="National 2" w:hAnsi="National 2"/>
                <w:color w:val="535C60" w:themeColor="accent4"/>
                <w:sz w:val="18"/>
                <w:szCs w:val="18"/>
              </w:rPr>
              <w:t xml:space="preserve"> may be required to share information requested under the Official Information Act</w:t>
            </w:r>
            <w:r w:rsidR="00CF342E" w:rsidRPr="0058524B">
              <w:rPr>
                <w:rFonts w:ascii="National 2" w:hAnsi="National 2"/>
                <w:color w:val="535C60" w:themeColor="accent4"/>
                <w:sz w:val="18"/>
                <w:szCs w:val="18"/>
              </w:rPr>
              <w:t>.</w:t>
            </w:r>
          </w:p>
          <w:p w14:paraId="17D873B2" w14:textId="4966DF90" w:rsidR="00314C65"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766387517"/>
                <w14:checkbox>
                  <w14:checked w14:val="0"/>
                  <w14:checkedState w14:val="2612" w14:font="MS Gothic"/>
                  <w14:uncheckedState w14:val="2610" w14:font="MS Gothic"/>
                </w14:checkbox>
              </w:sdtPr>
              <w:sdtEndPr/>
              <w:sdtContent>
                <w:r w:rsidR="006115B0" w:rsidRPr="0058524B">
                  <w:rPr>
                    <w:rFonts w:ascii="Segoe UI Symbol" w:eastAsia="MS Gothic" w:hAnsi="Segoe UI Symbol" w:cs="Segoe UI Symbol"/>
                    <w:color w:val="535C60" w:themeColor="accent4"/>
                    <w:sz w:val="18"/>
                    <w:szCs w:val="18"/>
                  </w:rPr>
                  <w:t>☐</w:t>
                </w:r>
              </w:sdtContent>
            </w:sdt>
            <w:r w:rsidR="006115B0" w:rsidRPr="0058524B">
              <w:rPr>
                <w:rFonts w:ascii="National 2" w:hAnsi="National 2"/>
                <w:color w:val="535C60" w:themeColor="accent4"/>
                <w:sz w:val="18"/>
                <w:szCs w:val="18"/>
              </w:rPr>
              <w:t xml:space="preserve">  </w:t>
            </w:r>
            <w:r w:rsidR="00314C65" w:rsidRPr="0058524B">
              <w:rPr>
                <w:rFonts w:ascii="National 2" w:hAnsi="National 2"/>
                <w:color w:val="535C60" w:themeColor="accent4"/>
                <w:sz w:val="18"/>
                <w:szCs w:val="18"/>
              </w:rPr>
              <w:t xml:space="preserve">I </w:t>
            </w:r>
            <w:r w:rsidR="00901D10" w:rsidRPr="0058524B">
              <w:rPr>
                <w:rFonts w:ascii="National 2" w:hAnsi="National 2"/>
                <w:color w:val="535C60" w:themeColor="accent4"/>
                <w:sz w:val="18"/>
                <w:szCs w:val="18"/>
              </w:rPr>
              <w:t xml:space="preserve">understand </w:t>
            </w:r>
            <w:r w:rsidR="00314C65" w:rsidRPr="0058524B">
              <w:rPr>
                <w:rFonts w:ascii="National 2" w:hAnsi="National 2"/>
                <w:color w:val="535C60" w:themeColor="accent4"/>
                <w:sz w:val="18"/>
                <w:szCs w:val="18"/>
              </w:rPr>
              <w:t xml:space="preserve">that the information </w:t>
            </w:r>
            <w:r w:rsidR="008B00B1" w:rsidRPr="0058524B">
              <w:rPr>
                <w:rFonts w:ascii="National 2" w:hAnsi="National 2"/>
                <w:color w:val="535C60" w:themeColor="accent4"/>
                <w:sz w:val="18"/>
                <w:szCs w:val="18"/>
              </w:rPr>
              <w:t xml:space="preserve">in </w:t>
            </w:r>
            <w:r w:rsidR="00314C65" w:rsidRPr="0058524B">
              <w:rPr>
                <w:rFonts w:ascii="National 2" w:hAnsi="National 2"/>
                <w:color w:val="535C60" w:themeColor="accent4"/>
                <w:sz w:val="18"/>
                <w:szCs w:val="18"/>
              </w:rPr>
              <w:t xml:space="preserve">this application </w:t>
            </w:r>
            <w:r w:rsidR="00901D10" w:rsidRPr="0058524B">
              <w:rPr>
                <w:rFonts w:ascii="National 2" w:hAnsi="National 2"/>
                <w:color w:val="535C60" w:themeColor="accent4"/>
                <w:sz w:val="18"/>
                <w:szCs w:val="18"/>
              </w:rPr>
              <w:t>will</w:t>
            </w:r>
            <w:r w:rsidR="00314C65" w:rsidRPr="0058524B">
              <w:rPr>
                <w:rFonts w:ascii="National 2" w:hAnsi="National 2"/>
                <w:color w:val="535C60" w:themeColor="accent4"/>
                <w:sz w:val="18"/>
                <w:szCs w:val="18"/>
              </w:rPr>
              <w:t xml:space="preserve"> remain confidential throughout the assessment process. </w:t>
            </w:r>
          </w:p>
          <w:p w14:paraId="49B86DAE" w14:textId="2E6B7776" w:rsidR="00D348DD" w:rsidRPr="0058524B" w:rsidRDefault="0045339E" w:rsidP="003F374E">
            <w:pPr>
              <w:pStyle w:val="ListBullet"/>
              <w:ind w:left="323" w:right="175" w:hanging="284"/>
              <w:rPr>
                <w:rFonts w:ascii="National 2" w:hAnsi="National 2"/>
                <w:color w:val="535C60" w:themeColor="accent4"/>
                <w:sz w:val="18"/>
                <w:szCs w:val="18"/>
              </w:rPr>
            </w:pPr>
            <w:sdt>
              <w:sdtPr>
                <w:rPr>
                  <w:rFonts w:ascii="National 2" w:hAnsi="National 2"/>
                  <w:color w:val="535C60" w:themeColor="accent4"/>
                  <w:sz w:val="18"/>
                  <w:szCs w:val="18"/>
                </w:rPr>
                <w:id w:val="-1402369897"/>
                <w14:checkbox>
                  <w14:checked w14:val="0"/>
                  <w14:checkedState w14:val="2612" w14:font="MS Gothic"/>
                  <w14:uncheckedState w14:val="2610" w14:font="MS Gothic"/>
                </w14:checkbox>
              </w:sdtPr>
              <w:sdtEndPr/>
              <w:sdtContent>
                <w:r w:rsidR="00D348DD" w:rsidRPr="0058524B">
                  <w:rPr>
                    <w:rFonts w:ascii="Segoe UI Symbol" w:eastAsia="MS Gothic" w:hAnsi="Segoe UI Symbol" w:cs="Segoe UI Symbol"/>
                    <w:color w:val="535C60" w:themeColor="accent4"/>
                    <w:sz w:val="18"/>
                    <w:szCs w:val="18"/>
                  </w:rPr>
                  <w:t>☐</w:t>
                </w:r>
              </w:sdtContent>
            </w:sdt>
            <w:r w:rsidR="00D348DD" w:rsidRPr="0058524B">
              <w:rPr>
                <w:rFonts w:ascii="National 2" w:hAnsi="National 2"/>
                <w:color w:val="535C60" w:themeColor="accent4"/>
                <w:sz w:val="18"/>
                <w:szCs w:val="18"/>
              </w:rPr>
              <w:t xml:space="preserve">  I confirm this idea is not being considered for funding by other agencies.  If this is not the case, please provide details and any relevant timelines related to that consideration in the box below.</w:t>
            </w:r>
          </w:p>
          <w:tbl>
            <w:tblPr>
              <w:tblStyle w:val="GridTable1Light-Accent3"/>
              <w:tblW w:w="0" w:type="auto"/>
              <w:tblLook w:val="04A0" w:firstRow="1" w:lastRow="0" w:firstColumn="1" w:lastColumn="0" w:noHBand="0" w:noVBand="1"/>
            </w:tblPr>
            <w:tblGrid>
              <w:gridCol w:w="9495"/>
            </w:tblGrid>
            <w:tr w:rsidR="00597CDF" w:rsidRPr="0058524B" w14:paraId="7C702764" w14:textId="77777777" w:rsidTr="0058524B">
              <w:trPr>
                <w:cnfStyle w:val="100000000000" w:firstRow="1" w:lastRow="0" w:firstColumn="0" w:lastColumn="0" w:oddVBand="0" w:evenVBand="0" w:oddHBand="0" w:evenHBand="0" w:firstRowFirstColumn="0" w:firstRowLastColumn="0" w:lastRowFirstColumn="0" w:lastRowLastColumn="0"/>
                <w:trHeight w:val="1871"/>
              </w:trPr>
              <w:tc>
                <w:tcPr>
                  <w:cnfStyle w:val="001000000000" w:firstRow="0" w:lastRow="0" w:firstColumn="1" w:lastColumn="0" w:oddVBand="0" w:evenVBand="0" w:oddHBand="0" w:evenHBand="0" w:firstRowFirstColumn="0" w:firstRowLastColumn="0" w:lastRowFirstColumn="0" w:lastRowLastColumn="0"/>
                  <w:tcW w:w="9495" w:type="dxa"/>
                </w:tcPr>
                <w:p w14:paraId="7D2E834D" w14:textId="77777777" w:rsidR="00D348DD" w:rsidRPr="0058524B" w:rsidRDefault="00D348DD" w:rsidP="0058524B">
                  <w:pPr>
                    <w:pStyle w:val="ListBullet"/>
                    <w:tabs>
                      <w:tab w:val="left" w:pos="9139"/>
                    </w:tabs>
                    <w:rPr>
                      <w:rFonts w:ascii="National 2" w:hAnsi="National 2"/>
                      <w:color w:val="535C60" w:themeColor="accent4"/>
                      <w:sz w:val="18"/>
                      <w:szCs w:val="18"/>
                    </w:rPr>
                  </w:pPr>
                </w:p>
              </w:tc>
            </w:tr>
          </w:tbl>
          <w:p w14:paraId="0BDD845C" w14:textId="047A8A2E" w:rsidR="00D348DD" w:rsidRPr="0058524B" w:rsidRDefault="00D348DD" w:rsidP="00D348DD">
            <w:pPr>
              <w:pStyle w:val="ListBullet"/>
              <w:rPr>
                <w:rFonts w:ascii="National 2" w:hAnsi="National 2"/>
                <w:color w:val="535C60" w:themeColor="accent4"/>
                <w:sz w:val="18"/>
                <w:szCs w:val="18"/>
              </w:rPr>
            </w:pPr>
          </w:p>
        </w:tc>
      </w:tr>
      <w:tr w:rsidR="0058524B" w:rsidRPr="0058524B" w14:paraId="7F3F0C6B" w14:textId="77777777" w:rsidTr="0058524B">
        <w:trPr>
          <w:trHeight w:val="554"/>
        </w:trPr>
        <w:tc>
          <w:tcPr>
            <w:tcW w:w="3206" w:type="dxa"/>
          </w:tcPr>
          <w:p w14:paraId="7F3F0C67" w14:textId="00CE989D" w:rsidR="004050C9" w:rsidRPr="0058524B" w:rsidRDefault="004050C9" w:rsidP="0058524B">
            <w:pPr>
              <w:pStyle w:val="Heading2"/>
              <w:spacing w:before="120"/>
              <w:rPr>
                <w:rFonts w:ascii="National 2" w:hAnsi="National 2"/>
                <w:b/>
                <w:bCs/>
                <w:color w:val="535C60" w:themeColor="accent4"/>
              </w:rPr>
            </w:pPr>
            <w:r w:rsidRPr="0058524B">
              <w:rPr>
                <w:rFonts w:ascii="National 2" w:hAnsi="National 2"/>
                <w:b/>
                <w:bCs/>
                <w:color w:val="535C60" w:themeColor="accent4"/>
              </w:rPr>
              <w:t>Full Legal Name</w:t>
            </w:r>
            <w:r w:rsidRPr="0058524B">
              <w:rPr>
                <w:rFonts w:ascii="National 2" w:hAnsi="National 2"/>
                <w:color w:val="535C60" w:themeColor="accent4"/>
              </w:rPr>
              <w:t xml:space="preserve"> </w:t>
            </w:r>
            <w:r w:rsidR="0058524B" w:rsidRPr="0058524B">
              <w:rPr>
                <w:rFonts w:ascii="National 2" w:hAnsi="National 2"/>
                <w:caps w:val="0"/>
                <w:color w:val="535C60" w:themeColor="accent4"/>
                <w:sz w:val="16"/>
                <w:szCs w:val="16"/>
              </w:rPr>
              <w:t>(please print)</w:t>
            </w:r>
          </w:p>
        </w:tc>
        <w:tc>
          <w:tcPr>
            <w:tcW w:w="2491" w:type="dxa"/>
          </w:tcPr>
          <w:p w14:paraId="7F3F0C68" w14:textId="77777777" w:rsidR="004050C9" w:rsidRPr="0058524B" w:rsidRDefault="00BD051A" w:rsidP="000E3620">
            <w:pPr>
              <w:pStyle w:val="Heading2"/>
              <w:spacing w:before="120" w:line="276" w:lineRule="auto"/>
              <w:rPr>
                <w:rFonts w:ascii="National 2" w:hAnsi="National 2"/>
                <w:b/>
                <w:bCs/>
                <w:color w:val="535C60" w:themeColor="accent4"/>
              </w:rPr>
            </w:pPr>
            <w:r w:rsidRPr="0058524B">
              <w:rPr>
                <w:rFonts w:ascii="National 2" w:hAnsi="National 2"/>
                <w:b/>
                <w:bCs/>
                <w:color w:val="535C60" w:themeColor="accent4"/>
              </w:rPr>
              <w:t xml:space="preserve">Title/ </w:t>
            </w:r>
            <w:r w:rsidR="004050C9" w:rsidRPr="0058524B">
              <w:rPr>
                <w:rFonts w:ascii="National 2" w:hAnsi="National 2"/>
                <w:b/>
                <w:bCs/>
                <w:color w:val="535C60" w:themeColor="accent4"/>
              </w:rPr>
              <w:t>Position</w:t>
            </w:r>
          </w:p>
        </w:tc>
        <w:tc>
          <w:tcPr>
            <w:tcW w:w="2492" w:type="dxa"/>
          </w:tcPr>
          <w:p w14:paraId="7F3F0C69" w14:textId="77777777" w:rsidR="004050C9" w:rsidRPr="0058524B" w:rsidRDefault="004050C9" w:rsidP="000E3620">
            <w:pPr>
              <w:pStyle w:val="Heading2"/>
              <w:spacing w:before="120" w:line="276" w:lineRule="auto"/>
              <w:rPr>
                <w:rFonts w:ascii="National 2" w:hAnsi="National 2"/>
                <w:b/>
                <w:bCs/>
                <w:color w:val="535C60" w:themeColor="accent4"/>
              </w:rPr>
            </w:pPr>
            <w:r w:rsidRPr="0058524B">
              <w:rPr>
                <w:rFonts w:ascii="National 2" w:hAnsi="National 2"/>
                <w:b/>
                <w:bCs/>
                <w:color w:val="535C60" w:themeColor="accent4"/>
              </w:rPr>
              <w:t>Signature</w:t>
            </w:r>
          </w:p>
        </w:tc>
        <w:tc>
          <w:tcPr>
            <w:tcW w:w="1734" w:type="dxa"/>
          </w:tcPr>
          <w:p w14:paraId="7F3F0C6A" w14:textId="77777777" w:rsidR="004050C9" w:rsidRPr="0058524B" w:rsidRDefault="004050C9" w:rsidP="000E3620">
            <w:pPr>
              <w:pStyle w:val="Heading2"/>
              <w:spacing w:before="120" w:line="276" w:lineRule="auto"/>
              <w:rPr>
                <w:rFonts w:ascii="National 2" w:hAnsi="National 2"/>
                <w:b/>
                <w:bCs/>
                <w:color w:val="535C60" w:themeColor="accent4"/>
              </w:rPr>
            </w:pPr>
            <w:r w:rsidRPr="0058524B">
              <w:rPr>
                <w:rFonts w:ascii="National 2" w:hAnsi="National 2"/>
                <w:b/>
                <w:bCs/>
                <w:color w:val="535C60" w:themeColor="accent4"/>
              </w:rPr>
              <w:t>Date</w:t>
            </w:r>
          </w:p>
        </w:tc>
      </w:tr>
      <w:tr w:rsidR="0058524B" w:rsidRPr="001F7A21" w14:paraId="7F3F0C71" w14:textId="77777777" w:rsidTr="0058524B">
        <w:trPr>
          <w:trHeight w:val="369"/>
        </w:trPr>
        <w:tc>
          <w:tcPr>
            <w:tcW w:w="3206" w:type="dxa"/>
          </w:tcPr>
          <w:p w14:paraId="7F3F0C6C" w14:textId="16621AD4" w:rsidR="004050C9" w:rsidRPr="001F7A21" w:rsidRDefault="004050C9" w:rsidP="000E3620">
            <w:pPr>
              <w:pStyle w:val="TablesText"/>
              <w:spacing w:before="120" w:after="120" w:line="276" w:lineRule="auto"/>
              <w:rPr>
                <w:rFonts w:ascii="National 2" w:hAnsi="National 2"/>
                <w:color w:val="535C60" w:themeColor="accent4"/>
              </w:rPr>
            </w:pPr>
          </w:p>
        </w:tc>
        <w:tc>
          <w:tcPr>
            <w:tcW w:w="2491" w:type="dxa"/>
          </w:tcPr>
          <w:p w14:paraId="7F3F0C6D" w14:textId="4CABEA45" w:rsidR="004050C9" w:rsidRPr="001F7A21" w:rsidRDefault="004050C9" w:rsidP="000E3620">
            <w:pPr>
              <w:pStyle w:val="TablesText"/>
              <w:spacing w:before="120" w:after="120" w:line="276" w:lineRule="auto"/>
              <w:rPr>
                <w:rFonts w:ascii="National 2" w:hAnsi="National 2"/>
                <w:color w:val="535C60" w:themeColor="accent4"/>
              </w:rPr>
            </w:pPr>
          </w:p>
        </w:tc>
        <w:tc>
          <w:tcPr>
            <w:tcW w:w="2492" w:type="dxa"/>
          </w:tcPr>
          <w:p w14:paraId="7F3F0C6F" w14:textId="77777777" w:rsidR="00BD051A" w:rsidRPr="001F7A21" w:rsidRDefault="00BD051A" w:rsidP="000E3620">
            <w:pPr>
              <w:pStyle w:val="TablesText"/>
              <w:spacing w:before="120" w:after="120" w:line="276" w:lineRule="auto"/>
              <w:rPr>
                <w:rFonts w:ascii="National 2" w:hAnsi="National 2"/>
                <w:color w:val="535C60" w:themeColor="accent4"/>
              </w:rPr>
            </w:pPr>
          </w:p>
        </w:tc>
        <w:tc>
          <w:tcPr>
            <w:tcW w:w="1734" w:type="dxa"/>
          </w:tcPr>
          <w:p w14:paraId="7F3F0C70" w14:textId="77777777" w:rsidR="004050C9" w:rsidRPr="001F7A21" w:rsidRDefault="004050C9" w:rsidP="000E3620">
            <w:pPr>
              <w:pStyle w:val="TablesText"/>
              <w:spacing w:before="120" w:after="120" w:line="276" w:lineRule="auto"/>
              <w:rPr>
                <w:rFonts w:ascii="National 2" w:hAnsi="National 2"/>
                <w:color w:val="535C60" w:themeColor="accent4"/>
              </w:rPr>
            </w:pPr>
            <w:r w:rsidRPr="001F7A21">
              <w:rPr>
                <w:rFonts w:ascii="National 2" w:hAnsi="National 2"/>
                <w:color w:val="535C60" w:themeColor="accent4"/>
              </w:rPr>
              <w:t xml:space="preserve">       </w:t>
            </w:r>
            <w:r w:rsidR="00641690" w:rsidRPr="001F7A21">
              <w:rPr>
                <w:rFonts w:ascii="National 2" w:hAnsi="National 2"/>
                <w:color w:val="535C60" w:themeColor="accent4"/>
              </w:rPr>
              <w:t xml:space="preserve">      </w:t>
            </w:r>
            <w:r w:rsidRPr="001F7A21">
              <w:rPr>
                <w:rFonts w:ascii="National 2" w:hAnsi="National 2"/>
                <w:color w:val="535C60" w:themeColor="accent4"/>
              </w:rPr>
              <w:t xml:space="preserve">/   </w:t>
            </w:r>
            <w:r w:rsidR="00641690" w:rsidRPr="001F7A21">
              <w:rPr>
                <w:rFonts w:ascii="National 2" w:hAnsi="National 2"/>
                <w:color w:val="535C60" w:themeColor="accent4"/>
              </w:rPr>
              <w:t xml:space="preserve">   </w:t>
            </w:r>
            <w:r w:rsidRPr="001F7A21">
              <w:rPr>
                <w:rFonts w:ascii="National 2" w:hAnsi="National 2"/>
                <w:color w:val="535C60" w:themeColor="accent4"/>
              </w:rPr>
              <w:t xml:space="preserve">   /</w:t>
            </w:r>
          </w:p>
        </w:tc>
      </w:tr>
      <w:tr w:rsidR="0058524B" w:rsidRPr="001F7A21" w14:paraId="7F3F0C77" w14:textId="77777777" w:rsidTr="0058524B">
        <w:trPr>
          <w:trHeight w:val="317"/>
        </w:trPr>
        <w:tc>
          <w:tcPr>
            <w:tcW w:w="3206" w:type="dxa"/>
          </w:tcPr>
          <w:p w14:paraId="7F3F0C72" w14:textId="77777777" w:rsidR="004050C9" w:rsidRPr="001F7A21" w:rsidRDefault="004050C9" w:rsidP="000E3620">
            <w:pPr>
              <w:pStyle w:val="TablesText"/>
              <w:spacing w:before="120" w:after="120" w:line="276" w:lineRule="auto"/>
              <w:rPr>
                <w:rFonts w:ascii="National 2" w:hAnsi="National 2"/>
                <w:color w:val="535C60" w:themeColor="accent4"/>
              </w:rPr>
            </w:pPr>
          </w:p>
        </w:tc>
        <w:tc>
          <w:tcPr>
            <w:tcW w:w="2491" w:type="dxa"/>
          </w:tcPr>
          <w:p w14:paraId="7F3F0C73" w14:textId="77777777" w:rsidR="004050C9" w:rsidRPr="001F7A21" w:rsidRDefault="004050C9" w:rsidP="000E3620">
            <w:pPr>
              <w:pStyle w:val="TablesText"/>
              <w:spacing w:before="120" w:after="120" w:line="276" w:lineRule="auto"/>
              <w:rPr>
                <w:rFonts w:ascii="National 2" w:hAnsi="National 2"/>
                <w:color w:val="535C60" w:themeColor="accent4"/>
              </w:rPr>
            </w:pPr>
          </w:p>
        </w:tc>
        <w:tc>
          <w:tcPr>
            <w:tcW w:w="2492" w:type="dxa"/>
          </w:tcPr>
          <w:p w14:paraId="7F3F0C75" w14:textId="77777777" w:rsidR="00BD051A" w:rsidRPr="001F7A21" w:rsidRDefault="00BD051A" w:rsidP="000E3620">
            <w:pPr>
              <w:pStyle w:val="TablesText"/>
              <w:spacing w:before="120" w:after="120" w:line="276" w:lineRule="auto"/>
              <w:rPr>
                <w:rFonts w:ascii="National 2" w:hAnsi="National 2"/>
                <w:color w:val="535C60" w:themeColor="accent4"/>
              </w:rPr>
            </w:pPr>
          </w:p>
        </w:tc>
        <w:tc>
          <w:tcPr>
            <w:tcW w:w="1734" w:type="dxa"/>
          </w:tcPr>
          <w:p w14:paraId="7F3F0C76" w14:textId="77777777" w:rsidR="004050C9" w:rsidRPr="001F7A21" w:rsidRDefault="004050C9" w:rsidP="000E3620">
            <w:pPr>
              <w:pStyle w:val="TablesText"/>
              <w:spacing w:before="120" w:after="120" w:line="276" w:lineRule="auto"/>
              <w:rPr>
                <w:rFonts w:ascii="National 2" w:hAnsi="National 2"/>
                <w:color w:val="535C60" w:themeColor="accent4"/>
              </w:rPr>
            </w:pPr>
            <w:r w:rsidRPr="001F7A21">
              <w:rPr>
                <w:rFonts w:ascii="National 2" w:hAnsi="National 2"/>
                <w:color w:val="535C60" w:themeColor="accent4"/>
              </w:rPr>
              <w:t xml:space="preserve">    </w:t>
            </w:r>
            <w:r w:rsidR="00641690" w:rsidRPr="001F7A21">
              <w:rPr>
                <w:rFonts w:ascii="National 2" w:hAnsi="National 2"/>
                <w:color w:val="535C60" w:themeColor="accent4"/>
              </w:rPr>
              <w:t xml:space="preserve">      </w:t>
            </w:r>
            <w:r w:rsidRPr="001F7A21">
              <w:rPr>
                <w:rFonts w:ascii="National 2" w:hAnsi="National 2"/>
                <w:color w:val="535C60" w:themeColor="accent4"/>
              </w:rPr>
              <w:t xml:space="preserve">   /   </w:t>
            </w:r>
            <w:r w:rsidR="00641690" w:rsidRPr="001F7A21">
              <w:rPr>
                <w:rFonts w:ascii="National 2" w:hAnsi="National 2"/>
                <w:color w:val="535C60" w:themeColor="accent4"/>
              </w:rPr>
              <w:t xml:space="preserve">   </w:t>
            </w:r>
            <w:r w:rsidRPr="001F7A21">
              <w:rPr>
                <w:rFonts w:ascii="National 2" w:hAnsi="National 2"/>
                <w:color w:val="535C60" w:themeColor="accent4"/>
              </w:rPr>
              <w:t xml:space="preserve">   /</w:t>
            </w:r>
          </w:p>
        </w:tc>
      </w:tr>
    </w:tbl>
    <w:p w14:paraId="5A4172E2" w14:textId="77777777" w:rsidR="003F374E" w:rsidRDefault="003F374E" w:rsidP="000E3620">
      <w:pPr>
        <w:ind w:left="-567"/>
        <w:rPr>
          <w:rFonts w:ascii="National 2" w:hAnsi="National 2"/>
          <w:color w:val="535C60" w:themeColor="accent4"/>
        </w:rPr>
      </w:pPr>
    </w:p>
    <w:p w14:paraId="31CDC382" w14:textId="5F7302DB" w:rsidR="0047595D" w:rsidRPr="003F374E" w:rsidRDefault="004050C9" w:rsidP="000E3620">
      <w:pPr>
        <w:ind w:left="-567"/>
        <w:rPr>
          <w:rFonts w:ascii="National 2" w:hAnsi="National 2"/>
          <w:color w:val="535C60" w:themeColor="accent4"/>
        </w:rPr>
        <w:sectPr w:rsidR="0047595D" w:rsidRPr="003F374E" w:rsidSect="001F7A21">
          <w:pgSz w:w="11906" w:h="16838"/>
          <w:pgMar w:top="754" w:right="1440" w:bottom="1440" w:left="1440" w:header="708" w:footer="708" w:gutter="0"/>
          <w:cols w:space="708"/>
          <w:docGrid w:linePitch="360"/>
        </w:sectPr>
      </w:pPr>
      <w:r w:rsidRPr="003F374E">
        <w:rPr>
          <w:rFonts w:ascii="National 2" w:hAnsi="National 2"/>
          <w:color w:val="535C60" w:themeColor="accent4"/>
        </w:rPr>
        <w:t xml:space="preserve">If there are more signatories than space provided, </w:t>
      </w:r>
      <w:r w:rsidR="00667FA9" w:rsidRPr="003F374E">
        <w:rPr>
          <w:rFonts w:ascii="National 2" w:hAnsi="National 2"/>
          <w:color w:val="535C60" w:themeColor="accent4"/>
        </w:rPr>
        <w:t xml:space="preserve">please add rows and </w:t>
      </w:r>
      <w:r w:rsidRPr="003F374E">
        <w:rPr>
          <w:rFonts w:ascii="National 2" w:hAnsi="National 2"/>
          <w:color w:val="535C60" w:themeColor="accent4"/>
        </w:rPr>
        <w:t>m</w:t>
      </w:r>
      <w:r w:rsidR="00074FBD" w:rsidRPr="003F374E">
        <w:rPr>
          <w:rFonts w:ascii="National 2" w:hAnsi="National 2"/>
          <w:color w:val="535C60" w:themeColor="accent4"/>
        </w:rPr>
        <w:t>ake</w:t>
      </w:r>
      <w:r w:rsidR="00667FA9" w:rsidRPr="003F374E">
        <w:rPr>
          <w:rFonts w:ascii="National 2" w:hAnsi="National 2"/>
          <w:color w:val="535C60" w:themeColor="accent4"/>
        </w:rPr>
        <w:t xml:space="preserve"> the</w:t>
      </w:r>
      <w:r w:rsidR="00074FBD" w:rsidRPr="003F374E">
        <w:rPr>
          <w:rFonts w:ascii="National 2" w:hAnsi="National 2"/>
          <w:color w:val="535C60" w:themeColor="accent4"/>
        </w:rPr>
        <w:t xml:space="preserve"> further declaration</w:t>
      </w:r>
      <w:r w:rsidR="00667FA9" w:rsidRPr="003F374E">
        <w:rPr>
          <w:rFonts w:ascii="National 2" w:hAnsi="National 2"/>
          <w:color w:val="535C60" w:themeColor="accent4"/>
        </w:rPr>
        <w:t>s as required</w:t>
      </w:r>
      <w:r w:rsidR="002B0730" w:rsidRPr="003F374E">
        <w:rPr>
          <w:rFonts w:ascii="National 2" w:hAnsi="National 2"/>
          <w:color w:val="535C60" w:themeColor="accent4"/>
        </w:rPr>
        <w:t xml:space="preserve">. It is your responsibility to know the </w:t>
      </w:r>
      <w:r w:rsidR="00B071E1" w:rsidRPr="003F374E">
        <w:rPr>
          <w:rFonts w:ascii="National 2" w:hAnsi="National 2"/>
          <w:color w:val="535C60" w:themeColor="accent4"/>
        </w:rPr>
        <w:t xml:space="preserve">number </w:t>
      </w:r>
      <w:r w:rsidR="002B0730" w:rsidRPr="003F374E">
        <w:rPr>
          <w:rFonts w:ascii="National 2" w:hAnsi="National 2"/>
          <w:color w:val="535C60" w:themeColor="accent4"/>
        </w:rPr>
        <w:t>of signatures required for your legal statu</w:t>
      </w:r>
      <w:r w:rsidR="000E2A65" w:rsidRPr="003F374E">
        <w:rPr>
          <w:rFonts w:ascii="National 2" w:hAnsi="National 2"/>
          <w:color w:val="535C60" w:themeColor="accent4"/>
        </w:rPr>
        <w:t>s</w:t>
      </w:r>
    </w:p>
    <w:p w14:paraId="34B33377" w14:textId="63402134" w:rsidR="00321A19" w:rsidRPr="003F374E" w:rsidRDefault="00321A19" w:rsidP="000E3620">
      <w:pPr>
        <w:pStyle w:val="Heading1"/>
        <w:ind w:left="-567"/>
        <w:rPr>
          <w:rFonts w:ascii="Epilogue" w:hAnsi="Epilogue"/>
          <w:b/>
          <w:bCs/>
          <w:color w:val="004630" w:themeColor="text2"/>
        </w:rPr>
      </w:pPr>
      <w:bookmarkStart w:id="12" w:name="_Toc462134392"/>
      <w:r w:rsidRPr="003F374E">
        <w:rPr>
          <w:rFonts w:ascii="Epilogue" w:hAnsi="Epilogue"/>
          <w:b/>
          <w:bCs/>
          <w:color w:val="004630" w:themeColor="text2"/>
        </w:rPr>
        <w:lastRenderedPageBreak/>
        <w:t xml:space="preserve">APPENDIX </w:t>
      </w:r>
      <w:r w:rsidR="0043643B" w:rsidRPr="003F374E">
        <w:rPr>
          <w:rFonts w:ascii="Epilogue" w:hAnsi="Epilogue"/>
          <w:b/>
          <w:bCs/>
          <w:color w:val="004630" w:themeColor="text2"/>
        </w:rPr>
        <w:t>1</w:t>
      </w:r>
      <w:r w:rsidRPr="003F374E">
        <w:rPr>
          <w:rFonts w:ascii="Epilogue" w:hAnsi="Epilogue"/>
          <w:b/>
          <w:bCs/>
          <w:color w:val="004630" w:themeColor="text2"/>
        </w:rPr>
        <w:t>: CV TEMPLATE</w:t>
      </w:r>
      <w:bookmarkEnd w:id="12"/>
    </w:p>
    <w:p w14:paraId="3B8F38F9" w14:textId="083B9E66" w:rsidR="00321A19" w:rsidRPr="001F7A21" w:rsidRDefault="005C647C" w:rsidP="000E3620">
      <w:pPr>
        <w:ind w:left="-567"/>
        <w:rPr>
          <w:rFonts w:ascii="National 2" w:hAnsi="National 2"/>
          <w:i/>
          <w:iCs/>
          <w:color w:val="535C60" w:themeColor="accent4"/>
          <w:lang w:val="en-GB"/>
        </w:rPr>
      </w:pPr>
      <w:r w:rsidRPr="001F7A21">
        <w:rPr>
          <w:rFonts w:ascii="National 2" w:hAnsi="National 2"/>
          <w:i/>
          <w:iCs/>
          <w:color w:val="535C60" w:themeColor="accent4"/>
          <w:lang w:val="en-GB"/>
        </w:rPr>
        <w:t>[</w:t>
      </w:r>
      <w:r w:rsidR="00321A19" w:rsidRPr="001F7A21">
        <w:rPr>
          <w:rFonts w:ascii="National 2" w:hAnsi="National 2"/>
          <w:i/>
          <w:iCs/>
          <w:color w:val="535C60" w:themeColor="accent4"/>
          <w:lang w:val="en-GB"/>
        </w:rPr>
        <w:t xml:space="preserve">Please provide </w:t>
      </w:r>
      <w:r w:rsidR="00321A19" w:rsidRPr="001F7A21">
        <w:rPr>
          <w:rFonts w:ascii="National 2" w:hAnsi="National 2"/>
          <w:b/>
          <w:bCs/>
          <w:i/>
          <w:iCs/>
          <w:color w:val="535C60" w:themeColor="accent4"/>
          <w:u w:val="single"/>
          <w:lang w:val="en-GB"/>
        </w:rPr>
        <w:t xml:space="preserve">a </w:t>
      </w:r>
      <w:r w:rsidR="00D348DD" w:rsidRPr="001F7A21">
        <w:rPr>
          <w:rFonts w:ascii="National 2" w:hAnsi="National 2"/>
          <w:b/>
          <w:bCs/>
          <w:i/>
          <w:iCs/>
          <w:color w:val="535C60" w:themeColor="accent4"/>
          <w:u w:val="single"/>
          <w:lang w:val="en-GB"/>
        </w:rPr>
        <w:t>SHORT</w:t>
      </w:r>
      <w:r w:rsidR="00321A19" w:rsidRPr="001F7A21">
        <w:rPr>
          <w:rFonts w:ascii="National 2" w:hAnsi="National 2"/>
          <w:b/>
          <w:bCs/>
          <w:i/>
          <w:iCs/>
          <w:color w:val="535C60" w:themeColor="accent4"/>
          <w:u w:val="single"/>
          <w:lang w:val="en-GB"/>
        </w:rPr>
        <w:t xml:space="preserve"> CV</w:t>
      </w:r>
      <w:r w:rsidR="0043643B" w:rsidRPr="001F7A21">
        <w:rPr>
          <w:rFonts w:ascii="National 2" w:hAnsi="National 2"/>
          <w:b/>
          <w:bCs/>
          <w:i/>
          <w:iCs/>
          <w:color w:val="535C60" w:themeColor="accent4"/>
          <w:u w:val="single"/>
          <w:lang w:val="en-GB"/>
        </w:rPr>
        <w:t xml:space="preserve"> </w:t>
      </w:r>
      <w:r w:rsidR="00321A19" w:rsidRPr="001F7A21">
        <w:rPr>
          <w:rFonts w:ascii="National 2" w:hAnsi="National 2"/>
          <w:b/>
          <w:bCs/>
          <w:i/>
          <w:iCs/>
          <w:color w:val="535C60" w:themeColor="accent4"/>
          <w:u w:val="single"/>
          <w:lang w:val="en-GB"/>
        </w:rPr>
        <w:t>for KEY personnel</w:t>
      </w:r>
      <w:r w:rsidR="007809C0" w:rsidRPr="001F7A21">
        <w:rPr>
          <w:rFonts w:ascii="National 2" w:hAnsi="National 2"/>
          <w:b/>
          <w:bCs/>
          <w:i/>
          <w:iCs/>
          <w:color w:val="535C60" w:themeColor="accent4"/>
          <w:u w:val="single"/>
          <w:lang w:val="en-GB"/>
        </w:rPr>
        <w:t xml:space="preserve"> ONLY</w:t>
      </w:r>
      <w:r w:rsidR="00C84D81" w:rsidRPr="001F7A21">
        <w:rPr>
          <w:rFonts w:ascii="National 2" w:hAnsi="National 2"/>
          <w:b/>
          <w:bCs/>
          <w:i/>
          <w:iCs/>
          <w:color w:val="535C60" w:themeColor="accent4"/>
          <w:u w:val="single"/>
          <w:lang w:val="en-GB"/>
        </w:rPr>
        <w:t xml:space="preserve"> using this template</w:t>
      </w:r>
      <w:r w:rsidR="00321A19" w:rsidRPr="001F7A21">
        <w:rPr>
          <w:rFonts w:ascii="National 2" w:hAnsi="National 2"/>
          <w:i/>
          <w:iCs/>
          <w:color w:val="535C60" w:themeColor="accent4"/>
          <w:lang w:val="en-GB"/>
        </w:rPr>
        <w:t>.</w:t>
      </w:r>
      <w:r w:rsidR="00C84D81" w:rsidRPr="001F7A21">
        <w:rPr>
          <w:rFonts w:ascii="National 2" w:hAnsi="National 2"/>
          <w:i/>
          <w:iCs/>
          <w:color w:val="535C60" w:themeColor="accent4"/>
          <w:lang w:val="en-GB"/>
        </w:rPr>
        <w:t xml:space="preserve"> Please do not provide CVs in different formats.</w:t>
      </w:r>
      <w:r w:rsidR="00321A19" w:rsidRPr="001F7A21">
        <w:rPr>
          <w:rFonts w:ascii="National 2" w:hAnsi="National 2"/>
          <w:i/>
          <w:iCs/>
          <w:color w:val="535C60" w:themeColor="accent4"/>
          <w:lang w:val="en-GB"/>
        </w:rPr>
        <w:t xml:space="preserve"> Rows and columns may be expanded or reduced, but each CV must be </w:t>
      </w:r>
      <w:r w:rsidR="00321A19" w:rsidRPr="001F7A21">
        <w:rPr>
          <w:rFonts w:ascii="National 2" w:hAnsi="National 2"/>
          <w:b/>
          <w:bCs/>
          <w:i/>
          <w:iCs/>
          <w:color w:val="535C60" w:themeColor="accent4"/>
          <w:sz w:val="24"/>
          <w:szCs w:val="24"/>
          <w:u w:val="single"/>
          <w:lang w:val="en-GB"/>
        </w:rPr>
        <w:t xml:space="preserve">no more than </w:t>
      </w:r>
      <w:r w:rsidR="00F32DDC">
        <w:rPr>
          <w:rFonts w:ascii="National 2" w:hAnsi="National 2"/>
          <w:b/>
          <w:bCs/>
          <w:i/>
          <w:iCs/>
          <w:color w:val="535C60" w:themeColor="accent4"/>
          <w:sz w:val="24"/>
          <w:szCs w:val="24"/>
          <w:u w:val="single"/>
          <w:lang w:val="en-GB"/>
        </w:rPr>
        <w:t>three</w:t>
      </w:r>
      <w:r w:rsidR="00321A19" w:rsidRPr="001F7A21">
        <w:rPr>
          <w:rFonts w:ascii="National 2" w:hAnsi="National 2"/>
          <w:b/>
          <w:bCs/>
          <w:i/>
          <w:iCs/>
          <w:color w:val="535C60" w:themeColor="accent4"/>
          <w:sz w:val="24"/>
          <w:szCs w:val="24"/>
          <w:u w:val="single"/>
          <w:lang w:val="en-GB"/>
        </w:rPr>
        <w:t xml:space="preserve"> pages</w:t>
      </w:r>
      <w:r w:rsidR="00321A19" w:rsidRPr="001F7A21">
        <w:rPr>
          <w:rFonts w:ascii="National 2" w:hAnsi="National 2"/>
          <w:i/>
          <w:iCs/>
          <w:color w:val="535C60" w:themeColor="accent4"/>
          <w:lang w:val="en-GB"/>
        </w:rPr>
        <w:t xml:space="preserve">. Use 10-point font. Do not alter page margins. Instructions in </w:t>
      </w:r>
      <w:r w:rsidR="00FA2CD0" w:rsidRPr="001F7A21">
        <w:rPr>
          <w:rFonts w:ascii="National 2" w:hAnsi="National 2"/>
          <w:i/>
          <w:iCs/>
          <w:color w:val="535C60" w:themeColor="accent4"/>
          <w:lang w:val="en-GB"/>
        </w:rPr>
        <w:t>brackets</w:t>
      </w:r>
      <w:r w:rsidR="00321A19" w:rsidRPr="001F7A21">
        <w:rPr>
          <w:rFonts w:ascii="National 2" w:hAnsi="National 2"/>
          <w:i/>
          <w:iCs/>
          <w:color w:val="535C60" w:themeColor="accent4"/>
          <w:lang w:val="en-GB"/>
        </w:rPr>
        <w:t xml:space="preserve"> should be deleted before you submit the CV</w:t>
      </w:r>
      <w:r w:rsidRPr="001F7A21">
        <w:rPr>
          <w:rFonts w:ascii="National 2" w:hAnsi="National 2"/>
          <w:i/>
          <w:iCs/>
          <w:color w:val="535C60" w:themeColor="accent4"/>
          <w:lang w:val="en-GB"/>
        </w:rPr>
        <w:t>].</w:t>
      </w:r>
    </w:p>
    <w:p w14:paraId="52422243" w14:textId="77777777" w:rsidR="00321A19" w:rsidRPr="001F7A21" w:rsidRDefault="00321A19" w:rsidP="00261DD0">
      <w:pPr>
        <w:rPr>
          <w:rFonts w:ascii="National 2" w:hAnsi="National 2"/>
          <w:color w:val="535C60" w:themeColor="accent4"/>
          <w:lang w:val="en-GB"/>
        </w:rPr>
      </w:pPr>
    </w:p>
    <w:p w14:paraId="00897E41" w14:textId="3A040E19" w:rsidR="00321A19" w:rsidRPr="003F374E" w:rsidRDefault="00321A19" w:rsidP="003F2D01">
      <w:pPr>
        <w:pStyle w:val="Heading1"/>
        <w:ind w:left="-567"/>
        <w:rPr>
          <w:rFonts w:ascii="National 2" w:hAnsi="National 2"/>
          <w:b/>
          <w:bCs/>
          <w:color w:val="535C60" w:themeColor="accent4"/>
          <w:lang w:val="en-GB"/>
        </w:rPr>
      </w:pPr>
      <w:r w:rsidRPr="003F374E">
        <w:rPr>
          <w:rFonts w:ascii="National 2" w:hAnsi="National 2"/>
          <w:b/>
          <w:bCs/>
          <w:color w:val="535C60" w:themeColor="accent4"/>
          <w:lang w:val="en-GB"/>
        </w:rPr>
        <w:t>PART 1</w:t>
      </w:r>
    </w:p>
    <w:tbl>
      <w:tblPr>
        <w:tblStyle w:val="GridTable1Light-Accent3"/>
        <w:tblW w:w="10349" w:type="dxa"/>
        <w:tblInd w:w="-714" w:type="dxa"/>
        <w:tblLayout w:type="fixed"/>
        <w:tblLook w:val="0600" w:firstRow="0" w:lastRow="0" w:firstColumn="0" w:lastColumn="0" w:noHBand="1" w:noVBand="1"/>
      </w:tblPr>
      <w:tblGrid>
        <w:gridCol w:w="3544"/>
        <w:gridCol w:w="674"/>
        <w:gridCol w:w="1737"/>
        <w:gridCol w:w="425"/>
        <w:gridCol w:w="1701"/>
        <w:gridCol w:w="2268"/>
      </w:tblGrid>
      <w:tr w:rsidR="003F374E" w:rsidRPr="003F374E" w14:paraId="36D7A074" w14:textId="77777777" w:rsidTr="003F374E">
        <w:tc>
          <w:tcPr>
            <w:tcW w:w="10349" w:type="dxa"/>
            <w:gridSpan w:val="6"/>
            <w:shd w:val="clear" w:color="auto" w:fill="F2F5D7" w:themeFill="accent3" w:themeFillTint="33"/>
          </w:tcPr>
          <w:p w14:paraId="35BD3644" w14:textId="77777777" w:rsidR="00321A19" w:rsidRPr="003F374E" w:rsidRDefault="00321A19" w:rsidP="003F2D01">
            <w:pPr>
              <w:pStyle w:val="Heading2"/>
              <w:spacing w:before="120" w:line="276" w:lineRule="auto"/>
              <w:rPr>
                <w:rFonts w:ascii="National 2" w:hAnsi="National 2"/>
                <w:b/>
                <w:bCs/>
                <w:color w:val="535C60" w:themeColor="accent4"/>
                <w:lang w:val="en-GB"/>
              </w:rPr>
            </w:pPr>
            <w:r w:rsidRPr="003F374E">
              <w:rPr>
                <w:rFonts w:ascii="National 2" w:hAnsi="National 2"/>
                <w:b/>
                <w:bCs/>
                <w:color w:val="535C60" w:themeColor="accent4"/>
                <w:lang w:val="en-GB"/>
              </w:rPr>
              <w:t>1a. Personal details</w:t>
            </w:r>
          </w:p>
        </w:tc>
      </w:tr>
      <w:tr w:rsidR="00DA429E" w:rsidRPr="001F7A21" w14:paraId="52956ED0" w14:textId="77777777" w:rsidTr="00DA429E">
        <w:trPr>
          <w:trHeight w:val="483"/>
        </w:trPr>
        <w:tc>
          <w:tcPr>
            <w:tcW w:w="3544" w:type="dxa"/>
          </w:tcPr>
          <w:p w14:paraId="568491B0" w14:textId="0338A112"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Full name</w:t>
            </w:r>
          </w:p>
        </w:tc>
        <w:tc>
          <w:tcPr>
            <w:tcW w:w="674" w:type="dxa"/>
          </w:tcPr>
          <w:p w14:paraId="5E77D7CA" w14:textId="77777777" w:rsidR="003259A6" w:rsidRPr="001F7A21" w:rsidRDefault="003259A6" w:rsidP="003F2D01">
            <w:pPr>
              <w:spacing w:before="120" w:after="120" w:line="276" w:lineRule="auto"/>
              <w:rPr>
                <w:rFonts w:ascii="National 2" w:hAnsi="National 2"/>
                <w:color w:val="535C60" w:themeColor="accent4"/>
                <w:vertAlign w:val="superscript"/>
                <w:lang w:val="en-GB"/>
              </w:rPr>
            </w:pPr>
            <w:r w:rsidRPr="001F7A21">
              <w:rPr>
                <w:rFonts w:ascii="National 2" w:hAnsi="National 2"/>
                <w:color w:val="535C60" w:themeColor="accent4"/>
                <w:vertAlign w:val="superscript"/>
                <w:lang w:val="en-GB"/>
              </w:rPr>
              <w:t>Title</w:t>
            </w:r>
          </w:p>
          <w:p w14:paraId="3C6F0743" w14:textId="7FF38235" w:rsidR="003259A6" w:rsidRPr="001F7A21" w:rsidRDefault="003259A6" w:rsidP="003F2D01">
            <w:pPr>
              <w:spacing w:before="120" w:after="120" w:line="276" w:lineRule="auto"/>
              <w:rPr>
                <w:rFonts w:ascii="National 2" w:hAnsi="National 2"/>
                <w:color w:val="535C60" w:themeColor="accent4"/>
                <w:vertAlign w:val="superscript"/>
                <w:lang w:val="en-GB"/>
              </w:rPr>
            </w:pPr>
          </w:p>
        </w:tc>
        <w:tc>
          <w:tcPr>
            <w:tcW w:w="1737" w:type="dxa"/>
          </w:tcPr>
          <w:p w14:paraId="6259E7A0" w14:textId="77777777" w:rsidR="003259A6" w:rsidRPr="001F7A21" w:rsidRDefault="003259A6" w:rsidP="003F2D01">
            <w:pPr>
              <w:spacing w:before="120" w:after="120" w:line="276" w:lineRule="auto"/>
              <w:rPr>
                <w:rFonts w:ascii="National 2" w:hAnsi="National 2"/>
                <w:color w:val="535C60" w:themeColor="accent4"/>
                <w:vertAlign w:val="superscript"/>
                <w:lang w:val="en-GB"/>
              </w:rPr>
            </w:pPr>
            <w:r w:rsidRPr="001F7A21">
              <w:rPr>
                <w:rFonts w:ascii="National 2" w:hAnsi="National 2"/>
                <w:color w:val="535C60" w:themeColor="accent4"/>
                <w:vertAlign w:val="superscript"/>
                <w:lang w:val="en-GB"/>
              </w:rPr>
              <w:t>First name</w:t>
            </w:r>
          </w:p>
          <w:p w14:paraId="473F8F40" w14:textId="3BD72F0E" w:rsidR="003259A6" w:rsidRPr="001F7A21" w:rsidRDefault="003259A6" w:rsidP="003F2D01">
            <w:pPr>
              <w:spacing w:before="120" w:after="120" w:line="276" w:lineRule="auto"/>
              <w:rPr>
                <w:rFonts w:ascii="National 2" w:hAnsi="National 2"/>
                <w:color w:val="535C60" w:themeColor="accent4"/>
                <w:lang w:val="en-GB"/>
              </w:rPr>
            </w:pPr>
          </w:p>
        </w:tc>
        <w:tc>
          <w:tcPr>
            <w:tcW w:w="2126" w:type="dxa"/>
            <w:gridSpan w:val="2"/>
          </w:tcPr>
          <w:p w14:paraId="6C6759D2" w14:textId="77777777" w:rsidR="003259A6" w:rsidRPr="001F7A21" w:rsidRDefault="003259A6" w:rsidP="003F2D01">
            <w:pPr>
              <w:spacing w:before="120" w:after="120" w:line="276" w:lineRule="auto"/>
              <w:rPr>
                <w:rFonts w:ascii="National 2" w:hAnsi="National 2"/>
                <w:color w:val="535C60" w:themeColor="accent4"/>
                <w:vertAlign w:val="superscript"/>
                <w:lang w:val="en-GB"/>
              </w:rPr>
            </w:pPr>
            <w:r w:rsidRPr="001F7A21">
              <w:rPr>
                <w:rFonts w:ascii="National 2" w:hAnsi="National 2"/>
                <w:color w:val="535C60" w:themeColor="accent4"/>
                <w:vertAlign w:val="superscript"/>
                <w:lang w:val="en-GB"/>
              </w:rPr>
              <w:t>Second name(s)</w:t>
            </w:r>
          </w:p>
          <w:p w14:paraId="53EDC9BE" w14:textId="4934F30B" w:rsidR="003259A6" w:rsidRPr="001F7A21" w:rsidRDefault="003259A6" w:rsidP="003F2D01">
            <w:pPr>
              <w:spacing w:before="120" w:after="120" w:line="276" w:lineRule="auto"/>
              <w:rPr>
                <w:rFonts w:ascii="National 2" w:hAnsi="National 2"/>
                <w:color w:val="535C60" w:themeColor="accent4"/>
                <w:lang w:val="en-GB"/>
              </w:rPr>
            </w:pPr>
          </w:p>
        </w:tc>
        <w:tc>
          <w:tcPr>
            <w:tcW w:w="2268" w:type="dxa"/>
          </w:tcPr>
          <w:p w14:paraId="646172FC" w14:textId="77777777" w:rsidR="003259A6" w:rsidRPr="001F7A21" w:rsidRDefault="003259A6" w:rsidP="003F2D01">
            <w:pPr>
              <w:spacing w:before="120" w:after="120" w:line="276" w:lineRule="auto"/>
              <w:rPr>
                <w:rFonts w:ascii="National 2" w:hAnsi="National 2"/>
                <w:color w:val="535C60" w:themeColor="accent4"/>
                <w:vertAlign w:val="superscript"/>
                <w:lang w:val="en-GB"/>
              </w:rPr>
            </w:pPr>
            <w:r w:rsidRPr="001F7A21">
              <w:rPr>
                <w:rFonts w:ascii="National 2" w:hAnsi="National 2"/>
                <w:color w:val="535C60" w:themeColor="accent4"/>
                <w:vertAlign w:val="superscript"/>
                <w:lang w:val="en-GB"/>
              </w:rPr>
              <w:t>Family name</w:t>
            </w:r>
          </w:p>
          <w:p w14:paraId="09851C25" w14:textId="77777777"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7DD134BB" w14:textId="77777777" w:rsidTr="00DA429E">
        <w:tc>
          <w:tcPr>
            <w:tcW w:w="3544" w:type="dxa"/>
          </w:tcPr>
          <w:p w14:paraId="49C90451"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Present position</w:t>
            </w:r>
          </w:p>
        </w:tc>
        <w:tc>
          <w:tcPr>
            <w:tcW w:w="6805" w:type="dxa"/>
            <w:gridSpan w:val="5"/>
          </w:tcPr>
          <w:p w14:paraId="3FB780B3" w14:textId="74031E9C"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739A5118" w14:textId="77777777" w:rsidTr="00DA429E">
        <w:trPr>
          <w:trHeight w:val="139"/>
        </w:trPr>
        <w:tc>
          <w:tcPr>
            <w:tcW w:w="3544" w:type="dxa"/>
          </w:tcPr>
          <w:p w14:paraId="5DE0E4BD"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Organisation/Employer</w:t>
            </w:r>
          </w:p>
        </w:tc>
        <w:tc>
          <w:tcPr>
            <w:tcW w:w="6805" w:type="dxa"/>
            <w:gridSpan w:val="5"/>
          </w:tcPr>
          <w:p w14:paraId="17B41BC7" w14:textId="227D39B7"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23315163" w14:textId="77777777" w:rsidTr="00DA429E">
        <w:trPr>
          <w:trHeight w:val="275"/>
        </w:trPr>
        <w:tc>
          <w:tcPr>
            <w:tcW w:w="3544" w:type="dxa"/>
            <w:vMerge w:val="restart"/>
          </w:tcPr>
          <w:p w14:paraId="02260194"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Contact Address</w:t>
            </w:r>
          </w:p>
        </w:tc>
        <w:tc>
          <w:tcPr>
            <w:tcW w:w="6805" w:type="dxa"/>
            <w:gridSpan w:val="5"/>
          </w:tcPr>
          <w:p w14:paraId="071747FC" w14:textId="36BA41DB"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096EFA6F" w14:textId="77777777" w:rsidTr="00DA429E">
        <w:trPr>
          <w:trHeight w:val="275"/>
        </w:trPr>
        <w:tc>
          <w:tcPr>
            <w:tcW w:w="3544" w:type="dxa"/>
            <w:vMerge/>
          </w:tcPr>
          <w:p w14:paraId="360C0E56"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p>
        </w:tc>
        <w:tc>
          <w:tcPr>
            <w:tcW w:w="6805" w:type="dxa"/>
            <w:gridSpan w:val="5"/>
          </w:tcPr>
          <w:p w14:paraId="078EB97F" w14:textId="77777777"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4462BF81" w14:textId="77777777" w:rsidTr="00DA429E">
        <w:tc>
          <w:tcPr>
            <w:tcW w:w="3544" w:type="dxa"/>
            <w:vMerge/>
          </w:tcPr>
          <w:p w14:paraId="00EF27E8"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p>
        </w:tc>
        <w:tc>
          <w:tcPr>
            <w:tcW w:w="2836" w:type="dxa"/>
            <w:gridSpan w:val="3"/>
          </w:tcPr>
          <w:p w14:paraId="71DAAC58" w14:textId="77777777" w:rsidR="003259A6" w:rsidRPr="001F7A21" w:rsidRDefault="003259A6" w:rsidP="003F2D01">
            <w:pPr>
              <w:spacing w:before="120" w:after="120" w:line="276" w:lineRule="auto"/>
              <w:rPr>
                <w:rFonts w:ascii="National 2" w:hAnsi="National 2"/>
                <w:color w:val="535C60" w:themeColor="accent4"/>
                <w:lang w:val="en-GB"/>
              </w:rPr>
            </w:pPr>
          </w:p>
        </w:tc>
        <w:tc>
          <w:tcPr>
            <w:tcW w:w="1701" w:type="dxa"/>
          </w:tcPr>
          <w:p w14:paraId="6D12AD98" w14:textId="63581994" w:rsidR="003259A6" w:rsidRPr="001F7A21" w:rsidRDefault="003259A6" w:rsidP="003F2D01">
            <w:pPr>
              <w:pStyle w:val="Heading2"/>
              <w:spacing w:before="120" w:line="276" w:lineRule="auto"/>
              <w:rPr>
                <w:rFonts w:ascii="National 2" w:hAnsi="National 2"/>
                <w:color w:val="535C60" w:themeColor="accent4"/>
                <w:lang w:val="en-GB"/>
              </w:rPr>
            </w:pPr>
            <w:r w:rsidRPr="001F7A21">
              <w:rPr>
                <w:rFonts w:ascii="National 2" w:hAnsi="National 2"/>
                <w:color w:val="535C60" w:themeColor="accent4"/>
                <w:lang w:val="en-GB"/>
              </w:rPr>
              <w:t>Post code</w:t>
            </w:r>
          </w:p>
        </w:tc>
        <w:tc>
          <w:tcPr>
            <w:tcW w:w="2268" w:type="dxa"/>
          </w:tcPr>
          <w:p w14:paraId="009A8EBE" w14:textId="77777777"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6479BC73" w14:textId="77777777" w:rsidTr="00DA429E">
        <w:tc>
          <w:tcPr>
            <w:tcW w:w="3544" w:type="dxa"/>
          </w:tcPr>
          <w:p w14:paraId="738FEA23"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Work telephone</w:t>
            </w:r>
          </w:p>
        </w:tc>
        <w:tc>
          <w:tcPr>
            <w:tcW w:w="2836" w:type="dxa"/>
            <w:gridSpan w:val="3"/>
          </w:tcPr>
          <w:p w14:paraId="73164124" w14:textId="391BDC13" w:rsidR="003259A6" w:rsidRPr="001F7A21" w:rsidRDefault="003259A6" w:rsidP="003F2D01">
            <w:pPr>
              <w:spacing w:before="120" w:after="120" w:line="276" w:lineRule="auto"/>
              <w:rPr>
                <w:rFonts w:ascii="National 2" w:hAnsi="National 2"/>
                <w:color w:val="535C60" w:themeColor="accent4"/>
                <w:lang w:val="en-GB"/>
              </w:rPr>
            </w:pPr>
          </w:p>
        </w:tc>
        <w:tc>
          <w:tcPr>
            <w:tcW w:w="1701" w:type="dxa"/>
          </w:tcPr>
          <w:p w14:paraId="37CDE8CE" w14:textId="77777777" w:rsidR="003259A6" w:rsidRPr="001F7A21" w:rsidRDefault="003259A6" w:rsidP="003F2D01">
            <w:pPr>
              <w:pStyle w:val="Heading2"/>
              <w:spacing w:before="120" w:line="276" w:lineRule="auto"/>
              <w:rPr>
                <w:rFonts w:ascii="National 2" w:hAnsi="National 2"/>
                <w:color w:val="535C60" w:themeColor="accent4"/>
                <w:lang w:val="en-GB"/>
              </w:rPr>
            </w:pPr>
            <w:r w:rsidRPr="001F7A21">
              <w:rPr>
                <w:rFonts w:ascii="National 2" w:hAnsi="National 2"/>
                <w:color w:val="535C60" w:themeColor="accent4"/>
                <w:lang w:val="en-GB"/>
              </w:rPr>
              <w:t>Mobile</w:t>
            </w:r>
          </w:p>
        </w:tc>
        <w:tc>
          <w:tcPr>
            <w:tcW w:w="2268" w:type="dxa"/>
          </w:tcPr>
          <w:p w14:paraId="716901DF" w14:textId="7CD6A063"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610DC09F" w14:textId="77777777" w:rsidTr="00DA429E">
        <w:tc>
          <w:tcPr>
            <w:tcW w:w="3544" w:type="dxa"/>
          </w:tcPr>
          <w:p w14:paraId="2D3F6C1C"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Email</w:t>
            </w:r>
          </w:p>
        </w:tc>
        <w:tc>
          <w:tcPr>
            <w:tcW w:w="6805" w:type="dxa"/>
            <w:gridSpan w:val="5"/>
          </w:tcPr>
          <w:p w14:paraId="752329F6" w14:textId="50D3EDD9"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4A505D12" w14:textId="77777777" w:rsidTr="00DA429E">
        <w:tc>
          <w:tcPr>
            <w:tcW w:w="3544" w:type="dxa"/>
          </w:tcPr>
          <w:p w14:paraId="67A37025" w14:textId="207EA40D"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 xml:space="preserve">Personal website </w:t>
            </w:r>
            <w:r w:rsidR="003F374E" w:rsidRPr="00DA429E">
              <w:rPr>
                <w:rFonts w:ascii="National 2" w:hAnsi="National 2"/>
                <w:b/>
                <w:bCs/>
                <w:color w:val="535C60" w:themeColor="accent4"/>
                <w:lang w:val="en-GB"/>
              </w:rPr>
              <w:br/>
            </w:r>
            <w:r w:rsidR="003F374E" w:rsidRPr="00DA429E">
              <w:rPr>
                <w:rFonts w:ascii="National 2" w:hAnsi="National 2"/>
                <w:b/>
                <w:bCs/>
                <w:caps w:val="0"/>
                <w:color w:val="535C60" w:themeColor="accent4"/>
                <w:lang w:val="en-GB"/>
              </w:rPr>
              <w:t>(if applicable)</w:t>
            </w:r>
          </w:p>
        </w:tc>
        <w:tc>
          <w:tcPr>
            <w:tcW w:w="6805" w:type="dxa"/>
            <w:gridSpan w:val="5"/>
          </w:tcPr>
          <w:p w14:paraId="04123A39" w14:textId="6D588FA5" w:rsidR="003259A6" w:rsidRPr="001F7A21" w:rsidRDefault="003259A6" w:rsidP="003F2D01">
            <w:pPr>
              <w:spacing w:before="120" w:after="120" w:line="276" w:lineRule="auto"/>
              <w:rPr>
                <w:rFonts w:ascii="National 2" w:hAnsi="National 2"/>
                <w:color w:val="535C60" w:themeColor="accent4"/>
                <w:lang w:val="en-GB"/>
              </w:rPr>
            </w:pPr>
          </w:p>
        </w:tc>
      </w:tr>
      <w:tr w:rsidR="00DA429E" w:rsidRPr="001F7A21" w14:paraId="0A666766" w14:textId="77777777" w:rsidTr="00DA429E">
        <w:tc>
          <w:tcPr>
            <w:tcW w:w="3544" w:type="dxa"/>
          </w:tcPr>
          <w:p w14:paraId="080F5681" w14:textId="77777777" w:rsidR="003259A6" w:rsidRPr="00DA429E" w:rsidRDefault="003259A6" w:rsidP="003F374E">
            <w:pPr>
              <w:pStyle w:val="Heading2"/>
              <w:spacing w:before="120" w:line="276" w:lineRule="auto"/>
              <w:jc w:val="right"/>
              <w:rPr>
                <w:rFonts w:ascii="National 2" w:hAnsi="National 2"/>
                <w:b/>
                <w:bCs/>
                <w:color w:val="535C60" w:themeColor="accent4"/>
                <w:lang w:val="en-GB"/>
              </w:rPr>
            </w:pPr>
            <w:r w:rsidRPr="00DA429E">
              <w:rPr>
                <w:rFonts w:ascii="National 2" w:hAnsi="National 2"/>
                <w:b/>
                <w:bCs/>
                <w:color w:val="535C60" w:themeColor="accent4"/>
                <w:lang w:val="en-GB"/>
              </w:rPr>
              <w:t>Role in the proposed project</w:t>
            </w:r>
          </w:p>
        </w:tc>
        <w:tc>
          <w:tcPr>
            <w:tcW w:w="6805" w:type="dxa"/>
            <w:gridSpan w:val="5"/>
          </w:tcPr>
          <w:p w14:paraId="4F7659F8" w14:textId="77777777" w:rsidR="003259A6" w:rsidRPr="001F7A21" w:rsidRDefault="003259A6" w:rsidP="003F2D01">
            <w:pPr>
              <w:spacing w:before="120" w:after="120" w:line="276" w:lineRule="auto"/>
              <w:rPr>
                <w:rFonts w:ascii="National 2" w:hAnsi="National 2"/>
                <w:color w:val="535C60" w:themeColor="accent4"/>
                <w:lang w:val="en-GB"/>
              </w:rPr>
            </w:pPr>
          </w:p>
        </w:tc>
      </w:tr>
    </w:tbl>
    <w:p w14:paraId="1599618A" w14:textId="77777777" w:rsidR="00321A19" w:rsidRPr="001F7A21" w:rsidRDefault="00321A19" w:rsidP="00261DD0">
      <w:pPr>
        <w:rPr>
          <w:rFonts w:ascii="National 2" w:hAnsi="National 2"/>
          <w:color w:val="535C60" w:themeColor="accent4"/>
          <w:lang w:val="en-GB"/>
        </w:rPr>
      </w:pPr>
    </w:p>
    <w:tbl>
      <w:tblPr>
        <w:tblStyle w:val="GridTable1Light-Accent3"/>
        <w:tblW w:w="10348" w:type="dxa"/>
        <w:tblInd w:w="-714" w:type="dxa"/>
        <w:tblLayout w:type="fixed"/>
        <w:tblLook w:val="0600" w:firstRow="0" w:lastRow="0" w:firstColumn="0" w:lastColumn="0" w:noHBand="1" w:noVBand="1"/>
      </w:tblPr>
      <w:tblGrid>
        <w:gridCol w:w="10348"/>
      </w:tblGrid>
      <w:tr w:rsidR="003F374E" w:rsidRPr="003F374E" w14:paraId="7D2D2766" w14:textId="77777777" w:rsidTr="003F374E">
        <w:tc>
          <w:tcPr>
            <w:tcW w:w="10348" w:type="dxa"/>
            <w:shd w:val="clear" w:color="auto" w:fill="F2F5D7" w:themeFill="accent3" w:themeFillTint="33"/>
          </w:tcPr>
          <w:p w14:paraId="383FA86D" w14:textId="0A1C3BD2" w:rsidR="00321A19" w:rsidRPr="003F374E" w:rsidRDefault="00321A19" w:rsidP="003F2D01">
            <w:pPr>
              <w:pStyle w:val="Heading2"/>
              <w:spacing w:before="120" w:line="276" w:lineRule="auto"/>
              <w:rPr>
                <w:rFonts w:ascii="National 2" w:hAnsi="National 2"/>
                <w:b/>
                <w:bCs/>
                <w:color w:val="535C60" w:themeColor="accent4"/>
                <w:lang w:val="en-GB"/>
              </w:rPr>
            </w:pPr>
            <w:r w:rsidRPr="003F374E">
              <w:rPr>
                <w:rFonts w:ascii="National 2" w:hAnsi="National 2"/>
                <w:b/>
                <w:bCs/>
                <w:color w:val="535C60" w:themeColor="accent4"/>
                <w:lang w:val="en-GB"/>
              </w:rPr>
              <w:t>1b. Academic qualification</w:t>
            </w:r>
          </w:p>
        </w:tc>
      </w:tr>
      <w:tr w:rsidR="003F374E" w:rsidRPr="001F7A21" w14:paraId="4AE3C565" w14:textId="77777777" w:rsidTr="003F374E">
        <w:tc>
          <w:tcPr>
            <w:tcW w:w="10348" w:type="dxa"/>
          </w:tcPr>
          <w:p w14:paraId="5DF63F35" w14:textId="5503DAFE" w:rsidR="00321A19" w:rsidRPr="001F7A21" w:rsidRDefault="00321A19" w:rsidP="003F2D01">
            <w:pPr>
              <w:spacing w:before="120" w:after="120" w:line="276" w:lineRule="auto"/>
              <w:rPr>
                <w:rFonts w:ascii="National 2" w:hAnsi="National 2"/>
                <w:b/>
                <w:bCs/>
                <w:color w:val="535C60" w:themeColor="accent4"/>
                <w:lang w:val="en-GB"/>
              </w:rPr>
            </w:pPr>
            <w:r w:rsidRPr="001F7A21">
              <w:rPr>
                <w:rFonts w:ascii="National 2" w:hAnsi="National 2"/>
                <w:color w:val="535C60" w:themeColor="accent4"/>
                <w:lang w:val="en-GB"/>
              </w:rPr>
              <w:t xml:space="preserve">[Delete and start typing here. </w:t>
            </w:r>
            <w:r w:rsidR="005370D1" w:rsidRPr="001F7A21">
              <w:rPr>
                <w:rFonts w:ascii="National 2" w:hAnsi="National 2"/>
                <w:color w:val="535C60" w:themeColor="accent4"/>
                <w:lang w:val="en-GB"/>
              </w:rPr>
              <w:t>List h</w:t>
            </w:r>
            <w:r w:rsidRPr="001F7A21">
              <w:rPr>
                <w:rFonts w:ascii="National 2" w:hAnsi="National 2"/>
                <w:color w:val="535C60" w:themeColor="accent4"/>
                <w:lang w:val="en-GB"/>
              </w:rPr>
              <w:t>ighest academic qualification detailing year conferred, qualification, discipline, university/institute]</w:t>
            </w:r>
          </w:p>
        </w:tc>
      </w:tr>
    </w:tbl>
    <w:p w14:paraId="1F18982C" w14:textId="77777777" w:rsidR="00321A19" w:rsidRPr="001F7A21" w:rsidRDefault="00321A19" w:rsidP="00261DD0">
      <w:pPr>
        <w:rPr>
          <w:rFonts w:ascii="National 2" w:hAnsi="National 2"/>
          <w:color w:val="535C60" w:themeColor="accent4"/>
          <w:lang w:val="en-GB"/>
        </w:rPr>
      </w:pPr>
    </w:p>
    <w:tbl>
      <w:tblPr>
        <w:tblStyle w:val="GridTable1Light-Accent3"/>
        <w:tblW w:w="10348" w:type="dxa"/>
        <w:tblInd w:w="-714" w:type="dxa"/>
        <w:tblLayout w:type="fixed"/>
        <w:tblLook w:val="0600" w:firstRow="0" w:lastRow="0" w:firstColumn="0" w:lastColumn="0" w:noHBand="1" w:noVBand="1"/>
      </w:tblPr>
      <w:tblGrid>
        <w:gridCol w:w="10348"/>
      </w:tblGrid>
      <w:tr w:rsidR="003F374E" w:rsidRPr="001F7A21" w14:paraId="4C1FD121" w14:textId="77777777" w:rsidTr="003F374E">
        <w:tc>
          <w:tcPr>
            <w:tcW w:w="10348" w:type="dxa"/>
            <w:shd w:val="clear" w:color="auto" w:fill="F2F5D7" w:themeFill="accent3" w:themeFillTint="33"/>
          </w:tcPr>
          <w:p w14:paraId="0D9299B8" w14:textId="77777777" w:rsidR="00321A19" w:rsidRPr="003F374E" w:rsidRDefault="00321A19" w:rsidP="003F2D01">
            <w:pPr>
              <w:pStyle w:val="Heading2"/>
              <w:spacing w:before="120" w:line="276" w:lineRule="auto"/>
              <w:rPr>
                <w:rFonts w:ascii="National 2" w:hAnsi="National 2"/>
                <w:b/>
                <w:bCs/>
                <w:color w:val="535C60" w:themeColor="accent4"/>
                <w:lang w:val="en-GB"/>
              </w:rPr>
            </w:pPr>
            <w:r w:rsidRPr="003F374E">
              <w:rPr>
                <w:rFonts w:ascii="National 2" w:hAnsi="National 2"/>
                <w:b/>
                <w:bCs/>
                <w:color w:val="535C60" w:themeColor="accent4"/>
                <w:lang w:val="en-GB"/>
              </w:rPr>
              <w:t>1c. Professional positions held</w:t>
            </w:r>
          </w:p>
        </w:tc>
      </w:tr>
      <w:tr w:rsidR="003F374E" w:rsidRPr="001F7A21" w14:paraId="122FF8B4" w14:textId="77777777" w:rsidTr="003F374E">
        <w:tc>
          <w:tcPr>
            <w:tcW w:w="10348" w:type="dxa"/>
          </w:tcPr>
          <w:p w14:paraId="7BA6BC0C" w14:textId="7FA4EE83" w:rsidR="00321A19" w:rsidRPr="001F7A21" w:rsidRDefault="00321A19" w:rsidP="003F2D01">
            <w:pPr>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Delete and start typing here. List in reverse date order the last two positions held before you</w:t>
            </w:r>
            <w:r w:rsidR="008668FD" w:rsidRPr="001F7A21">
              <w:rPr>
                <w:rFonts w:ascii="National 2" w:hAnsi="National 2"/>
                <w:color w:val="535C60" w:themeColor="accent4"/>
                <w:lang w:val="en-GB"/>
              </w:rPr>
              <w:t>r</w:t>
            </w:r>
            <w:r w:rsidRPr="001F7A21">
              <w:rPr>
                <w:rFonts w:ascii="National 2" w:hAnsi="National 2"/>
                <w:color w:val="535C60" w:themeColor="accent4"/>
                <w:lang w:val="en-GB"/>
              </w:rPr>
              <w:t xml:space="preserve"> current employment. Start each position on a new line as per the example:</w:t>
            </w:r>
          </w:p>
          <w:p w14:paraId="46890920" w14:textId="77777777" w:rsidR="00321A19" w:rsidRPr="001F7A21" w:rsidRDefault="00321A19" w:rsidP="003F2D01">
            <w:pPr>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e.g. Year-year, job title, organisation]</w:t>
            </w:r>
          </w:p>
        </w:tc>
      </w:tr>
    </w:tbl>
    <w:p w14:paraId="5564D054" w14:textId="77777777" w:rsidR="00321A19" w:rsidRPr="001F7A21" w:rsidRDefault="00321A19" w:rsidP="00261DD0">
      <w:pPr>
        <w:rPr>
          <w:rFonts w:ascii="National 2" w:hAnsi="National 2"/>
          <w:color w:val="535C60" w:themeColor="accent4"/>
          <w:lang w:val="en-GB"/>
        </w:rPr>
      </w:pPr>
    </w:p>
    <w:p w14:paraId="3D1F2D24" w14:textId="77777777" w:rsidR="003F374E" w:rsidRDefault="003F374E">
      <w:r>
        <w:rPr>
          <w:caps/>
        </w:rPr>
        <w:br w:type="page"/>
      </w:r>
    </w:p>
    <w:tbl>
      <w:tblPr>
        <w:tblStyle w:val="GridTable1Light-Accent3"/>
        <w:tblW w:w="10348" w:type="dxa"/>
        <w:tblInd w:w="-714" w:type="dxa"/>
        <w:tblLayout w:type="fixed"/>
        <w:tblLook w:val="0600" w:firstRow="0" w:lastRow="0" w:firstColumn="0" w:lastColumn="0" w:noHBand="1" w:noVBand="1"/>
      </w:tblPr>
      <w:tblGrid>
        <w:gridCol w:w="10348"/>
      </w:tblGrid>
      <w:tr w:rsidR="003F374E" w:rsidRPr="003F374E" w14:paraId="67024E73" w14:textId="77777777" w:rsidTr="003F374E">
        <w:tc>
          <w:tcPr>
            <w:tcW w:w="10348" w:type="dxa"/>
            <w:shd w:val="clear" w:color="auto" w:fill="F2F5D7" w:themeFill="accent3" w:themeFillTint="33"/>
          </w:tcPr>
          <w:p w14:paraId="17991689" w14:textId="0B93B8A4" w:rsidR="00321A19" w:rsidRPr="003F374E" w:rsidRDefault="00321A19" w:rsidP="003F2D01">
            <w:pPr>
              <w:pStyle w:val="Heading2"/>
              <w:spacing w:before="120" w:line="276" w:lineRule="auto"/>
              <w:rPr>
                <w:rFonts w:ascii="National 2" w:hAnsi="National 2"/>
                <w:b/>
                <w:bCs/>
                <w:color w:val="535C60" w:themeColor="accent4"/>
                <w:lang w:val="en-GB"/>
              </w:rPr>
            </w:pPr>
            <w:r w:rsidRPr="003F374E">
              <w:rPr>
                <w:rFonts w:ascii="National 2" w:hAnsi="National 2"/>
                <w:b/>
                <w:bCs/>
                <w:color w:val="535C60" w:themeColor="accent4"/>
                <w:lang w:val="en-GB"/>
              </w:rPr>
              <w:lastRenderedPageBreak/>
              <w:t>1d. Current research/professional speciality</w:t>
            </w:r>
          </w:p>
        </w:tc>
      </w:tr>
      <w:tr w:rsidR="003F374E" w:rsidRPr="001F7A21" w14:paraId="5E3B3B36" w14:textId="77777777" w:rsidTr="003F374E">
        <w:trPr>
          <w:trHeight w:val="3388"/>
        </w:trPr>
        <w:tc>
          <w:tcPr>
            <w:tcW w:w="10348" w:type="dxa"/>
          </w:tcPr>
          <w:p w14:paraId="415D0FC8" w14:textId="73083620" w:rsidR="004E7004" w:rsidRDefault="00321A19" w:rsidP="003F2D01">
            <w:pPr>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Delete and start typing here. Maximum 100 words]</w:t>
            </w:r>
          </w:p>
          <w:p w14:paraId="33AF1166" w14:textId="2CC81338" w:rsidR="004E7004" w:rsidRPr="001F7A21" w:rsidRDefault="004E7004" w:rsidP="003F2D01">
            <w:pPr>
              <w:spacing w:before="120" w:after="120" w:line="276" w:lineRule="auto"/>
              <w:rPr>
                <w:rFonts w:ascii="National 2" w:hAnsi="National 2"/>
                <w:color w:val="535C60" w:themeColor="accent4"/>
                <w:lang w:val="en-GB"/>
              </w:rPr>
            </w:pPr>
          </w:p>
        </w:tc>
      </w:tr>
    </w:tbl>
    <w:p w14:paraId="215B798F" w14:textId="77777777" w:rsidR="00321A19" w:rsidRPr="001F7A21" w:rsidRDefault="00321A19" w:rsidP="00261DD0">
      <w:pPr>
        <w:rPr>
          <w:rFonts w:ascii="National 2" w:hAnsi="National 2"/>
          <w:color w:val="535C60" w:themeColor="accent4"/>
          <w:lang w:val="en-GB"/>
        </w:rPr>
      </w:pPr>
    </w:p>
    <w:tbl>
      <w:tblPr>
        <w:tblStyle w:val="GridTable1Light-Accent3"/>
        <w:tblW w:w="10348" w:type="dxa"/>
        <w:tblInd w:w="-714" w:type="dxa"/>
        <w:tblLayout w:type="fixed"/>
        <w:tblLook w:val="0600" w:firstRow="0" w:lastRow="0" w:firstColumn="0" w:lastColumn="0" w:noHBand="1" w:noVBand="1"/>
      </w:tblPr>
      <w:tblGrid>
        <w:gridCol w:w="4428"/>
        <w:gridCol w:w="5920"/>
      </w:tblGrid>
      <w:tr w:rsidR="003F374E" w:rsidRPr="001F7A21" w14:paraId="2D9D79D0" w14:textId="77777777" w:rsidTr="00DA429E">
        <w:tc>
          <w:tcPr>
            <w:tcW w:w="4428" w:type="dxa"/>
            <w:shd w:val="clear" w:color="auto" w:fill="F2F5D7" w:themeFill="accent3" w:themeFillTint="33"/>
          </w:tcPr>
          <w:p w14:paraId="4D532EDA" w14:textId="77777777" w:rsidR="00321A19" w:rsidRPr="003F374E" w:rsidRDefault="00321A19" w:rsidP="003F2D01">
            <w:pPr>
              <w:pStyle w:val="Heading2"/>
              <w:spacing w:before="120" w:line="276" w:lineRule="auto"/>
              <w:rPr>
                <w:rFonts w:ascii="National 2" w:hAnsi="National 2"/>
                <w:b/>
                <w:bCs/>
                <w:color w:val="535C60" w:themeColor="accent4"/>
                <w:lang w:val="en-GB"/>
              </w:rPr>
            </w:pPr>
            <w:r w:rsidRPr="003F374E">
              <w:rPr>
                <w:rFonts w:ascii="National 2" w:hAnsi="National 2"/>
                <w:b/>
                <w:bCs/>
                <w:color w:val="535C60" w:themeColor="accent4"/>
                <w:lang w:val="en-GB"/>
              </w:rPr>
              <w:t>1e. Total years research experience</w:t>
            </w:r>
          </w:p>
        </w:tc>
        <w:tc>
          <w:tcPr>
            <w:tcW w:w="5920" w:type="dxa"/>
          </w:tcPr>
          <w:p w14:paraId="0B393B1D" w14:textId="46FA051E" w:rsidR="00321A19" w:rsidRPr="001F7A21" w:rsidRDefault="00321A19" w:rsidP="003F2D01">
            <w:pPr>
              <w:spacing w:before="120" w:after="120" w:line="276" w:lineRule="auto"/>
              <w:rPr>
                <w:rFonts w:ascii="National 2" w:hAnsi="National 2"/>
                <w:color w:val="535C60" w:themeColor="accent4"/>
                <w:lang w:val="en-GB"/>
              </w:rPr>
            </w:pPr>
          </w:p>
        </w:tc>
      </w:tr>
    </w:tbl>
    <w:p w14:paraId="0D56F5D6" w14:textId="77777777" w:rsidR="00321A19" w:rsidRPr="001F7A21" w:rsidRDefault="00321A19" w:rsidP="00261DD0">
      <w:pPr>
        <w:rPr>
          <w:rFonts w:ascii="National 2" w:hAnsi="National 2"/>
          <w:color w:val="535C60" w:themeColor="accent4"/>
          <w:lang w:val="en-GB"/>
        </w:rPr>
      </w:pPr>
    </w:p>
    <w:tbl>
      <w:tblPr>
        <w:tblStyle w:val="GridTable1Light-Accent3"/>
        <w:tblW w:w="10348" w:type="dxa"/>
        <w:tblInd w:w="-714" w:type="dxa"/>
        <w:tblLayout w:type="fixed"/>
        <w:tblLook w:val="0600" w:firstRow="0" w:lastRow="0" w:firstColumn="0" w:lastColumn="0" w:noHBand="1" w:noVBand="1"/>
      </w:tblPr>
      <w:tblGrid>
        <w:gridCol w:w="10348"/>
      </w:tblGrid>
      <w:tr w:rsidR="003F374E" w:rsidRPr="001F7A21" w14:paraId="150EF76B" w14:textId="77777777" w:rsidTr="003F374E">
        <w:trPr>
          <w:trHeight w:val="908"/>
        </w:trPr>
        <w:tc>
          <w:tcPr>
            <w:tcW w:w="10348" w:type="dxa"/>
            <w:shd w:val="clear" w:color="auto" w:fill="F2F5D7" w:themeFill="accent3" w:themeFillTint="33"/>
          </w:tcPr>
          <w:p w14:paraId="0E785FF3" w14:textId="75E56A9C" w:rsidR="0001243B" w:rsidRPr="003F374E" w:rsidRDefault="00321A19" w:rsidP="00614939">
            <w:pPr>
              <w:pStyle w:val="Heading2"/>
              <w:rPr>
                <w:rFonts w:ascii="National 2" w:hAnsi="National 2"/>
                <w:b/>
                <w:bCs/>
                <w:color w:val="535C60" w:themeColor="accent4"/>
                <w:lang w:val="en-GB"/>
              </w:rPr>
            </w:pPr>
            <w:r w:rsidRPr="003F374E">
              <w:rPr>
                <w:rFonts w:ascii="National 2" w:hAnsi="National 2"/>
                <w:b/>
                <w:bCs/>
                <w:color w:val="535C60" w:themeColor="accent4"/>
                <w:lang w:val="en-GB"/>
              </w:rPr>
              <w:t xml:space="preserve">1f. </w:t>
            </w:r>
            <w:r w:rsidR="00094A41" w:rsidRPr="003F374E">
              <w:rPr>
                <w:rFonts w:ascii="National 2" w:hAnsi="National 2"/>
                <w:b/>
                <w:bCs/>
                <w:color w:val="535C60" w:themeColor="accent4"/>
                <w:lang w:val="en-GB"/>
              </w:rPr>
              <w:t xml:space="preserve"> </w:t>
            </w:r>
            <w:r w:rsidR="00614939" w:rsidRPr="003F374E">
              <w:rPr>
                <w:rFonts w:ascii="National 2" w:hAnsi="National 2"/>
                <w:b/>
                <w:bCs/>
                <w:color w:val="535C60" w:themeColor="accent4"/>
                <w:lang w:val="en-GB"/>
              </w:rPr>
              <w:t xml:space="preserve">ReLEVANT PubLICATIONs </w:t>
            </w:r>
          </w:p>
          <w:p w14:paraId="5C21BAFA" w14:textId="5C8B2767" w:rsidR="00321A19" w:rsidRPr="001F7A21" w:rsidRDefault="00133698" w:rsidP="008668FD">
            <w:pPr>
              <w:pStyle w:val="NoSpacing"/>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List the 3 most relevant publications (articles, reports, patents etc,) related to this application</w:t>
            </w:r>
          </w:p>
        </w:tc>
      </w:tr>
      <w:tr w:rsidR="003F374E" w:rsidRPr="001F7A21" w14:paraId="2F697938" w14:textId="77777777" w:rsidTr="00DA429E">
        <w:trPr>
          <w:trHeight w:val="2198"/>
        </w:trPr>
        <w:tc>
          <w:tcPr>
            <w:tcW w:w="10348" w:type="dxa"/>
          </w:tcPr>
          <w:p w14:paraId="1722DC48" w14:textId="7542F972" w:rsidR="00321A19" w:rsidRPr="00DA429E" w:rsidRDefault="00321A19" w:rsidP="003F2D01">
            <w:pPr>
              <w:spacing w:before="120" w:after="120" w:line="276" w:lineRule="auto"/>
              <w:rPr>
                <w:rFonts w:ascii="National 2" w:hAnsi="National 2"/>
                <w:i/>
                <w:iCs/>
                <w:color w:val="535C60" w:themeColor="accent4"/>
                <w:lang w:val="en-GB"/>
              </w:rPr>
            </w:pPr>
            <w:r w:rsidRPr="00DA429E">
              <w:rPr>
                <w:rFonts w:ascii="National 2" w:hAnsi="National 2"/>
                <w:i/>
                <w:iCs/>
                <w:color w:val="535C60" w:themeColor="accent4"/>
                <w:lang w:val="en-GB"/>
              </w:rPr>
              <w:t xml:space="preserve">[Delete and start typing here. List in </w:t>
            </w:r>
            <w:r w:rsidR="00133698" w:rsidRPr="00DA429E">
              <w:rPr>
                <w:rFonts w:ascii="National 2" w:hAnsi="National 2"/>
                <w:i/>
                <w:iCs/>
                <w:color w:val="535C60" w:themeColor="accent4"/>
                <w:lang w:val="en-GB"/>
              </w:rPr>
              <w:t xml:space="preserve">chronological </w:t>
            </w:r>
            <w:r w:rsidRPr="00DA429E">
              <w:rPr>
                <w:rFonts w:ascii="National 2" w:hAnsi="National 2"/>
                <w:i/>
                <w:iCs/>
                <w:color w:val="535C60" w:themeColor="accent4"/>
                <w:lang w:val="en-GB"/>
              </w:rPr>
              <w:t>order</w:t>
            </w:r>
            <w:r w:rsidR="00133698" w:rsidRPr="00DA429E">
              <w:rPr>
                <w:rFonts w:ascii="National 2" w:hAnsi="National 2"/>
                <w:i/>
                <w:iCs/>
                <w:color w:val="535C60" w:themeColor="accent4"/>
                <w:lang w:val="en-GB"/>
              </w:rPr>
              <w:t>]</w:t>
            </w:r>
          </w:p>
        </w:tc>
      </w:tr>
    </w:tbl>
    <w:p w14:paraId="7C5C229F" w14:textId="77777777" w:rsidR="00321A19" w:rsidRPr="001F7A21" w:rsidRDefault="00321A19" w:rsidP="00261DD0">
      <w:pPr>
        <w:rPr>
          <w:rFonts w:ascii="National 2" w:hAnsi="National 2"/>
          <w:color w:val="535C60" w:themeColor="accent4"/>
          <w:lang w:val="en-GB"/>
        </w:rPr>
      </w:pPr>
      <w:r w:rsidRPr="001F7A21">
        <w:rPr>
          <w:rFonts w:ascii="National 2" w:hAnsi="National 2"/>
          <w:color w:val="535C60" w:themeColor="accent4"/>
          <w:lang w:val="en-GB"/>
        </w:rPr>
        <w:t xml:space="preserve"> </w:t>
      </w:r>
    </w:p>
    <w:tbl>
      <w:tblPr>
        <w:tblStyle w:val="GridTable1Light-Accent3"/>
        <w:tblW w:w="10348" w:type="dxa"/>
        <w:tblInd w:w="-714" w:type="dxa"/>
        <w:tblLayout w:type="fixed"/>
        <w:tblLook w:val="0600" w:firstRow="0" w:lastRow="0" w:firstColumn="0" w:lastColumn="0" w:noHBand="1" w:noVBand="1"/>
      </w:tblPr>
      <w:tblGrid>
        <w:gridCol w:w="2587"/>
        <w:gridCol w:w="941"/>
        <w:gridCol w:w="1646"/>
        <w:gridCol w:w="2587"/>
        <w:gridCol w:w="2587"/>
      </w:tblGrid>
      <w:tr w:rsidR="003D5536" w:rsidRPr="001F7A21" w14:paraId="6B2152C7" w14:textId="77777777" w:rsidTr="00443010">
        <w:tc>
          <w:tcPr>
            <w:tcW w:w="10348" w:type="dxa"/>
            <w:gridSpan w:val="5"/>
            <w:shd w:val="clear" w:color="auto" w:fill="F2F5D7" w:themeFill="accent3" w:themeFillTint="33"/>
          </w:tcPr>
          <w:p w14:paraId="3EFF81BF" w14:textId="4E021F02" w:rsidR="003D5536" w:rsidRPr="001F7A21" w:rsidRDefault="003D5536" w:rsidP="003D5536">
            <w:pPr>
              <w:pStyle w:val="Heading2"/>
              <w:spacing w:before="120" w:line="276" w:lineRule="auto"/>
              <w:rPr>
                <w:rFonts w:ascii="National 2" w:hAnsi="National 2"/>
                <w:color w:val="535C60" w:themeColor="accent4"/>
                <w:lang w:val="en-GB"/>
              </w:rPr>
            </w:pPr>
            <w:r w:rsidRPr="003F374E">
              <w:rPr>
                <w:rFonts w:ascii="National 2" w:hAnsi="National 2"/>
                <w:b/>
                <w:bCs/>
                <w:color w:val="535C60" w:themeColor="accent4"/>
                <w:lang w:val="en-GB"/>
              </w:rPr>
              <w:t>1g.  TOTAL Publications</w:t>
            </w:r>
            <w:r>
              <w:rPr>
                <w:rFonts w:ascii="National 2" w:hAnsi="National 2"/>
                <w:b/>
                <w:bCs/>
                <w:color w:val="535C60" w:themeColor="accent4"/>
                <w:lang w:val="en-GB"/>
              </w:rPr>
              <w:t xml:space="preserve"> - </w:t>
            </w:r>
            <w:r w:rsidR="00DA429E">
              <w:rPr>
                <w:rFonts w:ascii="National 2" w:hAnsi="National 2"/>
                <w:caps w:val="0"/>
                <w:color w:val="535C60" w:themeColor="accent4"/>
                <w:lang w:val="en-GB"/>
              </w:rPr>
              <w:t>To</w:t>
            </w:r>
            <w:r w:rsidR="00DA429E" w:rsidRPr="001F7A21">
              <w:rPr>
                <w:rFonts w:ascii="National 2" w:hAnsi="National 2"/>
                <w:caps w:val="0"/>
                <w:color w:val="535C60" w:themeColor="accent4"/>
                <w:lang w:val="en-GB"/>
              </w:rPr>
              <w:t>tal number in the last 5 years</w:t>
            </w:r>
          </w:p>
        </w:tc>
      </w:tr>
      <w:tr w:rsidR="003D5536" w:rsidRPr="001F7A21" w14:paraId="7D1EE729" w14:textId="77777777" w:rsidTr="003D5536">
        <w:tc>
          <w:tcPr>
            <w:tcW w:w="2587" w:type="dxa"/>
          </w:tcPr>
          <w:p w14:paraId="744A0603" w14:textId="77777777" w:rsidR="003D5536" w:rsidRPr="003D5536" w:rsidRDefault="003D5536" w:rsidP="003F2D01">
            <w:pPr>
              <w:pStyle w:val="Heading2"/>
              <w:spacing w:before="120" w:line="276" w:lineRule="auto"/>
              <w:rPr>
                <w:rFonts w:ascii="National 2" w:hAnsi="National 2"/>
                <w:color w:val="535C60" w:themeColor="accent4"/>
                <w:sz w:val="18"/>
                <w:szCs w:val="16"/>
                <w:lang w:val="en-GB"/>
              </w:rPr>
            </w:pPr>
            <w:r w:rsidRPr="003D5536">
              <w:rPr>
                <w:rFonts w:ascii="National 2" w:hAnsi="National 2"/>
                <w:color w:val="535C60" w:themeColor="accent4"/>
                <w:sz w:val="18"/>
                <w:szCs w:val="16"/>
                <w:lang w:val="en-GB"/>
              </w:rPr>
              <w:t>Journal articles</w:t>
            </w:r>
          </w:p>
        </w:tc>
        <w:tc>
          <w:tcPr>
            <w:tcW w:w="2587" w:type="dxa"/>
            <w:gridSpan w:val="2"/>
          </w:tcPr>
          <w:p w14:paraId="56D596A7" w14:textId="0D4C681D" w:rsidR="003D5536" w:rsidRPr="003D5536" w:rsidRDefault="003D5536" w:rsidP="003F2D01">
            <w:pPr>
              <w:pStyle w:val="Heading2"/>
              <w:spacing w:before="120" w:line="276" w:lineRule="auto"/>
              <w:rPr>
                <w:rFonts w:ascii="National 2" w:hAnsi="National 2"/>
                <w:color w:val="535C60" w:themeColor="accent4"/>
                <w:sz w:val="18"/>
                <w:szCs w:val="16"/>
                <w:lang w:val="en-GB"/>
              </w:rPr>
            </w:pPr>
            <w:r w:rsidRPr="003D5536">
              <w:rPr>
                <w:rFonts w:ascii="National 2" w:hAnsi="National 2"/>
                <w:color w:val="535C60" w:themeColor="accent4"/>
                <w:sz w:val="18"/>
                <w:szCs w:val="16"/>
                <w:lang w:val="en-GB"/>
              </w:rPr>
              <w:t>RePORTS</w:t>
            </w:r>
          </w:p>
        </w:tc>
        <w:tc>
          <w:tcPr>
            <w:tcW w:w="2587" w:type="dxa"/>
          </w:tcPr>
          <w:p w14:paraId="5B015E5B" w14:textId="77777777" w:rsidR="003D5536" w:rsidRPr="003D5536" w:rsidRDefault="003D5536" w:rsidP="003F2D01">
            <w:pPr>
              <w:pStyle w:val="Heading2"/>
              <w:spacing w:before="120" w:line="276" w:lineRule="auto"/>
              <w:rPr>
                <w:rFonts w:ascii="National 2" w:hAnsi="National 2"/>
                <w:color w:val="535C60" w:themeColor="accent4"/>
                <w:sz w:val="18"/>
                <w:szCs w:val="16"/>
                <w:lang w:val="en-GB"/>
              </w:rPr>
            </w:pPr>
            <w:r w:rsidRPr="003D5536">
              <w:rPr>
                <w:rFonts w:ascii="National 2" w:hAnsi="National 2"/>
                <w:color w:val="535C60" w:themeColor="accent4"/>
                <w:sz w:val="18"/>
                <w:szCs w:val="16"/>
                <w:lang w:val="en-GB"/>
              </w:rPr>
              <w:t>Conference proceedings</w:t>
            </w:r>
          </w:p>
        </w:tc>
        <w:tc>
          <w:tcPr>
            <w:tcW w:w="2587" w:type="dxa"/>
          </w:tcPr>
          <w:p w14:paraId="5E8DB328" w14:textId="57A707B2" w:rsidR="003D5536" w:rsidRPr="003D5536" w:rsidRDefault="003D5536" w:rsidP="003F2D01">
            <w:pPr>
              <w:pStyle w:val="Heading2"/>
              <w:spacing w:before="120" w:line="276" w:lineRule="auto"/>
              <w:rPr>
                <w:rFonts w:ascii="National 2" w:hAnsi="National 2"/>
                <w:color w:val="535C60" w:themeColor="accent4"/>
                <w:sz w:val="18"/>
                <w:szCs w:val="16"/>
                <w:lang w:val="en-GB"/>
              </w:rPr>
            </w:pPr>
            <w:r w:rsidRPr="003D5536">
              <w:rPr>
                <w:rFonts w:ascii="National 2" w:hAnsi="National 2"/>
                <w:color w:val="535C60" w:themeColor="accent4"/>
                <w:sz w:val="18"/>
                <w:szCs w:val="16"/>
                <w:lang w:val="en-GB"/>
              </w:rPr>
              <w:t>Patents/OTHER</w:t>
            </w:r>
          </w:p>
        </w:tc>
      </w:tr>
      <w:tr w:rsidR="003D5536" w:rsidRPr="001F7A21" w14:paraId="475EC753" w14:textId="77777777" w:rsidTr="003D5536">
        <w:tc>
          <w:tcPr>
            <w:tcW w:w="2587" w:type="dxa"/>
          </w:tcPr>
          <w:p w14:paraId="2D77163E" w14:textId="77777777" w:rsidR="003D5536" w:rsidRPr="001F7A21" w:rsidRDefault="003D5536" w:rsidP="003F2D01">
            <w:pPr>
              <w:spacing w:before="120" w:after="120"/>
              <w:rPr>
                <w:rFonts w:ascii="National 2" w:hAnsi="National 2"/>
                <w:color w:val="535C60" w:themeColor="accent4"/>
                <w:lang w:val="en-GB"/>
              </w:rPr>
            </w:pPr>
          </w:p>
        </w:tc>
        <w:tc>
          <w:tcPr>
            <w:tcW w:w="2587" w:type="dxa"/>
            <w:gridSpan w:val="2"/>
          </w:tcPr>
          <w:p w14:paraId="4C9D2549" w14:textId="77777777" w:rsidR="003D5536" w:rsidRPr="001F7A21" w:rsidRDefault="003D5536" w:rsidP="003F2D01">
            <w:pPr>
              <w:spacing w:before="120" w:after="120"/>
              <w:rPr>
                <w:rFonts w:ascii="National 2" w:hAnsi="National 2"/>
                <w:color w:val="535C60" w:themeColor="accent4"/>
                <w:lang w:val="en-GB"/>
              </w:rPr>
            </w:pPr>
          </w:p>
        </w:tc>
        <w:tc>
          <w:tcPr>
            <w:tcW w:w="2587" w:type="dxa"/>
          </w:tcPr>
          <w:p w14:paraId="43AC366A" w14:textId="77777777" w:rsidR="003D5536" w:rsidRPr="001F7A21" w:rsidRDefault="003D5536" w:rsidP="003F2D01">
            <w:pPr>
              <w:spacing w:before="120" w:after="120"/>
              <w:rPr>
                <w:rFonts w:ascii="National 2" w:hAnsi="National 2"/>
                <w:color w:val="535C60" w:themeColor="accent4"/>
                <w:lang w:val="en-GB"/>
              </w:rPr>
            </w:pPr>
          </w:p>
        </w:tc>
        <w:tc>
          <w:tcPr>
            <w:tcW w:w="2587" w:type="dxa"/>
          </w:tcPr>
          <w:p w14:paraId="40B052A1" w14:textId="77777777" w:rsidR="003D5536" w:rsidRPr="001F7A21" w:rsidRDefault="003D5536" w:rsidP="003F2D01">
            <w:pPr>
              <w:spacing w:before="120" w:after="120"/>
              <w:rPr>
                <w:rFonts w:ascii="National 2" w:hAnsi="National 2"/>
                <w:color w:val="535C60" w:themeColor="accent4"/>
                <w:lang w:val="en-GB"/>
              </w:rPr>
            </w:pPr>
          </w:p>
        </w:tc>
      </w:tr>
      <w:tr w:rsidR="003F374E" w:rsidRPr="001F7A21" w14:paraId="52D8E468" w14:textId="77777777" w:rsidTr="003F374E">
        <w:tc>
          <w:tcPr>
            <w:tcW w:w="3528" w:type="dxa"/>
            <w:gridSpan w:val="2"/>
          </w:tcPr>
          <w:p w14:paraId="20877EE1" w14:textId="0C1A35BD" w:rsidR="00094A41" w:rsidRPr="001F7A21" w:rsidRDefault="00094A41" w:rsidP="003F2D01">
            <w:pPr>
              <w:spacing w:before="120" w:after="120" w:line="276" w:lineRule="auto"/>
              <w:rPr>
                <w:rFonts w:ascii="National 2" w:hAnsi="National 2"/>
                <w:color w:val="535C60" w:themeColor="accent4"/>
                <w:sz w:val="18"/>
                <w:szCs w:val="18"/>
                <w:lang w:val="en-GB"/>
              </w:rPr>
            </w:pPr>
            <w:r w:rsidRPr="001F7A21">
              <w:rPr>
                <w:rFonts w:ascii="National 2" w:hAnsi="National 2"/>
                <w:color w:val="535C60" w:themeColor="accent4"/>
                <w:sz w:val="18"/>
                <w:szCs w:val="18"/>
                <w:lang w:val="en-GB"/>
              </w:rPr>
              <w:t xml:space="preserve">Optional – provide link to publications list e.g. </w:t>
            </w:r>
            <w:r w:rsidR="00383248" w:rsidRPr="001F7A21">
              <w:rPr>
                <w:rFonts w:ascii="National 2" w:hAnsi="National 2"/>
                <w:color w:val="535C60" w:themeColor="accent4"/>
                <w:sz w:val="18"/>
                <w:szCs w:val="18"/>
                <w:lang w:val="en-GB"/>
              </w:rPr>
              <w:t xml:space="preserve">Google </w:t>
            </w:r>
            <w:r w:rsidRPr="001F7A21">
              <w:rPr>
                <w:rFonts w:ascii="National 2" w:hAnsi="National 2"/>
                <w:color w:val="535C60" w:themeColor="accent4"/>
                <w:sz w:val="18"/>
                <w:szCs w:val="18"/>
                <w:lang w:val="en-GB"/>
              </w:rPr>
              <w:t xml:space="preserve">scholar link </w:t>
            </w:r>
            <w:r w:rsidR="00BE621F" w:rsidRPr="001F7A21">
              <w:rPr>
                <w:rFonts w:ascii="National 2" w:hAnsi="National 2"/>
                <w:color w:val="535C60" w:themeColor="accent4"/>
                <w:sz w:val="18"/>
                <w:szCs w:val="18"/>
                <w:lang w:val="en-GB"/>
              </w:rPr>
              <w:t>and/</w:t>
            </w:r>
            <w:r w:rsidR="00B64542" w:rsidRPr="001F7A21">
              <w:rPr>
                <w:rFonts w:ascii="National 2" w:hAnsi="National 2"/>
                <w:color w:val="535C60" w:themeColor="accent4"/>
                <w:sz w:val="18"/>
                <w:szCs w:val="18"/>
                <w:lang w:val="en-GB"/>
              </w:rPr>
              <w:t>or ORCID information</w:t>
            </w:r>
            <w:r w:rsidR="00760466" w:rsidRPr="001F7A21">
              <w:rPr>
                <w:rFonts w:ascii="National 2" w:hAnsi="National 2"/>
                <w:color w:val="535C60" w:themeColor="accent4"/>
                <w:sz w:val="18"/>
                <w:szCs w:val="18"/>
                <w:lang w:val="en-GB"/>
              </w:rPr>
              <w:t xml:space="preserve"> and/or</w:t>
            </w:r>
            <w:r w:rsidR="00B64542" w:rsidRPr="001F7A21">
              <w:rPr>
                <w:rFonts w:ascii="National 2" w:hAnsi="National 2"/>
                <w:color w:val="535C60" w:themeColor="accent4"/>
                <w:sz w:val="18"/>
                <w:szCs w:val="18"/>
                <w:lang w:val="en-GB"/>
              </w:rPr>
              <w:t xml:space="preserve"> </w:t>
            </w:r>
            <w:r w:rsidR="00BE621F" w:rsidRPr="001F7A21">
              <w:rPr>
                <w:rFonts w:ascii="National 2" w:hAnsi="National 2"/>
                <w:color w:val="535C60" w:themeColor="accent4"/>
                <w:sz w:val="18"/>
                <w:szCs w:val="18"/>
                <w:lang w:val="en-GB"/>
              </w:rPr>
              <w:t xml:space="preserve">H-Index </w:t>
            </w:r>
            <w:r w:rsidRPr="001F7A21">
              <w:rPr>
                <w:rFonts w:ascii="National 2" w:hAnsi="National 2"/>
                <w:color w:val="535C60" w:themeColor="accent4"/>
                <w:sz w:val="18"/>
                <w:szCs w:val="18"/>
                <w:lang w:val="en-GB"/>
              </w:rPr>
              <w:t>etc.</w:t>
            </w:r>
          </w:p>
        </w:tc>
        <w:tc>
          <w:tcPr>
            <w:tcW w:w="6820" w:type="dxa"/>
            <w:gridSpan w:val="3"/>
          </w:tcPr>
          <w:p w14:paraId="5508EF80" w14:textId="77777777" w:rsidR="00094A41" w:rsidRPr="001F7A21" w:rsidRDefault="00094A41" w:rsidP="003F2D01">
            <w:pPr>
              <w:spacing w:before="120" w:after="120"/>
              <w:rPr>
                <w:rFonts w:ascii="National 2" w:hAnsi="National 2"/>
                <w:color w:val="535C60" w:themeColor="accent4"/>
                <w:lang w:val="en-GB"/>
              </w:rPr>
            </w:pPr>
          </w:p>
        </w:tc>
      </w:tr>
    </w:tbl>
    <w:p w14:paraId="1A119704" w14:textId="77777777" w:rsidR="00321A19" w:rsidRPr="001F7A21" w:rsidRDefault="00321A19" w:rsidP="00261DD0">
      <w:pPr>
        <w:rPr>
          <w:rFonts w:ascii="National 2" w:hAnsi="National 2"/>
          <w:color w:val="535C60" w:themeColor="accent4"/>
          <w:lang w:val="en-GB"/>
        </w:rPr>
      </w:pPr>
    </w:p>
    <w:p w14:paraId="476ED32D" w14:textId="77777777" w:rsidR="003D5536" w:rsidRDefault="003D5536">
      <w:pPr>
        <w:spacing w:after="160" w:line="259" w:lineRule="auto"/>
        <w:rPr>
          <w:rFonts w:ascii="National 2" w:hAnsi="National 2" w:cs="Times New Roman"/>
          <w:color w:val="535C60" w:themeColor="accent4"/>
          <w:kern w:val="28"/>
          <w:sz w:val="24"/>
          <w:szCs w:val="24"/>
          <w:lang w:val="en-GB"/>
        </w:rPr>
      </w:pPr>
      <w:r>
        <w:rPr>
          <w:rFonts w:ascii="National 2" w:hAnsi="National 2"/>
          <w:color w:val="535C60" w:themeColor="accent4"/>
          <w:lang w:val="en-GB"/>
        </w:rPr>
        <w:br w:type="page"/>
      </w:r>
    </w:p>
    <w:p w14:paraId="2FDB4274" w14:textId="0A6107A4" w:rsidR="00321A19" w:rsidRPr="003D5536" w:rsidRDefault="00321A19" w:rsidP="0001243B">
      <w:pPr>
        <w:pStyle w:val="Heading1"/>
        <w:ind w:left="-567"/>
        <w:rPr>
          <w:rFonts w:ascii="Epilogue" w:hAnsi="Epilogue"/>
          <w:b/>
          <w:bCs/>
          <w:color w:val="004630" w:themeColor="text2"/>
          <w:lang w:val="en-GB"/>
        </w:rPr>
      </w:pPr>
      <w:r w:rsidRPr="003D5536">
        <w:rPr>
          <w:rFonts w:ascii="Epilogue" w:hAnsi="Epilogue"/>
          <w:b/>
          <w:bCs/>
          <w:color w:val="004630" w:themeColor="text2"/>
          <w:lang w:val="en-GB"/>
        </w:rPr>
        <w:lastRenderedPageBreak/>
        <w:t>PART 2</w:t>
      </w:r>
      <w:r w:rsidR="009D763B" w:rsidRPr="003D5536">
        <w:rPr>
          <w:rFonts w:ascii="Epilogue" w:hAnsi="Epilogue"/>
          <w:b/>
          <w:bCs/>
          <w:color w:val="004630" w:themeColor="text2"/>
          <w:lang w:val="en-GB"/>
        </w:rPr>
        <w:t xml:space="preserve"> </w:t>
      </w:r>
    </w:p>
    <w:p w14:paraId="0991395B" w14:textId="61789899" w:rsidR="00321A19" w:rsidRPr="001F7A21" w:rsidRDefault="008D1A7C" w:rsidP="0001243B">
      <w:pPr>
        <w:ind w:left="-567"/>
        <w:rPr>
          <w:rFonts w:ascii="National 2" w:hAnsi="National 2"/>
          <w:i/>
          <w:iCs/>
          <w:color w:val="535C60" w:themeColor="accent4"/>
          <w:lang w:val="en-GB"/>
        </w:rPr>
      </w:pPr>
      <w:r w:rsidRPr="001F7A21">
        <w:rPr>
          <w:rFonts w:ascii="National 2" w:hAnsi="National 2"/>
          <w:i/>
          <w:iCs/>
          <w:color w:val="535C60" w:themeColor="accent4"/>
          <w:lang w:val="en-GB"/>
        </w:rPr>
        <w:t>[</w:t>
      </w:r>
      <w:r w:rsidR="00321A19" w:rsidRPr="001F7A21">
        <w:rPr>
          <w:rFonts w:ascii="National 2" w:hAnsi="National 2"/>
          <w:i/>
          <w:iCs/>
          <w:color w:val="535C60" w:themeColor="accent4"/>
          <w:lang w:val="en-GB"/>
        </w:rPr>
        <w:t>Part 2 should include information from the last three years that is pertinent to the proposed project.</w:t>
      </w:r>
      <w:r w:rsidRPr="001F7A21">
        <w:rPr>
          <w:rFonts w:ascii="National 2" w:hAnsi="National 2"/>
          <w:i/>
          <w:iCs/>
          <w:color w:val="535C60" w:themeColor="accent4"/>
          <w:lang w:val="en-GB"/>
        </w:rPr>
        <w:t>]</w:t>
      </w:r>
    </w:p>
    <w:p w14:paraId="5186EF5D" w14:textId="77777777" w:rsidR="003F2D01" w:rsidRPr="001F7A21" w:rsidRDefault="003F2D01" w:rsidP="0001243B">
      <w:pPr>
        <w:ind w:left="-567"/>
        <w:rPr>
          <w:rFonts w:ascii="National 2" w:hAnsi="National 2"/>
          <w:color w:val="535C60" w:themeColor="accent4"/>
          <w:lang w:val="en-GB"/>
        </w:rPr>
      </w:pPr>
    </w:p>
    <w:tbl>
      <w:tblPr>
        <w:tblStyle w:val="GridTable1Light-Accent3"/>
        <w:tblW w:w="10206" w:type="dxa"/>
        <w:tblInd w:w="-572" w:type="dxa"/>
        <w:tblLayout w:type="fixed"/>
        <w:tblLook w:val="0600" w:firstRow="0" w:lastRow="0" w:firstColumn="0" w:lastColumn="0" w:noHBand="1" w:noVBand="1"/>
      </w:tblPr>
      <w:tblGrid>
        <w:gridCol w:w="10206"/>
      </w:tblGrid>
      <w:tr w:rsidR="00597CDF" w:rsidRPr="001F7A21" w14:paraId="1D57DB08" w14:textId="77777777" w:rsidTr="003D5536">
        <w:tc>
          <w:tcPr>
            <w:tcW w:w="10206" w:type="dxa"/>
            <w:shd w:val="clear" w:color="auto" w:fill="F2F5D7" w:themeFill="accent3" w:themeFillTint="33"/>
          </w:tcPr>
          <w:p w14:paraId="23520A0A" w14:textId="5EF61A70" w:rsidR="00321A19" w:rsidRPr="003D5536" w:rsidRDefault="00321A19" w:rsidP="003F2D01">
            <w:pPr>
              <w:pStyle w:val="Heading2"/>
              <w:spacing w:before="120" w:line="276" w:lineRule="auto"/>
              <w:rPr>
                <w:rFonts w:ascii="National 2" w:hAnsi="National 2"/>
                <w:b/>
                <w:bCs/>
                <w:color w:val="535C60" w:themeColor="accent4"/>
                <w:lang w:val="en-GB"/>
              </w:rPr>
            </w:pPr>
            <w:r w:rsidRPr="003D5536">
              <w:rPr>
                <w:rFonts w:ascii="National 2" w:hAnsi="National 2"/>
                <w:b/>
                <w:bCs/>
                <w:color w:val="535C60" w:themeColor="accent4"/>
                <w:lang w:val="en-GB"/>
              </w:rPr>
              <w:t xml:space="preserve">2a. </w:t>
            </w:r>
            <w:r w:rsidR="003271F5" w:rsidRPr="003271F5">
              <w:rPr>
                <w:rFonts w:ascii="National 2" w:hAnsi="National 2"/>
                <w:caps w:val="0"/>
                <w:color w:val="535C60" w:themeColor="accent4"/>
                <w:lang w:val="en-GB"/>
              </w:rPr>
              <w:t xml:space="preserve">Please provide </w:t>
            </w:r>
            <w:proofErr w:type="gramStart"/>
            <w:r w:rsidR="003271F5" w:rsidRPr="003271F5">
              <w:rPr>
                <w:rFonts w:ascii="National 2" w:hAnsi="National 2"/>
                <w:caps w:val="0"/>
                <w:color w:val="535C60" w:themeColor="accent4"/>
                <w:lang w:val="en-GB"/>
              </w:rPr>
              <w:t>a brief summary</w:t>
            </w:r>
            <w:proofErr w:type="gramEnd"/>
            <w:r w:rsidR="003271F5" w:rsidRPr="003271F5">
              <w:rPr>
                <w:rFonts w:ascii="National 2" w:hAnsi="National 2"/>
                <w:caps w:val="0"/>
                <w:color w:val="535C60" w:themeColor="accent4"/>
                <w:lang w:val="en-GB"/>
              </w:rPr>
              <w:t xml:space="preserve"> of the area/s of your expertise that will be used in the proposed project, including leadership experience if relevant</w:t>
            </w:r>
          </w:p>
        </w:tc>
      </w:tr>
      <w:tr w:rsidR="00597CDF" w:rsidRPr="001F7A21" w14:paraId="4BBF3938" w14:textId="77777777" w:rsidTr="003D5536">
        <w:trPr>
          <w:trHeight w:val="3317"/>
        </w:trPr>
        <w:tc>
          <w:tcPr>
            <w:tcW w:w="10206" w:type="dxa"/>
          </w:tcPr>
          <w:p w14:paraId="4E7A7AA0" w14:textId="47BE1FC8" w:rsidR="00321A19" w:rsidRPr="001F7A21" w:rsidRDefault="00321A19" w:rsidP="003F2D01">
            <w:pPr>
              <w:spacing w:before="120" w:after="120" w:line="276" w:lineRule="auto"/>
              <w:rPr>
                <w:rFonts w:ascii="National 2" w:hAnsi="National 2"/>
                <w:b/>
                <w:color w:val="535C60" w:themeColor="accent4"/>
                <w:lang w:val="en-GB"/>
              </w:rPr>
            </w:pPr>
            <w:r w:rsidRPr="001F7A21">
              <w:rPr>
                <w:rFonts w:ascii="National 2" w:hAnsi="National 2"/>
                <w:color w:val="535C60" w:themeColor="accent4"/>
                <w:lang w:val="en-GB"/>
              </w:rPr>
              <w:t>[</w:t>
            </w:r>
            <w:r w:rsidR="003271F5" w:rsidRPr="001F7A21">
              <w:rPr>
                <w:rFonts w:ascii="National 2" w:hAnsi="National 2"/>
                <w:color w:val="535C60" w:themeColor="accent4"/>
                <w:lang w:val="en-GB"/>
              </w:rPr>
              <w:t>Please delete and begin typing here</w:t>
            </w:r>
            <w:r w:rsidR="003271F5">
              <w:rPr>
                <w:rFonts w:ascii="National 2" w:hAnsi="National 2"/>
                <w:color w:val="535C60" w:themeColor="accent4"/>
                <w:lang w:val="en-GB"/>
              </w:rPr>
              <w:t>.</w:t>
            </w:r>
            <w:r w:rsidRPr="001F7A21">
              <w:rPr>
                <w:rFonts w:ascii="National 2" w:hAnsi="National 2"/>
                <w:color w:val="535C60" w:themeColor="accent4"/>
                <w:lang w:val="en-GB"/>
              </w:rPr>
              <w:t xml:space="preserve">]. </w:t>
            </w:r>
          </w:p>
        </w:tc>
      </w:tr>
    </w:tbl>
    <w:p w14:paraId="02FD2B86" w14:textId="77777777" w:rsidR="00094A41" w:rsidRPr="001F7A21" w:rsidRDefault="00094A41" w:rsidP="00261DD0">
      <w:pPr>
        <w:rPr>
          <w:rFonts w:ascii="National 2" w:hAnsi="National 2"/>
          <w:color w:val="535C60" w:themeColor="accent4"/>
          <w:lang w:val="en-GB"/>
        </w:rPr>
      </w:pPr>
    </w:p>
    <w:tbl>
      <w:tblPr>
        <w:tblStyle w:val="GridTable1Light-Accent3"/>
        <w:tblW w:w="10206" w:type="dxa"/>
        <w:tblInd w:w="-572" w:type="dxa"/>
        <w:tblLayout w:type="fixed"/>
        <w:tblLook w:val="0600" w:firstRow="0" w:lastRow="0" w:firstColumn="0" w:lastColumn="0" w:noHBand="1" w:noVBand="1"/>
      </w:tblPr>
      <w:tblGrid>
        <w:gridCol w:w="10206"/>
      </w:tblGrid>
      <w:tr w:rsidR="00597CDF" w:rsidRPr="001F7A21" w14:paraId="6F2A1C24" w14:textId="77777777" w:rsidTr="003D5536">
        <w:tc>
          <w:tcPr>
            <w:tcW w:w="10206" w:type="dxa"/>
            <w:shd w:val="clear" w:color="auto" w:fill="F2F5D7" w:themeFill="accent3" w:themeFillTint="33"/>
          </w:tcPr>
          <w:p w14:paraId="152608BE" w14:textId="7C0E47C4" w:rsidR="00321A19" w:rsidRPr="001F7A21" w:rsidRDefault="00321A19" w:rsidP="005035BE">
            <w:pPr>
              <w:pStyle w:val="Heading2"/>
              <w:spacing w:before="120" w:line="276" w:lineRule="auto"/>
              <w:rPr>
                <w:rFonts w:ascii="National 2" w:hAnsi="National 2"/>
                <w:color w:val="535C60" w:themeColor="accent4"/>
                <w:lang w:val="en-GB"/>
              </w:rPr>
            </w:pPr>
            <w:r w:rsidRPr="003D5536">
              <w:rPr>
                <w:rFonts w:ascii="National 2" w:hAnsi="National 2"/>
                <w:b/>
                <w:bCs/>
                <w:color w:val="535C60" w:themeColor="accent4"/>
                <w:lang w:val="en-GB"/>
              </w:rPr>
              <w:t>2</w:t>
            </w:r>
            <w:r w:rsidR="00E943C5" w:rsidRPr="003D5536">
              <w:rPr>
                <w:rFonts w:ascii="National 2" w:hAnsi="National 2"/>
                <w:b/>
                <w:bCs/>
                <w:color w:val="535C60" w:themeColor="accent4"/>
                <w:lang w:val="en-GB"/>
              </w:rPr>
              <w:t>B</w:t>
            </w:r>
            <w:r w:rsidRPr="003D5536">
              <w:rPr>
                <w:rFonts w:ascii="National 2" w:hAnsi="National 2"/>
                <w:b/>
                <w:bCs/>
                <w:color w:val="535C60" w:themeColor="accent4"/>
                <w:lang w:val="en-GB"/>
              </w:rPr>
              <w:t xml:space="preserve">. </w:t>
            </w:r>
            <w:r w:rsidR="003D5536">
              <w:rPr>
                <w:rFonts w:ascii="National 2" w:hAnsi="National 2"/>
                <w:caps w:val="0"/>
                <w:color w:val="535C60" w:themeColor="accent4"/>
                <w:lang w:val="en-GB"/>
              </w:rPr>
              <w:t>Describe t</w:t>
            </w:r>
            <w:r w:rsidR="003D5536" w:rsidRPr="001F7A21">
              <w:rPr>
                <w:rFonts w:ascii="National 2" w:hAnsi="National 2"/>
                <w:caps w:val="0"/>
                <w:color w:val="535C60" w:themeColor="accent4"/>
                <w:lang w:val="en-GB"/>
              </w:rPr>
              <w:t>he commercial, social or environmental impact of your research work</w:t>
            </w:r>
            <w:r w:rsidR="00E028F7">
              <w:rPr>
                <w:rFonts w:ascii="National 2" w:hAnsi="National 2"/>
                <w:caps w:val="0"/>
                <w:color w:val="535C60" w:themeColor="accent4"/>
                <w:lang w:val="en-GB"/>
              </w:rPr>
              <w:t xml:space="preserve">. This would </w:t>
            </w:r>
            <w:r w:rsidR="003271F5">
              <w:rPr>
                <w:rFonts w:ascii="National 2" w:hAnsi="National 2"/>
                <w:caps w:val="0"/>
                <w:color w:val="535C60" w:themeColor="accent4"/>
                <w:lang w:val="en-GB"/>
              </w:rPr>
              <w:t>i</w:t>
            </w:r>
            <w:r w:rsidR="00E028F7">
              <w:rPr>
                <w:rFonts w:ascii="National 2" w:hAnsi="National 2"/>
                <w:caps w:val="0"/>
                <w:color w:val="535C60" w:themeColor="accent4"/>
                <w:lang w:val="en-GB"/>
              </w:rPr>
              <w:t xml:space="preserve">nclude </w:t>
            </w:r>
            <w:r w:rsidR="00DA1E5D">
              <w:rPr>
                <w:rFonts w:ascii="National 2" w:hAnsi="National 2"/>
                <w:caps w:val="0"/>
                <w:color w:val="535C60" w:themeColor="accent4"/>
                <w:lang w:val="en-GB"/>
              </w:rPr>
              <w:t>Information on the ability to commercialise, detail any existing IP commitments etc.</w:t>
            </w:r>
            <w:r w:rsidR="003D5536" w:rsidRPr="001F7A21">
              <w:rPr>
                <w:rFonts w:ascii="National 2" w:hAnsi="National 2"/>
                <w:caps w:val="0"/>
                <w:color w:val="535C60" w:themeColor="accent4"/>
                <w:lang w:val="en-GB"/>
              </w:rPr>
              <w:t xml:space="preserve"> (if relevant to this application</w:t>
            </w:r>
            <w:r w:rsidRPr="001F7A21">
              <w:rPr>
                <w:rFonts w:ascii="National 2" w:hAnsi="National 2"/>
                <w:color w:val="535C60" w:themeColor="accent4"/>
                <w:lang w:val="en-GB"/>
              </w:rPr>
              <w:t>)</w:t>
            </w:r>
          </w:p>
        </w:tc>
      </w:tr>
      <w:tr w:rsidR="00597CDF" w:rsidRPr="001F7A21" w14:paraId="44045AD6" w14:textId="77777777" w:rsidTr="003D5536">
        <w:trPr>
          <w:trHeight w:val="3540"/>
        </w:trPr>
        <w:tc>
          <w:tcPr>
            <w:tcW w:w="10206" w:type="dxa"/>
          </w:tcPr>
          <w:p w14:paraId="17EB96C9" w14:textId="09B13071" w:rsidR="00321A19" w:rsidRPr="001F7A21" w:rsidRDefault="00FA2CD0" w:rsidP="005035BE">
            <w:pPr>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w:t>
            </w:r>
            <w:r w:rsidR="00321A19" w:rsidRPr="001F7A21">
              <w:rPr>
                <w:rFonts w:ascii="National 2" w:hAnsi="National 2"/>
                <w:color w:val="535C60" w:themeColor="accent4"/>
                <w:lang w:val="en-GB"/>
              </w:rPr>
              <w:t xml:space="preserve">Please delete and begin typing here. Provide no more than </w:t>
            </w:r>
            <w:r w:rsidR="00B45EC0" w:rsidRPr="001F7A21">
              <w:rPr>
                <w:rFonts w:ascii="National 2" w:hAnsi="National 2"/>
                <w:color w:val="535C60" w:themeColor="accent4"/>
                <w:lang w:val="en-GB"/>
              </w:rPr>
              <w:t>three</w:t>
            </w:r>
            <w:r w:rsidR="00321A19" w:rsidRPr="001F7A21">
              <w:rPr>
                <w:rFonts w:ascii="National 2" w:hAnsi="National 2"/>
                <w:color w:val="535C60" w:themeColor="accent4"/>
                <w:lang w:val="en-GB"/>
              </w:rPr>
              <w:t xml:space="preserve"> examples relevant to your </w:t>
            </w:r>
            <w:r w:rsidR="004657B5" w:rsidRPr="001F7A21">
              <w:rPr>
                <w:rFonts w:ascii="National 2" w:hAnsi="National 2"/>
                <w:color w:val="535C60" w:themeColor="accent4"/>
                <w:lang w:val="en-GB"/>
              </w:rPr>
              <w:t>application</w:t>
            </w:r>
            <w:r w:rsidRPr="001F7A21">
              <w:rPr>
                <w:rFonts w:ascii="National 2" w:hAnsi="National 2"/>
                <w:color w:val="535C60" w:themeColor="accent4"/>
                <w:lang w:val="en-GB"/>
              </w:rPr>
              <w:t>]</w:t>
            </w:r>
            <w:r w:rsidR="00321A19" w:rsidRPr="001F7A21">
              <w:rPr>
                <w:rFonts w:ascii="National 2" w:hAnsi="National 2"/>
                <w:color w:val="535C60" w:themeColor="accent4"/>
                <w:lang w:val="en-GB"/>
              </w:rPr>
              <w:t>.</w:t>
            </w:r>
          </w:p>
        </w:tc>
      </w:tr>
    </w:tbl>
    <w:p w14:paraId="761D97F5" w14:textId="77777777" w:rsidR="00321A19" w:rsidRPr="001F7A21" w:rsidRDefault="00321A19" w:rsidP="00261DD0">
      <w:pPr>
        <w:rPr>
          <w:rFonts w:ascii="National 2" w:hAnsi="National 2"/>
          <w:color w:val="535C60" w:themeColor="accent4"/>
          <w:lang w:val="en-GB"/>
        </w:rPr>
      </w:pPr>
    </w:p>
    <w:tbl>
      <w:tblPr>
        <w:tblStyle w:val="GridTable1Light-Accent3"/>
        <w:tblW w:w="10206" w:type="dxa"/>
        <w:tblInd w:w="-572" w:type="dxa"/>
        <w:tblLayout w:type="fixed"/>
        <w:tblLook w:val="0600" w:firstRow="0" w:lastRow="0" w:firstColumn="0" w:lastColumn="0" w:noHBand="1" w:noVBand="1"/>
      </w:tblPr>
      <w:tblGrid>
        <w:gridCol w:w="10206"/>
      </w:tblGrid>
      <w:tr w:rsidR="003D5536" w:rsidRPr="001F7A21" w14:paraId="1CF64224" w14:textId="77777777" w:rsidTr="003D5536">
        <w:tc>
          <w:tcPr>
            <w:tcW w:w="10206" w:type="dxa"/>
            <w:shd w:val="clear" w:color="auto" w:fill="F2F5D7" w:themeFill="accent3" w:themeFillTint="33"/>
          </w:tcPr>
          <w:p w14:paraId="685B9880" w14:textId="77F5A1B0" w:rsidR="00321A19" w:rsidRPr="001F7A21" w:rsidRDefault="00321A19" w:rsidP="003F2D01">
            <w:pPr>
              <w:pStyle w:val="Heading2"/>
              <w:spacing w:before="120" w:line="276" w:lineRule="auto"/>
              <w:rPr>
                <w:rFonts w:ascii="National 2" w:hAnsi="National 2"/>
                <w:color w:val="535C60" w:themeColor="accent4"/>
                <w:lang w:val="en-GB"/>
              </w:rPr>
            </w:pPr>
            <w:r w:rsidRPr="003D5536">
              <w:rPr>
                <w:rFonts w:ascii="National 2" w:hAnsi="National 2"/>
                <w:b/>
                <w:bCs/>
                <w:color w:val="535C60" w:themeColor="accent4"/>
                <w:lang w:val="en-GB"/>
              </w:rPr>
              <w:t>2</w:t>
            </w:r>
            <w:r w:rsidR="00E943C5" w:rsidRPr="003D5536">
              <w:rPr>
                <w:rFonts w:ascii="National 2" w:hAnsi="National 2"/>
                <w:b/>
                <w:bCs/>
                <w:color w:val="535C60" w:themeColor="accent4"/>
                <w:lang w:val="en-GB"/>
              </w:rPr>
              <w:t>C</w:t>
            </w:r>
            <w:r w:rsidRPr="003D5536">
              <w:rPr>
                <w:rFonts w:ascii="National 2" w:hAnsi="National 2"/>
                <w:b/>
                <w:bCs/>
                <w:color w:val="535C60" w:themeColor="accent4"/>
                <w:lang w:val="en-GB"/>
              </w:rPr>
              <w:t xml:space="preserve">. </w:t>
            </w:r>
            <w:r w:rsidR="003D5536">
              <w:rPr>
                <w:rFonts w:ascii="National 2" w:hAnsi="National 2"/>
                <w:color w:val="535C60" w:themeColor="accent4"/>
                <w:lang w:val="en-GB"/>
              </w:rPr>
              <w:t>D</w:t>
            </w:r>
            <w:r w:rsidR="003D5536" w:rsidRPr="001F7A21">
              <w:rPr>
                <w:rFonts w:ascii="National 2" w:hAnsi="National 2"/>
                <w:caps w:val="0"/>
                <w:color w:val="535C60" w:themeColor="accent4"/>
                <w:lang w:val="en-GB"/>
              </w:rPr>
              <w:t>emonstration of relationships with end-users (if relevant to this application</w:t>
            </w:r>
            <w:r w:rsidRPr="001F7A21">
              <w:rPr>
                <w:rFonts w:ascii="National 2" w:hAnsi="National 2"/>
                <w:color w:val="535C60" w:themeColor="accent4"/>
                <w:lang w:val="en-GB"/>
              </w:rPr>
              <w:t>)</w:t>
            </w:r>
          </w:p>
        </w:tc>
      </w:tr>
      <w:tr w:rsidR="003D5536" w:rsidRPr="001F7A21" w14:paraId="56B60794" w14:textId="77777777" w:rsidTr="003D5536">
        <w:trPr>
          <w:trHeight w:val="3988"/>
        </w:trPr>
        <w:tc>
          <w:tcPr>
            <w:tcW w:w="10206" w:type="dxa"/>
          </w:tcPr>
          <w:p w14:paraId="341CFA2B" w14:textId="3CB77CB1" w:rsidR="00321A19" w:rsidRPr="001F7A21" w:rsidRDefault="00FA2CD0" w:rsidP="003F2D01">
            <w:pPr>
              <w:spacing w:before="120" w:after="120" w:line="276" w:lineRule="auto"/>
              <w:rPr>
                <w:rFonts w:ascii="National 2" w:hAnsi="National 2"/>
                <w:color w:val="535C60" w:themeColor="accent4"/>
                <w:lang w:val="en-GB"/>
              </w:rPr>
            </w:pPr>
            <w:r w:rsidRPr="001F7A21">
              <w:rPr>
                <w:rFonts w:ascii="National 2" w:hAnsi="National 2"/>
                <w:color w:val="535C60" w:themeColor="accent4"/>
                <w:lang w:val="en-GB"/>
              </w:rPr>
              <w:t>[</w:t>
            </w:r>
            <w:r w:rsidR="00321A19" w:rsidRPr="001F7A21">
              <w:rPr>
                <w:rFonts w:ascii="National 2" w:hAnsi="National 2"/>
                <w:color w:val="535C60" w:themeColor="accent4"/>
                <w:lang w:val="en-GB"/>
              </w:rPr>
              <w:t xml:space="preserve">Please delete and begin typing here. Provide no more than five examples relevant to your </w:t>
            </w:r>
            <w:r w:rsidR="004657B5" w:rsidRPr="001F7A21">
              <w:rPr>
                <w:rFonts w:ascii="National 2" w:hAnsi="National 2"/>
                <w:color w:val="535C60" w:themeColor="accent4"/>
                <w:lang w:val="en-GB"/>
              </w:rPr>
              <w:t>application</w:t>
            </w:r>
            <w:r w:rsidRPr="001F7A21">
              <w:rPr>
                <w:rFonts w:ascii="National 2" w:hAnsi="National 2"/>
                <w:color w:val="535C60" w:themeColor="accent4"/>
                <w:lang w:val="en-GB"/>
              </w:rPr>
              <w:t>].</w:t>
            </w:r>
          </w:p>
        </w:tc>
      </w:tr>
    </w:tbl>
    <w:p w14:paraId="164F068E" w14:textId="1B898D70" w:rsidR="00D14A79" w:rsidRPr="001F7A21" w:rsidRDefault="00D14A79" w:rsidP="003B614A">
      <w:pPr>
        <w:rPr>
          <w:rFonts w:ascii="National 2" w:hAnsi="National 2"/>
          <w:color w:val="535C60" w:themeColor="accent4"/>
        </w:rPr>
      </w:pPr>
    </w:p>
    <w:sectPr w:rsidR="00D14A79" w:rsidRPr="001F7A21" w:rsidSect="003F374E">
      <w:pgSz w:w="11906" w:h="16838"/>
      <w:pgMar w:top="7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68AE6" w14:textId="77777777" w:rsidR="002D7B4A" w:rsidRDefault="002D7B4A" w:rsidP="00261DD0">
      <w:r>
        <w:separator/>
      </w:r>
    </w:p>
    <w:p w14:paraId="4BDB53EC" w14:textId="77777777" w:rsidR="002D7B4A" w:rsidRDefault="002D7B4A" w:rsidP="00261DD0"/>
    <w:p w14:paraId="382F71AE" w14:textId="77777777" w:rsidR="002D7B4A" w:rsidRDefault="002D7B4A" w:rsidP="00261DD0"/>
  </w:endnote>
  <w:endnote w:type="continuationSeparator" w:id="0">
    <w:p w14:paraId="32A8CF69" w14:textId="77777777" w:rsidR="002D7B4A" w:rsidRDefault="002D7B4A" w:rsidP="00261DD0">
      <w:r>
        <w:continuationSeparator/>
      </w:r>
    </w:p>
    <w:p w14:paraId="1129D02E" w14:textId="77777777" w:rsidR="002D7B4A" w:rsidRDefault="002D7B4A" w:rsidP="00261DD0"/>
    <w:p w14:paraId="0C2430CF" w14:textId="77777777" w:rsidR="002D7B4A" w:rsidRDefault="002D7B4A" w:rsidP="00261DD0"/>
  </w:endnote>
  <w:endnote w:type="continuationNotice" w:id="1">
    <w:p w14:paraId="05551BFE" w14:textId="77777777" w:rsidR="002D7B4A" w:rsidRDefault="002D7B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CE5EEC5-6AE4-41BB-B459-C3F4B3FA9A2E}"/>
    <w:embedBold r:id="rId2" w:fontKey="{45895DE7-C512-4CFE-AB3B-EC9560084851}"/>
    <w:embedItalic r:id="rId3" w:fontKey="{B185F4F8-C247-4442-91E2-0ACECF659F82}"/>
    <w:embedBoldItalic r:id="rId4" w:fontKey="{BF5F5FD9-2495-4D98-9EFC-2DBA276B9B2E}"/>
  </w:font>
  <w:font w:name="Wingdings 2">
    <w:panose1 w:val="05020102010507070707"/>
    <w:charset w:val="02"/>
    <w:family w:val="roman"/>
    <w:pitch w:val="variable"/>
    <w:sig w:usb0="00000000" w:usb1="10000000" w:usb2="00000000" w:usb3="00000000" w:csb0="80000000" w:csb1="00000000"/>
    <w:embedRegular r:id="rId5" w:fontKey="{C092EF19-5AC0-47A9-9EE1-74FF5A6B8363}"/>
  </w:font>
  <w:font w:name="Rockwell">
    <w:panose1 w:val="02060603020205020403"/>
    <w:charset w:val="00"/>
    <w:family w:val="roman"/>
    <w:pitch w:val="variable"/>
    <w:sig w:usb0="00000007" w:usb1="00000000" w:usb2="00000000" w:usb3="00000000" w:csb0="00000003" w:csb1="00000000"/>
    <w:embedRegular r:id="rId6" w:fontKey="{E9B79627-DAE7-4D47-AF8D-6885864CCF0E}"/>
    <w:embedBold r:id="rId7" w:fontKey="{84F3CE8C-6AAD-42C4-BE5C-8DF29845F0A9}"/>
    <w:embedItalic r:id="rId8" w:fontKey="{2A2A863D-B5DD-469F-A54C-854CD5DD4491}"/>
    <w:embedBoldItalic r:id="rId9" w:fontKey="{B6290164-C109-441B-9B97-9285D7163AEF}"/>
  </w:font>
  <w:font w:name="Franklin Gothic Book">
    <w:panose1 w:val="020B0503020102020204"/>
    <w:charset w:val="00"/>
    <w:family w:val="swiss"/>
    <w:pitch w:val="variable"/>
    <w:sig w:usb0="00000287" w:usb1="00000000" w:usb2="00000000" w:usb3="00000000" w:csb0="0000009F" w:csb1="00000000"/>
    <w:embedRegular r:id="rId10" w:fontKey="{3B5A5B3C-C314-4635-AEAE-786E857607D1}"/>
    <w:embedBold r:id="rId11" w:fontKey="{B36514D9-BC48-452F-8A22-DD663B5E5ABF}"/>
  </w:font>
  <w:font w:name="Franklin Gothic Demi">
    <w:panose1 w:val="020B0703020102020204"/>
    <w:charset w:val="00"/>
    <w:family w:val="swiss"/>
    <w:pitch w:val="variable"/>
    <w:sig w:usb0="00000287" w:usb1="00000000" w:usb2="00000000" w:usb3="00000000" w:csb0="0000009F" w:csb1="00000000"/>
    <w:embedRegular r:id="rId12" w:fontKey="{53CAD1D5-BED9-4E62-B41A-1A9469199295}"/>
    <w:embedBold r:id="rId13" w:fontKey="{B8A0E9C6-E65C-457E-B91C-958585BC6650}"/>
    <w:embedItalic r:id="rId14" w:fontKey="{94F7F044-4285-4BB7-90C0-42828D6BB775}"/>
  </w:font>
  <w:font w:name="Cambria">
    <w:panose1 w:val="02040503050406030204"/>
    <w:charset w:val="00"/>
    <w:family w:val="roman"/>
    <w:pitch w:val="variable"/>
    <w:sig w:usb0="E00006FF" w:usb1="420024FF" w:usb2="02000000" w:usb3="00000000" w:csb0="0000019F" w:csb1="00000000"/>
    <w:embedRegular r:id="rId15" w:fontKey="{DB5F8277-045D-46BD-8C85-D081F5FDB2EE}"/>
  </w:font>
  <w:font w:name="Arial Narrow">
    <w:panose1 w:val="020B0606020202030204"/>
    <w:charset w:val="00"/>
    <w:family w:val="swiss"/>
    <w:pitch w:val="variable"/>
    <w:sig w:usb0="00000287" w:usb1="00000800" w:usb2="00000000" w:usb3="00000000" w:csb0="0000009F" w:csb1="00000000"/>
    <w:embedRegular r:id="rId16" w:fontKey="{BC3692AB-CB79-4A33-B22C-38D362ADF7E8}"/>
    <w:embedBold r:id="rId17" w:fontKey="{5CE50BC0-6698-4D9C-94C0-926C827D1642}"/>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8" w:fontKey="{CC64235B-C7B1-4BDB-92CB-5EBBC5BD2697}"/>
  </w:font>
  <w:font w:name="Franklin Gothic">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19" w:subsetted="1" w:fontKey="{21DAA4A8-F118-4B6C-BB65-118C1C0A7792}"/>
  </w:font>
  <w:font w:name="National 2">
    <w:altName w:val="Calibri"/>
    <w:panose1 w:val="00000000000000000000"/>
    <w:charset w:val="00"/>
    <w:family w:val="swiss"/>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embedRegular r:id="rId20" w:fontKey="{3E61C096-3796-4FF9-9F94-FC179A9737DE}"/>
  </w:font>
  <w:font w:name="Epilogue">
    <w:altName w:val="Calibri"/>
    <w:charset w:val="00"/>
    <w:family w:val="auto"/>
    <w:pitch w:val="variable"/>
    <w:sig w:usb0="A000007F" w:usb1="4000207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5" w14:textId="5C7EE784" w:rsidR="003E640C" w:rsidRPr="0063707E" w:rsidRDefault="003E640C" w:rsidP="00261DD0">
    <w:pPr>
      <w:pStyle w:val="Footer"/>
    </w:pPr>
    <w:r w:rsidRPr="0063707E">
      <w:rPr>
        <w:rStyle w:val="PageNumber"/>
      </w:rPr>
      <w:fldChar w:fldCharType="begin"/>
    </w:r>
    <w:r w:rsidRPr="0063707E">
      <w:rPr>
        <w:rStyle w:val="PageNumber"/>
      </w:rPr>
      <w:instrText xml:space="preserve"> PAGE </w:instrText>
    </w:r>
    <w:r w:rsidRPr="0063707E">
      <w:rPr>
        <w:rStyle w:val="PageNumber"/>
      </w:rPr>
      <w:fldChar w:fldCharType="separate"/>
    </w:r>
    <w:r>
      <w:rPr>
        <w:rStyle w:val="PageNumber"/>
        <w:noProof/>
      </w:rPr>
      <w:t>32</w:t>
    </w:r>
    <w:r w:rsidRPr="0063707E">
      <w:rPr>
        <w:rStyle w:val="PageNumber"/>
      </w:rPr>
      <w:fldChar w:fldCharType="end"/>
    </w:r>
    <w:r w:rsidRPr="0063707E">
      <w:rPr>
        <w:rStyle w:val="PageNumber"/>
      </w:rPr>
      <w:t xml:space="preserve"> </w:t>
    </w:r>
    <w:r w:rsidRPr="0063707E">
      <w:rPr>
        <w:rFonts w:ascii="Symbol" w:eastAsia="Symbol" w:hAnsi="Symbol" w:cs="Symbol"/>
      </w:rPr>
      <w:t>·</w:t>
    </w:r>
    <w:r w:rsidRPr="0063707E">
      <w:t xml:space="preserve"> </w:t>
    </w:r>
    <w:r w:rsidRPr="00760908">
      <w:t>SLMACC Research Programme</w:t>
    </w:r>
    <w:r>
      <w:t xml:space="preserve"> </w:t>
    </w:r>
    <w:r w:rsidRPr="00760908">
      <w:t>2013 Application for Funding</w:t>
    </w:r>
    <w:r w:rsidRPr="0063707E">
      <w:rPr>
        <w:rStyle w:val="PageNumber"/>
      </w:rPr>
      <w:tab/>
    </w:r>
    <w:r>
      <w:t>Ministry for Primary Indust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6" w14:textId="2A3FEE56" w:rsidR="003E640C" w:rsidRPr="00562245" w:rsidRDefault="003E640C" w:rsidP="00562245">
    <w:pPr>
      <w:rPr>
        <w:sz w:val="16"/>
        <w:szCs w:val="16"/>
      </w:rPr>
    </w:pPr>
    <w:r w:rsidRPr="00562245">
      <w:rPr>
        <w:sz w:val="16"/>
        <w:szCs w:val="16"/>
      </w:rPr>
      <w:t xml:space="preserve">Innovation </w:t>
    </w:r>
    <w:r w:rsidR="00562E89">
      <w:rPr>
        <w:sz w:val="16"/>
        <w:szCs w:val="16"/>
      </w:rPr>
      <w:t xml:space="preserve">Investment </w:t>
    </w:r>
    <w:r w:rsidR="00C41908">
      <w:rPr>
        <w:sz w:val="16"/>
        <w:szCs w:val="16"/>
      </w:rPr>
      <w:t xml:space="preserve">Round </w:t>
    </w:r>
    <w:r w:rsidRPr="00562245">
      <w:rPr>
        <w:sz w:val="16"/>
        <w:szCs w:val="16"/>
      </w:rPr>
      <w:t xml:space="preserve">Application </w:t>
    </w:r>
    <w:r w:rsidR="006B10D9">
      <w:rPr>
        <w:sz w:val="16"/>
        <w:szCs w:val="16"/>
      </w:rPr>
      <w:t>F</w:t>
    </w:r>
    <w:r w:rsidRPr="00562245">
      <w:rPr>
        <w:sz w:val="16"/>
        <w:szCs w:val="16"/>
      </w:rPr>
      <w:t>or</w:t>
    </w:r>
    <w:r w:rsidR="00C41908">
      <w:rPr>
        <w:sz w:val="16"/>
        <w:szCs w:val="16"/>
      </w:rPr>
      <w:t>m</w:t>
    </w:r>
    <w:r w:rsidRPr="00562245">
      <w:rPr>
        <w:sz w:val="16"/>
        <w:szCs w:val="16"/>
      </w:rPr>
      <w:t xml:space="preserve"> </w:t>
    </w:r>
    <w:r w:rsidRPr="00562245">
      <w:rPr>
        <w:rFonts w:ascii="Symbol" w:eastAsia="Symbol" w:hAnsi="Symbol" w:cs="Symbol"/>
        <w:sz w:val="16"/>
        <w:szCs w:val="16"/>
      </w:rPr>
      <w:t>·</w:t>
    </w:r>
    <w:r w:rsidRPr="00562245">
      <w:rPr>
        <w:sz w:val="16"/>
        <w:szCs w:val="16"/>
      </w:rPr>
      <w:t xml:space="preserve"> </w:t>
    </w:r>
    <w:r w:rsidRPr="00562245">
      <w:rPr>
        <w:rStyle w:val="PageNumber"/>
        <w:rFonts w:ascii="Franklin Gothic Book" w:hAnsi="Franklin Gothic Book"/>
        <w:sz w:val="16"/>
        <w:szCs w:val="16"/>
      </w:rPr>
      <w:fldChar w:fldCharType="begin"/>
    </w:r>
    <w:r w:rsidRPr="00562245">
      <w:rPr>
        <w:rStyle w:val="PageNumber"/>
        <w:rFonts w:ascii="Franklin Gothic Book" w:hAnsi="Franklin Gothic Book"/>
        <w:sz w:val="16"/>
        <w:szCs w:val="16"/>
      </w:rPr>
      <w:instrText xml:space="preserve"> PAGE </w:instrText>
    </w:r>
    <w:r w:rsidRPr="00562245">
      <w:rPr>
        <w:rStyle w:val="PageNumber"/>
        <w:rFonts w:ascii="Franklin Gothic Book" w:hAnsi="Franklin Gothic Book"/>
        <w:sz w:val="16"/>
        <w:szCs w:val="16"/>
      </w:rPr>
      <w:fldChar w:fldCharType="separate"/>
    </w:r>
    <w:r w:rsidRPr="00562245">
      <w:rPr>
        <w:rStyle w:val="PageNumber"/>
        <w:rFonts w:ascii="Franklin Gothic Book" w:hAnsi="Franklin Gothic Book"/>
        <w:noProof/>
        <w:sz w:val="16"/>
        <w:szCs w:val="16"/>
      </w:rPr>
      <w:t>2</w:t>
    </w:r>
    <w:r w:rsidRPr="00562245">
      <w:rPr>
        <w:rStyle w:val="PageNumber"/>
        <w:rFonts w:ascii="Franklin Gothic Book" w:hAnsi="Franklin Gothic Book"/>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C692B" w14:textId="77777777" w:rsidR="002D7B4A" w:rsidRDefault="002D7B4A" w:rsidP="00261DD0">
      <w:r>
        <w:separator/>
      </w:r>
    </w:p>
    <w:p w14:paraId="309B6FDD" w14:textId="77777777" w:rsidR="002D7B4A" w:rsidRDefault="002D7B4A" w:rsidP="00261DD0"/>
    <w:p w14:paraId="561F3193" w14:textId="77777777" w:rsidR="002D7B4A" w:rsidRDefault="002D7B4A" w:rsidP="00261DD0"/>
  </w:footnote>
  <w:footnote w:type="continuationSeparator" w:id="0">
    <w:p w14:paraId="57F21C48" w14:textId="77777777" w:rsidR="002D7B4A" w:rsidRDefault="002D7B4A" w:rsidP="00261DD0">
      <w:r>
        <w:continuationSeparator/>
      </w:r>
    </w:p>
    <w:p w14:paraId="7E33DE14" w14:textId="77777777" w:rsidR="002D7B4A" w:rsidRDefault="002D7B4A" w:rsidP="00261DD0"/>
    <w:p w14:paraId="26DBA2FF" w14:textId="77777777" w:rsidR="002D7B4A" w:rsidRDefault="002D7B4A" w:rsidP="00261DD0"/>
  </w:footnote>
  <w:footnote w:type="continuationNotice" w:id="1">
    <w:p w14:paraId="16ED2972" w14:textId="77777777" w:rsidR="002D7B4A" w:rsidRDefault="002D7B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3FBC8" w14:textId="7D18FB91" w:rsidR="00B65271" w:rsidRDefault="00B65271" w:rsidP="00B65271">
    <w:pPr>
      <w:pStyle w:val="Title"/>
      <w:spacing w:line="240" w:lineRule="auto"/>
      <w:ind w:firstLine="1560"/>
      <w:rPr>
        <w:rFonts w:ascii="National 2" w:hAnsi="National 2"/>
        <w:b/>
        <w:bCs/>
        <w:color w:val="004630" w:themeColor="text2"/>
        <w:sz w:val="84"/>
        <w:szCs w:val="84"/>
      </w:rPr>
    </w:pPr>
    <w:r>
      <w:rPr>
        <w:rFonts w:ascii="National 2" w:hAnsi="National 2"/>
        <w:b/>
        <w:bCs/>
        <w:noProof/>
        <w:color w:val="004630" w:themeColor="text2"/>
        <w:sz w:val="84"/>
        <w:szCs w:val="84"/>
      </w:rPr>
      <w:drawing>
        <wp:anchor distT="0" distB="0" distL="114300" distR="114300" simplePos="0" relativeHeight="251659264" behindDoc="0" locked="0" layoutInCell="1" allowOverlap="1" wp14:anchorId="204F319A" wp14:editId="0DA1CB12">
          <wp:simplePos x="0" y="0"/>
          <wp:positionH relativeFrom="column">
            <wp:posOffset>3695700</wp:posOffset>
          </wp:positionH>
          <wp:positionV relativeFrom="paragraph">
            <wp:posOffset>378460</wp:posOffset>
          </wp:positionV>
          <wp:extent cx="1921510" cy="367030"/>
          <wp:effectExtent l="0" t="0" r="2540" b="0"/>
          <wp:wrapNone/>
          <wp:docPr id="1616077344" name="Picture 1" descr="A green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26536" name="Picture 1" descr="A green and black logo&#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1510" cy="367030"/>
                  </a:xfrm>
                  <a:prstGeom prst="rect">
                    <a:avLst/>
                  </a:prstGeom>
                </pic:spPr>
              </pic:pic>
            </a:graphicData>
          </a:graphic>
          <wp14:sizeRelH relativeFrom="margin">
            <wp14:pctWidth>0</wp14:pctWidth>
          </wp14:sizeRelH>
          <wp14:sizeRelV relativeFrom="margin">
            <wp14:pctHeight>0</wp14:pctHeight>
          </wp14:sizeRelV>
        </wp:anchor>
      </w:drawing>
    </w:r>
    <w:r w:rsidRPr="00597CDF">
      <w:rPr>
        <w:noProof/>
      </w:rPr>
      <w:drawing>
        <wp:inline distT="0" distB="0" distL="0" distR="0" wp14:anchorId="2D50EA44" wp14:editId="0CDA9F51">
          <wp:extent cx="2524125" cy="558800"/>
          <wp:effectExtent l="0" t="0" r="9525" b="0"/>
          <wp:docPr id="1722822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r="44014"/>
                  <a:stretch/>
                </pic:blipFill>
                <pic:spPr bwMode="auto">
                  <a:xfrm>
                    <a:off x="0" y="0"/>
                    <a:ext cx="2524125" cy="558800"/>
                  </a:xfrm>
                  <a:prstGeom prst="rect">
                    <a:avLst/>
                  </a:prstGeom>
                  <a:noFill/>
                  <a:ln>
                    <a:noFill/>
                  </a:ln>
                  <a:extLst>
                    <a:ext uri="{53640926-AAD7-44D8-BBD7-CCE9431645EC}">
                      <a14:shadowObscured xmlns:a14="http://schemas.microsoft.com/office/drawing/2010/main"/>
                    </a:ext>
                  </a:extLst>
                </pic:spPr>
              </pic:pic>
            </a:graphicData>
          </a:graphic>
        </wp:inline>
      </w:drawing>
    </w:r>
  </w:p>
  <w:p w14:paraId="0CF50C20" w14:textId="19207086" w:rsidR="00B65271" w:rsidRDefault="007664B0">
    <w:pPr>
      <w:pStyle w:val="Header"/>
    </w:pPr>
    <w:r>
      <w:rPr>
        <w:noProof/>
      </w:rPr>
      <mc:AlternateContent>
        <mc:Choice Requires="wps">
          <w:drawing>
            <wp:anchor distT="0" distB="0" distL="114300" distR="114300" simplePos="0" relativeHeight="251662336" behindDoc="0" locked="0" layoutInCell="1" allowOverlap="1" wp14:anchorId="46D7E49A" wp14:editId="0C899528">
              <wp:simplePos x="0" y="0"/>
              <wp:positionH relativeFrom="page">
                <wp:align>left</wp:align>
              </wp:positionH>
              <wp:positionV relativeFrom="paragraph">
                <wp:posOffset>285115</wp:posOffset>
              </wp:positionV>
              <wp:extent cx="7534275" cy="657225"/>
              <wp:effectExtent l="0" t="0" r="0" b="0"/>
              <wp:wrapSquare wrapText="bothSides"/>
              <wp:docPr id="1508123458" name="Text Box 6"/>
              <wp:cNvGraphicFramePr/>
              <a:graphic xmlns:a="http://schemas.openxmlformats.org/drawingml/2006/main">
                <a:graphicData uri="http://schemas.microsoft.com/office/word/2010/wordprocessingShape">
                  <wps:wsp>
                    <wps:cNvSpPr txBox="1"/>
                    <wps:spPr>
                      <a:xfrm>
                        <a:off x="0" y="0"/>
                        <a:ext cx="7534275" cy="657225"/>
                      </a:xfrm>
                      <a:prstGeom prst="rect">
                        <a:avLst/>
                      </a:prstGeom>
                      <a:noFill/>
                      <a:ln w="6350">
                        <a:noFill/>
                      </a:ln>
                    </wps:spPr>
                    <wps:txbx>
                      <w:txbxContent>
                        <w:p w14:paraId="2CD13F3F" w14:textId="77777777" w:rsidR="00B65271" w:rsidRPr="00D66013" w:rsidRDefault="00B65271" w:rsidP="00B65271">
                          <w:pPr>
                            <w:pStyle w:val="Title"/>
                            <w:spacing w:line="360" w:lineRule="auto"/>
                            <w:jc w:val="center"/>
                            <w:rPr>
                              <w:rFonts w:ascii="National 2" w:hAnsi="National 2"/>
                              <w:b/>
                              <w:bCs/>
                              <w:color w:val="F6F5F9" w:themeColor="background1"/>
                              <w:sz w:val="72"/>
                              <w:szCs w:val="72"/>
                            </w:rPr>
                          </w:pPr>
                          <w:r w:rsidRPr="00D66013">
                            <w:rPr>
                              <w:rFonts w:ascii="National 2" w:hAnsi="National 2"/>
                              <w:b/>
                              <w:bCs/>
                              <w:color w:val="F6F5F9" w:themeColor="background1"/>
                              <w:sz w:val="72"/>
                              <w:szCs w:val="72"/>
                            </w:rPr>
                            <w:t>Innovation Investment Round</w:t>
                          </w:r>
                        </w:p>
                        <w:p w14:paraId="72741153" w14:textId="77777777" w:rsidR="00B65271" w:rsidRDefault="00B65271" w:rsidP="00B652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D7E49A" id="_x0000_t202" coordsize="21600,21600" o:spt="202" path="m,l,21600r21600,l21600,xe">
              <v:stroke joinstyle="miter"/>
              <v:path gradientshapeok="t" o:connecttype="rect"/>
            </v:shapetype>
            <v:shape id="Text Box 6" o:spid="_x0000_s1026" type="#_x0000_t202" style="position:absolute;margin-left:0;margin-top:22.45pt;width:593.25pt;height:51.7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" filled="f" stroked="f" strokeweight=".5pt">
              <v:textbox>
                <w:txbxContent>
                  <w:p w14:paraId="2CD13F3F" w14:textId="77777777" w:rsidR="00B65271" w:rsidRPr="00D66013" w:rsidRDefault="00B65271" w:rsidP="00B65271">
                    <w:pPr>
                      <w:pStyle w:val="Title"/>
                      <w:spacing w:line="360" w:lineRule="auto"/>
                      <w:jc w:val="center"/>
                      <w:rPr>
                        <w:rFonts w:ascii="National 2" w:hAnsi="National 2"/>
                        <w:b/>
                        <w:bCs/>
                        <w:color w:val="F6F5F9" w:themeColor="background1"/>
                        <w:sz w:val="72"/>
                        <w:szCs w:val="72"/>
                      </w:rPr>
                    </w:pPr>
                    <w:r w:rsidRPr="00D66013">
                      <w:rPr>
                        <w:rFonts w:ascii="National 2" w:hAnsi="National 2"/>
                        <w:b/>
                        <w:bCs/>
                        <w:color w:val="F6F5F9" w:themeColor="background1"/>
                        <w:sz w:val="72"/>
                        <w:szCs w:val="72"/>
                      </w:rPr>
                      <w:t>Innovation Investment Round</w:t>
                    </w:r>
                  </w:p>
                  <w:p w14:paraId="72741153" w14:textId="77777777" w:rsidR="00B65271" w:rsidRDefault="00B65271" w:rsidP="00B65271"/>
                </w:txbxContent>
              </v:textbox>
              <w10:wrap type="square" anchorx="page"/>
            </v:shape>
          </w:pict>
        </mc:Fallback>
      </mc:AlternateContent>
    </w:r>
    <w:r w:rsidR="00B65271">
      <w:rPr>
        <w:noProof/>
      </w:rPr>
      <mc:AlternateContent>
        <mc:Choice Requires="wps">
          <w:drawing>
            <wp:anchor distT="0" distB="0" distL="114300" distR="114300" simplePos="0" relativeHeight="251661312" behindDoc="0" locked="0" layoutInCell="1" allowOverlap="1" wp14:anchorId="5C819341" wp14:editId="632EFA7D">
              <wp:simplePos x="0" y="0"/>
              <wp:positionH relativeFrom="page">
                <wp:posOffset>0</wp:posOffset>
              </wp:positionH>
              <wp:positionV relativeFrom="paragraph">
                <wp:posOffset>142240</wp:posOffset>
              </wp:positionV>
              <wp:extent cx="7953375" cy="914400"/>
              <wp:effectExtent l="0" t="0" r="9525" b="0"/>
              <wp:wrapNone/>
              <wp:docPr id="521447038" name="Rectangle 5"/>
              <wp:cNvGraphicFramePr/>
              <a:graphic xmlns:a="http://schemas.openxmlformats.org/drawingml/2006/main">
                <a:graphicData uri="http://schemas.microsoft.com/office/word/2010/wordprocessingShape">
                  <wps:wsp>
                    <wps:cNvSpPr/>
                    <wps:spPr>
                      <a:xfrm>
                        <a:off x="0" y="0"/>
                        <a:ext cx="7953375" cy="914400"/>
                      </a:xfrm>
                      <a:prstGeom prst="rect">
                        <a:avLst/>
                      </a:prstGeom>
                      <a:solidFill>
                        <a:schemeClr val="accent4">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C62E8" id="Rectangle 5" o:spid="_x0000_s1026" style="position:absolute;margin-left:0;margin-top:11.2pt;width:626.25pt;height:1in;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" fillcolor="#292d2f [1607]"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26C241C"/>
    <w:lvl w:ilvl="0">
      <w:start w:val="1"/>
      <w:numFmt w:val="bullet"/>
      <w:lvlText w:val=""/>
      <w:lvlJc w:val="left"/>
      <w:pPr>
        <w:tabs>
          <w:tab w:val="num" w:pos="3903"/>
        </w:tabs>
        <w:ind w:left="3903" w:hanging="360"/>
      </w:pPr>
      <w:rPr>
        <w:rFonts w:ascii="Symbol" w:hAnsi="Symbol" w:hint="default"/>
      </w:rPr>
    </w:lvl>
  </w:abstractNum>
  <w:abstractNum w:abstractNumId="1" w15:restartNumberingAfterBreak="0">
    <w:nsid w:val="05D436CC"/>
    <w:multiLevelType w:val="hybridMultilevel"/>
    <w:tmpl w:val="D6F644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1E2596"/>
    <w:multiLevelType w:val="hybridMultilevel"/>
    <w:tmpl w:val="12B61B3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8CE0154"/>
    <w:multiLevelType w:val="hybridMultilevel"/>
    <w:tmpl w:val="B0F88F88"/>
    <w:lvl w:ilvl="0" w:tplc="F75ACFA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9C330F4"/>
    <w:multiLevelType w:val="hybridMultilevel"/>
    <w:tmpl w:val="A2507A0E"/>
    <w:lvl w:ilvl="0" w:tplc="4190B72C">
      <w:start w:val="4"/>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815BA8"/>
    <w:multiLevelType w:val="hybridMultilevel"/>
    <w:tmpl w:val="125254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ED10B8"/>
    <w:multiLevelType w:val="hybridMultilevel"/>
    <w:tmpl w:val="448E7718"/>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7" w15:restartNumberingAfterBreak="0">
    <w:nsid w:val="0DEE281A"/>
    <w:multiLevelType w:val="hybridMultilevel"/>
    <w:tmpl w:val="6F5224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5163DF"/>
    <w:multiLevelType w:val="hybridMultilevel"/>
    <w:tmpl w:val="7C600A84"/>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0EF50DE0"/>
    <w:multiLevelType w:val="hybridMultilevel"/>
    <w:tmpl w:val="437AF370"/>
    <w:lvl w:ilvl="0" w:tplc="C28E46D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2B908CF"/>
    <w:multiLevelType w:val="hybridMultilevel"/>
    <w:tmpl w:val="626A1C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3473E29"/>
    <w:multiLevelType w:val="hybridMultilevel"/>
    <w:tmpl w:val="C6704AC2"/>
    <w:lvl w:ilvl="0" w:tplc="48229058">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43A1F3F"/>
    <w:multiLevelType w:val="hybridMultilevel"/>
    <w:tmpl w:val="EDB49FCE"/>
    <w:lvl w:ilvl="0" w:tplc="35709652">
      <w:start w:val="29"/>
      <w:numFmt w:val="bullet"/>
      <w:lvlText w:val="-"/>
      <w:lvlJc w:val="left"/>
      <w:pPr>
        <w:ind w:left="2160" w:hanging="360"/>
      </w:pPr>
      <w:rPr>
        <w:rFonts w:ascii="Calibri" w:eastAsiaTheme="minorHAnsi" w:hAnsi="Calibri" w:cs="Calibr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3" w15:restartNumberingAfterBreak="0">
    <w:nsid w:val="14C572E9"/>
    <w:multiLevelType w:val="hybridMultilevel"/>
    <w:tmpl w:val="4380D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87445F1"/>
    <w:multiLevelType w:val="hybridMultilevel"/>
    <w:tmpl w:val="A082459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9A914AF"/>
    <w:multiLevelType w:val="hybridMultilevel"/>
    <w:tmpl w:val="B9B6341E"/>
    <w:lvl w:ilvl="0" w:tplc="938C023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1E247187"/>
    <w:multiLevelType w:val="hybridMultilevel"/>
    <w:tmpl w:val="0EEAAB8C"/>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cs="Wingdings" w:hint="default"/>
      </w:rPr>
    </w:lvl>
    <w:lvl w:ilvl="3" w:tplc="14090001" w:tentative="1">
      <w:start w:val="1"/>
      <w:numFmt w:val="bullet"/>
      <w:lvlText w:val=""/>
      <w:lvlJc w:val="left"/>
      <w:pPr>
        <w:ind w:left="3600" w:hanging="360"/>
      </w:pPr>
      <w:rPr>
        <w:rFonts w:ascii="Symbol" w:hAnsi="Symbol" w:cs="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cs="Wingdings" w:hint="default"/>
      </w:rPr>
    </w:lvl>
    <w:lvl w:ilvl="6" w:tplc="14090001" w:tentative="1">
      <w:start w:val="1"/>
      <w:numFmt w:val="bullet"/>
      <w:lvlText w:val=""/>
      <w:lvlJc w:val="left"/>
      <w:pPr>
        <w:ind w:left="5760" w:hanging="360"/>
      </w:pPr>
      <w:rPr>
        <w:rFonts w:ascii="Symbol" w:hAnsi="Symbol" w:cs="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203F3CCF"/>
    <w:multiLevelType w:val="hybridMultilevel"/>
    <w:tmpl w:val="679A1DF4"/>
    <w:lvl w:ilvl="0" w:tplc="E98C268E">
      <w:start w:val="31"/>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67C279B"/>
    <w:multiLevelType w:val="hybridMultilevel"/>
    <w:tmpl w:val="406485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9C35BBC"/>
    <w:multiLevelType w:val="hybridMultilevel"/>
    <w:tmpl w:val="16AE62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E802660"/>
    <w:multiLevelType w:val="hybridMultilevel"/>
    <w:tmpl w:val="EAA8DE8A"/>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2F0E6CAF"/>
    <w:multiLevelType w:val="hybridMultilevel"/>
    <w:tmpl w:val="9E1415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00605F9"/>
    <w:multiLevelType w:val="hybridMultilevel"/>
    <w:tmpl w:val="9B241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1F072BE"/>
    <w:multiLevelType w:val="multilevel"/>
    <w:tmpl w:val="D09A29BC"/>
    <w:lvl w:ilvl="0">
      <w:start w:val="1"/>
      <w:numFmt w:val="decimal"/>
      <w:lvlText w:val="%1."/>
      <w:lvlJc w:val="left"/>
      <w:pPr>
        <w:ind w:left="720" w:hanging="360"/>
      </w:pPr>
      <w:rPr>
        <w:rFonts w:hint="default"/>
        <w:b w:val="0"/>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20D4F86"/>
    <w:multiLevelType w:val="hybridMultilevel"/>
    <w:tmpl w:val="6EEE211E"/>
    <w:lvl w:ilvl="0" w:tplc="35709652">
      <w:start w:val="29"/>
      <w:numFmt w:val="bullet"/>
      <w:lvlText w:val="-"/>
      <w:lvlJc w:val="left"/>
      <w:pPr>
        <w:ind w:left="1440" w:hanging="360"/>
      </w:pPr>
      <w:rPr>
        <w:rFonts w:ascii="Calibri" w:eastAsiaTheme="minorHAnsi" w:hAnsi="Calibri" w:cs="Calibr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5" w15:restartNumberingAfterBreak="0">
    <w:nsid w:val="33D95C1F"/>
    <w:multiLevelType w:val="hybridMultilevel"/>
    <w:tmpl w:val="63E82CE2"/>
    <w:lvl w:ilvl="0" w:tplc="7DA6B53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36495109"/>
    <w:multiLevelType w:val="hybridMultilevel"/>
    <w:tmpl w:val="3F4229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87C3D40"/>
    <w:multiLevelType w:val="hybridMultilevel"/>
    <w:tmpl w:val="E1D09D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3EE505D3"/>
    <w:multiLevelType w:val="hybridMultilevel"/>
    <w:tmpl w:val="5204C66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9" w15:restartNumberingAfterBreak="0">
    <w:nsid w:val="3F555C1A"/>
    <w:multiLevelType w:val="hybridMultilevel"/>
    <w:tmpl w:val="490476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3B4001D"/>
    <w:multiLevelType w:val="multilevel"/>
    <w:tmpl w:val="D09A29BC"/>
    <w:lvl w:ilvl="0">
      <w:start w:val="1"/>
      <w:numFmt w:val="decimal"/>
      <w:lvlText w:val="%1."/>
      <w:lvlJc w:val="left"/>
      <w:pPr>
        <w:ind w:left="720" w:hanging="360"/>
      </w:pPr>
      <w:rPr>
        <w:rFonts w:hint="default"/>
        <w:b w:val="0"/>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46F606AA"/>
    <w:multiLevelType w:val="hybridMultilevel"/>
    <w:tmpl w:val="0C4E5738"/>
    <w:lvl w:ilvl="0" w:tplc="0E2E45EE">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8005BAC"/>
    <w:multiLevelType w:val="hybridMultilevel"/>
    <w:tmpl w:val="5352D1C6"/>
    <w:lvl w:ilvl="0" w:tplc="35709652">
      <w:start w:val="29"/>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B984F3D"/>
    <w:multiLevelType w:val="hybridMultilevel"/>
    <w:tmpl w:val="29DA1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C812905"/>
    <w:multiLevelType w:val="hybridMultilevel"/>
    <w:tmpl w:val="CD1645D4"/>
    <w:lvl w:ilvl="0" w:tplc="14090001">
      <w:start w:val="1"/>
      <w:numFmt w:val="bullet"/>
      <w:lvlText w:val=""/>
      <w:lvlJc w:val="left"/>
      <w:pPr>
        <w:ind w:left="720" w:hanging="360"/>
      </w:pPr>
      <w:rPr>
        <w:rFonts w:ascii="Symbol" w:hAnsi="Symbol" w:hint="default"/>
      </w:rPr>
    </w:lvl>
    <w:lvl w:ilvl="1" w:tplc="14090013">
      <w:start w:val="1"/>
      <w:numFmt w:val="upperRoman"/>
      <w:lvlText w:val="%2."/>
      <w:lvlJc w:val="right"/>
      <w:pPr>
        <w:ind w:left="1440" w:hanging="360"/>
      </w:pPr>
      <w:rPr>
        <w:rFonts w:hint="default"/>
      </w:rPr>
    </w:lvl>
    <w:lvl w:ilvl="2" w:tplc="5F48EC6A">
      <w:start w:val="1"/>
      <w:numFmt w:val="decimal"/>
      <w:lvlText w:val="%3."/>
      <w:lvlJc w:val="left"/>
      <w:pPr>
        <w:ind w:left="2160" w:hanging="360"/>
      </w:pPr>
      <w:rPr>
        <w:rFont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DCD7792"/>
    <w:multiLevelType w:val="singleLevel"/>
    <w:tmpl w:val="E8384DC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4DEC1C24"/>
    <w:multiLevelType w:val="hybridMultilevel"/>
    <w:tmpl w:val="14C05440"/>
    <w:lvl w:ilvl="0" w:tplc="7FEC0C7C">
      <w:start w:val="1"/>
      <w:numFmt w:val="bullet"/>
      <w:lvlText w:val="*"/>
      <w:lvlJc w:val="left"/>
      <w:pPr>
        <w:ind w:left="360" w:hanging="360"/>
      </w:pPr>
      <w:rPr>
        <w:rFonts w:ascii="Wingdings 2" w:hAnsi="Wingdings 2"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4E8F07CD"/>
    <w:multiLevelType w:val="hybridMultilevel"/>
    <w:tmpl w:val="8698E38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4ED03815"/>
    <w:multiLevelType w:val="hybridMultilevel"/>
    <w:tmpl w:val="EC5880FE"/>
    <w:lvl w:ilvl="0" w:tplc="1409000F">
      <w:start w:val="1"/>
      <w:numFmt w:val="decimal"/>
      <w:lvlText w:val="%1."/>
      <w:lvlJc w:val="left"/>
      <w:pPr>
        <w:ind w:left="720" w:hanging="360"/>
      </w:pPr>
      <w:rPr>
        <w:rFonts w:hint="default"/>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51074A4E"/>
    <w:multiLevelType w:val="hybridMultilevel"/>
    <w:tmpl w:val="F3F0F7A2"/>
    <w:lvl w:ilvl="0" w:tplc="1FF66D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237248"/>
    <w:multiLevelType w:val="hybridMultilevel"/>
    <w:tmpl w:val="17E628A8"/>
    <w:lvl w:ilvl="0" w:tplc="04090011">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1" w15:restartNumberingAfterBreak="0">
    <w:nsid w:val="52345E3B"/>
    <w:multiLevelType w:val="hybridMultilevel"/>
    <w:tmpl w:val="ABF69F4E"/>
    <w:lvl w:ilvl="0" w:tplc="D750A50E">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4272164"/>
    <w:multiLevelType w:val="hybridMultilevel"/>
    <w:tmpl w:val="715686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50B5D7D"/>
    <w:multiLevelType w:val="hybridMultilevel"/>
    <w:tmpl w:val="8CEE30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67803B5"/>
    <w:multiLevelType w:val="hybridMultilevel"/>
    <w:tmpl w:val="AC70C02C"/>
    <w:lvl w:ilvl="0" w:tplc="B536454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57BF046A"/>
    <w:multiLevelType w:val="hybridMultilevel"/>
    <w:tmpl w:val="E99EF0F6"/>
    <w:lvl w:ilvl="0" w:tplc="14090001">
      <w:start w:val="1"/>
      <w:numFmt w:val="bullet"/>
      <w:lvlText w:val=""/>
      <w:lvlJc w:val="left"/>
      <w:pPr>
        <w:ind w:left="1464" w:hanging="360"/>
      </w:pPr>
      <w:rPr>
        <w:rFonts w:ascii="Symbol" w:hAnsi="Symbol" w:hint="default"/>
      </w:rPr>
    </w:lvl>
    <w:lvl w:ilvl="1" w:tplc="14090003" w:tentative="1">
      <w:start w:val="1"/>
      <w:numFmt w:val="bullet"/>
      <w:lvlText w:val="o"/>
      <w:lvlJc w:val="left"/>
      <w:pPr>
        <w:ind w:left="2184" w:hanging="360"/>
      </w:pPr>
      <w:rPr>
        <w:rFonts w:ascii="Courier New" w:hAnsi="Courier New" w:cs="Courier New" w:hint="default"/>
      </w:rPr>
    </w:lvl>
    <w:lvl w:ilvl="2" w:tplc="14090005" w:tentative="1">
      <w:start w:val="1"/>
      <w:numFmt w:val="bullet"/>
      <w:lvlText w:val=""/>
      <w:lvlJc w:val="left"/>
      <w:pPr>
        <w:ind w:left="2904" w:hanging="360"/>
      </w:pPr>
      <w:rPr>
        <w:rFonts w:ascii="Wingdings" w:hAnsi="Wingdings" w:hint="default"/>
      </w:rPr>
    </w:lvl>
    <w:lvl w:ilvl="3" w:tplc="14090001" w:tentative="1">
      <w:start w:val="1"/>
      <w:numFmt w:val="bullet"/>
      <w:lvlText w:val=""/>
      <w:lvlJc w:val="left"/>
      <w:pPr>
        <w:ind w:left="3624" w:hanging="360"/>
      </w:pPr>
      <w:rPr>
        <w:rFonts w:ascii="Symbol" w:hAnsi="Symbol" w:hint="default"/>
      </w:rPr>
    </w:lvl>
    <w:lvl w:ilvl="4" w:tplc="14090003" w:tentative="1">
      <w:start w:val="1"/>
      <w:numFmt w:val="bullet"/>
      <w:lvlText w:val="o"/>
      <w:lvlJc w:val="left"/>
      <w:pPr>
        <w:ind w:left="4344" w:hanging="360"/>
      </w:pPr>
      <w:rPr>
        <w:rFonts w:ascii="Courier New" w:hAnsi="Courier New" w:cs="Courier New" w:hint="default"/>
      </w:rPr>
    </w:lvl>
    <w:lvl w:ilvl="5" w:tplc="14090005" w:tentative="1">
      <w:start w:val="1"/>
      <w:numFmt w:val="bullet"/>
      <w:lvlText w:val=""/>
      <w:lvlJc w:val="left"/>
      <w:pPr>
        <w:ind w:left="5064" w:hanging="360"/>
      </w:pPr>
      <w:rPr>
        <w:rFonts w:ascii="Wingdings" w:hAnsi="Wingdings" w:hint="default"/>
      </w:rPr>
    </w:lvl>
    <w:lvl w:ilvl="6" w:tplc="14090001" w:tentative="1">
      <w:start w:val="1"/>
      <w:numFmt w:val="bullet"/>
      <w:lvlText w:val=""/>
      <w:lvlJc w:val="left"/>
      <w:pPr>
        <w:ind w:left="5784" w:hanging="360"/>
      </w:pPr>
      <w:rPr>
        <w:rFonts w:ascii="Symbol" w:hAnsi="Symbol" w:hint="default"/>
      </w:rPr>
    </w:lvl>
    <w:lvl w:ilvl="7" w:tplc="14090003" w:tentative="1">
      <w:start w:val="1"/>
      <w:numFmt w:val="bullet"/>
      <w:lvlText w:val="o"/>
      <w:lvlJc w:val="left"/>
      <w:pPr>
        <w:ind w:left="6504" w:hanging="360"/>
      </w:pPr>
      <w:rPr>
        <w:rFonts w:ascii="Courier New" w:hAnsi="Courier New" w:cs="Courier New" w:hint="default"/>
      </w:rPr>
    </w:lvl>
    <w:lvl w:ilvl="8" w:tplc="14090005" w:tentative="1">
      <w:start w:val="1"/>
      <w:numFmt w:val="bullet"/>
      <w:lvlText w:val=""/>
      <w:lvlJc w:val="left"/>
      <w:pPr>
        <w:ind w:left="7224" w:hanging="360"/>
      </w:pPr>
      <w:rPr>
        <w:rFonts w:ascii="Wingdings" w:hAnsi="Wingdings" w:hint="default"/>
      </w:rPr>
    </w:lvl>
  </w:abstractNum>
  <w:abstractNum w:abstractNumId="46" w15:restartNumberingAfterBreak="0">
    <w:nsid w:val="59764051"/>
    <w:multiLevelType w:val="hybridMultilevel"/>
    <w:tmpl w:val="390A8C9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F197D74"/>
    <w:multiLevelType w:val="hybridMultilevel"/>
    <w:tmpl w:val="525853A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61164DF1"/>
    <w:multiLevelType w:val="hybridMultilevel"/>
    <w:tmpl w:val="8EFE299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9" w15:restartNumberingAfterBreak="0">
    <w:nsid w:val="624E0316"/>
    <w:multiLevelType w:val="hybridMultilevel"/>
    <w:tmpl w:val="AFD6559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2F64758"/>
    <w:multiLevelType w:val="hybridMultilevel"/>
    <w:tmpl w:val="76B0E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4D333C2"/>
    <w:multiLevelType w:val="hybridMultilevel"/>
    <w:tmpl w:val="CA0494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8D0300A"/>
    <w:multiLevelType w:val="hybridMultilevel"/>
    <w:tmpl w:val="5C1648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6F9E473B"/>
    <w:multiLevelType w:val="hybridMultilevel"/>
    <w:tmpl w:val="D65C12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6FA60EFA"/>
    <w:multiLevelType w:val="multilevel"/>
    <w:tmpl w:val="678E4832"/>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5" w15:restartNumberingAfterBreak="0">
    <w:nsid w:val="73512907"/>
    <w:multiLevelType w:val="hybridMultilevel"/>
    <w:tmpl w:val="4F305C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763F1557"/>
    <w:multiLevelType w:val="hybridMultilevel"/>
    <w:tmpl w:val="CC927534"/>
    <w:lvl w:ilvl="0" w:tplc="48229058">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A1E3644"/>
    <w:multiLevelType w:val="multilevel"/>
    <w:tmpl w:val="11B0F52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8" w15:restartNumberingAfterBreak="0">
    <w:nsid w:val="7EEC6D8F"/>
    <w:multiLevelType w:val="hybridMultilevel"/>
    <w:tmpl w:val="BB9E5724"/>
    <w:lvl w:ilvl="0" w:tplc="35709652">
      <w:start w:val="29"/>
      <w:numFmt w:val="bullet"/>
      <w:lvlText w:val="-"/>
      <w:lvlJc w:val="left"/>
      <w:pPr>
        <w:ind w:left="1440" w:hanging="360"/>
      </w:pPr>
      <w:rPr>
        <w:rFonts w:ascii="Calibri" w:eastAsiaTheme="minorHAnsi" w:hAnsi="Calibri" w:cs="Calibr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1195386993">
    <w:abstractNumId w:val="35"/>
  </w:num>
  <w:num w:numId="2" w16cid:durableId="1506163236">
    <w:abstractNumId w:val="34"/>
  </w:num>
  <w:num w:numId="3" w16cid:durableId="2126390793">
    <w:abstractNumId w:val="7"/>
  </w:num>
  <w:num w:numId="4" w16cid:durableId="2116511865">
    <w:abstractNumId w:val="1"/>
  </w:num>
  <w:num w:numId="5" w16cid:durableId="1122501468">
    <w:abstractNumId w:val="55"/>
  </w:num>
  <w:num w:numId="6" w16cid:durableId="281687522">
    <w:abstractNumId w:val="5"/>
  </w:num>
  <w:num w:numId="7" w16cid:durableId="681198540">
    <w:abstractNumId w:val="54"/>
  </w:num>
  <w:num w:numId="8" w16cid:durableId="548304075">
    <w:abstractNumId w:val="23"/>
  </w:num>
  <w:num w:numId="9" w16cid:durableId="1717117400">
    <w:abstractNumId w:val="54"/>
  </w:num>
  <w:num w:numId="10" w16cid:durableId="1261141850">
    <w:abstractNumId w:val="52"/>
  </w:num>
  <w:num w:numId="11" w16cid:durableId="1953200568">
    <w:abstractNumId w:val="44"/>
  </w:num>
  <w:num w:numId="12" w16cid:durableId="136653390">
    <w:abstractNumId w:val="41"/>
  </w:num>
  <w:num w:numId="13" w16cid:durableId="431899567">
    <w:abstractNumId w:val="15"/>
  </w:num>
  <w:num w:numId="14" w16cid:durableId="814179328">
    <w:abstractNumId w:val="14"/>
  </w:num>
  <w:num w:numId="15" w16cid:durableId="1802576058">
    <w:abstractNumId w:val="54"/>
  </w:num>
  <w:num w:numId="16" w16cid:durableId="239291838">
    <w:abstractNumId w:val="30"/>
  </w:num>
  <w:num w:numId="17" w16cid:durableId="1002273253">
    <w:abstractNumId w:val="49"/>
  </w:num>
  <w:num w:numId="18" w16cid:durableId="1917787167">
    <w:abstractNumId w:val="47"/>
  </w:num>
  <w:num w:numId="19" w16cid:durableId="376659790">
    <w:abstractNumId w:val="37"/>
  </w:num>
  <w:num w:numId="20" w16cid:durableId="201871094">
    <w:abstractNumId w:val="20"/>
  </w:num>
  <w:num w:numId="21" w16cid:durableId="132214838">
    <w:abstractNumId w:val="8"/>
  </w:num>
  <w:num w:numId="22" w16cid:durableId="1180200814">
    <w:abstractNumId w:val="16"/>
  </w:num>
  <w:num w:numId="23" w16cid:durableId="1500541491">
    <w:abstractNumId w:val="31"/>
  </w:num>
  <w:num w:numId="24" w16cid:durableId="1144587787">
    <w:abstractNumId w:val="28"/>
  </w:num>
  <w:num w:numId="25" w16cid:durableId="162859867">
    <w:abstractNumId w:val="45"/>
  </w:num>
  <w:num w:numId="26" w16cid:durableId="1660814382">
    <w:abstractNumId w:val="2"/>
  </w:num>
  <w:num w:numId="27" w16cid:durableId="1346788403">
    <w:abstractNumId w:val="38"/>
  </w:num>
  <w:num w:numId="28" w16cid:durableId="305746982">
    <w:abstractNumId w:val="13"/>
  </w:num>
  <w:num w:numId="29" w16cid:durableId="555749282">
    <w:abstractNumId w:val="17"/>
  </w:num>
  <w:num w:numId="30" w16cid:durableId="1193686773">
    <w:abstractNumId w:val="3"/>
  </w:num>
  <w:num w:numId="31" w16cid:durableId="728309665">
    <w:abstractNumId w:val="50"/>
  </w:num>
  <w:num w:numId="32" w16cid:durableId="464468481">
    <w:abstractNumId w:val="25"/>
  </w:num>
  <w:num w:numId="33" w16cid:durableId="1553342471">
    <w:abstractNumId w:val="27"/>
  </w:num>
  <w:num w:numId="34" w16cid:durableId="1549611186">
    <w:abstractNumId w:val="48"/>
  </w:num>
  <w:num w:numId="35" w16cid:durableId="1974291507">
    <w:abstractNumId w:val="12"/>
  </w:num>
  <w:num w:numId="36" w16cid:durableId="921796305">
    <w:abstractNumId w:val="32"/>
  </w:num>
  <w:num w:numId="37" w16cid:durableId="379014753">
    <w:abstractNumId w:val="10"/>
  </w:num>
  <w:num w:numId="38" w16cid:durableId="1477992374">
    <w:abstractNumId w:val="33"/>
  </w:num>
  <w:num w:numId="39" w16cid:durableId="540753974">
    <w:abstractNumId w:val="26"/>
  </w:num>
  <w:num w:numId="40" w16cid:durableId="677543739">
    <w:abstractNumId w:val="58"/>
  </w:num>
  <w:num w:numId="41" w16cid:durableId="824667170">
    <w:abstractNumId w:val="24"/>
  </w:num>
  <w:num w:numId="42" w16cid:durableId="42219865">
    <w:abstractNumId w:val="18"/>
  </w:num>
  <w:num w:numId="43" w16cid:durableId="550271947">
    <w:abstractNumId w:val="19"/>
  </w:num>
  <w:num w:numId="44" w16cid:durableId="1543329182">
    <w:abstractNumId w:val="6"/>
  </w:num>
  <w:num w:numId="45" w16cid:durableId="646207620">
    <w:abstractNumId w:val="43"/>
  </w:num>
  <w:num w:numId="46" w16cid:durableId="311105885">
    <w:abstractNumId w:val="51"/>
  </w:num>
  <w:num w:numId="47" w16cid:durableId="1398086828">
    <w:abstractNumId w:val="29"/>
  </w:num>
  <w:num w:numId="48" w16cid:durableId="1952590109">
    <w:abstractNumId w:val="42"/>
  </w:num>
  <w:num w:numId="49" w16cid:durableId="897201748">
    <w:abstractNumId w:val="22"/>
  </w:num>
  <w:num w:numId="50" w16cid:durableId="1854613323">
    <w:abstractNumId w:val="21"/>
  </w:num>
  <w:num w:numId="51" w16cid:durableId="113596125">
    <w:abstractNumId w:val="40"/>
  </w:num>
  <w:num w:numId="52" w16cid:durableId="971061928">
    <w:abstractNumId w:val="9"/>
  </w:num>
  <w:num w:numId="53" w16cid:durableId="1587300921">
    <w:abstractNumId w:val="4"/>
  </w:num>
  <w:num w:numId="54" w16cid:durableId="1024089817">
    <w:abstractNumId w:val="36"/>
  </w:num>
  <w:num w:numId="55" w16cid:durableId="642730976">
    <w:abstractNumId w:val="0"/>
  </w:num>
  <w:num w:numId="56" w16cid:durableId="892496946">
    <w:abstractNumId w:val="36"/>
    <w:lvlOverride w:ilvl="0">
      <w:startOverride w:val="1"/>
    </w:lvlOverride>
  </w:num>
  <w:num w:numId="57" w16cid:durableId="1116951268">
    <w:abstractNumId w:val="39"/>
  </w:num>
  <w:num w:numId="58" w16cid:durableId="936137057">
    <w:abstractNumId w:val="11"/>
  </w:num>
  <w:num w:numId="59" w16cid:durableId="333918629">
    <w:abstractNumId w:val="56"/>
  </w:num>
  <w:num w:numId="60" w16cid:durableId="1653757406">
    <w:abstractNumId w:val="46"/>
  </w:num>
  <w:num w:numId="61" w16cid:durableId="1114329326">
    <w:abstractNumId w:val="53"/>
  </w:num>
  <w:num w:numId="62" w16cid:durableId="1922711664">
    <w:abstractNumId w:val="5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wcCM3NLS3MTEyUdpeDU4uLM/DyQAsNaAPE7DT8sAAAA"/>
  </w:docVars>
  <w:rsids>
    <w:rsidRoot w:val="004050C9"/>
    <w:rsid w:val="00002D48"/>
    <w:rsid w:val="00011B3A"/>
    <w:rsid w:val="0001243B"/>
    <w:rsid w:val="000133F1"/>
    <w:rsid w:val="00013FA0"/>
    <w:rsid w:val="000148B7"/>
    <w:rsid w:val="00014DE2"/>
    <w:rsid w:val="00016491"/>
    <w:rsid w:val="00020C43"/>
    <w:rsid w:val="00025F9F"/>
    <w:rsid w:val="00030E00"/>
    <w:rsid w:val="00031F48"/>
    <w:rsid w:val="0004597C"/>
    <w:rsid w:val="00047672"/>
    <w:rsid w:val="00054366"/>
    <w:rsid w:val="0006515D"/>
    <w:rsid w:val="000667CA"/>
    <w:rsid w:val="00073BA9"/>
    <w:rsid w:val="00074FBD"/>
    <w:rsid w:val="00075198"/>
    <w:rsid w:val="000820F9"/>
    <w:rsid w:val="000852ED"/>
    <w:rsid w:val="00094A41"/>
    <w:rsid w:val="00094B11"/>
    <w:rsid w:val="00095305"/>
    <w:rsid w:val="00095AF3"/>
    <w:rsid w:val="0009639E"/>
    <w:rsid w:val="000A1C15"/>
    <w:rsid w:val="000A20CE"/>
    <w:rsid w:val="000A2862"/>
    <w:rsid w:val="000A2A73"/>
    <w:rsid w:val="000A3BCF"/>
    <w:rsid w:val="000B0771"/>
    <w:rsid w:val="000B44AA"/>
    <w:rsid w:val="000B6787"/>
    <w:rsid w:val="000C0646"/>
    <w:rsid w:val="000C791D"/>
    <w:rsid w:val="000D660C"/>
    <w:rsid w:val="000D76E8"/>
    <w:rsid w:val="000E1654"/>
    <w:rsid w:val="000E1710"/>
    <w:rsid w:val="000E1F6E"/>
    <w:rsid w:val="000E2A65"/>
    <w:rsid w:val="000E3620"/>
    <w:rsid w:val="000F1EC4"/>
    <w:rsid w:val="000F5BEB"/>
    <w:rsid w:val="000F5E0B"/>
    <w:rsid w:val="000F7912"/>
    <w:rsid w:val="0010045E"/>
    <w:rsid w:val="00104732"/>
    <w:rsid w:val="00104C46"/>
    <w:rsid w:val="00115A07"/>
    <w:rsid w:val="00121072"/>
    <w:rsid w:val="0012313F"/>
    <w:rsid w:val="00124AC7"/>
    <w:rsid w:val="0013102E"/>
    <w:rsid w:val="00133698"/>
    <w:rsid w:val="001365EB"/>
    <w:rsid w:val="00140839"/>
    <w:rsid w:val="001415DE"/>
    <w:rsid w:val="00143CDD"/>
    <w:rsid w:val="001501B8"/>
    <w:rsid w:val="001513D3"/>
    <w:rsid w:val="00151C51"/>
    <w:rsid w:val="00154840"/>
    <w:rsid w:val="00155491"/>
    <w:rsid w:val="00161320"/>
    <w:rsid w:val="00161DD4"/>
    <w:rsid w:val="00166174"/>
    <w:rsid w:val="00172240"/>
    <w:rsid w:val="00176BEE"/>
    <w:rsid w:val="0017721D"/>
    <w:rsid w:val="0018004D"/>
    <w:rsid w:val="00182D33"/>
    <w:rsid w:val="00184357"/>
    <w:rsid w:val="00190F34"/>
    <w:rsid w:val="00191D98"/>
    <w:rsid w:val="0019256D"/>
    <w:rsid w:val="00193FE1"/>
    <w:rsid w:val="00195C81"/>
    <w:rsid w:val="00196223"/>
    <w:rsid w:val="0019766A"/>
    <w:rsid w:val="00197C44"/>
    <w:rsid w:val="001A1A75"/>
    <w:rsid w:val="001A40D9"/>
    <w:rsid w:val="001B0037"/>
    <w:rsid w:val="001B0D64"/>
    <w:rsid w:val="001B1FE0"/>
    <w:rsid w:val="001B5EC9"/>
    <w:rsid w:val="001B6E30"/>
    <w:rsid w:val="001C5541"/>
    <w:rsid w:val="001D435B"/>
    <w:rsid w:val="001D56AC"/>
    <w:rsid w:val="001D6AAD"/>
    <w:rsid w:val="001D70DE"/>
    <w:rsid w:val="001E31ED"/>
    <w:rsid w:val="001E7618"/>
    <w:rsid w:val="001F1DBD"/>
    <w:rsid w:val="001F472F"/>
    <w:rsid w:val="001F68C6"/>
    <w:rsid w:val="001F7172"/>
    <w:rsid w:val="001F7A21"/>
    <w:rsid w:val="002032C8"/>
    <w:rsid w:val="0020337F"/>
    <w:rsid w:val="00204316"/>
    <w:rsid w:val="00210A01"/>
    <w:rsid w:val="0021236B"/>
    <w:rsid w:val="002131D4"/>
    <w:rsid w:val="002144C6"/>
    <w:rsid w:val="00214D1C"/>
    <w:rsid w:val="00216249"/>
    <w:rsid w:val="00216953"/>
    <w:rsid w:val="002173BC"/>
    <w:rsid w:val="0021799F"/>
    <w:rsid w:val="00217CBC"/>
    <w:rsid w:val="00220612"/>
    <w:rsid w:val="00224C1D"/>
    <w:rsid w:val="002310C6"/>
    <w:rsid w:val="0023449F"/>
    <w:rsid w:val="00234B20"/>
    <w:rsid w:val="0024078C"/>
    <w:rsid w:val="00241BE1"/>
    <w:rsid w:val="00241F13"/>
    <w:rsid w:val="002436AD"/>
    <w:rsid w:val="0024646C"/>
    <w:rsid w:val="002619C1"/>
    <w:rsid w:val="00261DD0"/>
    <w:rsid w:val="00262E76"/>
    <w:rsid w:val="00264E34"/>
    <w:rsid w:val="00276916"/>
    <w:rsid w:val="00276BB9"/>
    <w:rsid w:val="00277860"/>
    <w:rsid w:val="00277D5D"/>
    <w:rsid w:val="00280DFB"/>
    <w:rsid w:val="00281C8A"/>
    <w:rsid w:val="00281D8E"/>
    <w:rsid w:val="0028354A"/>
    <w:rsid w:val="00284222"/>
    <w:rsid w:val="00284EA3"/>
    <w:rsid w:val="00285125"/>
    <w:rsid w:val="002866D1"/>
    <w:rsid w:val="00287E0D"/>
    <w:rsid w:val="00287FC5"/>
    <w:rsid w:val="002963A3"/>
    <w:rsid w:val="002A2ADE"/>
    <w:rsid w:val="002B0730"/>
    <w:rsid w:val="002B098D"/>
    <w:rsid w:val="002B185A"/>
    <w:rsid w:val="002B5EE0"/>
    <w:rsid w:val="002B64BC"/>
    <w:rsid w:val="002C24C4"/>
    <w:rsid w:val="002C5B6F"/>
    <w:rsid w:val="002D07F6"/>
    <w:rsid w:val="002D22F4"/>
    <w:rsid w:val="002D3EA4"/>
    <w:rsid w:val="002D532A"/>
    <w:rsid w:val="002D7B4A"/>
    <w:rsid w:val="002E17CC"/>
    <w:rsid w:val="002E39E6"/>
    <w:rsid w:val="002E4A6B"/>
    <w:rsid w:val="00305D84"/>
    <w:rsid w:val="00314C65"/>
    <w:rsid w:val="003165F0"/>
    <w:rsid w:val="003202D3"/>
    <w:rsid w:val="00320F63"/>
    <w:rsid w:val="00321A19"/>
    <w:rsid w:val="00324A53"/>
    <w:rsid w:val="003259A6"/>
    <w:rsid w:val="003271F5"/>
    <w:rsid w:val="003303B1"/>
    <w:rsid w:val="00332795"/>
    <w:rsid w:val="00333917"/>
    <w:rsid w:val="003403D5"/>
    <w:rsid w:val="0034212A"/>
    <w:rsid w:val="003509C3"/>
    <w:rsid w:val="003541AA"/>
    <w:rsid w:val="00354455"/>
    <w:rsid w:val="00356CB4"/>
    <w:rsid w:val="0036082A"/>
    <w:rsid w:val="003662F7"/>
    <w:rsid w:val="003677A7"/>
    <w:rsid w:val="003756DC"/>
    <w:rsid w:val="003779E8"/>
    <w:rsid w:val="00380A95"/>
    <w:rsid w:val="00383248"/>
    <w:rsid w:val="00384403"/>
    <w:rsid w:val="00384B62"/>
    <w:rsid w:val="00386308"/>
    <w:rsid w:val="00387755"/>
    <w:rsid w:val="00390135"/>
    <w:rsid w:val="00390FD6"/>
    <w:rsid w:val="003915CE"/>
    <w:rsid w:val="003932B0"/>
    <w:rsid w:val="00393F68"/>
    <w:rsid w:val="00394096"/>
    <w:rsid w:val="00396FE3"/>
    <w:rsid w:val="0039753F"/>
    <w:rsid w:val="003975C7"/>
    <w:rsid w:val="003A59A6"/>
    <w:rsid w:val="003B1652"/>
    <w:rsid w:val="003B272D"/>
    <w:rsid w:val="003B2F54"/>
    <w:rsid w:val="003B614A"/>
    <w:rsid w:val="003C04F6"/>
    <w:rsid w:val="003C0FE8"/>
    <w:rsid w:val="003C19B4"/>
    <w:rsid w:val="003C589D"/>
    <w:rsid w:val="003C63CA"/>
    <w:rsid w:val="003D04D1"/>
    <w:rsid w:val="003D5536"/>
    <w:rsid w:val="003D63E3"/>
    <w:rsid w:val="003E10BA"/>
    <w:rsid w:val="003E3389"/>
    <w:rsid w:val="003E3BD6"/>
    <w:rsid w:val="003E640C"/>
    <w:rsid w:val="003E668F"/>
    <w:rsid w:val="003F1E80"/>
    <w:rsid w:val="003F2D01"/>
    <w:rsid w:val="003F374E"/>
    <w:rsid w:val="003F446D"/>
    <w:rsid w:val="003F5CA9"/>
    <w:rsid w:val="00404ECE"/>
    <w:rsid w:val="004050C9"/>
    <w:rsid w:val="00406C3B"/>
    <w:rsid w:val="0041264C"/>
    <w:rsid w:val="00416CE8"/>
    <w:rsid w:val="00420941"/>
    <w:rsid w:val="00422AA1"/>
    <w:rsid w:val="00426DBB"/>
    <w:rsid w:val="004315CB"/>
    <w:rsid w:val="004316F4"/>
    <w:rsid w:val="0043643B"/>
    <w:rsid w:val="004412DD"/>
    <w:rsid w:val="00441E6F"/>
    <w:rsid w:val="00441F9F"/>
    <w:rsid w:val="00443010"/>
    <w:rsid w:val="004432B0"/>
    <w:rsid w:val="00444C16"/>
    <w:rsid w:val="00444CF9"/>
    <w:rsid w:val="0045339E"/>
    <w:rsid w:val="004632DD"/>
    <w:rsid w:val="004657B5"/>
    <w:rsid w:val="004729B2"/>
    <w:rsid w:val="004745E2"/>
    <w:rsid w:val="00475716"/>
    <w:rsid w:val="0047595D"/>
    <w:rsid w:val="00476105"/>
    <w:rsid w:val="00476D1E"/>
    <w:rsid w:val="00477C5A"/>
    <w:rsid w:val="00481EEC"/>
    <w:rsid w:val="0048230C"/>
    <w:rsid w:val="00482FEA"/>
    <w:rsid w:val="00485016"/>
    <w:rsid w:val="00486C80"/>
    <w:rsid w:val="004871E6"/>
    <w:rsid w:val="004875A2"/>
    <w:rsid w:val="0049318B"/>
    <w:rsid w:val="00493708"/>
    <w:rsid w:val="0049462B"/>
    <w:rsid w:val="004A08F3"/>
    <w:rsid w:val="004A2D69"/>
    <w:rsid w:val="004A414C"/>
    <w:rsid w:val="004A71ED"/>
    <w:rsid w:val="004A7484"/>
    <w:rsid w:val="004B3397"/>
    <w:rsid w:val="004B5482"/>
    <w:rsid w:val="004B773B"/>
    <w:rsid w:val="004C27EE"/>
    <w:rsid w:val="004C33C7"/>
    <w:rsid w:val="004C436F"/>
    <w:rsid w:val="004D27C4"/>
    <w:rsid w:val="004D2973"/>
    <w:rsid w:val="004D7C80"/>
    <w:rsid w:val="004E1489"/>
    <w:rsid w:val="004E433D"/>
    <w:rsid w:val="004E5DA6"/>
    <w:rsid w:val="004E6382"/>
    <w:rsid w:val="004E7004"/>
    <w:rsid w:val="00502241"/>
    <w:rsid w:val="005035BE"/>
    <w:rsid w:val="00503D87"/>
    <w:rsid w:val="00504952"/>
    <w:rsid w:val="0050752C"/>
    <w:rsid w:val="00507C0C"/>
    <w:rsid w:val="00510A95"/>
    <w:rsid w:val="00511B77"/>
    <w:rsid w:val="00512A9C"/>
    <w:rsid w:val="00513F03"/>
    <w:rsid w:val="00516902"/>
    <w:rsid w:val="005208F9"/>
    <w:rsid w:val="00535626"/>
    <w:rsid w:val="005370D1"/>
    <w:rsid w:val="00544366"/>
    <w:rsid w:val="005469D3"/>
    <w:rsid w:val="00547E85"/>
    <w:rsid w:val="0055105D"/>
    <w:rsid w:val="0055331B"/>
    <w:rsid w:val="00554E3F"/>
    <w:rsid w:val="00555E6A"/>
    <w:rsid w:val="00555F6A"/>
    <w:rsid w:val="00562245"/>
    <w:rsid w:val="00562E89"/>
    <w:rsid w:val="00566449"/>
    <w:rsid w:val="00571D3B"/>
    <w:rsid w:val="00572B2A"/>
    <w:rsid w:val="00575616"/>
    <w:rsid w:val="00575BE2"/>
    <w:rsid w:val="005774D4"/>
    <w:rsid w:val="00580D68"/>
    <w:rsid w:val="00583C82"/>
    <w:rsid w:val="0058524B"/>
    <w:rsid w:val="00586659"/>
    <w:rsid w:val="00590699"/>
    <w:rsid w:val="005906CE"/>
    <w:rsid w:val="00591AA1"/>
    <w:rsid w:val="0059334F"/>
    <w:rsid w:val="005934D5"/>
    <w:rsid w:val="005946F9"/>
    <w:rsid w:val="00597CDF"/>
    <w:rsid w:val="005A3227"/>
    <w:rsid w:val="005A39A2"/>
    <w:rsid w:val="005A4D82"/>
    <w:rsid w:val="005A560A"/>
    <w:rsid w:val="005A7F4A"/>
    <w:rsid w:val="005B1450"/>
    <w:rsid w:val="005B1991"/>
    <w:rsid w:val="005B32C1"/>
    <w:rsid w:val="005B5668"/>
    <w:rsid w:val="005B5824"/>
    <w:rsid w:val="005C19D6"/>
    <w:rsid w:val="005C1C38"/>
    <w:rsid w:val="005C1F94"/>
    <w:rsid w:val="005C23AB"/>
    <w:rsid w:val="005C647C"/>
    <w:rsid w:val="005C647F"/>
    <w:rsid w:val="005D0D88"/>
    <w:rsid w:val="005D76F3"/>
    <w:rsid w:val="005E5158"/>
    <w:rsid w:val="005E6EF8"/>
    <w:rsid w:val="005F5DC1"/>
    <w:rsid w:val="005F6CB1"/>
    <w:rsid w:val="00602661"/>
    <w:rsid w:val="00602C67"/>
    <w:rsid w:val="00604D48"/>
    <w:rsid w:val="006101AA"/>
    <w:rsid w:val="006115B0"/>
    <w:rsid w:val="00614939"/>
    <w:rsid w:val="0061781A"/>
    <w:rsid w:val="00621570"/>
    <w:rsid w:val="00627225"/>
    <w:rsid w:val="0063037B"/>
    <w:rsid w:val="00634E89"/>
    <w:rsid w:val="00635127"/>
    <w:rsid w:val="00641690"/>
    <w:rsid w:val="00645E17"/>
    <w:rsid w:val="00647B97"/>
    <w:rsid w:val="0065239E"/>
    <w:rsid w:val="00661AB3"/>
    <w:rsid w:val="006624F3"/>
    <w:rsid w:val="00662B4C"/>
    <w:rsid w:val="0066557C"/>
    <w:rsid w:val="00665C9E"/>
    <w:rsid w:val="00667468"/>
    <w:rsid w:val="00667FA9"/>
    <w:rsid w:val="00672593"/>
    <w:rsid w:val="0067313D"/>
    <w:rsid w:val="00673AEA"/>
    <w:rsid w:val="00673E65"/>
    <w:rsid w:val="006767A2"/>
    <w:rsid w:val="006802D3"/>
    <w:rsid w:val="006807E6"/>
    <w:rsid w:val="00685AAC"/>
    <w:rsid w:val="00691C05"/>
    <w:rsid w:val="00692D21"/>
    <w:rsid w:val="00696E1A"/>
    <w:rsid w:val="00697F3C"/>
    <w:rsid w:val="006A1986"/>
    <w:rsid w:val="006A42AD"/>
    <w:rsid w:val="006B0AF5"/>
    <w:rsid w:val="006B10D9"/>
    <w:rsid w:val="006B5BF5"/>
    <w:rsid w:val="006B6892"/>
    <w:rsid w:val="006B75F5"/>
    <w:rsid w:val="006B77CE"/>
    <w:rsid w:val="006B7B1E"/>
    <w:rsid w:val="006C0D32"/>
    <w:rsid w:val="006C50DE"/>
    <w:rsid w:val="006C55BD"/>
    <w:rsid w:val="006C5C2E"/>
    <w:rsid w:val="006D0A40"/>
    <w:rsid w:val="006D57E4"/>
    <w:rsid w:val="006E5312"/>
    <w:rsid w:val="006E7C85"/>
    <w:rsid w:val="006F6604"/>
    <w:rsid w:val="006F7C68"/>
    <w:rsid w:val="0071071B"/>
    <w:rsid w:val="0072226A"/>
    <w:rsid w:val="00727A17"/>
    <w:rsid w:val="00730F91"/>
    <w:rsid w:val="007311BA"/>
    <w:rsid w:val="00731361"/>
    <w:rsid w:val="007342D4"/>
    <w:rsid w:val="00735410"/>
    <w:rsid w:val="0073622F"/>
    <w:rsid w:val="00737A46"/>
    <w:rsid w:val="00745312"/>
    <w:rsid w:val="007478EE"/>
    <w:rsid w:val="00747E89"/>
    <w:rsid w:val="00747FCF"/>
    <w:rsid w:val="0075512F"/>
    <w:rsid w:val="0076007F"/>
    <w:rsid w:val="00760466"/>
    <w:rsid w:val="0076250B"/>
    <w:rsid w:val="0076342C"/>
    <w:rsid w:val="007664B0"/>
    <w:rsid w:val="00767373"/>
    <w:rsid w:val="00767FC8"/>
    <w:rsid w:val="007713F5"/>
    <w:rsid w:val="0077163A"/>
    <w:rsid w:val="00776DDE"/>
    <w:rsid w:val="0077795F"/>
    <w:rsid w:val="007809C0"/>
    <w:rsid w:val="00780F9A"/>
    <w:rsid w:val="007831B6"/>
    <w:rsid w:val="00785C6A"/>
    <w:rsid w:val="00793021"/>
    <w:rsid w:val="00795E2D"/>
    <w:rsid w:val="0079728C"/>
    <w:rsid w:val="007A2900"/>
    <w:rsid w:val="007A32D7"/>
    <w:rsid w:val="007B0091"/>
    <w:rsid w:val="007B2362"/>
    <w:rsid w:val="007B2FDC"/>
    <w:rsid w:val="007B3A8B"/>
    <w:rsid w:val="007B7533"/>
    <w:rsid w:val="007C2D35"/>
    <w:rsid w:val="007C322B"/>
    <w:rsid w:val="007C5002"/>
    <w:rsid w:val="007C5CB9"/>
    <w:rsid w:val="007C63B1"/>
    <w:rsid w:val="007D2C5C"/>
    <w:rsid w:val="007D66F6"/>
    <w:rsid w:val="007D75BD"/>
    <w:rsid w:val="007E0319"/>
    <w:rsid w:val="007E1312"/>
    <w:rsid w:val="007E3D6F"/>
    <w:rsid w:val="007E3D81"/>
    <w:rsid w:val="007F1085"/>
    <w:rsid w:val="007F19A9"/>
    <w:rsid w:val="007F50B1"/>
    <w:rsid w:val="007F7A66"/>
    <w:rsid w:val="008032E3"/>
    <w:rsid w:val="008111B9"/>
    <w:rsid w:val="00814FD3"/>
    <w:rsid w:val="00815667"/>
    <w:rsid w:val="008214DB"/>
    <w:rsid w:val="00822F9C"/>
    <w:rsid w:val="008248A6"/>
    <w:rsid w:val="008434FB"/>
    <w:rsid w:val="00851A94"/>
    <w:rsid w:val="00863198"/>
    <w:rsid w:val="00863DA1"/>
    <w:rsid w:val="00865D9F"/>
    <w:rsid w:val="008668FD"/>
    <w:rsid w:val="0087365E"/>
    <w:rsid w:val="0088139F"/>
    <w:rsid w:val="008814D4"/>
    <w:rsid w:val="00882AAD"/>
    <w:rsid w:val="00886300"/>
    <w:rsid w:val="008872F5"/>
    <w:rsid w:val="00890123"/>
    <w:rsid w:val="00895681"/>
    <w:rsid w:val="008A127E"/>
    <w:rsid w:val="008A55C9"/>
    <w:rsid w:val="008A5C24"/>
    <w:rsid w:val="008A780E"/>
    <w:rsid w:val="008B00B1"/>
    <w:rsid w:val="008B2A13"/>
    <w:rsid w:val="008B2E6E"/>
    <w:rsid w:val="008B3F79"/>
    <w:rsid w:val="008B5C24"/>
    <w:rsid w:val="008C259E"/>
    <w:rsid w:val="008D02E8"/>
    <w:rsid w:val="008D1A7C"/>
    <w:rsid w:val="008D7B37"/>
    <w:rsid w:val="008E013F"/>
    <w:rsid w:val="008E104E"/>
    <w:rsid w:val="008E267D"/>
    <w:rsid w:val="008E30AC"/>
    <w:rsid w:val="008E32B5"/>
    <w:rsid w:val="008F0A58"/>
    <w:rsid w:val="008F316C"/>
    <w:rsid w:val="008F688E"/>
    <w:rsid w:val="009009A6"/>
    <w:rsid w:val="00901D10"/>
    <w:rsid w:val="00902618"/>
    <w:rsid w:val="00904BEF"/>
    <w:rsid w:val="00905948"/>
    <w:rsid w:val="00907CA1"/>
    <w:rsid w:val="009113EF"/>
    <w:rsid w:val="0091188F"/>
    <w:rsid w:val="009126DE"/>
    <w:rsid w:val="009162CC"/>
    <w:rsid w:val="00917A82"/>
    <w:rsid w:val="00922B6D"/>
    <w:rsid w:val="00922EBC"/>
    <w:rsid w:val="00924A43"/>
    <w:rsid w:val="00924A78"/>
    <w:rsid w:val="00925EE3"/>
    <w:rsid w:val="009266A3"/>
    <w:rsid w:val="009268D8"/>
    <w:rsid w:val="009324A9"/>
    <w:rsid w:val="0093577A"/>
    <w:rsid w:val="00940B5A"/>
    <w:rsid w:val="00943A1F"/>
    <w:rsid w:val="00950382"/>
    <w:rsid w:val="009570B8"/>
    <w:rsid w:val="009573DE"/>
    <w:rsid w:val="00962192"/>
    <w:rsid w:val="009636BA"/>
    <w:rsid w:val="00963ED1"/>
    <w:rsid w:val="00966140"/>
    <w:rsid w:val="009740F4"/>
    <w:rsid w:val="00974A63"/>
    <w:rsid w:val="0097565F"/>
    <w:rsid w:val="00985525"/>
    <w:rsid w:val="009919BF"/>
    <w:rsid w:val="009A4615"/>
    <w:rsid w:val="009A67C9"/>
    <w:rsid w:val="009B3A3C"/>
    <w:rsid w:val="009B561B"/>
    <w:rsid w:val="009B60EC"/>
    <w:rsid w:val="009B79B3"/>
    <w:rsid w:val="009C16E0"/>
    <w:rsid w:val="009C505B"/>
    <w:rsid w:val="009C7023"/>
    <w:rsid w:val="009D2A99"/>
    <w:rsid w:val="009D3F4D"/>
    <w:rsid w:val="009D763B"/>
    <w:rsid w:val="009E1D78"/>
    <w:rsid w:val="00A01ED9"/>
    <w:rsid w:val="00A05193"/>
    <w:rsid w:val="00A05EC7"/>
    <w:rsid w:val="00A07DFB"/>
    <w:rsid w:val="00A132F9"/>
    <w:rsid w:val="00A14499"/>
    <w:rsid w:val="00A14B51"/>
    <w:rsid w:val="00A16882"/>
    <w:rsid w:val="00A21B8D"/>
    <w:rsid w:val="00A21EC4"/>
    <w:rsid w:val="00A250AB"/>
    <w:rsid w:val="00A2655C"/>
    <w:rsid w:val="00A27CF6"/>
    <w:rsid w:val="00A32F96"/>
    <w:rsid w:val="00A338C4"/>
    <w:rsid w:val="00A33AC5"/>
    <w:rsid w:val="00A36CD4"/>
    <w:rsid w:val="00A4032C"/>
    <w:rsid w:val="00A422F3"/>
    <w:rsid w:val="00A43D56"/>
    <w:rsid w:val="00A47A4C"/>
    <w:rsid w:val="00A50621"/>
    <w:rsid w:val="00A5651F"/>
    <w:rsid w:val="00A5658F"/>
    <w:rsid w:val="00A57334"/>
    <w:rsid w:val="00A625D8"/>
    <w:rsid w:val="00A6273C"/>
    <w:rsid w:val="00A71074"/>
    <w:rsid w:val="00A722B0"/>
    <w:rsid w:val="00A737AF"/>
    <w:rsid w:val="00A74A40"/>
    <w:rsid w:val="00A80D2E"/>
    <w:rsid w:val="00A83CD7"/>
    <w:rsid w:val="00A869E9"/>
    <w:rsid w:val="00A92BBA"/>
    <w:rsid w:val="00A94247"/>
    <w:rsid w:val="00AA0512"/>
    <w:rsid w:val="00AA2946"/>
    <w:rsid w:val="00AB2CF2"/>
    <w:rsid w:val="00AC08F3"/>
    <w:rsid w:val="00AC1A2E"/>
    <w:rsid w:val="00AC4D6E"/>
    <w:rsid w:val="00AC5830"/>
    <w:rsid w:val="00AC7615"/>
    <w:rsid w:val="00AD2EAC"/>
    <w:rsid w:val="00AD5046"/>
    <w:rsid w:val="00AD6215"/>
    <w:rsid w:val="00AD6928"/>
    <w:rsid w:val="00AD7BFB"/>
    <w:rsid w:val="00AE032C"/>
    <w:rsid w:val="00AE1E1E"/>
    <w:rsid w:val="00AE27CF"/>
    <w:rsid w:val="00AE50F1"/>
    <w:rsid w:val="00AE5EF2"/>
    <w:rsid w:val="00AE7D15"/>
    <w:rsid w:val="00AF10E6"/>
    <w:rsid w:val="00AF1E15"/>
    <w:rsid w:val="00B00341"/>
    <w:rsid w:val="00B0216F"/>
    <w:rsid w:val="00B071E1"/>
    <w:rsid w:val="00B12AD5"/>
    <w:rsid w:val="00B2094F"/>
    <w:rsid w:val="00B213D0"/>
    <w:rsid w:val="00B22063"/>
    <w:rsid w:val="00B2585A"/>
    <w:rsid w:val="00B258EE"/>
    <w:rsid w:val="00B27F85"/>
    <w:rsid w:val="00B30FAF"/>
    <w:rsid w:val="00B336B5"/>
    <w:rsid w:val="00B33717"/>
    <w:rsid w:val="00B35100"/>
    <w:rsid w:val="00B35B7C"/>
    <w:rsid w:val="00B420ED"/>
    <w:rsid w:val="00B4506F"/>
    <w:rsid w:val="00B45EC0"/>
    <w:rsid w:val="00B46E1E"/>
    <w:rsid w:val="00B47C96"/>
    <w:rsid w:val="00B5100C"/>
    <w:rsid w:val="00B51D1F"/>
    <w:rsid w:val="00B55154"/>
    <w:rsid w:val="00B554CF"/>
    <w:rsid w:val="00B559CE"/>
    <w:rsid w:val="00B611B2"/>
    <w:rsid w:val="00B63B77"/>
    <w:rsid w:val="00B64542"/>
    <w:rsid w:val="00B65271"/>
    <w:rsid w:val="00B65EA8"/>
    <w:rsid w:val="00B75C8D"/>
    <w:rsid w:val="00B81C54"/>
    <w:rsid w:val="00B86BCE"/>
    <w:rsid w:val="00B90232"/>
    <w:rsid w:val="00B93563"/>
    <w:rsid w:val="00B9621B"/>
    <w:rsid w:val="00B96DCE"/>
    <w:rsid w:val="00BA4823"/>
    <w:rsid w:val="00BA61BE"/>
    <w:rsid w:val="00BB295F"/>
    <w:rsid w:val="00BB3196"/>
    <w:rsid w:val="00BB5A77"/>
    <w:rsid w:val="00BB6637"/>
    <w:rsid w:val="00BC5DE9"/>
    <w:rsid w:val="00BD051A"/>
    <w:rsid w:val="00BD4FCB"/>
    <w:rsid w:val="00BE0073"/>
    <w:rsid w:val="00BE15B8"/>
    <w:rsid w:val="00BE2549"/>
    <w:rsid w:val="00BE4714"/>
    <w:rsid w:val="00BE621F"/>
    <w:rsid w:val="00BF1ECB"/>
    <w:rsid w:val="00BF4815"/>
    <w:rsid w:val="00BF4C36"/>
    <w:rsid w:val="00BF5C5E"/>
    <w:rsid w:val="00C0152C"/>
    <w:rsid w:val="00C034E1"/>
    <w:rsid w:val="00C2310C"/>
    <w:rsid w:val="00C26EF6"/>
    <w:rsid w:val="00C27361"/>
    <w:rsid w:val="00C30EA3"/>
    <w:rsid w:val="00C32765"/>
    <w:rsid w:val="00C364A6"/>
    <w:rsid w:val="00C41908"/>
    <w:rsid w:val="00C4393F"/>
    <w:rsid w:val="00C53499"/>
    <w:rsid w:val="00C604DE"/>
    <w:rsid w:val="00C61D41"/>
    <w:rsid w:val="00C61FA5"/>
    <w:rsid w:val="00C6243F"/>
    <w:rsid w:val="00C66AC2"/>
    <w:rsid w:val="00C72DCE"/>
    <w:rsid w:val="00C744CF"/>
    <w:rsid w:val="00C7536B"/>
    <w:rsid w:val="00C84D81"/>
    <w:rsid w:val="00C86362"/>
    <w:rsid w:val="00C87A5A"/>
    <w:rsid w:val="00C9086C"/>
    <w:rsid w:val="00C928C1"/>
    <w:rsid w:val="00C96661"/>
    <w:rsid w:val="00C9756D"/>
    <w:rsid w:val="00CA0B45"/>
    <w:rsid w:val="00CA4C53"/>
    <w:rsid w:val="00CA53AC"/>
    <w:rsid w:val="00CA595A"/>
    <w:rsid w:val="00CC0D78"/>
    <w:rsid w:val="00CC5B09"/>
    <w:rsid w:val="00CC7ED7"/>
    <w:rsid w:val="00CD17B9"/>
    <w:rsid w:val="00CD19CC"/>
    <w:rsid w:val="00CD28EB"/>
    <w:rsid w:val="00CD7AF6"/>
    <w:rsid w:val="00CE20B2"/>
    <w:rsid w:val="00CE22DA"/>
    <w:rsid w:val="00CE66BE"/>
    <w:rsid w:val="00CE7FCC"/>
    <w:rsid w:val="00CF342E"/>
    <w:rsid w:val="00CF359C"/>
    <w:rsid w:val="00CF401E"/>
    <w:rsid w:val="00CF4265"/>
    <w:rsid w:val="00D01FFD"/>
    <w:rsid w:val="00D03CB8"/>
    <w:rsid w:val="00D04CCC"/>
    <w:rsid w:val="00D04E82"/>
    <w:rsid w:val="00D116E2"/>
    <w:rsid w:val="00D1394A"/>
    <w:rsid w:val="00D14A79"/>
    <w:rsid w:val="00D15928"/>
    <w:rsid w:val="00D1639E"/>
    <w:rsid w:val="00D177A0"/>
    <w:rsid w:val="00D2242A"/>
    <w:rsid w:val="00D2326A"/>
    <w:rsid w:val="00D315AB"/>
    <w:rsid w:val="00D348DD"/>
    <w:rsid w:val="00D4054E"/>
    <w:rsid w:val="00D409D4"/>
    <w:rsid w:val="00D4399F"/>
    <w:rsid w:val="00D50402"/>
    <w:rsid w:val="00D53C06"/>
    <w:rsid w:val="00D55C55"/>
    <w:rsid w:val="00D56EE5"/>
    <w:rsid w:val="00D66013"/>
    <w:rsid w:val="00D67BB7"/>
    <w:rsid w:val="00D67EEA"/>
    <w:rsid w:val="00D700BC"/>
    <w:rsid w:val="00D70F57"/>
    <w:rsid w:val="00D719AE"/>
    <w:rsid w:val="00D74AA8"/>
    <w:rsid w:val="00D74DE1"/>
    <w:rsid w:val="00D7527C"/>
    <w:rsid w:val="00D76BB2"/>
    <w:rsid w:val="00D77C6C"/>
    <w:rsid w:val="00D80811"/>
    <w:rsid w:val="00D85982"/>
    <w:rsid w:val="00D85A13"/>
    <w:rsid w:val="00D8648C"/>
    <w:rsid w:val="00D90ABE"/>
    <w:rsid w:val="00D92A46"/>
    <w:rsid w:val="00D92BA2"/>
    <w:rsid w:val="00DA06DF"/>
    <w:rsid w:val="00DA1E5D"/>
    <w:rsid w:val="00DA271D"/>
    <w:rsid w:val="00DA2A98"/>
    <w:rsid w:val="00DA39D7"/>
    <w:rsid w:val="00DA40B3"/>
    <w:rsid w:val="00DA429E"/>
    <w:rsid w:val="00DA762C"/>
    <w:rsid w:val="00DB348F"/>
    <w:rsid w:val="00DB4DA8"/>
    <w:rsid w:val="00DC0895"/>
    <w:rsid w:val="00DC4CBD"/>
    <w:rsid w:val="00DC5E1F"/>
    <w:rsid w:val="00DC6AFD"/>
    <w:rsid w:val="00DD53F7"/>
    <w:rsid w:val="00DD7B33"/>
    <w:rsid w:val="00DE18EB"/>
    <w:rsid w:val="00DE34EA"/>
    <w:rsid w:val="00DE3B3F"/>
    <w:rsid w:val="00DF4BF5"/>
    <w:rsid w:val="00DF4F1D"/>
    <w:rsid w:val="00DF672A"/>
    <w:rsid w:val="00DF6E9D"/>
    <w:rsid w:val="00E028F7"/>
    <w:rsid w:val="00E0399C"/>
    <w:rsid w:val="00E1208D"/>
    <w:rsid w:val="00E17E3C"/>
    <w:rsid w:val="00E17E52"/>
    <w:rsid w:val="00E27531"/>
    <w:rsid w:val="00E33A18"/>
    <w:rsid w:val="00E40AE6"/>
    <w:rsid w:val="00E40E91"/>
    <w:rsid w:val="00E51737"/>
    <w:rsid w:val="00E52BC7"/>
    <w:rsid w:val="00E55282"/>
    <w:rsid w:val="00E57297"/>
    <w:rsid w:val="00E70C4D"/>
    <w:rsid w:val="00E72351"/>
    <w:rsid w:val="00E73EC2"/>
    <w:rsid w:val="00E76A4E"/>
    <w:rsid w:val="00E80926"/>
    <w:rsid w:val="00E842FC"/>
    <w:rsid w:val="00E84519"/>
    <w:rsid w:val="00E85E86"/>
    <w:rsid w:val="00E904CF"/>
    <w:rsid w:val="00E9270D"/>
    <w:rsid w:val="00E943C5"/>
    <w:rsid w:val="00E9522A"/>
    <w:rsid w:val="00EB0A3A"/>
    <w:rsid w:val="00EB0FE5"/>
    <w:rsid w:val="00EB1BA4"/>
    <w:rsid w:val="00EB24A4"/>
    <w:rsid w:val="00EB7BC1"/>
    <w:rsid w:val="00EB7CDB"/>
    <w:rsid w:val="00EC05FA"/>
    <w:rsid w:val="00EC17EF"/>
    <w:rsid w:val="00EC5D5A"/>
    <w:rsid w:val="00ED2866"/>
    <w:rsid w:val="00ED5A3F"/>
    <w:rsid w:val="00ED5FD3"/>
    <w:rsid w:val="00ED6858"/>
    <w:rsid w:val="00ED7325"/>
    <w:rsid w:val="00ED74E6"/>
    <w:rsid w:val="00ED7556"/>
    <w:rsid w:val="00EE5BDE"/>
    <w:rsid w:val="00EE5F78"/>
    <w:rsid w:val="00EE606F"/>
    <w:rsid w:val="00EF07B6"/>
    <w:rsid w:val="00EF5CBD"/>
    <w:rsid w:val="00EF6CCE"/>
    <w:rsid w:val="00F018AB"/>
    <w:rsid w:val="00F02EFC"/>
    <w:rsid w:val="00F03097"/>
    <w:rsid w:val="00F062A3"/>
    <w:rsid w:val="00F104E8"/>
    <w:rsid w:val="00F176BE"/>
    <w:rsid w:val="00F20A71"/>
    <w:rsid w:val="00F20C06"/>
    <w:rsid w:val="00F2129B"/>
    <w:rsid w:val="00F2458D"/>
    <w:rsid w:val="00F32DDC"/>
    <w:rsid w:val="00F3484E"/>
    <w:rsid w:val="00F41605"/>
    <w:rsid w:val="00F43F4F"/>
    <w:rsid w:val="00F43FA3"/>
    <w:rsid w:val="00F445E5"/>
    <w:rsid w:val="00F45628"/>
    <w:rsid w:val="00F51E7F"/>
    <w:rsid w:val="00F552E3"/>
    <w:rsid w:val="00F56875"/>
    <w:rsid w:val="00F56DF2"/>
    <w:rsid w:val="00F605F5"/>
    <w:rsid w:val="00F6368C"/>
    <w:rsid w:val="00F6646D"/>
    <w:rsid w:val="00F764F8"/>
    <w:rsid w:val="00F920FC"/>
    <w:rsid w:val="00F92897"/>
    <w:rsid w:val="00F93546"/>
    <w:rsid w:val="00F979FB"/>
    <w:rsid w:val="00F97F16"/>
    <w:rsid w:val="00FA2CD0"/>
    <w:rsid w:val="00FA4011"/>
    <w:rsid w:val="00FB137A"/>
    <w:rsid w:val="00FB1417"/>
    <w:rsid w:val="00FB3277"/>
    <w:rsid w:val="00FB7F40"/>
    <w:rsid w:val="00FC0D4E"/>
    <w:rsid w:val="00FC475E"/>
    <w:rsid w:val="00FD1450"/>
    <w:rsid w:val="00FD3271"/>
    <w:rsid w:val="00FD4481"/>
    <w:rsid w:val="00FE629D"/>
    <w:rsid w:val="00FE7133"/>
    <w:rsid w:val="00FE770E"/>
    <w:rsid w:val="00FE7D76"/>
    <w:rsid w:val="00FF0F3B"/>
    <w:rsid w:val="00FF10C3"/>
    <w:rsid w:val="00FF7F11"/>
    <w:rsid w:val="4BEE0A1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F0A7B"/>
  <w15:chartTrackingRefBased/>
  <w15:docId w15:val="{AB279B11-BC15-49CB-8D95-951B5642B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D0"/>
    <w:pPr>
      <w:spacing w:after="0" w:line="260" w:lineRule="exact"/>
    </w:pPr>
    <w:rPr>
      <w:rFonts w:ascii="Franklin Gothic Book" w:eastAsia="Times New Roman" w:hAnsi="Franklin Gothic Book" w:cstheme="minorHAnsi"/>
      <w:sz w:val="20"/>
      <w:szCs w:val="20"/>
    </w:rPr>
  </w:style>
  <w:style w:type="paragraph" w:styleId="Heading1">
    <w:name w:val="heading 1"/>
    <w:next w:val="Normal"/>
    <w:link w:val="Heading1Char"/>
    <w:qFormat/>
    <w:rsid w:val="008668FD"/>
    <w:pPr>
      <w:keepNext/>
      <w:spacing w:before="240" w:after="360" w:line="240" w:lineRule="auto"/>
      <w:outlineLvl w:val="0"/>
    </w:pPr>
    <w:rPr>
      <w:rFonts w:ascii="Franklin Gothic Demi" w:eastAsia="Times New Roman" w:hAnsi="Franklin Gothic Demi" w:cs="Times New Roman"/>
      <w:kern w:val="28"/>
      <w:sz w:val="24"/>
      <w:szCs w:val="24"/>
    </w:rPr>
  </w:style>
  <w:style w:type="paragraph" w:styleId="Heading2">
    <w:name w:val="heading 2"/>
    <w:basedOn w:val="Heading1"/>
    <w:next w:val="Normal"/>
    <w:link w:val="Heading2Char"/>
    <w:qFormat/>
    <w:rsid w:val="006115B0"/>
    <w:pPr>
      <w:numPr>
        <w:ilvl w:val="1"/>
      </w:numPr>
      <w:spacing w:before="0" w:after="0"/>
      <w:outlineLvl w:val="1"/>
    </w:pPr>
    <w:rPr>
      <w:caps/>
      <w:sz w:val="20"/>
      <w:szCs w:val="18"/>
    </w:rPr>
  </w:style>
  <w:style w:type="paragraph" w:styleId="Heading3">
    <w:name w:val="heading 3"/>
    <w:basedOn w:val="Heading2"/>
    <w:next w:val="Normal"/>
    <w:link w:val="Heading3Char"/>
    <w:qFormat/>
    <w:rsid w:val="004050C9"/>
    <w:pPr>
      <w:numPr>
        <w:ilvl w:val="2"/>
      </w:numPr>
      <w:outlineLvl w:val="2"/>
    </w:pPr>
    <w:rPr>
      <w:caps w:val="0"/>
      <w:sz w:val="24"/>
    </w:rPr>
  </w:style>
  <w:style w:type="paragraph" w:styleId="Heading5">
    <w:name w:val="heading 5"/>
    <w:basedOn w:val="Normal"/>
    <w:next w:val="Normal"/>
    <w:link w:val="Heading5Char"/>
    <w:semiHidden/>
    <w:unhideWhenUsed/>
    <w:qFormat/>
    <w:rsid w:val="004050C9"/>
    <w:pPr>
      <w:numPr>
        <w:ilvl w:val="4"/>
        <w:numId w:val="7"/>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4050C9"/>
    <w:pPr>
      <w:numPr>
        <w:ilvl w:val="5"/>
        <w:numId w:val="7"/>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4050C9"/>
    <w:pPr>
      <w:numPr>
        <w:ilvl w:val="6"/>
        <w:numId w:val="7"/>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4050C9"/>
    <w:pPr>
      <w:numPr>
        <w:ilvl w:val="7"/>
        <w:numId w:val="7"/>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4050C9"/>
    <w:pPr>
      <w:numPr>
        <w:ilvl w:val="8"/>
        <w:numId w:val="7"/>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68FD"/>
    <w:rPr>
      <w:rFonts w:ascii="Franklin Gothic Demi" w:eastAsia="Times New Roman" w:hAnsi="Franklin Gothic Demi" w:cs="Times New Roman"/>
      <w:kern w:val="28"/>
      <w:sz w:val="24"/>
      <w:szCs w:val="24"/>
    </w:rPr>
  </w:style>
  <w:style w:type="character" w:customStyle="1" w:styleId="Heading2Char">
    <w:name w:val="Heading 2 Char"/>
    <w:basedOn w:val="DefaultParagraphFont"/>
    <w:link w:val="Heading2"/>
    <w:rsid w:val="006115B0"/>
    <w:rPr>
      <w:rFonts w:ascii="Franklin Gothic Demi" w:eastAsia="Times New Roman" w:hAnsi="Franklin Gothic Demi" w:cs="Times New Roman"/>
      <w:caps/>
      <w:kern w:val="28"/>
      <w:sz w:val="20"/>
      <w:szCs w:val="18"/>
    </w:rPr>
  </w:style>
  <w:style w:type="character" w:customStyle="1" w:styleId="Heading3Char">
    <w:name w:val="Heading 3 Char"/>
    <w:basedOn w:val="DefaultParagraphFont"/>
    <w:link w:val="Heading3"/>
    <w:rsid w:val="004050C9"/>
    <w:rPr>
      <w:rFonts w:ascii="Arial Narrow" w:eastAsia="Times New Roman" w:hAnsi="Arial Narrow" w:cs="Times New Roman"/>
      <w:b/>
      <w:kern w:val="28"/>
      <w:sz w:val="24"/>
      <w:szCs w:val="20"/>
    </w:rPr>
  </w:style>
  <w:style w:type="character" w:customStyle="1" w:styleId="Heading5Char">
    <w:name w:val="Heading 5 Char"/>
    <w:basedOn w:val="DefaultParagraphFont"/>
    <w:link w:val="Heading5"/>
    <w:semiHidden/>
    <w:rsid w:val="004050C9"/>
    <w:rPr>
      <w:rFonts w:ascii="Calibri" w:eastAsia="Times New Roman" w:hAnsi="Calibri" w:cs="Times New Roman"/>
      <w:b/>
      <w:bCs/>
      <w:i/>
      <w:iCs/>
      <w:sz w:val="26"/>
      <w:szCs w:val="26"/>
    </w:rPr>
  </w:style>
  <w:style w:type="character" w:customStyle="1" w:styleId="Heading6Char">
    <w:name w:val="Heading 6 Char"/>
    <w:basedOn w:val="DefaultParagraphFont"/>
    <w:link w:val="Heading6"/>
    <w:semiHidden/>
    <w:rsid w:val="004050C9"/>
    <w:rPr>
      <w:rFonts w:ascii="Calibri" w:eastAsia="Times New Roman" w:hAnsi="Calibri" w:cs="Times New Roman"/>
      <w:b/>
      <w:bCs/>
    </w:rPr>
  </w:style>
  <w:style w:type="character" w:customStyle="1" w:styleId="Heading7Char">
    <w:name w:val="Heading 7 Char"/>
    <w:basedOn w:val="DefaultParagraphFont"/>
    <w:link w:val="Heading7"/>
    <w:semiHidden/>
    <w:rsid w:val="004050C9"/>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4050C9"/>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4050C9"/>
    <w:rPr>
      <w:rFonts w:ascii="Cambria" w:eastAsia="Times New Roman" w:hAnsi="Cambria" w:cs="Times New Roman"/>
    </w:rPr>
  </w:style>
  <w:style w:type="paragraph" w:styleId="ListBullet">
    <w:name w:val="List Bullet"/>
    <w:basedOn w:val="Normal"/>
    <w:autoRedefine/>
    <w:rsid w:val="009A4615"/>
    <w:pPr>
      <w:spacing w:before="120" w:after="120" w:line="276" w:lineRule="auto"/>
    </w:pPr>
  </w:style>
  <w:style w:type="paragraph" w:customStyle="1" w:styleId="TableColumnHeadings">
    <w:name w:val="Table Column Headings"/>
    <w:basedOn w:val="Normal"/>
    <w:rsid w:val="004050C9"/>
    <w:pPr>
      <w:spacing w:before="60" w:after="60"/>
    </w:pPr>
    <w:rPr>
      <w:rFonts w:ascii="Arial Narrow" w:hAnsi="Arial Narrow"/>
      <w:b/>
    </w:rPr>
  </w:style>
  <w:style w:type="paragraph" w:customStyle="1" w:styleId="TableNote">
    <w:name w:val="Table Note"/>
    <w:basedOn w:val="Normal"/>
    <w:rsid w:val="004050C9"/>
    <w:rPr>
      <w:rFonts w:ascii="Arial Narrow" w:hAnsi="Arial Narrow"/>
      <w:sz w:val="16"/>
    </w:rPr>
  </w:style>
  <w:style w:type="paragraph" w:customStyle="1" w:styleId="TableTotals">
    <w:name w:val="Table Totals"/>
    <w:basedOn w:val="Normal"/>
    <w:rsid w:val="004050C9"/>
    <w:rPr>
      <w:rFonts w:ascii="Arial Narrow" w:hAnsi="Arial Narrow"/>
      <w:b/>
    </w:rPr>
  </w:style>
  <w:style w:type="paragraph" w:customStyle="1" w:styleId="TablesText">
    <w:name w:val="Tables Text"/>
    <w:basedOn w:val="Normal"/>
    <w:rsid w:val="004050C9"/>
    <w:rPr>
      <w:rFonts w:ascii="Arial Narrow" w:hAnsi="Arial Narrow"/>
    </w:rPr>
  </w:style>
  <w:style w:type="paragraph" w:styleId="Footer">
    <w:name w:val="footer"/>
    <w:basedOn w:val="Normal"/>
    <w:link w:val="FooterChar"/>
    <w:rsid w:val="004050C9"/>
    <w:pPr>
      <w:tabs>
        <w:tab w:val="center" w:pos="4320"/>
        <w:tab w:val="right" w:pos="8640"/>
      </w:tabs>
    </w:pPr>
    <w:rPr>
      <w:rFonts w:ascii="Arial Narrow" w:hAnsi="Arial Narrow"/>
      <w:sz w:val="18"/>
    </w:rPr>
  </w:style>
  <w:style w:type="character" w:customStyle="1" w:styleId="FooterChar">
    <w:name w:val="Footer Char"/>
    <w:basedOn w:val="DefaultParagraphFont"/>
    <w:link w:val="Footer"/>
    <w:rsid w:val="004050C9"/>
    <w:rPr>
      <w:rFonts w:ascii="Arial Narrow" w:eastAsia="Times New Roman" w:hAnsi="Arial Narrow" w:cs="Times New Roman"/>
      <w:sz w:val="18"/>
      <w:szCs w:val="20"/>
    </w:rPr>
  </w:style>
  <w:style w:type="character" w:styleId="PageNumber">
    <w:name w:val="page number"/>
    <w:rsid w:val="004050C9"/>
    <w:rPr>
      <w:rFonts w:ascii="Arial Narrow" w:hAnsi="Arial Narrow"/>
      <w:sz w:val="18"/>
    </w:rPr>
  </w:style>
  <w:style w:type="paragraph" w:styleId="BodyText">
    <w:name w:val="Body Text"/>
    <w:basedOn w:val="Normal"/>
    <w:link w:val="BodyTextChar"/>
    <w:semiHidden/>
    <w:rsid w:val="004050C9"/>
    <w:pPr>
      <w:ind w:left="567"/>
      <w:jc w:val="both"/>
    </w:pPr>
  </w:style>
  <w:style w:type="character" w:customStyle="1" w:styleId="BodyTextChar">
    <w:name w:val="Body Text Char"/>
    <w:basedOn w:val="DefaultParagraphFont"/>
    <w:link w:val="BodyText"/>
    <w:semiHidden/>
    <w:rsid w:val="004050C9"/>
    <w:rPr>
      <w:rFonts w:ascii="Times New Roman" w:eastAsia="Times New Roman" w:hAnsi="Times New Roman" w:cs="Times New Roman"/>
      <w:sz w:val="24"/>
      <w:szCs w:val="20"/>
    </w:rPr>
  </w:style>
  <w:style w:type="paragraph" w:customStyle="1" w:styleId="TableColumnHeadingscentred">
    <w:name w:val="Table Column Headings centred"/>
    <w:basedOn w:val="TableColumnHeadings"/>
    <w:rsid w:val="004050C9"/>
    <w:pPr>
      <w:tabs>
        <w:tab w:val="left" w:pos="1005"/>
      </w:tabs>
      <w:jc w:val="center"/>
    </w:pPr>
  </w:style>
  <w:style w:type="paragraph" w:styleId="ListParagraph">
    <w:name w:val="List Paragraph"/>
    <w:basedOn w:val="Normal"/>
    <w:uiPriority w:val="34"/>
    <w:qFormat/>
    <w:rsid w:val="004050C9"/>
    <w:pPr>
      <w:ind w:left="720"/>
    </w:pPr>
    <w:rPr>
      <w:rFonts w:ascii="Arial" w:hAnsi="Arial" w:cs="Arial"/>
      <w:szCs w:val="22"/>
      <w:lang w:eastAsia="en-NZ"/>
    </w:rPr>
  </w:style>
  <w:style w:type="paragraph" w:styleId="Header">
    <w:name w:val="header"/>
    <w:basedOn w:val="Normal"/>
    <w:link w:val="HeaderChar"/>
    <w:uiPriority w:val="99"/>
    <w:unhideWhenUsed/>
    <w:rsid w:val="004050C9"/>
    <w:pPr>
      <w:tabs>
        <w:tab w:val="center" w:pos="4513"/>
        <w:tab w:val="right" w:pos="9026"/>
      </w:tabs>
    </w:pPr>
  </w:style>
  <w:style w:type="character" w:customStyle="1" w:styleId="HeaderChar">
    <w:name w:val="Header Char"/>
    <w:basedOn w:val="DefaultParagraphFont"/>
    <w:link w:val="Header"/>
    <w:uiPriority w:val="99"/>
    <w:rsid w:val="004050C9"/>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B77CE"/>
    <w:rPr>
      <w:sz w:val="16"/>
      <w:szCs w:val="16"/>
    </w:rPr>
  </w:style>
  <w:style w:type="paragraph" w:styleId="CommentText">
    <w:name w:val="annotation text"/>
    <w:basedOn w:val="Normal"/>
    <w:link w:val="CommentTextChar"/>
    <w:uiPriority w:val="99"/>
    <w:unhideWhenUsed/>
    <w:rsid w:val="006B77CE"/>
  </w:style>
  <w:style w:type="character" w:customStyle="1" w:styleId="CommentTextChar">
    <w:name w:val="Comment Text Char"/>
    <w:basedOn w:val="DefaultParagraphFont"/>
    <w:link w:val="CommentText"/>
    <w:uiPriority w:val="99"/>
    <w:rsid w:val="006B77C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77CE"/>
    <w:rPr>
      <w:b/>
      <w:bCs/>
    </w:rPr>
  </w:style>
  <w:style w:type="character" w:customStyle="1" w:styleId="CommentSubjectChar">
    <w:name w:val="Comment Subject Char"/>
    <w:basedOn w:val="CommentTextChar"/>
    <w:link w:val="CommentSubject"/>
    <w:uiPriority w:val="99"/>
    <w:semiHidden/>
    <w:rsid w:val="006B77C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B7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7CE"/>
    <w:rPr>
      <w:rFonts w:ascii="Segoe UI" w:eastAsia="Times New Roman" w:hAnsi="Segoe UI" w:cs="Segoe UI"/>
      <w:sz w:val="18"/>
      <w:szCs w:val="18"/>
    </w:rPr>
  </w:style>
  <w:style w:type="table" w:styleId="TableGrid">
    <w:name w:val="Table Grid"/>
    <w:basedOn w:val="TableNormal"/>
    <w:uiPriority w:val="39"/>
    <w:rsid w:val="00AE7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76E8"/>
    <w:rPr>
      <w:color w:val="EDEAF2" w:themeColor="hyperlink"/>
      <w:u w:val="single"/>
    </w:rPr>
  </w:style>
  <w:style w:type="paragraph" w:styleId="Title">
    <w:name w:val="Title"/>
    <w:basedOn w:val="Normal"/>
    <w:next w:val="Normal"/>
    <w:link w:val="TitleChar"/>
    <w:uiPriority w:val="10"/>
    <w:qFormat/>
    <w:rsid w:val="00261DD0"/>
    <w:pPr>
      <w:contextualSpacing/>
    </w:pPr>
    <w:rPr>
      <w:rFonts w:ascii="Franklin Gothic" w:eastAsiaTheme="majorEastAsia" w:hAnsi="Franklin Gothic" w:cstheme="majorHAnsi"/>
      <w:color w:val="71AE43"/>
      <w:spacing w:val="-10"/>
      <w:kern w:val="28"/>
      <w:sz w:val="96"/>
      <w:szCs w:val="96"/>
    </w:rPr>
  </w:style>
  <w:style w:type="character" w:customStyle="1" w:styleId="TitleChar">
    <w:name w:val="Title Char"/>
    <w:basedOn w:val="DefaultParagraphFont"/>
    <w:link w:val="Title"/>
    <w:uiPriority w:val="10"/>
    <w:rsid w:val="00261DD0"/>
    <w:rPr>
      <w:rFonts w:ascii="Franklin Gothic" w:eastAsiaTheme="majorEastAsia" w:hAnsi="Franklin Gothic" w:cstheme="majorHAnsi"/>
      <w:color w:val="71AE43"/>
      <w:spacing w:val="-10"/>
      <w:kern w:val="28"/>
      <w:sz w:val="96"/>
      <w:szCs w:val="96"/>
    </w:rPr>
  </w:style>
  <w:style w:type="paragraph" w:styleId="NoSpacing">
    <w:name w:val="No Spacing"/>
    <w:uiPriority w:val="1"/>
    <w:qFormat/>
    <w:rsid w:val="00E40E91"/>
    <w:pPr>
      <w:spacing w:after="0" w:line="240" w:lineRule="auto"/>
    </w:pPr>
    <w:rPr>
      <w:rFonts w:ascii="Franklin Gothic Book" w:eastAsia="Times New Roman" w:hAnsi="Franklin Gothic Book" w:cs="Times New Roman"/>
      <w:color w:val="6B7770" w:themeColor="text1" w:themeTint="A6"/>
      <w:sz w:val="18"/>
      <w:szCs w:val="18"/>
    </w:rPr>
  </w:style>
  <w:style w:type="paragraph" w:customStyle="1" w:styleId="TableBody">
    <w:name w:val="Table Body"/>
    <w:basedOn w:val="Normal"/>
    <w:link w:val="TableBodyChar"/>
    <w:rsid w:val="008872F5"/>
    <w:pPr>
      <w:spacing w:before="48" w:after="40"/>
    </w:pPr>
    <w:rPr>
      <w:rFonts w:ascii="Arial" w:hAnsi="Arial"/>
      <w:szCs w:val="22"/>
      <w:lang w:eastAsia="en-GB"/>
    </w:rPr>
  </w:style>
  <w:style w:type="character" w:customStyle="1" w:styleId="TableBodyChar">
    <w:name w:val="Table Body Char"/>
    <w:link w:val="TableBody"/>
    <w:locked/>
    <w:rsid w:val="008872F5"/>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DC0895"/>
    <w:rPr>
      <w:color w:val="605E5C"/>
      <w:shd w:val="clear" w:color="auto" w:fill="E1DFDD"/>
    </w:rPr>
  </w:style>
  <w:style w:type="paragraph" w:styleId="Revision">
    <w:name w:val="Revision"/>
    <w:hidden/>
    <w:uiPriority w:val="99"/>
    <w:semiHidden/>
    <w:rsid w:val="00DC0895"/>
    <w:pPr>
      <w:spacing w:after="0" w:line="240" w:lineRule="auto"/>
    </w:pPr>
    <w:rPr>
      <w:rFonts w:eastAsia="Times New Roman" w:cs="Times New Roman"/>
      <w:szCs w:val="20"/>
    </w:rPr>
  </w:style>
  <w:style w:type="paragraph" w:styleId="FootnoteText">
    <w:name w:val="footnote text"/>
    <w:basedOn w:val="Normal"/>
    <w:link w:val="FootnoteTextChar"/>
    <w:uiPriority w:val="99"/>
    <w:semiHidden/>
    <w:unhideWhenUsed/>
    <w:rsid w:val="006802D3"/>
  </w:style>
  <w:style w:type="character" w:customStyle="1" w:styleId="FootnoteTextChar">
    <w:name w:val="Footnote Text Char"/>
    <w:basedOn w:val="DefaultParagraphFont"/>
    <w:link w:val="FootnoteText"/>
    <w:uiPriority w:val="99"/>
    <w:semiHidden/>
    <w:rsid w:val="006802D3"/>
    <w:rPr>
      <w:rFonts w:eastAsia="Times New Roman" w:cs="Times New Roman"/>
      <w:sz w:val="20"/>
      <w:szCs w:val="20"/>
    </w:rPr>
  </w:style>
  <w:style w:type="character" w:styleId="FootnoteReference">
    <w:name w:val="footnote reference"/>
    <w:basedOn w:val="DefaultParagraphFont"/>
    <w:uiPriority w:val="99"/>
    <w:semiHidden/>
    <w:unhideWhenUsed/>
    <w:rsid w:val="006802D3"/>
    <w:rPr>
      <w:vertAlign w:val="superscript"/>
    </w:rPr>
  </w:style>
  <w:style w:type="paragraph" w:customStyle="1" w:styleId="h7">
    <w:name w:val="h7"/>
    <w:basedOn w:val="Normal"/>
    <w:rsid w:val="00C53499"/>
    <w:pPr>
      <w:spacing w:before="100" w:beforeAutospacing="1" w:after="100" w:afterAutospacing="1"/>
    </w:pPr>
    <w:rPr>
      <w:rFonts w:ascii="Times New Roman" w:hAnsi="Times New Roman"/>
      <w:sz w:val="24"/>
      <w:szCs w:val="24"/>
      <w:lang w:eastAsia="en-NZ"/>
    </w:rPr>
  </w:style>
  <w:style w:type="paragraph" w:styleId="NormalWeb">
    <w:name w:val="Normal (Web)"/>
    <w:basedOn w:val="Normal"/>
    <w:uiPriority w:val="99"/>
    <w:unhideWhenUsed/>
    <w:rsid w:val="00C53499"/>
    <w:pPr>
      <w:spacing w:before="100" w:beforeAutospacing="1" w:after="100" w:afterAutospacing="1"/>
    </w:pPr>
    <w:rPr>
      <w:rFonts w:ascii="Times New Roman" w:hAnsi="Times New Roman"/>
      <w:sz w:val="24"/>
      <w:szCs w:val="24"/>
      <w:lang w:eastAsia="en-NZ"/>
    </w:rPr>
  </w:style>
  <w:style w:type="character" w:styleId="PlaceholderText">
    <w:name w:val="Placeholder Text"/>
    <w:basedOn w:val="DefaultParagraphFont"/>
    <w:uiPriority w:val="99"/>
    <w:semiHidden/>
    <w:rsid w:val="00A21EC4"/>
    <w:rPr>
      <w:color w:val="808080"/>
    </w:rPr>
  </w:style>
  <w:style w:type="table" w:styleId="PlainTable2">
    <w:name w:val="Plain Table 2"/>
    <w:basedOn w:val="TableNormal"/>
    <w:uiPriority w:val="42"/>
    <w:rsid w:val="00261DD0"/>
    <w:pPr>
      <w:spacing w:after="0" w:line="240" w:lineRule="auto"/>
    </w:pPr>
    <w:tblPr>
      <w:tblStyleRowBandSize w:val="1"/>
      <w:tblStyleColBandSize w:val="1"/>
      <w:tblBorders>
        <w:top w:val="single" w:sz="4" w:space="0" w:color="8B9791" w:themeColor="text1" w:themeTint="80"/>
        <w:bottom w:val="single" w:sz="4" w:space="0" w:color="8B9791" w:themeColor="text1" w:themeTint="80"/>
      </w:tblBorders>
    </w:tblPr>
    <w:tblStylePr w:type="firstRow">
      <w:rPr>
        <w:b/>
        <w:bCs/>
      </w:rPr>
      <w:tblPr/>
      <w:tcPr>
        <w:tcBorders>
          <w:bottom w:val="single" w:sz="4" w:space="0" w:color="8B9791" w:themeColor="text1" w:themeTint="80"/>
        </w:tcBorders>
      </w:tcPr>
    </w:tblStylePr>
    <w:tblStylePr w:type="lastRow">
      <w:rPr>
        <w:b/>
        <w:bCs/>
      </w:rPr>
      <w:tblPr/>
      <w:tcPr>
        <w:tcBorders>
          <w:top w:val="single" w:sz="4" w:space="0" w:color="8B9791" w:themeColor="text1" w:themeTint="80"/>
        </w:tcBorders>
      </w:tcPr>
    </w:tblStylePr>
    <w:tblStylePr w:type="firstCol">
      <w:rPr>
        <w:b/>
        <w:bCs/>
      </w:rPr>
    </w:tblStylePr>
    <w:tblStylePr w:type="lastCol">
      <w:rPr>
        <w:b/>
        <w:bCs/>
      </w:rPr>
    </w:tblStylePr>
    <w:tblStylePr w:type="band1Vert">
      <w:tblPr/>
      <w:tcPr>
        <w:tcBorders>
          <w:left w:val="single" w:sz="4" w:space="0" w:color="8B9791" w:themeColor="text1" w:themeTint="80"/>
          <w:right w:val="single" w:sz="4" w:space="0" w:color="8B9791" w:themeColor="text1" w:themeTint="80"/>
        </w:tcBorders>
      </w:tcPr>
    </w:tblStylePr>
    <w:tblStylePr w:type="band2Vert">
      <w:tblPr/>
      <w:tcPr>
        <w:tcBorders>
          <w:left w:val="single" w:sz="4" w:space="0" w:color="8B9791" w:themeColor="text1" w:themeTint="80"/>
          <w:right w:val="single" w:sz="4" w:space="0" w:color="8B9791" w:themeColor="text1" w:themeTint="80"/>
        </w:tcBorders>
      </w:tcPr>
    </w:tblStylePr>
    <w:tblStylePr w:type="band1Horz">
      <w:tblPr/>
      <w:tcPr>
        <w:tcBorders>
          <w:top w:val="single" w:sz="4" w:space="0" w:color="8B9791" w:themeColor="text1" w:themeTint="80"/>
          <w:bottom w:val="single" w:sz="4" w:space="0" w:color="8B9791" w:themeColor="text1" w:themeTint="80"/>
        </w:tcBorders>
      </w:tcPr>
    </w:tblStylePr>
  </w:style>
  <w:style w:type="table" w:styleId="PlainTable4">
    <w:name w:val="Plain Table 4"/>
    <w:basedOn w:val="TableNormal"/>
    <w:uiPriority w:val="44"/>
    <w:rsid w:val="00597CDF"/>
    <w:pPr>
      <w:spacing w:after="0" w:line="240" w:lineRule="auto"/>
    </w:pPr>
    <w:rPr>
      <w:rFonts w:ascii="National 2" w:hAnsi="National 2"/>
    </w:rPr>
    <w:tblPr>
      <w:tblStyleRowBandSize w:val="1"/>
      <w:tblStyleColBandSize w:val="1"/>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PlainTable3">
    <w:name w:val="Plain Table 3"/>
    <w:basedOn w:val="TableNormal"/>
    <w:uiPriority w:val="43"/>
    <w:rsid w:val="00261DD0"/>
    <w:pPr>
      <w:spacing w:after="0" w:line="240" w:lineRule="auto"/>
    </w:pPr>
    <w:tblPr>
      <w:tblStyleRowBandSize w:val="1"/>
      <w:tblStyleColBandSize w:val="1"/>
    </w:tblPr>
    <w:tblStylePr w:type="firstRow">
      <w:rPr>
        <w:b/>
        <w:bCs/>
        <w:caps/>
      </w:rPr>
      <w:tblPr/>
      <w:tcPr>
        <w:tcBorders>
          <w:bottom w:val="single" w:sz="4" w:space="0" w:color="8B979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B9791" w:themeColor="text1" w:themeTint="80"/>
        </w:tcBorders>
      </w:tcPr>
    </w:tblStylePr>
    <w:tblStylePr w:type="lastCol">
      <w:rPr>
        <w:b/>
        <w:bCs/>
        <w:caps/>
      </w:rPr>
      <w:tblPr/>
      <w:tcPr>
        <w:tcBorders>
          <w:left w:val="nil"/>
        </w:tcBorders>
      </w:tc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insideV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insideV w:val="nil"/>
        </w:tcBorders>
        <w:shd w:val="clear" w:color="auto" w:fill="F6F4F8" w:themeFill="accent6"/>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4-Accent6">
    <w:name w:val="List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tcBorders>
        <w:shd w:val="clear" w:color="auto" w:fill="F6F4F8" w:themeFill="accent6"/>
      </w:tcPr>
    </w:tblStylePr>
    <w:tblStylePr w:type="lastRow">
      <w:rPr>
        <w:b/>
        <w:bCs/>
      </w:rPr>
      <w:tblPr/>
      <w:tcPr>
        <w:tcBorders>
          <w:top w:val="double" w:sz="4" w:space="0" w:color="F9F8FA" w:themeColor="accent6" w:themeTint="99"/>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7Colorful-Accent6">
    <w:name w:val="List Table 7 Colorful Accent 6"/>
    <w:basedOn w:val="TableNormal"/>
    <w:uiPriority w:val="52"/>
    <w:rsid w:val="00261DD0"/>
    <w:pPr>
      <w:spacing w:after="0" w:line="240" w:lineRule="auto"/>
    </w:pPr>
    <w:rPr>
      <w:color w:val="B8A8C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6F4F8" w:themeColor="accent6"/>
        </w:tcBorders>
        <w:shd w:val="clear" w:color="auto" w:fill="F6F5F9" w:themeFill="background1"/>
      </w:tcPr>
    </w:tblStylePr>
    <w:tblStylePr w:type="lastRow">
      <w:rPr>
        <w:rFonts w:asciiTheme="majorHAnsi" w:eastAsiaTheme="majorEastAsia" w:hAnsiTheme="majorHAnsi" w:cstheme="majorBidi"/>
        <w:i/>
        <w:iCs/>
        <w:sz w:val="26"/>
      </w:rPr>
      <w:tblPr/>
      <w:tcPr>
        <w:tcBorders>
          <w:top w:val="single" w:sz="4" w:space="0" w:color="F6F4F8" w:themeColor="accent6"/>
        </w:tcBorders>
        <w:shd w:val="clear" w:color="auto" w:fill="F6F5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6F4F8" w:themeColor="accent6"/>
        </w:tcBorders>
        <w:shd w:val="clear" w:color="auto" w:fill="F6F5F9" w:themeFill="background1"/>
      </w:tcPr>
    </w:tblStylePr>
    <w:tblStylePr w:type="lastCol">
      <w:rPr>
        <w:rFonts w:asciiTheme="majorHAnsi" w:eastAsiaTheme="majorEastAsia" w:hAnsiTheme="majorHAnsi" w:cstheme="majorBidi"/>
        <w:i/>
        <w:iCs/>
        <w:sz w:val="26"/>
      </w:rPr>
      <w:tblPr/>
      <w:tcPr>
        <w:tcBorders>
          <w:left w:val="single" w:sz="4" w:space="0" w:color="F6F4F8" w:themeColor="accent6"/>
        </w:tcBorders>
        <w:shd w:val="clear" w:color="auto" w:fill="F6F5F9" w:themeFill="background1"/>
      </w:tcPr>
    </w:tblStylePr>
    <w:tblStylePr w:type="band1Vert">
      <w:tblPr/>
      <w:tcPr>
        <w:shd w:val="clear" w:color="auto" w:fill="FDFCFD" w:themeFill="accent6" w:themeFillTint="33"/>
      </w:tcPr>
    </w:tblStylePr>
    <w:tblStylePr w:type="band1Horz">
      <w:tblPr/>
      <w:tcPr>
        <w:shd w:val="clear" w:color="auto" w:fill="FDFCF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261DD0"/>
    <w:pPr>
      <w:spacing w:after="0" w:line="240" w:lineRule="auto"/>
    </w:pPr>
    <w:rPr>
      <w:color w:val="B8A8C8" w:themeColor="accent6" w:themeShade="BF"/>
    </w:rPr>
    <w:tblPr>
      <w:tblStyleRowBandSize w:val="1"/>
      <w:tblStyleColBandSize w:val="1"/>
      <w:tblBorders>
        <w:top w:val="single" w:sz="4" w:space="0" w:color="F6F4F8" w:themeColor="accent6"/>
        <w:bottom w:val="single" w:sz="4" w:space="0" w:color="F6F4F8" w:themeColor="accent6"/>
      </w:tblBorders>
    </w:tblPr>
    <w:tblStylePr w:type="firstRow">
      <w:rPr>
        <w:b/>
        <w:bCs/>
      </w:rPr>
      <w:tblPr/>
      <w:tcPr>
        <w:tcBorders>
          <w:bottom w:val="single" w:sz="4" w:space="0" w:color="F6F4F8" w:themeColor="accent6"/>
        </w:tcBorders>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GridTable1Light-Accent6">
    <w:name w:val="Grid Table 1 Light Accent 6"/>
    <w:basedOn w:val="TableNormal"/>
    <w:uiPriority w:val="46"/>
    <w:rsid w:val="00261DD0"/>
    <w:pPr>
      <w:spacing w:after="0" w:line="240" w:lineRule="auto"/>
    </w:pPr>
    <w:tblPr>
      <w:tblStyleRowBandSize w:val="1"/>
      <w:tblStyleColBandSize w:val="1"/>
      <w:tblBorders>
        <w:top w:val="single" w:sz="4" w:space="0" w:color="FBFAFC" w:themeColor="accent6" w:themeTint="66"/>
        <w:left w:val="single" w:sz="4" w:space="0" w:color="FBFAFC" w:themeColor="accent6" w:themeTint="66"/>
        <w:bottom w:val="single" w:sz="4" w:space="0" w:color="FBFAFC" w:themeColor="accent6" w:themeTint="66"/>
        <w:right w:val="single" w:sz="4" w:space="0" w:color="FBFAFC" w:themeColor="accent6" w:themeTint="66"/>
        <w:insideH w:val="single" w:sz="4" w:space="0" w:color="FBFAFC" w:themeColor="accent6" w:themeTint="66"/>
        <w:insideV w:val="single" w:sz="4" w:space="0" w:color="FBFAFC" w:themeColor="accent6" w:themeTint="66"/>
      </w:tblBorders>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customStyle="1" w:styleId="NZAGRCApplication">
    <w:name w:val="NZAGRC Application"/>
    <w:basedOn w:val="GridTable1Light-Accent6"/>
    <w:uiPriority w:val="99"/>
    <w:rsid w:val="003A59A6"/>
    <w:rPr>
      <w:rFonts w:ascii="Franklin Gothic Book" w:hAnsi="Franklin Gothic Book"/>
      <w:sz w:val="20"/>
    </w:rPr>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597CDF"/>
    <w:pPr>
      <w:spacing w:after="0" w:line="240" w:lineRule="auto"/>
    </w:pPr>
    <w:tblPr>
      <w:tblStyleRowBandSize w:val="1"/>
      <w:tblStyleColBandSize w:val="1"/>
      <w:tblBorders>
        <w:top w:val="single" w:sz="4" w:space="0" w:color="B0A7CA" w:themeColor="background1" w:themeShade="BF"/>
        <w:left w:val="single" w:sz="4" w:space="0" w:color="B0A7CA" w:themeColor="background1" w:themeShade="BF"/>
        <w:bottom w:val="single" w:sz="4" w:space="0" w:color="B0A7CA" w:themeColor="background1" w:themeShade="BF"/>
        <w:right w:val="single" w:sz="4" w:space="0" w:color="B0A7CA" w:themeColor="background1" w:themeShade="BF"/>
        <w:insideH w:val="single" w:sz="4" w:space="0" w:color="B0A7CA" w:themeColor="background1" w:themeShade="BF"/>
        <w:insideV w:val="single" w:sz="4" w:space="0" w:color="B0A7CA" w:themeColor="background1" w:themeShade="BF"/>
      </w:tblBorders>
    </w:tblPr>
    <w:tblStylePr w:type="firstRow">
      <w:rPr>
        <w:b/>
        <w:bCs/>
      </w:rPr>
    </w:tblStylePr>
    <w:tblStylePr w:type="lastRow">
      <w:rPr>
        <w:b/>
        <w:bCs/>
      </w:rPr>
      <w:tblPr/>
      <w:tcPr>
        <w:tcBorders>
          <w:top w:val="double" w:sz="4" w:space="0" w:color="B0A7CA" w:themeColor="background1" w:themeShade="BF"/>
        </w:tcBorders>
      </w:tc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GridTable1Light-Accent3">
    <w:name w:val="Grid Table 1 Light Accent 3"/>
    <w:basedOn w:val="TableNormal"/>
    <w:uiPriority w:val="46"/>
    <w:rsid w:val="001F7A21"/>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E20B2"/>
    <w:pPr>
      <w:spacing w:after="0" w:line="240" w:lineRule="auto"/>
    </w:pPr>
    <w:tblPr>
      <w:tblStyleRowBandSize w:val="1"/>
      <w:tblStyleColBandSize w:val="1"/>
      <w:tblBorders>
        <w:top w:val="single" w:sz="4" w:space="0" w:color="B7BEC1" w:themeColor="accent4" w:themeTint="66"/>
        <w:left w:val="single" w:sz="4" w:space="0" w:color="B7BEC1" w:themeColor="accent4" w:themeTint="66"/>
        <w:bottom w:val="single" w:sz="4" w:space="0" w:color="B7BEC1" w:themeColor="accent4" w:themeTint="66"/>
        <w:right w:val="single" w:sz="4" w:space="0" w:color="B7BEC1" w:themeColor="accent4" w:themeTint="66"/>
        <w:insideH w:val="single" w:sz="4" w:space="0" w:color="B7BEC1" w:themeColor="accent4" w:themeTint="66"/>
        <w:insideV w:val="single" w:sz="4" w:space="0" w:color="B7BEC1" w:themeColor="accent4" w:themeTint="66"/>
      </w:tblBorders>
    </w:tblPr>
    <w:tblStylePr w:type="firstRow">
      <w:rPr>
        <w:b/>
        <w:bCs/>
      </w:rPr>
      <w:tblPr/>
      <w:tcPr>
        <w:tcBorders>
          <w:bottom w:val="single" w:sz="12" w:space="0" w:color="949EA3" w:themeColor="accent4" w:themeTint="99"/>
        </w:tcBorders>
      </w:tcPr>
    </w:tblStylePr>
    <w:tblStylePr w:type="lastRow">
      <w:rPr>
        <w:b/>
        <w:bCs/>
      </w:rPr>
      <w:tblPr/>
      <w:tcPr>
        <w:tcBorders>
          <w:top w:val="double" w:sz="2" w:space="0" w:color="949EA3"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586616">
      <w:bodyDiv w:val="1"/>
      <w:marLeft w:val="0"/>
      <w:marRight w:val="0"/>
      <w:marTop w:val="0"/>
      <w:marBottom w:val="0"/>
      <w:divBdr>
        <w:top w:val="none" w:sz="0" w:space="0" w:color="auto"/>
        <w:left w:val="none" w:sz="0" w:space="0" w:color="auto"/>
        <w:bottom w:val="none" w:sz="0" w:space="0" w:color="auto"/>
        <w:right w:val="none" w:sz="0" w:space="0" w:color="auto"/>
      </w:divBdr>
    </w:div>
    <w:div w:id="780613220">
      <w:bodyDiv w:val="1"/>
      <w:marLeft w:val="0"/>
      <w:marRight w:val="0"/>
      <w:marTop w:val="0"/>
      <w:marBottom w:val="0"/>
      <w:divBdr>
        <w:top w:val="none" w:sz="0" w:space="0" w:color="auto"/>
        <w:left w:val="none" w:sz="0" w:space="0" w:color="auto"/>
        <w:bottom w:val="none" w:sz="0" w:space="0" w:color="auto"/>
        <w:right w:val="none" w:sz="0" w:space="0" w:color="auto"/>
      </w:divBdr>
    </w:div>
    <w:div w:id="1251739994">
      <w:bodyDiv w:val="1"/>
      <w:marLeft w:val="0"/>
      <w:marRight w:val="0"/>
      <w:marTop w:val="0"/>
      <w:marBottom w:val="0"/>
      <w:divBdr>
        <w:top w:val="none" w:sz="0" w:space="0" w:color="auto"/>
        <w:left w:val="none" w:sz="0" w:space="0" w:color="auto"/>
        <w:bottom w:val="none" w:sz="0" w:space="0" w:color="auto"/>
        <w:right w:val="none" w:sz="0" w:space="0" w:color="auto"/>
      </w:divBdr>
    </w:div>
    <w:div w:id="1352301636">
      <w:bodyDiv w:val="1"/>
      <w:marLeft w:val="0"/>
      <w:marRight w:val="0"/>
      <w:marTop w:val="0"/>
      <w:marBottom w:val="0"/>
      <w:divBdr>
        <w:top w:val="none" w:sz="0" w:space="0" w:color="auto"/>
        <w:left w:val="none" w:sz="0" w:space="0" w:color="auto"/>
        <w:bottom w:val="none" w:sz="0" w:space="0" w:color="auto"/>
        <w:right w:val="none" w:sz="0" w:space="0" w:color="auto"/>
      </w:divBdr>
    </w:div>
    <w:div w:id="1408765324">
      <w:bodyDiv w:val="1"/>
      <w:marLeft w:val="0"/>
      <w:marRight w:val="0"/>
      <w:marTop w:val="0"/>
      <w:marBottom w:val="0"/>
      <w:divBdr>
        <w:top w:val="none" w:sz="0" w:space="0" w:color="auto"/>
        <w:left w:val="none" w:sz="0" w:space="0" w:color="auto"/>
        <w:bottom w:val="none" w:sz="0" w:space="0" w:color="auto"/>
        <w:right w:val="none" w:sz="0" w:space="0" w:color="auto"/>
      </w:divBdr>
    </w:div>
    <w:div w:id="1754937391">
      <w:bodyDiv w:val="1"/>
      <w:marLeft w:val="0"/>
      <w:marRight w:val="0"/>
      <w:marTop w:val="0"/>
      <w:marBottom w:val="0"/>
      <w:divBdr>
        <w:top w:val="none" w:sz="0" w:space="0" w:color="auto"/>
        <w:left w:val="none" w:sz="0" w:space="0" w:color="auto"/>
        <w:bottom w:val="none" w:sz="0" w:space="0" w:color="auto"/>
        <w:right w:val="none" w:sz="0" w:space="0" w:color="auto"/>
      </w:divBdr>
    </w:div>
    <w:div w:id="1850095474">
      <w:bodyDiv w:val="1"/>
      <w:marLeft w:val="0"/>
      <w:marRight w:val="0"/>
      <w:marTop w:val="0"/>
      <w:marBottom w:val="0"/>
      <w:divBdr>
        <w:top w:val="none" w:sz="0" w:space="0" w:color="auto"/>
        <w:left w:val="none" w:sz="0" w:space="0" w:color="auto"/>
        <w:bottom w:val="none" w:sz="0" w:space="0" w:color="auto"/>
        <w:right w:val="none" w:sz="0" w:space="0" w:color="auto"/>
      </w:divBdr>
    </w:div>
    <w:div w:id="204532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nd@nzagrc.org.n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Theme1-innovationfund">
  <a:themeElements>
    <a:clrScheme name="Agri">
      <a:dk1>
        <a:srgbClr val="232725"/>
      </a:dk1>
      <a:lt1>
        <a:srgbClr val="F6F5F9"/>
      </a:lt1>
      <a:dk2>
        <a:srgbClr val="004630"/>
      </a:dk2>
      <a:lt2>
        <a:srgbClr val="EEEBF2"/>
      </a:lt2>
      <a:accent1>
        <a:srgbClr val="004630"/>
      </a:accent1>
      <a:accent2>
        <a:srgbClr val="6B7330"/>
      </a:accent2>
      <a:accent3>
        <a:srgbClr val="C0CF3A"/>
      </a:accent3>
      <a:accent4>
        <a:srgbClr val="535C60"/>
      </a:accent4>
      <a:accent5>
        <a:srgbClr val="7F8688"/>
      </a:accent5>
      <a:accent6>
        <a:srgbClr val="F6F4F8"/>
      </a:accent6>
      <a:hlink>
        <a:srgbClr val="EDEAF2"/>
      </a:hlink>
      <a:folHlink>
        <a:srgbClr val="BECE38"/>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Document" ma:contentTypeID="0x0101005496552013C0BA46BE88192D5C6EB20B00BC7B51C3C3DA487E91D1E0ED95F8C85C0009640EADF7749E45B35D684F4DD3A9FE" ma:contentTypeVersion="13" ma:contentTypeDescription="Create a new Word Document" ma:contentTypeScope="" ma:versionID="9b96397e43f44c95b0909847ead81265">
  <xsd:schema xmlns:xsd="http://www.w3.org/2001/XMLSchema" xmlns:xs="http://www.w3.org/2001/XMLSchema" xmlns:p="http://schemas.microsoft.com/office/2006/metadata/properties" xmlns:ns3="762bcaef-6bb0-4160-bd5e-8f3321c1c950" xmlns:ns4="01be4277-2979-4a68-876d-b92b25fceece" targetNamespace="http://schemas.microsoft.com/office/2006/metadata/properties" ma:root="true" ma:fieldsID="36b6cb0c8b04024144506283c5e04e75" ns3:_="" ns4:_="">
    <xsd:import namespace="762bcaef-6bb0-4160-bd5e-8f3321c1c950"/>
    <xsd:import namespace="01be4277-2979-4a68-876d-b92b25fceece"/>
    <xsd:element name="properties">
      <xsd:complexType>
        <xsd:sequence>
          <xsd:element name="documentManagement">
            <xsd:complexType>
              <xsd:all>
                <xsd:element ref="ns4:C3TopicNote" minOccurs="0"/>
                <xsd:element ref="ns3:TaxKeywordTaxHTField" minOccurs="0"/>
                <xsd:element ref="ns3:TaxCatchAll" minOccurs="0"/>
                <xsd:element ref="ns3:TaxCatchAllLabel" minOccurs="0"/>
                <xsd:element ref="ns3:ed34a3b6adcb4c05bf2670b7857f686d" minOccurs="0"/>
                <xsd:element ref="ns4:C3FinancialYearNote" minOccurs="0"/>
                <xsd:element ref="ns3:g876a5b650704d70b64adcf609b6efc0" minOccurs="0"/>
                <xsd:element ref="ns3:b416cf9fe086431fbd3c9648604bb315" minOccurs="0"/>
                <xsd:element ref="ns3:bfb5857bf34341beb21546ca652ec3ca" minOccurs="0"/>
                <xsd:element ref="ns3:PingarLastProcesse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bcaef-6bb0-4160-bd5e-8f3321c1c950"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3bfd400a-bb0f-42a8-a885-98b592a0f767"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67adcfde-1f3b-42ce-93ff-757da52b749e}" ma:internalName="TaxCatchAll" ma:showField="CatchAllData" ma:web="762bcaef-6bb0-4160-bd5e-8f3321c1c9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67adcfde-1f3b-42ce-93ff-757da52b749e}" ma:internalName="TaxCatchAllLabel" ma:readOnly="true" ma:showField="CatchAllDataLabel" ma:web="762bcaef-6bb0-4160-bd5e-8f3321c1c950">
      <xsd:complexType>
        <xsd:complexContent>
          <xsd:extension base="dms:MultiChoiceLookup">
            <xsd:sequence>
              <xsd:element name="Value" type="dms:Lookup" maxOccurs="unbounded" minOccurs="0" nillable="true"/>
            </xsd:sequence>
          </xsd:extension>
        </xsd:complexContent>
      </xsd:complexType>
    </xsd:element>
    <xsd:element name="ed34a3b6adcb4c05bf2670b7857f686d" ma:index="14" nillable="true" ma:taxonomy="true" ma:internalName="ed34a3b6adcb4c05bf2670b7857f686d" ma:taxonomyFieldName="MPIYear" ma:displayName="Year" ma:fieldId="{ed34a3b6-adcb-4c05-bf26-70b7857f686d}" ma:sspId="3bfd400a-bb0f-42a8-a885-98b592a0f767" ma:termSetId="a2794d3b-ad43-433c-baba-58d8fc3e7862" ma:anchorId="00000000-0000-0000-0000-000000000000" ma:open="false" ma:isKeyword="false">
      <xsd:complexType>
        <xsd:sequence>
          <xsd:element ref="pc:Terms" minOccurs="0" maxOccurs="1"/>
        </xsd:sequence>
      </xsd:complexType>
    </xsd:element>
    <xsd:element name="g876a5b650704d70b64adcf609b6efc0" ma:index="16" nillable="true" ma:taxonomy="true" ma:internalName="g876a5b650704d70b64adcf609b6efc0" ma:taxonomyFieldName="MPIDocumentType" ma:displayName="Document Type" ma:default="" ma:fieldId="{0876a5b6-5070-4d70-b64a-dcf609b6efc0}" ma:sspId="3bfd400a-bb0f-42a8-a885-98b592a0f767" ma:termSetId="88957a30-644c-4808-8ee3-fd388999e418" ma:anchorId="56998973-9536-4001-b95d-1cddb583b9ab" ma:open="false" ma:isKeyword="false">
      <xsd:complexType>
        <xsd:sequence>
          <xsd:element ref="pc:Terms" minOccurs="0" maxOccurs="1"/>
        </xsd:sequence>
      </xsd:complexType>
    </xsd:element>
    <xsd:element name="b416cf9fe086431fbd3c9648604bb315" ma:index="17" nillable="true" ma:taxonomy="true" ma:internalName="b416cf9fe086431fbd3c9648604bb315" ma:taxonomyFieldName="MPISecurityClassification" ma:displayName="Security Classification" ma:default="1;#None|cf402fa0-b6a8-49a7-a22e-a95b6152c608" ma:fieldId="{b416cf9f-e086-431f-bd3c-9648604bb315}" ma:sspId="3bfd400a-bb0f-42a8-a885-98b592a0f767" ma:termSetId="0585e480-f249-45e9-9d9a-827200d7ed08" ma:anchorId="00000000-0000-0000-0000-000000000000" ma:open="false" ma:isKeyword="false">
      <xsd:complexType>
        <xsd:sequence>
          <xsd:element ref="pc:Terms" minOccurs="0" maxOccurs="1"/>
        </xsd:sequence>
      </xsd:complexType>
    </xsd:element>
    <xsd:element name="bfb5857bf34341beb21546ca652ec3ca" ma:index="23" nillable="true" ma:taxonomy="true" ma:internalName="bfb5857bf34341beb21546ca652ec3ca" ma:taxonomyFieldName="PingarMPI_Terms" ma:displayName="Derived Terms" ma:fieldId="{bfb5857b-f343-41be-b215-46ca652ec3ca}" ma:taxonomyMulti="true" ma:sspId="3bfd400a-bb0f-42a8-a885-98b592a0f767" ma:termSetId="c0c02398-e6f2-4f2e-9af7-34dd048d98a1" ma:anchorId="00000000-0000-0000-0000-000000000000" ma:open="false" ma:isKeyword="false">
      <xsd:complexType>
        <xsd:sequence>
          <xsd:element ref="pc:Terms" minOccurs="0" maxOccurs="1"/>
        </xsd:sequence>
      </xsd:complexType>
    </xsd:element>
    <xsd:element name="PingarLastProcessed" ma:index="24" nillable="true" ma:displayName="PingarLastProcessed" ma:format="DateTime" ma:internalName="PingarLastProcessed">
      <xsd:simpleType>
        <xsd:restriction base="dms:DateTime"/>
      </xsd:simpleType>
    </xsd:element>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be4277-2979-4a68-876d-b92b25fceece" elementFormDefault="qualified">
    <xsd:import namespace="http://schemas.microsoft.com/office/2006/documentManagement/types"/>
    <xsd:import namespace="http://schemas.microsoft.com/office/infopath/2007/PartnerControls"/>
    <xsd:element name="C3TopicNote" ma:index="9" nillable="true" ma:taxonomy="true" ma:internalName="C3TopicNote" ma:taxonomyFieldName="C3Topic" ma:displayName="Topic" ma:readOnly="false" ma:fieldId="{6a3fe89f-a6dd-4490-a9c1-3ef38d67b8c7}" ma:sspId="3bfd400a-bb0f-42a8-a885-98b592a0f767" ma:termSetId="0bb1d00c-3589-4430-b0f6-309694bcf649" ma:anchorId="43c54756-ef15-466e-b3b0-e413010f9e4a" ma:open="false" ma:isKeyword="false">
      <xsd:complexType>
        <xsd:sequence>
          <xsd:element ref="pc:Terms" minOccurs="0" maxOccurs="1"/>
        </xsd:sequence>
      </xsd:complexType>
    </xsd:element>
    <xsd:element name="C3FinancialYearNote" ma:index="15" nillable="true" ma:taxonomy="true" ma:internalName="C3FinancialYearNote" ma:taxonomyFieldName="C3FinancialYear" ma:displayName="Financial Year" ma:readOnly="false" ma:fieldId="{576f231a-00e6-4d2f-a497-c942067ed5b8}" ma:sspId="3bfd400a-bb0f-42a8-a885-98b592a0f767" ma:termSetId="871ef660-df86-4ffb-a4a8-b6e5600625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3TopicNote xmlns="01be4277-2979-4a68-876d-b92b25fceece">
      <Terms xmlns="http://schemas.microsoft.com/office/infopath/2007/PartnerControls"/>
    </C3TopicNote>
    <TaxKeywordTaxHTField xmlns="762bcaef-6bb0-4160-bd5e-8f3321c1c950">
      <Terms xmlns="http://schemas.microsoft.com/office/infopath/2007/PartnerControls"/>
    </TaxKeywordTaxHTField>
    <TaxCatchAll xmlns="762bcaef-6bb0-4160-bd5e-8f3321c1c950">
      <Value>1</Value>
    </TaxCatchAll>
    <b416cf9fe086431fbd3c9648604bb315 xmlns="762bcaef-6bb0-4160-bd5e-8f3321c1c950">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f402fa0-b6a8-49a7-a22e-a95b6152c608</TermId>
        </TermInfo>
      </Terms>
    </b416cf9fe086431fbd3c9648604bb315>
    <PingarLastProcessed xmlns="762bcaef-6bb0-4160-bd5e-8f3321c1c950" xsi:nil="true"/>
    <ed34a3b6adcb4c05bf2670b7857f686d xmlns="762bcaef-6bb0-4160-bd5e-8f3321c1c950">
      <Terms xmlns="http://schemas.microsoft.com/office/infopath/2007/PartnerControls"/>
    </ed34a3b6adcb4c05bf2670b7857f686d>
    <bfb5857bf34341beb21546ca652ec3ca xmlns="762bcaef-6bb0-4160-bd5e-8f3321c1c950">
      <Terms xmlns="http://schemas.microsoft.com/office/infopath/2007/PartnerControls"/>
    </bfb5857bf34341beb21546ca652ec3ca>
    <g876a5b650704d70b64adcf609b6efc0 xmlns="762bcaef-6bb0-4160-bd5e-8f3321c1c950">
      <Terms xmlns="http://schemas.microsoft.com/office/infopath/2007/PartnerControls"/>
    </g876a5b650704d70b64adcf609b6efc0>
    <C3FinancialYearNote xmlns="01be4277-2979-4a68-876d-b92b25fceece">
      <Terms xmlns="http://schemas.microsoft.com/office/infopath/2007/PartnerControls"/>
    </C3FinancialYearNote>
    <SharedWithUsers xmlns="762bcaef-6bb0-4160-bd5e-8f3321c1c950">
      <UserInfo>
        <DisplayName>Kamila Urban</DisplayName>
        <AccountId>4400</AccountId>
        <AccountType/>
      </UserInfo>
    </SharedWithUsers>
  </documentManagement>
</p:properties>
</file>

<file path=customXml/itemProps1.xml><?xml version="1.0" encoding="utf-8"?>
<ds:datastoreItem xmlns:ds="http://schemas.openxmlformats.org/officeDocument/2006/customXml" ds:itemID="{1BBEE95D-83E2-476F-9FF1-DBE29E59F18F}">
  <ds:schemaRefs>
    <ds:schemaRef ds:uri="http://schemas.microsoft.com/sharepoint/v3/contenttype/forms"/>
  </ds:schemaRefs>
</ds:datastoreItem>
</file>

<file path=customXml/itemProps2.xml><?xml version="1.0" encoding="utf-8"?>
<ds:datastoreItem xmlns:ds="http://schemas.openxmlformats.org/officeDocument/2006/customXml" ds:itemID="{F88423FA-8A1A-481D-87EC-D417E2D1E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bcaef-6bb0-4160-bd5e-8f3321c1c950"/>
    <ds:schemaRef ds:uri="01be4277-2979-4a68-876d-b92b25fce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945399-86B6-4189-B825-BCA189D9C19E}">
  <ds:schemaRefs>
    <ds:schemaRef ds:uri="http://schemas.openxmlformats.org/officeDocument/2006/bibliography"/>
  </ds:schemaRefs>
</ds:datastoreItem>
</file>

<file path=customXml/itemProps4.xml><?xml version="1.0" encoding="utf-8"?>
<ds:datastoreItem xmlns:ds="http://schemas.openxmlformats.org/officeDocument/2006/customXml" ds:itemID="{482C715C-DF1B-4A42-BC7D-0C1822A294FE}">
  <ds:schemaRefs>
    <ds:schemaRef ds:uri="http://schemas.microsoft.com/office/2006/metadata/properties"/>
    <ds:schemaRef ds:uri="http://schemas.microsoft.com/office/infopath/2007/PartnerControls"/>
    <ds:schemaRef ds:uri="01be4277-2979-4a68-876d-b92b25fceece"/>
    <ds:schemaRef ds:uri="762bcaef-6bb0-4160-bd5e-8f3321c1c95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359</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LMACC Application Form 2017</vt:lpstr>
    </vt:vector>
  </TitlesOfParts>
  <Manager/>
  <Company>MPI</Company>
  <LinksUpToDate>false</LinksUpToDate>
  <CharactersWithSpaces>9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MACC Application Form 2017</dc:title>
  <dc:subject/>
  <dc:creator>Ruth Henderson</dc:creator>
  <cp:keywords/>
  <dc:description/>
  <cp:lastModifiedBy>Mark Lieffering</cp:lastModifiedBy>
  <cp:revision>2</cp:revision>
  <cp:lastPrinted>2025-03-02T04:42:00Z</cp:lastPrinted>
  <dcterms:created xsi:type="dcterms:W3CDTF">2025-04-03T19:55:00Z</dcterms:created>
  <dcterms:modified xsi:type="dcterms:W3CDTF">2025-04-03T1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6552013C0BA46BE88192D5C6EB20B00BC7B51C3C3DA487E91D1E0ED95F8C85C0009640EADF7749E45B35D684F4DD3A9FE</vt:lpwstr>
  </property>
  <property fmtid="{D5CDD505-2E9C-101B-9397-08002B2CF9AE}" pid="3" name="TaxKeyword">
    <vt:lpwstr/>
  </property>
  <property fmtid="{D5CDD505-2E9C-101B-9397-08002B2CF9AE}" pid="4" name="C3FinancialYear">
    <vt:lpwstr/>
  </property>
  <property fmtid="{D5CDD505-2E9C-101B-9397-08002B2CF9AE}" pid="5" name="MPIYear">
    <vt:lpwstr/>
  </property>
  <property fmtid="{D5CDD505-2E9C-101B-9397-08002B2CF9AE}" pid="6" name="MPIDocumentType">
    <vt:lpwstr/>
  </property>
  <property fmtid="{D5CDD505-2E9C-101B-9397-08002B2CF9AE}" pid="7" name="MPISecurityClassification">
    <vt:lpwstr>1;#None|cf402fa0-b6a8-49a7-a22e-a95b6152c608</vt:lpwstr>
  </property>
  <property fmtid="{D5CDD505-2E9C-101B-9397-08002B2CF9AE}" pid="8" name="PingarMPI_Terms">
    <vt:lpwstr/>
  </property>
  <property fmtid="{D5CDD505-2E9C-101B-9397-08002B2CF9AE}" pid="9" name="C3Topic">
    <vt:lpwstr/>
  </property>
  <property fmtid="{D5CDD505-2E9C-101B-9397-08002B2CF9AE}" pid="10" name="RecordPoint_WorkflowType">
    <vt:lpwstr>ActiveSubmitStub</vt:lpwstr>
  </property>
  <property fmtid="{D5CDD505-2E9C-101B-9397-08002B2CF9AE}" pid="11" name="RecordPoint_ActiveItemUniqueId">
    <vt:lpwstr>{3761f2df-cb60-4e8e-87a3-97e3f4ebc984}</vt:lpwstr>
  </property>
  <property fmtid="{D5CDD505-2E9C-101B-9397-08002B2CF9AE}" pid="12" name="RecordPoint_ActiveItemWebId">
    <vt:lpwstr>{f5f1d3d8-9b51-4295-b371-d968d53174f3}</vt:lpwstr>
  </property>
  <property fmtid="{D5CDD505-2E9C-101B-9397-08002B2CF9AE}" pid="13" name="RecordPoint_ActiveItemSiteId">
    <vt:lpwstr>{97c9c216-fe10-4d44-a8ae-ad381b33b1c6}</vt:lpwstr>
  </property>
  <property fmtid="{D5CDD505-2E9C-101B-9397-08002B2CF9AE}" pid="14" name="RecordPoint_ActiveItemListId">
    <vt:lpwstr>{cb99e584-edc9-4290-997b-32478ec16706}</vt:lpwstr>
  </property>
  <property fmtid="{D5CDD505-2E9C-101B-9397-08002B2CF9AE}" pid="15" name="RecordPoint_RecordNumberSubmitted">
    <vt:lpwstr>R0006056940</vt:lpwstr>
  </property>
  <property fmtid="{D5CDD505-2E9C-101B-9397-08002B2CF9AE}" pid="16" name="RecordPoint_SubmissionCompleted">
    <vt:lpwstr>2020-03-17T19:19:31.0090289+13:00</vt:lpwstr>
  </property>
  <property fmtid="{D5CDD505-2E9C-101B-9397-08002B2CF9AE}" pid="17" name="_dlc_DocIdItemGuid">
    <vt:lpwstr>3d2bc45a-4ef6-460e-b7ad-ada4e34f3c62</vt:lpwstr>
  </property>
  <property fmtid="{D5CDD505-2E9C-101B-9397-08002B2CF9AE}" pid="18" name="EmReceivedByName">
    <vt:lpwstr/>
  </property>
  <property fmtid="{D5CDD505-2E9C-101B-9397-08002B2CF9AE}" pid="19" name="C3LegacyModifiedBy">
    <vt:lpwstr/>
  </property>
  <property fmtid="{D5CDD505-2E9C-101B-9397-08002B2CF9AE}" pid="20" name="EmSubject">
    <vt:lpwstr/>
  </property>
  <property fmtid="{D5CDD505-2E9C-101B-9397-08002B2CF9AE}" pid="21" name="DocumentSetDescription">
    <vt:lpwstr/>
  </property>
  <property fmtid="{D5CDD505-2E9C-101B-9397-08002B2CF9AE}" pid="22" name="C3MigrationBatch">
    <vt:lpwstr/>
  </property>
  <property fmtid="{D5CDD505-2E9C-101B-9397-08002B2CF9AE}" pid="23" name="EmToAddress">
    <vt:lpwstr/>
  </property>
  <property fmtid="{D5CDD505-2E9C-101B-9397-08002B2CF9AE}" pid="24" name="C3LegacyComments">
    <vt:lpwstr/>
  </property>
  <property fmtid="{D5CDD505-2E9C-101B-9397-08002B2CF9AE}" pid="25" name="C3LegacyDocumentId">
    <vt:lpwstr/>
  </property>
  <property fmtid="{D5CDD505-2E9C-101B-9397-08002B2CF9AE}" pid="26" name="C3LegacyCreatedBy">
    <vt:lpwstr/>
  </property>
  <property fmtid="{D5CDD505-2E9C-101B-9397-08002B2CF9AE}" pid="27" name="EmReceivedOnBehalfOfName">
    <vt:lpwstr/>
  </property>
  <property fmtid="{D5CDD505-2E9C-101B-9397-08002B2CF9AE}" pid="28" name="C3LegacyVersionNumber">
    <vt:lpwstr/>
  </property>
  <property fmtid="{D5CDD505-2E9C-101B-9397-08002B2CF9AE}" pid="29" name="EmCategory">
    <vt:lpwstr/>
  </property>
  <property fmtid="{D5CDD505-2E9C-101B-9397-08002B2CF9AE}" pid="30" name="EmConversationIndex">
    <vt:lpwstr/>
  </property>
  <property fmtid="{D5CDD505-2E9C-101B-9397-08002B2CF9AE}" pid="31" name="EmRetentionPolicyName">
    <vt:lpwstr/>
  </property>
  <property fmtid="{D5CDD505-2E9C-101B-9397-08002B2CF9AE}" pid="32" name="EmBody">
    <vt:lpwstr/>
  </property>
  <property fmtid="{D5CDD505-2E9C-101B-9397-08002B2CF9AE}" pid="33" name="EmReplyRecipientNames">
    <vt:lpwstr/>
  </property>
  <property fmtid="{D5CDD505-2E9C-101B-9397-08002B2CF9AE}" pid="34" name="EmReplyRecipients">
    <vt:lpwstr/>
  </property>
  <property fmtid="{D5CDD505-2E9C-101B-9397-08002B2CF9AE}" pid="35" name="EmBCCSMTPAddress">
    <vt:lpwstr/>
  </property>
  <property fmtid="{D5CDD505-2E9C-101B-9397-08002B2CF9AE}" pid="36" name="EmFromName">
    <vt:lpwstr/>
  </property>
  <property fmtid="{D5CDD505-2E9C-101B-9397-08002B2CF9AE}" pid="37" name="EmCC">
    <vt:lpwstr/>
  </property>
  <property fmtid="{D5CDD505-2E9C-101B-9397-08002B2CF9AE}" pid="38" name="EmToSMTPAddress">
    <vt:lpwstr/>
  </property>
  <property fmtid="{D5CDD505-2E9C-101B-9397-08002B2CF9AE}" pid="39" name="EmTo">
    <vt:lpwstr/>
  </property>
  <property fmtid="{D5CDD505-2E9C-101B-9397-08002B2CF9AE}" pid="40" name="EmFrom">
    <vt:lpwstr/>
  </property>
  <property fmtid="{D5CDD505-2E9C-101B-9397-08002B2CF9AE}" pid="41" name="EmType">
    <vt:lpwstr/>
  </property>
  <property fmtid="{D5CDD505-2E9C-101B-9397-08002B2CF9AE}" pid="42" name="EmAttachmentNames">
    <vt:lpwstr/>
  </property>
  <property fmtid="{D5CDD505-2E9C-101B-9397-08002B2CF9AE}" pid="43" name="EmSentOnBehalfOfName">
    <vt:lpwstr/>
  </property>
  <property fmtid="{D5CDD505-2E9C-101B-9397-08002B2CF9AE}" pid="44" name="C3LegacyCreatedDate">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C3LegacyTags">
    <vt:lpwstr/>
  </property>
  <property fmtid="{D5CDD505-2E9C-101B-9397-08002B2CF9AE}" pid="50" name="URL">
    <vt:lpwstr/>
  </property>
  <property fmtid="{D5CDD505-2E9C-101B-9397-08002B2CF9AE}" pid="51" name="EmCon">
    <vt:lpwstr/>
  </property>
  <property fmtid="{D5CDD505-2E9C-101B-9397-08002B2CF9AE}" pid="52" name="EmCompanies">
    <vt:lpwstr/>
  </property>
  <property fmtid="{D5CDD505-2E9C-101B-9397-08002B2CF9AE}" pid="53" name="C3LegacyModifiedDate">
    <vt:lpwstr/>
  </property>
  <property fmtid="{D5CDD505-2E9C-101B-9397-08002B2CF9AE}" pid="54" name="EmFromSMTPAddress">
    <vt:lpwstr/>
  </property>
  <property fmtid="{D5CDD505-2E9C-101B-9397-08002B2CF9AE}" pid="55" name="EmAttachCount">
    <vt:lpwstr/>
  </property>
  <property fmtid="{D5CDD505-2E9C-101B-9397-08002B2CF9AE}" pid="56" name="GrammarlyDocumentId">
    <vt:lpwstr>52f114759eb17df3e3d2ca9b30c3085b70ee529313acd68fe97df57e6a49c63b</vt:lpwstr>
  </property>
</Properties>
</file>